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43199" w14:textId="6B3AEACE" w:rsidR="007C685E" w:rsidRDefault="00DD5B05" w:rsidP="006C12C0">
      <w:pPr>
        <w:jc w:val="center"/>
        <w:rPr>
          <w:rFonts w:eastAsiaTheme="majorEastAsia" w:cs="Arial"/>
          <w:b/>
          <w:color w:val="FFD006"/>
          <w:sz w:val="72"/>
          <w:szCs w:val="72"/>
          <w:u w:val="single" w:color="FFD006"/>
          <w:lang w:eastAsia="ja-JP"/>
        </w:rPr>
      </w:pPr>
      <w:r>
        <w:rPr>
          <w:rFonts w:eastAsiaTheme="majorEastAsia" w:cs="Arial"/>
          <w:b/>
          <w:noProof/>
          <w:color w:val="FFD006"/>
          <w:sz w:val="72"/>
          <w:szCs w:val="72"/>
          <w:u w:val="single" w:color="FFD006"/>
          <w:lang w:eastAsia="ja-JP"/>
        </w:rPr>
        <w:drawing>
          <wp:anchor distT="0" distB="0" distL="114300" distR="114300" simplePos="0" relativeHeight="251670016" behindDoc="0" locked="0" layoutInCell="1" allowOverlap="1" wp14:anchorId="4E4ECE9B" wp14:editId="3CD842BB">
            <wp:simplePos x="0" y="0"/>
            <wp:positionH relativeFrom="column">
              <wp:posOffset>1422400</wp:posOffset>
            </wp:positionH>
            <wp:positionV relativeFrom="paragraph">
              <wp:posOffset>0</wp:posOffset>
            </wp:positionV>
            <wp:extent cx="3028950" cy="116205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8950" cy="1162050"/>
                    </a:xfrm>
                    <a:prstGeom prst="rect">
                      <a:avLst/>
                    </a:prstGeom>
                  </pic:spPr>
                </pic:pic>
              </a:graphicData>
            </a:graphic>
            <wp14:sizeRelH relativeFrom="margin">
              <wp14:pctWidth>0</wp14:pctWidth>
            </wp14:sizeRelH>
            <wp14:sizeRelV relativeFrom="margin">
              <wp14:pctHeight>0</wp14:pctHeight>
            </wp14:sizeRelV>
          </wp:anchor>
        </w:drawing>
      </w:r>
    </w:p>
    <w:p w14:paraId="2E47F3DE" w14:textId="77777777" w:rsidR="007C685E" w:rsidRDefault="007C685E" w:rsidP="006C12C0">
      <w:pPr>
        <w:jc w:val="center"/>
        <w:rPr>
          <w:rFonts w:eastAsiaTheme="majorEastAsia" w:cs="Arial"/>
          <w:b/>
          <w:color w:val="FFD006"/>
          <w:sz w:val="72"/>
          <w:szCs w:val="72"/>
          <w:u w:val="single" w:color="FFD006"/>
          <w:lang w:eastAsia="ja-JP"/>
        </w:rPr>
      </w:pPr>
    </w:p>
    <w:p w14:paraId="3D2113AE" w14:textId="48EE3BB3" w:rsidR="00A23725" w:rsidRPr="00DD5B05" w:rsidRDefault="00A96B1A" w:rsidP="006C12C0">
      <w:pPr>
        <w:jc w:val="center"/>
        <w:rPr>
          <w:rFonts w:eastAsiaTheme="majorEastAsia" w:cs="Arial"/>
          <w:color w:val="0070C0"/>
          <w:sz w:val="72"/>
          <w:szCs w:val="72"/>
          <w:u w:val="single"/>
          <w:lang w:eastAsia="ja-JP"/>
        </w:rPr>
      </w:pPr>
      <w:r>
        <w:rPr>
          <w:rFonts w:eastAsiaTheme="majorEastAsia" w:cs="Arial"/>
          <w:color w:val="0070C0"/>
          <w:sz w:val="72"/>
          <w:szCs w:val="72"/>
          <w:u w:val="single"/>
          <w:lang w:eastAsia="ja-JP"/>
        </w:rPr>
        <w:t>Bridge</w:t>
      </w:r>
      <w:r w:rsidR="007A24F8">
        <w:rPr>
          <w:rFonts w:eastAsiaTheme="majorEastAsia" w:cs="Arial"/>
          <w:color w:val="0070C0"/>
          <w:sz w:val="72"/>
          <w:szCs w:val="72"/>
          <w:u w:val="single"/>
          <w:lang w:eastAsia="ja-JP"/>
        </w:rPr>
        <w:t xml:space="preserve"> </w:t>
      </w:r>
      <w:r w:rsidR="00511969">
        <w:rPr>
          <w:rFonts w:eastAsiaTheme="majorEastAsia" w:cs="Arial"/>
          <w:color w:val="0070C0"/>
          <w:sz w:val="72"/>
          <w:szCs w:val="72"/>
          <w:u w:val="single"/>
          <w:lang w:eastAsia="ja-JP"/>
        </w:rPr>
        <w:t>H</w:t>
      </w:r>
      <w:r w:rsidR="00DD5B05">
        <w:rPr>
          <w:rFonts w:eastAsiaTheme="majorEastAsia" w:cs="Arial"/>
          <w:color w:val="0070C0"/>
          <w:sz w:val="72"/>
          <w:szCs w:val="72"/>
          <w:u w:val="single"/>
          <w:lang w:eastAsia="ja-JP"/>
        </w:rPr>
        <w:t xml:space="preserve">ouse </w:t>
      </w:r>
      <w:r w:rsidR="00511969">
        <w:rPr>
          <w:rFonts w:eastAsiaTheme="majorEastAsia" w:cs="Arial"/>
          <w:color w:val="0070C0"/>
          <w:sz w:val="72"/>
          <w:szCs w:val="72"/>
          <w:u w:val="single"/>
          <w:lang w:eastAsia="ja-JP"/>
        </w:rPr>
        <w:t>S</w:t>
      </w:r>
      <w:r w:rsidR="00786976" w:rsidRPr="00DD5B05">
        <w:rPr>
          <w:rFonts w:eastAsiaTheme="majorEastAsia" w:cs="Arial"/>
          <w:color w:val="0070C0"/>
          <w:sz w:val="72"/>
          <w:szCs w:val="72"/>
          <w:u w:val="single"/>
          <w:lang w:eastAsia="ja-JP"/>
        </w:rPr>
        <w:t xml:space="preserve">chool </w:t>
      </w:r>
    </w:p>
    <w:p w14:paraId="339E905F" w14:textId="77777777" w:rsidR="00786976" w:rsidRPr="00786976" w:rsidRDefault="00786976" w:rsidP="006C12C0">
      <w:pPr>
        <w:jc w:val="center"/>
        <w:rPr>
          <w:rFonts w:eastAsiaTheme="majorEastAsia" w:cs="Arial"/>
          <w:b/>
          <w:bCs/>
          <w:color w:val="000000" w:themeColor="text1"/>
          <w:sz w:val="72"/>
          <w:szCs w:val="72"/>
          <w:u w:val="single"/>
          <w:lang w:eastAsia="ja-JP"/>
        </w:rPr>
      </w:pPr>
    </w:p>
    <w:p w14:paraId="060E2C4D" w14:textId="09D9D2F2" w:rsidR="00824FDF" w:rsidRDefault="008206A5" w:rsidP="008206A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Special Educational Needs and Disabilities (</w:t>
      </w:r>
      <w:r w:rsidR="00123B89">
        <w:rPr>
          <w:rFonts w:eastAsiaTheme="majorEastAsia" w:cs="Arial"/>
          <w:color w:val="000000" w:themeColor="text1"/>
          <w:sz w:val="72"/>
          <w:szCs w:val="80"/>
          <w:lang w:val="en-US" w:eastAsia="ja-JP"/>
        </w:rPr>
        <w:t>SEND</w:t>
      </w:r>
      <w:r>
        <w:rPr>
          <w:rFonts w:eastAsiaTheme="majorEastAsia" w:cs="Arial"/>
          <w:color w:val="000000" w:themeColor="text1"/>
          <w:sz w:val="72"/>
          <w:szCs w:val="80"/>
          <w:lang w:val="en-US" w:eastAsia="ja-JP"/>
        </w:rPr>
        <w:t>)</w:t>
      </w:r>
      <w:r w:rsidR="00123B89">
        <w:rPr>
          <w:rFonts w:eastAsiaTheme="majorEastAsia" w:cs="Arial"/>
          <w:color w:val="000000" w:themeColor="text1"/>
          <w:sz w:val="72"/>
          <w:szCs w:val="80"/>
          <w:lang w:val="en-US" w:eastAsia="ja-JP"/>
        </w:rPr>
        <w:t xml:space="preserve"> Policy</w:t>
      </w:r>
    </w:p>
    <w:p w14:paraId="5296B717" w14:textId="7AFAC34C" w:rsidR="00297274" w:rsidRDefault="00297274" w:rsidP="00DD5B05">
      <w:pPr>
        <w:spacing w:before="120" w:after="120"/>
        <w:rPr>
          <w:rFonts w:eastAsiaTheme="majorEastAsia" w:cs="Arial"/>
          <w:lang w:val="en-US" w:eastAsia="ja-JP"/>
        </w:rPr>
      </w:pPr>
    </w:p>
    <w:p w14:paraId="01232191" w14:textId="77777777" w:rsidR="00297274" w:rsidRPr="00AB5574" w:rsidRDefault="00297274" w:rsidP="00DD5B05">
      <w:pPr>
        <w:spacing w:before="120" w:after="120"/>
        <w:rPr>
          <w:rFonts w:eastAsiaTheme="majorEastAsia" w:cs="Arial"/>
          <w:lang w:val="en-US" w:eastAsia="ja-JP"/>
        </w:rPr>
      </w:pPr>
    </w:p>
    <w:tbl>
      <w:tblPr>
        <w:tblStyle w:val="TableGrid"/>
        <w:tblpPr w:leftFromText="180" w:rightFromText="180" w:vertAnchor="text" w:horzAnchor="margin" w:tblpY="15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D5B05" w14:paraId="4547058C" w14:textId="77777777" w:rsidTr="00AF4F45">
        <w:trPr>
          <w:trHeight w:val="389"/>
        </w:trPr>
        <w:tc>
          <w:tcPr>
            <w:tcW w:w="9026" w:type="dxa"/>
            <w:gridSpan w:val="4"/>
            <w:vAlign w:val="center"/>
          </w:tcPr>
          <w:p w14:paraId="7018C096" w14:textId="7BA2374E" w:rsidR="00DD5B05" w:rsidRDefault="00DD5B05" w:rsidP="00AF4F45">
            <w:pPr>
              <w:spacing w:after="200" w:line="276" w:lineRule="auto"/>
              <w:rPr>
                <w:sz w:val="20"/>
                <w:szCs w:val="20"/>
              </w:rPr>
            </w:pPr>
            <w:r w:rsidRPr="00E55AED">
              <w:rPr>
                <w:sz w:val="20"/>
                <w:szCs w:val="20"/>
              </w:rPr>
              <w:t>Signed by:</w:t>
            </w:r>
            <w:r w:rsidR="002A40D2">
              <w:rPr>
                <w:sz w:val="20"/>
                <w:szCs w:val="20"/>
              </w:rPr>
              <w:t xml:space="preserve"> </w:t>
            </w:r>
          </w:p>
          <w:p w14:paraId="00A140FE" w14:textId="416F732B" w:rsidR="00DD5B05" w:rsidRPr="00E55AED" w:rsidRDefault="00DD5B05" w:rsidP="00AF4F45">
            <w:pPr>
              <w:spacing w:after="200" w:line="276" w:lineRule="auto"/>
              <w:rPr>
                <w:sz w:val="20"/>
                <w:szCs w:val="20"/>
              </w:rPr>
            </w:pPr>
            <w:r>
              <w:rPr>
                <w:sz w:val="20"/>
                <w:szCs w:val="20"/>
              </w:rPr>
              <w:t>__</w:t>
            </w:r>
            <w:r w:rsidR="00A96B1A">
              <w:rPr>
                <w:sz w:val="20"/>
                <w:szCs w:val="20"/>
              </w:rPr>
              <w:t xml:space="preserve">A Cameron </w:t>
            </w:r>
            <w:r>
              <w:rPr>
                <w:sz w:val="20"/>
                <w:szCs w:val="20"/>
              </w:rPr>
              <w:t xml:space="preserve">______________    Headteacher                   </w:t>
            </w:r>
            <w:r w:rsidR="002A40D2">
              <w:rPr>
                <w:sz w:val="20"/>
                <w:szCs w:val="20"/>
              </w:rPr>
              <w:t xml:space="preserve"> </w:t>
            </w:r>
            <w:r>
              <w:rPr>
                <w:sz w:val="20"/>
                <w:szCs w:val="20"/>
              </w:rPr>
              <w:t xml:space="preserve">Date: </w:t>
            </w:r>
            <w:r w:rsidR="007A24F8">
              <w:rPr>
                <w:sz w:val="20"/>
                <w:szCs w:val="20"/>
              </w:rPr>
              <w:t>November 2022</w:t>
            </w:r>
          </w:p>
        </w:tc>
      </w:tr>
      <w:tr w:rsidR="00DD5B05" w14:paraId="596FA3F5" w14:textId="77777777" w:rsidTr="00AF4F45">
        <w:trPr>
          <w:trHeight w:val="624"/>
        </w:trPr>
        <w:tc>
          <w:tcPr>
            <w:tcW w:w="2813" w:type="dxa"/>
            <w:tcBorders>
              <w:top w:val="single" w:sz="2" w:space="0" w:color="auto"/>
              <w:bottom w:val="single" w:sz="4" w:space="0" w:color="auto"/>
            </w:tcBorders>
          </w:tcPr>
          <w:p w14:paraId="7FB79D20" w14:textId="77777777" w:rsidR="00DD5B05" w:rsidRDefault="00DD5B05" w:rsidP="00AF4F45">
            <w:pPr>
              <w:spacing w:line="276" w:lineRule="auto"/>
              <w:rPr>
                <w:sz w:val="20"/>
                <w:szCs w:val="20"/>
              </w:rPr>
            </w:pPr>
          </w:p>
          <w:p w14:paraId="15A12129" w14:textId="4CA8F6A0" w:rsidR="00511969" w:rsidRPr="00E55AED" w:rsidRDefault="00511969" w:rsidP="00AF4F45">
            <w:pPr>
              <w:spacing w:line="276" w:lineRule="auto"/>
              <w:rPr>
                <w:sz w:val="20"/>
                <w:szCs w:val="20"/>
              </w:rPr>
            </w:pPr>
            <w:r>
              <w:rPr>
                <w:sz w:val="20"/>
                <w:szCs w:val="20"/>
              </w:rPr>
              <w:t>E. Bartlet</w:t>
            </w:r>
          </w:p>
        </w:tc>
        <w:tc>
          <w:tcPr>
            <w:tcW w:w="2149" w:type="dxa"/>
            <w:vAlign w:val="bottom"/>
          </w:tcPr>
          <w:p w14:paraId="6181EEFE" w14:textId="77777777" w:rsidR="00DD5B05" w:rsidRPr="00E55AED" w:rsidRDefault="00DD5B05" w:rsidP="00AF4F45">
            <w:pPr>
              <w:spacing w:line="276" w:lineRule="auto"/>
              <w:rPr>
                <w:sz w:val="20"/>
                <w:szCs w:val="20"/>
              </w:rPr>
            </w:pPr>
          </w:p>
          <w:p w14:paraId="50BA82F4" w14:textId="77777777" w:rsidR="00DD5B05" w:rsidRPr="00E55AED" w:rsidRDefault="00DD5B05" w:rsidP="00AF4F45">
            <w:pPr>
              <w:spacing w:line="276" w:lineRule="auto"/>
              <w:rPr>
                <w:sz w:val="20"/>
                <w:szCs w:val="20"/>
              </w:rPr>
            </w:pPr>
            <w:r w:rsidRPr="00E55AED">
              <w:rPr>
                <w:sz w:val="20"/>
                <w:szCs w:val="20"/>
              </w:rPr>
              <w:t xml:space="preserve">Director </w:t>
            </w:r>
          </w:p>
          <w:p w14:paraId="1E3EAE13" w14:textId="77777777" w:rsidR="00DD5B05" w:rsidRPr="00E55AED" w:rsidRDefault="00DD5B05" w:rsidP="00AF4F45">
            <w:pPr>
              <w:spacing w:line="276" w:lineRule="auto"/>
              <w:rPr>
                <w:sz w:val="20"/>
                <w:szCs w:val="20"/>
                <w:highlight w:val="lightGray"/>
              </w:rPr>
            </w:pPr>
            <w:r w:rsidRPr="00E55AED">
              <w:rPr>
                <w:sz w:val="20"/>
                <w:szCs w:val="20"/>
              </w:rPr>
              <w:t>of Education</w:t>
            </w:r>
          </w:p>
        </w:tc>
        <w:tc>
          <w:tcPr>
            <w:tcW w:w="846" w:type="dxa"/>
            <w:vAlign w:val="bottom"/>
          </w:tcPr>
          <w:p w14:paraId="65A8C3CD" w14:textId="77777777" w:rsidR="00DD5B05" w:rsidRPr="00E55AED" w:rsidRDefault="00DD5B05" w:rsidP="00AF4F45">
            <w:pPr>
              <w:spacing w:line="276" w:lineRule="auto"/>
              <w:jc w:val="right"/>
              <w:rPr>
                <w:sz w:val="20"/>
                <w:szCs w:val="20"/>
              </w:rPr>
            </w:pPr>
            <w:r w:rsidRPr="00E55AED">
              <w:rPr>
                <w:sz w:val="20"/>
                <w:szCs w:val="20"/>
              </w:rPr>
              <w:t>Date:</w:t>
            </w:r>
          </w:p>
        </w:tc>
        <w:tc>
          <w:tcPr>
            <w:tcW w:w="3218" w:type="dxa"/>
            <w:tcBorders>
              <w:top w:val="single" w:sz="2" w:space="0" w:color="auto"/>
              <w:bottom w:val="single" w:sz="4" w:space="0" w:color="auto"/>
            </w:tcBorders>
          </w:tcPr>
          <w:p w14:paraId="1CA30929" w14:textId="77777777" w:rsidR="00DD5B05" w:rsidRDefault="00DD5B05" w:rsidP="00AF4F45">
            <w:pPr>
              <w:spacing w:line="276" w:lineRule="auto"/>
              <w:rPr>
                <w:sz w:val="20"/>
                <w:szCs w:val="20"/>
              </w:rPr>
            </w:pPr>
          </w:p>
          <w:p w14:paraId="166C7275" w14:textId="2713C17A" w:rsidR="00511969" w:rsidRPr="00E55AED" w:rsidRDefault="00511969" w:rsidP="00AF4F45">
            <w:pPr>
              <w:spacing w:line="276" w:lineRule="auto"/>
              <w:rPr>
                <w:sz w:val="20"/>
                <w:szCs w:val="20"/>
              </w:rPr>
            </w:pPr>
            <w:r>
              <w:rPr>
                <w:sz w:val="20"/>
                <w:szCs w:val="20"/>
              </w:rPr>
              <w:t>November 22</w:t>
            </w:r>
          </w:p>
        </w:tc>
      </w:tr>
    </w:tbl>
    <w:p w14:paraId="248C44C6" w14:textId="3437387F" w:rsidR="005B2F63" w:rsidRDefault="005B2F63">
      <w:pPr>
        <w:rPr>
          <w:b/>
          <w:bCs/>
          <w:sz w:val="32"/>
          <w:szCs w:val="32"/>
        </w:rPr>
      </w:pPr>
    </w:p>
    <w:p w14:paraId="530838A4" w14:textId="77777777" w:rsidR="00BE52B6" w:rsidRDefault="00BE52B6" w:rsidP="00BE52B6">
      <w:pPr>
        <w:rPr>
          <w:rFonts w:ascii="Calibri" w:hAnsi="Calibri" w:cs="Calibri"/>
          <w:b/>
          <w:bCs/>
          <w:sz w:val="24"/>
          <w:szCs w:val="24"/>
        </w:rPr>
      </w:pPr>
      <w:bookmarkStart w:id="0" w:name="_Hlk146285595"/>
      <w:r w:rsidRPr="006C5A46">
        <w:rPr>
          <w:rFonts w:ascii="Calibri" w:hAnsi="Calibri" w:cs="Calibri"/>
          <w:b/>
          <w:bCs/>
          <w:sz w:val="24"/>
          <w:szCs w:val="24"/>
        </w:rPr>
        <w:t>The next scheduled review date for this policy is.</w:t>
      </w:r>
    </w:p>
    <w:tbl>
      <w:tblPr>
        <w:tblStyle w:val="TableGrid"/>
        <w:tblW w:w="9844" w:type="dxa"/>
        <w:tblLook w:val="04A0" w:firstRow="1" w:lastRow="0" w:firstColumn="1" w:lastColumn="0" w:noHBand="0" w:noVBand="1"/>
      </w:tblPr>
      <w:tblGrid>
        <w:gridCol w:w="2598"/>
        <w:gridCol w:w="7246"/>
      </w:tblGrid>
      <w:tr w:rsidR="00BE52B6" w14:paraId="63C8511B" w14:textId="77777777" w:rsidTr="00D84254">
        <w:trPr>
          <w:trHeight w:val="267"/>
        </w:trPr>
        <w:tc>
          <w:tcPr>
            <w:tcW w:w="2598" w:type="dxa"/>
            <w:vAlign w:val="center"/>
          </w:tcPr>
          <w:p w14:paraId="7D71C424" w14:textId="77777777" w:rsidR="00BE52B6" w:rsidRPr="006C5A46" w:rsidRDefault="00BE52B6" w:rsidP="00D84254">
            <w:pPr>
              <w:rPr>
                <w:rFonts w:ascii="Calibri" w:hAnsi="Calibri" w:cs="Calibri"/>
                <w:b/>
                <w:bCs/>
                <w:sz w:val="20"/>
                <w:szCs w:val="20"/>
              </w:rPr>
            </w:pPr>
            <w:r>
              <w:rPr>
                <w:rFonts w:ascii="Calibri" w:hAnsi="Calibri" w:cs="Calibri"/>
                <w:b/>
                <w:bCs/>
                <w:sz w:val="20"/>
                <w:szCs w:val="20"/>
              </w:rPr>
              <w:t xml:space="preserve">Reviewed </w:t>
            </w:r>
          </w:p>
        </w:tc>
        <w:tc>
          <w:tcPr>
            <w:tcW w:w="7246" w:type="dxa"/>
            <w:vAlign w:val="center"/>
          </w:tcPr>
          <w:p w14:paraId="107E9935" w14:textId="77777777" w:rsidR="00BE52B6" w:rsidRPr="006C5A46" w:rsidRDefault="00BE52B6" w:rsidP="00D84254">
            <w:pPr>
              <w:rPr>
                <w:rFonts w:ascii="Calibri" w:hAnsi="Calibri" w:cs="Calibri"/>
                <w:b/>
                <w:bCs/>
                <w:sz w:val="20"/>
                <w:szCs w:val="20"/>
              </w:rPr>
            </w:pPr>
            <w:r>
              <w:rPr>
                <w:rFonts w:ascii="Calibri" w:hAnsi="Calibri" w:cs="Calibri"/>
                <w:b/>
                <w:bCs/>
                <w:sz w:val="20"/>
                <w:szCs w:val="20"/>
              </w:rPr>
              <w:t>Reviewed by</w:t>
            </w:r>
          </w:p>
        </w:tc>
      </w:tr>
      <w:tr w:rsidR="00BE52B6" w14:paraId="14533385" w14:textId="77777777" w:rsidTr="00D84254">
        <w:trPr>
          <w:trHeight w:val="423"/>
        </w:trPr>
        <w:tc>
          <w:tcPr>
            <w:tcW w:w="2598" w:type="dxa"/>
            <w:vAlign w:val="center"/>
          </w:tcPr>
          <w:p w14:paraId="16DC6442" w14:textId="6632351A" w:rsidR="00BE52B6" w:rsidRPr="006C5A46" w:rsidRDefault="00BE52B6" w:rsidP="00D84254">
            <w:pPr>
              <w:rPr>
                <w:rFonts w:ascii="Calibri" w:hAnsi="Calibri" w:cs="Calibri"/>
                <w:b/>
                <w:bCs/>
                <w:sz w:val="20"/>
                <w:szCs w:val="20"/>
              </w:rPr>
            </w:pPr>
            <w:r>
              <w:rPr>
                <w:rFonts w:ascii="Calibri" w:hAnsi="Calibri" w:cs="Calibri"/>
                <w:b/>
                <w:bCs/>
                <w:sz w:val="20"/>
                <w:szCs w:val="20"/>
              </w:rPr>
              <w:t>November</w:t>
            </w:r>
            <w:r w:rsidRPr="006C5A46">
              <w:rPr>
                <w:rFonts w:ascii="Calibri" w:hAnsi="Calibri" w:cs="Calibri"/>
                <w:b/>
                <w:bCs/>
                <w:sz w:val="20"/>
                <w:szCs w:val="20"/>
              </w:rPr>
              <w:t xml:space="preserve"> 2022</w:t>
            </w:r>
          </w:p>
        </w:tc>
        <w:tc>
          <w:tcPr>
            <w:tcW w:w="7246" w:type="dxa"/>
            <w:vAlign w:val="center"/>
          </w:tcPr>
          <w:p w14:paraId="1FFEFD96" w14:textId="5559438E" w:rsidR="00BE52B6" w:rsidRPr="006C5A46" w:rsidRDefault="00BE52B6" w:rsidP="00D84254">
            <w:pPr>
              <w:rPr>
                <w:rFonts w:ascii="Calibri" w:hAnsi="Calibri" w:cs="Calibri"/>
                <w:b/>
                <w:bCs/>
                <w:sz w:val="20"/>
                <w:szCs w:val="20"/>
              </w:rPr>
            </w:pPr>
            <w:r>
              <w:rPr>
                <w:rFonts w:ascii="Calibri" w:hAnsi="Calibri" w:cs="Calibri"/>
                <w:b/>
                <w:bCs/>
                <w:sz w:val="20"/>
                <w:szCs w:val="20"/>
              </w:rPr>
              <w:t xml:space="preserve">Kendra Morgan, </w:t>
            </w:r>
            <w:r w:rsidRPr="006C5A46">
              <w:rPr>
                <w:rFonts w:ascii="Calibri" w:hAnsi="Calibri" w:cs="Calibri"/>
                <w:b/>
                <w:bCs/>
                <w:sz w:val="20"/>
                <w:szCs w:val="20"/>
              </w:rPr>
              <w:t>Eve Bartlet</w:t>
            </w:r>
            <w:r w:rsidR="00A96B1A">
              <w:rPr>
                <w:rFonts w:ascii="Calibri" w:hAnsi="Calibri" w:cs="Calibri"/>
                <w:b/>
                <w:bCs/>
                <w:sz w:val="20"/>
                <w:szCs w:val="20"/>
              </w:rPr>
              <w:t xml:space="preserve">, </w:t>
            </w:r>
          </w:p>
        </w:tc>
      </w:tr>
      <w:tr w:rsidR="00BE52B6" w14:paraId="1CB9CBB3" w14:textId="77777777" w:rsidTr="00D84254">
        <w:trPr>
          <w:trHeight w:val="414"/>
        </w:trPr>
        <w:tc>
          <w:tcPr>
            <w:tcW w:w="2598" w:type="dxa"/>
            <w:vAlign w:val="center"/>
          </w:tcPr>
          <w:p w14:paraId="56EC287E" w14:textId="77777777" w:rsidR="00BE52B6" w:rsidRPr="006C5A46" w:rsidRDefault="00BE52B6" w:rsidP="00D84254">
            <w:pPr>
              <w:rPr>
                <w:rFonts w:ascii="Calibri" w:hAnsi="Calibri" w:cs="Calibri"/>
                <w:b/>
                <w:bCs/>
                <w:sz w:val="20"/>
                <w:szCs w:val="20"/>
              </w:rPr>
            </w:pPr>
            <w:r>
              <w:rPr>
                <w:rFonts w:ascii="Calibri" w:hAnsi="Calibri" w:cs="Calibri"/>
                <w:b/>
                <w:bCs/>
                <w:sz w:val="20"/>
                <w:szCs w:val="20"/>
              </w:rPr>
              <w:t>September</w:t>
            </w:r>
            <w:r w:rsidRPr="006C5A46">
              <w:rPr>
                <w:rFonts w:ascii="Calibri" w:hAnsi="Calibri" w:cs="Calibri"/>
                <w:b/>
                <w:bCs/>
                <w:sz w:val="20"/>
                <w:szCs w:val="20"/>
              </w:rPr>
              <w:t xml:space="preserve"> 2023</w:t>
            </w:r>
          </w:p>
        </w:tc>
        <w:tc>
          <w:tcPr>
            <w:tcW w:w="7246" w:type="dxa"/>
            <w:vAlign w:val="center"/>
          </w:tcPr>
          <w:p w14:paraId="3CDA45F0" w14:textId="6EF593C2" w:rsidR="00BE52B6" w:rsidRPr="006C5A46" w:rsidRDefault="00BE52B6" w:rsidP="00D84254">
            <w:pPr>
              <w:rPr>
                <w:rFonts w:ascii="Calibri" w:hAnsi="Calibri" w:cs="Calibri"/>
                <w:b/>
                <w:bCs/>
                <w:sz w:val="20"/>
                <w:szCs w:val="20"/>
              </w:rPr>
            </w:pPr>
            <w:r>
              <w:rPr>
                <w:rFonts w:ascii="Calibri" w:hAnsi="Calibri" w:cs="Calibri"/>
                <w:b/>
                <w:bCs/>
                <w:sz w:val="20"/>
                <w:szCs w:val="20"/>
              </w:rPr>
              <w:t>Kendra Morgan,</w:t>
            </w:r>
            <w:r w:rsidRPr="006C5A46">
              <w:rPr>
                <w:rFonts w:ascii="Calibri" w:hAnsi="Calibri" w:cs="Calibri"/>
                <w:b/>
                <w:bCs/>
                <w:sz w:val="20"/>
                <w:szCs w:val="20"/>
              </w:rPr>
              <w:t xml:space="preserve"> Eve Bartlet</w:t>
            </w:r>
            <w:r w:rsidR="00A96B1A">
              <w:rPr>
                <w:rFonts w:ascii="Calibri" w:hAnsi="Calibri" w:cs="Calibri"/>
                <w:b/>
                <w:bCs/>
                <w:sz w:val="20"/>
                <w:szCs w:val="20"/>
              </w:rPr>
              <w:t>,</w:t>
            </w:r>
            <w:r w:rsidRPr="006C5A46">
              <w:rPr>
                <w:rFonts w:ascii="Calibri" w:hAnsi="Calibri" w:cs="Calibri"/>
                <w:b/>
                <w:bCs/>
                <w:sz w:val="20"/>
                <w:szCs w:val="20"/>
              </w:rPr>
              <w:t xml:space="preserve"> </w:t>
            </w:r>
            <w:r w:rsidR="00A96B1A">
              <w:rPr>
                <w:rFonts w:ascii="Calibri" w:hAnsi="Calibri" w:cs="Calibri"/>
                <w:b/>
                <w:bCs/>
                <w:sz w:val="20"/>
                <w:szCs w:val="20"/>
              </w:rPr>
              <w:t>Anita Cameron</w:t>
            </w:r>
          </w:p>
        </w:tc>
      </w:tr>
      <w:tr w:rsidR="00BE52B6" w14:paraId="6753C14F" w14:textId="77777777" w:rsidTr="00D84254">
        <w:trPr>
          <w:trHeight w:val="267"/>
        </w:trPr>
        <w:tc>
          <w:tcPr>
            <w:tcW w:w="2598" w:type="dxa"/>
            <w:vAlign w:val="center"/>
          </w:tcPr>
          <w:p w14:paraId="1EC85EC2" w14:textId="77777777" w:rsidR="00BE52B6" w:rsidRPr="006C5A46" w:rsidRDefault="00BE52B6" w:rsidP="00D84254">
            <w:pPr>
              <w:rPr>
                <w:rFonts w:ascii="Calibri" w:hAnsi="Calibri" w:cs="Calibri"/>
                <w:b/>
                <w:bCs/>
                <w:sz w:val="20"/>
                <w:szCs w:val="20"/>
              </w:rPr>
            </w:pPr>
            <w:r w:rsidRPr="006C5A46">
              <w:rPr>
                <w:rFonts w:ascii="Calibri" w:hAnsi="Calibri" w:cs="Calibri"/>
                <w:b/>
                <w:bCs/>
                <w:sz w:val="20"/>
                <w:szCs w:val="20"/>
              </w:rPr>
              <w:t>August 2024</w:t>
            </w:r>
          </w:p>
        </w:tc>
        <w:tc>
          <w:tcPr>
            <w:tcW w:w="7246" w:type="dxa"/>
            <w:vAlign w:val="center"/>
          </w:tcPr>
          <w:p w14:paraId="07E7EBF5" w14:textId="77777777" w:rsidR="00BE52B6" w:rsidRPr="006C5A46" w:rsidRDefault="00BE52B6" w:rsidP="00D84254">
            <w:pPr>
              <w:rPr>
                <w:rFonts w:ascii="Calibri" w:hAnsi="Calibri" w:cs="Calibri"/>
                <w:b/>
                <w:bCs/>
                <w:sz w:val="20"/>
                <w:szCs w:val="20"/>
              </w:rPr>
            </w:pPr>
          </w:p>
        </w:tc>
      </w:tr>
      <w:bookmarkEnd w:id="0"/>
    </w:tbl>
    <w:p w14:paraId="71920514" w14:textId="3B255169" w:rsidR="00316063" w:rsidRDefault="00316063">
      <w:pPr>
        <w:rPr>
          <w:b/>
          <w:bCs/>
          <w:sz w:val="32"/>
          <w:szCs w:val="32"/>
        </w:rPr>
      </w:pPr>
    </w:p>
    <w:p w14:paraId="7E37E917" w14:textId="77777777" w:rsidR="00BE52B6" w:rsidRDefault="00BE52B6">
      <w:pPr>
        <w:rPr>
          <w:b/>
          <w:bCs/>
          <w:sz w:val="32"/>
          <w:szCs w:val="32"/>
        </w:rPr>
      </w:pPr>
    </w:p>
    <w:p w14:paraId="15BB98F5" w14:textId="60888CE5" w:rsidR="00A23725" w:rsidRPr="00BF3F57" w:rsidRDefault="00A23725" w:rsidP="00DD5B05">
      <w:pPr>
        <w:spacing w:before="200" w:line="360" w:lineRule="auto"/>
        <w:rPr>
          <w:b/>
          <w:bCs/>
          <w:sz w:val="32"/>
          <w:szCs w:val="32"/>
        </w:rPr>
      </w:pPr>
      <w:r w:rsidRPr="00BF3F57">
        <w:rPr>
          <w:b/>
          <w:bCs/>
          <w:sz w:val="32"/>
          <w:szCs w:val="32"/>
        </w:rPr>
        <w:lastRenderedPageBreak/>
        <w:t>Contents:</w:t>
      </w:r>
    </w:p>
    <w:p w14:paraId="07F4909F" w14:textId="77777777" w:rsidR="00123B89" w:rsidRPr="0095382C" w:rsidRDefault="00123B89" w:rsidP="00DD5B05">
      <w:pPr>
        <w:spacing w:line="360" w:lineRule="auto"/>
        <w:jc w:val="both"/>
        <w:rPr>
          <w:rStyle w:val="Hyperlink"/>
          <w:rFonts w:asciiTheme="minorHAnsi" w:hAnsiTheme="minorHAnsi" w:cstheme="minorHAnsi"/>
          <w:sz w:val="14"/>
        </w:rPr>
      </w:pPr>
      <w:r w:rsidRPr="0095382C">
        <w:rPr>
          <w:rFonts w:asciiTheme="minorHAnsi" w:hAnsiTheme="minorHAnsi" w:cstheme="minorHAnsi"/>
        </w:rPr>
        <w:fldChar w:fldCharType="begin"/>
      </w:r>
      <w:r w:rsidRPr="0095382C">
        <w:rPr>
          <w:rFonts w:asciiTheme="minorHAnsi" w:hAnsiTheme="minorHAnsi" w:cstheme="minorHAnsi"/>
        </w:rPr>
        <w:instrText xml:space="preserve"> HYPERLINK  \l "_Statement_of_intent_1" </w:instrText>
      </w:r>
      <w:r w:rsidRPr="0095382C">
        <w:rPr>
          <w:rFonts w:asciiTheme="minorHAnsi" w:hAnsiTheme="minorHAnsi" w:cstheme="minorHAnsi"/>
        </w:rPr>
      </w:r>
      <w:r w:rsidRPr="0095382C">
        <w:rPr>
          <w:rFonts w:asciiTheme="minorHAnsi" w:hAnsiTheme="minorHAnsi" w:cstheme="minorHAnsi"/>
        </w:rPr>
        <w:fldChar w:fldCharType="separate"/>
      </w:r>
      <w:r w:rsidRPr="0095382C">
        <w:rPr>
          <w:rStyle w:val="Hyperlink"/>
          <w:rFonts w:asciiTheme="minorHAnsi" w:hAnsiTheme="minorHAnsi" w:cstheme="minorHAnsi"/>
        </w:rPr>
        <w:t>Statement of intent</w:t>
      </w:r>
      <w:bookmarkStart w:id="1" w:name="b"/>
    </w:p>
    <w:p w14:paraId="4C5CE912" w14:textId="1842C00C" w:rsidR="00123B89" w:rsidRPr="00B0148F" w:rsidRDefault="00123B89" w:rsidP="00DD5B05">
      <w:pPr>
        <w:pStyle w:val="ListParagraph"/>
        <w:numPr>
          <w:ilvl w:val="0"/>
          <w:numId w:val="1"/>
        </w:numPr>
        <w:spacing w:after="0" w:line="360" w:lineRule="auto"/>
        <w:ind w:left="426"/>
        <w:contextualSpacing w:val="0"/>
        <w:jc w:val="both"/>
        <w:rPr>
          <w:rStyle w:val="Hyperlink"/>
          <w:rFonts w:cstheme="minorHAnsi"/>
        </w:rPr>
      </w:pPr>
      <w:r w:rsidRPr="0095382C">
        <w:rPr>
          <w:rFonts w:cstheme="minorHAnsi"/>
        </w:rPr>
        <w:fldChar w:fldCharType="end"/>
      </w:r>
      <w:bookmarkEnd w:id="1"/>
      <w:r w:rsidRPr="0095382C">
        <w:rPr>
          <w:rFonts w:cstheme="minorHAnsi"/>
        </w:rPr>
        <w:fldChar w:fldCharType="begin"/>
      </w:r>
      <w:r w:rsidRPr="00B0148F">
        <w:rPr>
          <w:rFonts w:cstheme="minorHAnsi"/>
        </w:rPr>
        <w:instrText xml:space="preserve"> HYPERLINK  \l "_Legal_framework_1" </w:instrText>
      </w:r>
      <w:r w:rsidRPr="0095382C">
        <w:rPr>
          <w:rFonts w:cstheme="minorHAnsi"/>
        </w:rPr>
      </w:r>
      <w:r w:rsidRPr="0095382C">
        <w:rPr>
          <w:rFonts w:cstheme="minorHAnsi"/>
        </w:rPr>
        <w:fldChar w:fldCharType="separate"/>
      </w:r>
      <w:r w:rsidRPr="003D2A8F">
        <w:rPr>
          <w:rStyle w:val="Hyperlink"/>
          <w:rFonts w:cstheme="minorHAnsi"/>
        </w:rPr>
        <w:t xml:space="preserve">Legal framework </w:t>
      </w:r>
    </w:p>
    <w:p w14:paraId="2366320E" w14:textId="070619F1" w:rsidR="00123B89" w:rsidRPr="0095382C" w:rsidRDefault="00123B89" w:rsidP="00DD5B05">
      <w:pPr>
        <w:pStyle w:val="ListParagraph"/>
        <w:numPr>
          <w:ilvl w:val="0"/>
          <w:numId w:val="1"/>
        </w:numPr>
        <w:spacing w:after="0" w:line="360" w:lineRule="auto"/>
        <w:ind w:left="426"/>
        <w:contextualSpacing w:val="0"/>
        <w:jc w:val="both"/>
        <w:rPr>
          <w:rFonts w:cstheme="minorHAnsi"/>
        </w:rPr>
      </w:pPr>
      <w:r w:rsidRPr="0095382C">
        <w:rPr>
          <w:rFonts w:cstheme="minorHAnsi"/>
        </w:rPr>
        <w:fldChar w:fldCharType="end"/>
      </w:r>
      <w:hyperlink w:anchor="_Identifying_SEND" w:history="1">
        <w:r w:rsidRPr="0095382C">
          <w:rPr>
            <w:rStyle w:val="Hyperlink"/>
            <w:rFonts w:cstheme="minorHAnsi"/>
          </w:rPr>
          <w:t>Identifying SEND</w:t>
        </w:r>
      </w:hyperlink>
      <w:r w:rsidRPr="0095382C">
        <w:rPr>
          <w:rFonts w:cstheme="minorHAnsi"/>
        </w:rPr>
        <w:t xml:space="preserve"> </w:t>
      </w:r>
    </w:p>
    <w:p w14:paraId="229B06C0" w14:textId="101DF9E3" w:rsidR="00123B89" w:rsidRPr="0095382C" w:rsidRDefault="00F34BA1" w:rsidP="00DD5B05">
      <w:pPr>
        <w:pStyle w:val="ListParagraph"/>
        <w:numPr>
          <w:ilvl w:val="0"/>
          <w:numId w:val="1"/>
        </w:numPr>
        <w:spacing w:after="0" w:line="360" w:lineRule="auto"/>
        <w:ind w:left="426"/>
        <w:contextualSpacing w:val="0"/>
        <w:jc w:val="both"/>
        <w:rPr>
          <w:rFonts w:cstheme="minorHAnsi"/>
        </w:rPr>
      </w:pPr>
      <w:hyperlink w:anchor="_Definitions" w:history="1">
        <w:r w:rsidR="00123B89" w:rsidRPr="0095382C">
          <w:rPr>
            <w:rStyle w:val="Hyperlink"/>
            <w:rFonts w:cstheme="minorHAnsi"/>
          </w:rPr>
          <w:t>Definitions</w:t>
        </w:r>
      </w:hyperlink>
      <w:r w:rsidR="00123B89" w:rsidRPr="0095382C">
        <w:rPr>
          <w:rFonts w:cstheme="minorHAnsi"/>
        </w:rPr>
        <w:t xml:space="preserve"> </w:t>
      </w:r>
    </w:p>
    <w:p w14:paraId="305EA80D" w14:textId="690829F1" w:rsidR="00123B89" w:rsidRPr="0095382C" w:rsidRDefault="00F34BA1" w:rsidP="00DD5B05">
      <w:pPr>
        <w:pStyle w:val="ListParagraph"/>
        <w:numPr>
          <w:ilvl w:val="0"/>
          <w:numId w:val="1"/>
        </w:numPr>
        <w:spacing w:after="0" w:line="360" w:lineRule="auto"/>
        <w:ind w:left="426"/>
        <w:contextualSpacing w:val="0"/>
        <w:jc w:val="both"/>
        <w:rPr>
          <w:rStyle w:val="Hyperlink"/>
          <w:rFonts w:cstheme="minorHAnsi"/>
          <w:color w:val="auto"/>
          <w:u w:val="none"/>
        </w:rPr>
      </w:pPr>
      <w:hyperlink w:anchor="_Objectives_1" w:history="1">
        <w:r w:rsidR="00123B89" w:rsidRPr="0095382C">
          <w:rPr>
            <w:rStyle w:val="Hyperlink"/>
            <w:rFonts w:cstheme="minorHAnsi"/>
          </w:rPr>
          <w:t>Objectives</w:t>
        </w:r>
      </w:hyperlink>
      <w:r w:rsidR="00123B89" w:rsidRPr="0095382C">
        <w:rPr>
          <w:rStyle w:val="Hyperlink"/>
          <w:rFonts w:cstheme="minorHAnsi"/>
          <w:color w:val="auto"/>
          <w:u w:val="none"/>
        </w:rPr>
        <w:t xml:space="preserve"> </w:t>
      </w:r>
    </w:p>
    <w:p w14:paraId="3A61CC52" w14:textId="7F1E4721" w:rsidR="00123B89" w:rsidRPr="0095382C" w:rsidRDefault="00130E5E" w:rsidP="00DD5B05">
      <w:pPr>
        <w:pStyle w:val="ListParagraph"/>
        <w:numPr>
          <w:ilvl w:val="0"/>
          <w:numId w:val="1"/>
        </w:numPr>
        <w:spacing w:after="0" w:line="360" w:lineRule="auto"/>
        <w:ind w:left="426"/>
        <w:contextualSpacing w:val="0"/>
        <w:jc w:val="both"/>
        <w:rPr>
          <w:rStyle w:val="Hyperlink"/>
          <w:rFonts w:cstheme="minorHAnsi"/>
        </w:rPr>
      </w:pPr>
      <w:r w:rsidRPr="00B0148F">
        <w:rPr>
          <w:rStyle w:val="Hyperlink"/>
          <w:rFonts w:cstheme="minorHAnsi"/>
          <w:b/>
          <w:bCs/>
          <w:color w:val="FF6600"/>
          <w:u w:val="none"/>
        </w:rPr>
        <w:t xml:space="preserve"> </w:t>
      </w:r>
      <w:r w:rsidR="00123B89" w:rsidRPr="00330534">
        <w:rPr>
          <w:rStyle w:val="Hyperlink"/>
          <w:rFonts w:cstheme="minorHAnsi"/>
        </w:rPr>
        <w:fldChar w:fldCharType="begin"/>
      </w:r>
      <w:r w:rsidR="00EE48F7">
        <w:rPr>
          <w:rStyle w:val="Hyperlink"/>
          <w:rFonts w:cstheme="minorHAnsi"/>
        </w:rPr>
        <w:instrText>HYPERLINK  \l "_Roles_and_responsibilities"</w:instrText>
      </w:r>
      <w:r w:rsidR="00123B89" w:rsidRPr="00330534">
        <w:rPr>
          <w:rStyle w:val="Hyperlink"/>
          <w:rFonts w:cstheme="minorHAnsi"/>
        </w:rPr>
      </w:r>
      <w:r w:rsidR="00123B89" w:rsidRPr="00330534">
        <w:rPr>
          <w:rStyle w:val="Hyperlink"/>
          <w:rFonts w:cstheme="minorHAnsi"/>
        </w:rPr>
        <w:fldChar w:fldCharType="separate"/>
      </w:r>
      <w:r w:rsidR="00123B89" w:rsidRPr="0095382C">
        <w:rPr>
          <w:rStyle w:val="Hyperlink"/>
          <w:rFonts w:cstheme="minorHAnsi"/>
        </w:rPr>
        <w:t xml:space="preserve">Roles and responsibilities </w:t>
      </w:r>
    </w:p>
    <w:p w14:paraId="6BC141F6" w14:textId="6411839E" w:rsidR="00123B89" w:rsidRPr="00330534" w:rsidRDefault="00123B89" w:rsidP="00DD5B05">
      <w:pPr>
        <w:pStyle w:val="ListParagraph"/>
        <w:numPr>
          <w:ilvl w:val="0"/>
          <w:numId w:val="1"/>
        </w:numPr>
        <w:spacing w:after="0" w:line="360" w:lineRule="auto"/>
        <w:ind w:left="426"/>
        <w:contextualSpacing w:val="0"/>
        <w:jc w:val="both"/>
        <w:rPr>
          <w:rFonts w:cstheme="minorHAnsi"/>
        </w:rPr>
      </w:pPr>
      <w:r w:rsidRPr="00330534">
        <w:rPr>
          <w:rStyle w:val="Hyperlink"/>
          <w:rFonts w:cstheme="minorHAnsi"/>
        </w:rPr>
        <w:fldChar w:fldCharType="end"/>
      </w:r>
      <w:hyperlink w:anchor="_Children_with_specific" w:history="1">
        <w:r w:rsidRPr="00330534">
          <w:rPr>
            <w:rStyle w:val="Hyperlink"/>
            <w:rFonts w:cstheme="minorHAnsi"/>
          </w:rPr>
          <w:t>Children with specific circumstances</w:t>
        </w:r>
      </w:hyperlink>
      <w:r w:rsidRPr="00330534">
        <w:rPr>
          <w:rFonts w:cstheme="minorHAnsi"/>
        </w:rPr>
        <w:t xml:space="preserve"> </w:t>
      </w:r>
    </w:p>
    <w:p w14:paraId="279C3DD3" w14:textId="6D85D1CC" w:rsidR="00123B89" w:rsidRPr="0095382C" w:rsidRDefault="00F34BA1" w:rsidP="00DD5B05">
      <w:pPr>
        <w:pStyle w:val="ListParagraph"/>
        <w:numPr>
          <w:ilvl w:val="0"/>
          <w:numId w:val="1"/>
        </w:numPr>
        <w:spacing w:after="0" w:line="360" w:lineRule="auto"/>
        <w:ind w:left="426"/>
        <w:contextualSpacing w:val="0"/>
        <w:jc w:val="both"/>
        <w:rPr>
          <w:rFonts w:cstheme="minorHAnsi"/>
        </w:rPr>
      </w:pPr>
      <w:hyperlink w:anchor="_Involving_pupils_and" w:history="1">
        <w:r w:rsidR="00123B89" w:rsidRPr="0095382C">
          <w:rPr>
            <w:rStyle w:val="Hyperlink"/>
            <w:rFonts w:cstheme="minorHAnsi"/>
          </w:rPr>
          <w:t xml:space="preserve">Involving pupils and </w:t>
        </w:r>
        <w:r w:rsidR="008125A5">
          <w:rPr>
            <w:rStyle w:val="Hyperlink"/>
            <w:rFonts w:cstheme="minorHAnsi"/>
          </w:rPr>
          <w:t>stakeholders</w:t>
        </w:r>
        <w:r w:rsidR="00123B89" w:rsidRPr="0095382C">
          <w:rPr>
            <w:rStyle w:val="Hyperlink"/>
            <w:rFonts w:cstheme="minorHAnsi"/>
          </w:rPr>
          <w:t xml:space="preserve"> in decision-making</w:t>
        </w:r>
      </w:hyperlink>
      <w:r w:rsidR="00123B89" w:rsidRPr="0095382C">
        <w:rPr>
          <w:rFonts w:cstheme="minorHAnsi"/>
        </w:rPr>
        <w:t xml:space="preserve"> </w:t>
      </w:r>
    </w:p>
    <w:p w14:paraId="2FFC7E6D" w14:textId="3F6685CE"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Joint_commissioning,_planning" w:history="1">
        <w:r w:rsidR="00123B89" w:rsidRPr="0095382C">
          <w:rPr>
            <w:rStyle w:val="Hyperlink"/>
            <w:rFonts w:cstheme="minorHAnsi"/>
          </w:rPr>
          <w:t>Joint commissioning, planning and delivery</w:t>
        </w:r>
      </w:hyperlink>
      <w:r w:rsidR="00123B89" w:rsidRPr="0095382C">
        <w:rPr>
          <w:rFonts w:cstheme="minorHAnsi"/>
        </w:rPr>
        <w:t xml:space="preserve"> </w:t>
      </w:r>
    </w:p>
    <w:p w14:paraId="1F9E342B" w14:textId="6447BBCD"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Graduated_approach" w:history="1">
        <w:r w:rsidR="00123B89" w:rsidRPr="0095382C">
          <w:rPr>
            <w:rStyle w:val="Hyperlink"/>
            <w:rFonts w:cstheme="minorHAnsi"/>
          </w:rPr>
          <w:t>Graduated approach</w:t>
        </w:r>
      </w:hyperlink>
      <w:r w:rsidR="00123B89" w:rsidRPr="0095382C">
        <w:rPr>
          <w:rFonts w:cstheme="minorHAnsi"/>
        </w:rPr>
        <w:t xml:space="preserve"> </w:t>
      </w:r>
    </w:p>
    <w:p w14:paraId="13441FE1" w14:textId="2ADF4A5F"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Assessment" w:history="1">
        <w:r w:rsidR="00123B89" w:rsidRPr="0095382C">
          <w:rPr>
            <w:rStyle w:val="Hyperlink"/>
            <w:rFonts w:cstheme="minorHAnsi"/>
          </w:rPr>
          <w:t>Assessment</w:t>
        </w:r>
      </w:hyperlink>
      <w:r w:rsidR="00123B89" w:rsidRPr="0095382C">
        <w:rPr>
          <w:rFonts w:cstheme="minorHAnsi"/>
        </w:rPr>
        <w:t xml:space="preserve"> </w:t>
      </w:r>
    </w:p>
    <w:p w14:paraId="3787AE71" w14:textId="5334DC7A"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Training" w:history="1">
        <w:r w:rsidR="00123B89" w:rsidRPr="0095382C">
          <w:rPr>
            <w:rStyle w:val="Hyperlink"/>
            <w:rFonts w:cstheme="minorHAnsi"/>
          </w:rPr>
          <w:t>Training</w:t>
        </w:r>
      </w:hyperlink>
      <w:r w:rsidR="00123B89" w:rsidRPr="0095382C">
        <w:rPr>
          <w:rFonts w:cstheme="minorHAnsi"/>
        </w:rPr>
        <w:t xml:space="preserve"> </w:t>
      </w:r>
    </w:p>
    <w:p w14:paraId="6B3BE543" w14:textId="2DFB167A"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Promoting_mental_health" w:history="1">
        <w:r w:rsidR="00123B89" w:rsidRPr="0095382C">
          <w:rPr>
            <w:rStyle w:val="Hyperlink"/>
            <w:rFonts w:cstheme="minorHAnsi"/>
          </w:rPr>
          <w:t>Promoting mental health and wellbeing</w:t>
        </w:r>
      </w:hyperlink>
    </w:p>
    <w:p w14:paraId="73D72EBA" w14:textId="650650E8"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Updated]_EHC_plans" w:history="1">
        <w:r w:rsidR="00123B89" w:rsidRPr="0095382C">
          <w:rPr>
            <w:rStyle w:val="Hyperlink"/>
            <w:rFonts w:cstheme="minorHAnsi"/>
          </w:rPr>
          <w:t>EHC plans</w:t>
        </w:r>
      </w:hyperlink>
      <w:r w:rsidR="00123B89" w:rsidRPr="0095382C">
        <w:rPr>
          <w:rFonts w:cstheme="minorHAnsi"/>
        </w:rPr>
        <w:t xml:space="preserve"> </w:t>
      </w:r>
    </w:p>
    <w:p w14:paraId="21288B49" w14:textId="3E5ABF34"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Reviewing_the_EHC" w:history="1">
        <w:r w:rsidR="00123B89" w:rsidRPr="0095382C">
          <w:rPr>
            <w:rStyle w:val="Hyperlink"/>
            <w:rFonts w:cstheme="minorHAnsi"/>
          </w:rPr>
          <w:t>Reviewing EHC plans</w:t>
        </w:r>
      </w:hyperlink>
      <w:r w:rsidR="00123B89" w:rsidRPr="0095382C">
        <w:rPr>
          <w:rFonts w:cstheme="minorHAnsi"/>
        </w:rPr>
        <w:t xml:space="preserve"> </w:t>
      </w:r>
    </w:p>
    <w:p w14:paraId="23804A84" w14:textId="677A417B" w:rsidR="00123B89" w:rsidRPr="00A5534F" w:rsidRDefault="00F34BA1" w:rsidP="00DD5B05">
      <w:pPr>
        <w:pStyle w:val="ListParagraph"/>
        <w:numPr>
          <w:ilvl w:val="0"/>
          <w:numId w:val="1"/>
        </w:numPr>
        <w:spacing w:after="0" w:line="360" w:lineRule="auto"/>
        <w:ind w:left="426" w:hanging="426"/>
        <w:contextualSpacing w:val="0"/>
        <w:jc w:val="both"/>
        <w:rPr>
          <w:rFonts w:cstheme="minorHAnsi"/>
        </w:rPr>
      </w:pPr>
      <w:hyperlink w:anchor="_Safeguarding" w:history="1">
        <w:r w:rsidR="00123B89" w:rsidRPr="0095382C">
          <w:rPr>
            <w:rStyle w:val="Hyperlink"/>
            <w:rFonts w:cstheme="minorHAnsi"/>
          </w:rPr>
          <w:t>Safeguarding</w:t>
        </w:r>
      </w:hyperlink>
    </w:p>
    <w:p w14:paraId="0BB765F9" w14:textId="4D7F4870"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SEND_tribunal" w:history="1">
        <w:r w:rsidR="00123B89" w:rsidRPr="0095382C">
          <w:rPr>
            <w:rStyle w:val="Hyperlink"/>
            <w:rFonts w:cstheme="minorHAnsi"/>
          </w:rPr>
          <w:t>SEND tribunal</w:t>
        </w:r>
      </w:hyperlink>
      <w:r w:rsidR="00123B89" w:rsidRPr="0095382C">
        <w:rPr>
          <w:rFonts w:cstheme="minorHAnsi"/>
        </w:rPr>
        <w:t xml:space="preserve"> </w:t>
      </w:r>
    </w:p>
    <w:p w14:paraId="15CFC7E4" w14:textId="6253825F"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Supporting_successful_preparation" w:history="1">
        <w:r w:rsidR="00123B89" w:rsidRPr="0095382C">
          <w:rPr>
            <w:rStyle w:val="Hyperlink"/>
            <w:rFonts w:cstheme="minorHAnsi"/>
          </w:rPr>
          <w:t>Supporting successful preparation for adulthood</w:t>
        </w:r>
      </w:hyperlink>
      <w:r w:rsidR="00123B89" w:rsidRPr="0095382C">
        <w:rPr>
          <w:rFonts w:cstheme="minorHAnsi"/>
        </w:rPr>
        <w:t xml:space="preserve"> </w:t>
      </w:r>
    </w:p>
    <w:p w14:paraId="5F3445C6" w14:textId="38BD5C7D"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Data_and_record" w:history="1">
        <w:r w:rsidR="00123B89" w:rsidRPr="0095382C">
          <w:rPr>
            <w:rStyle w:val="Hyperlink"/>
            <w:rFonts w:cstheme="minorHAnsi"/>
          </w:rPr>
          <w:t>Data and record keeping</w:t>
        </w:r>
      </w:hyperlink>
      <w:r w:rsidR="00123B89" w:rsidRPr="0095382C">
        <w:rPr>
          <w:rFonts w:cstheme="minorHAnsi"/>
        </w:rPr>
        <w:t xml:space="preserve"> </w:t>
      </w:r>
    </w:p>
    <w:p w14:paraId="7365B5DC" w14:textId="5392096A"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Confidentiality" w:history="1">
        <w:r w:rsidR="00123B89" w:rsidRPr="0095382C">
          <w:rPr>
            <w:rStyle w:val="Hyperlink"/>
            <w:rFonts w:cstheme="minorHAnsi"/>
          </w:rPr>
          <w:t>Confidentiality</w:t>
        </w:r>
      </w:hyperlink>
      <w:r w:rsidR="00123B89" w:rsidRPr="0095382C">
        <w:rPr>
          <w:rFonts w:cstheme="minorHAnsi"/>
        </w:rPr>
        <w:t xml:space="preserve"> </w:t>
      </w:r>
    </w:p>
    <w:p w14:paraId="1FFEBF92" w14:textId="248017D4"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Resolving_disagreements" w:history="1">
        <w:r w:rsidR="00123B89" w:rsidRPr="0095382C">
          <w:rPr>
            <w:rStyle w:val="Hyperlink"/>
            <w:rFonts w:cstheme="minorHAnsi"/>
          </w:rPr>
          <w:t>Resolving disagreements</w:t>
        </w:r>
      </w:hyperlink>
      <w:r w:rsidR="00123B89" w:rsidRPr="0095382C">
        <w:rPr>
          <w:rFonts w:cstheme="minorHAnsi"/>
        </w:rPr>
        <w:t xml:space="preserve"> </w:t>
      </w:r>
    </w:p>
    <w:p w14:paraId="4E0AF977" w14:textId="783F67F3" w:rsidR="00123B89" w:rsidRPr="0095382C" w:rsidRDefault="00F34BA1" w:rsidP="00DD5B05">
      <w:pPr>
        <w:pStyle w:val="ListParagraph"/>
        <w:numPr>
          <w:ilvl w:val="0"/>
          <w:numId w:val="1"/>
        </w:numPr>
        <w:spacing w:after="0" w:line="360" w:lineRule="auto"/>
        <w:ind w:left="426" w:hanging="426"/>
        <w:contextualSpacing w:val="0"/>
        <w:jc w:val="both"/>
        <w:rPr>
          <w:rFonts w:cstheme="minorHAnsi"/>
        </w:rPr>
      </w:pPr>
      <w:hyperlink w:anchor="_Monitoring_and_review" w:history="1">
        <w:r w:rsidR="00123B89" w:rsidRPr="0095382C">
          <w:rPr>
            <w:rStyle w:val="Hyperlink"/>
            <w:rFonts w:cstheme="minorHAnsi"/>
          </w:rPr>
          <w:t>Monitoring and review</w:t>
        </w:r>
      </w:hyperlink>
      <w:r w:rsidR="00123B89" w:rsidRPr="0095382C">
        <w:rPr>
          <w:rFonts w:cstheme="minorHAnsi"/>
        </w:rPr>
        <w:t xml:space="preserve"> </w:t>
      </w:r>
    </w:p>
    <w:p w14:paraId="219EADE5" w14:textId="0A04C8E8" w:rsidR="00123B89" w:rsidRPr="00123B89" w:rsidRDefault="00123B89" w:rsidP="00123B89">
      <w:r w:rsidRPr="00123B89">
        <w:t xml:space="preserve"> </w:t>
      </w:r>
    </w:p>
    <w:p w14:paraId="1B62E2A3" w14:textId="0070E08D" w:rsidR="00A23725" w:rsidRPr="00F165AD" w:rsidRDefault="00A23725" w:rsidP="00BF3F57">
      <w:pPr>
        <w:spacing w:before="200"/>
        <w:rPr>
          <w:rFonts w:cs="Arial"/>
          <w:sz w:val="32"/>
          <w:szCs w:val="32"/>
        </w:rPr>
      </w:pPr>
      <w:r w:rsidRPr="00F165AD">
        <w:rPr>
          <w:rFonts w:cs="Arial"/>
          <w:sz w:val="32"/>
          <w:szCs w:val="32"/>
        </w:rPr>
        <w:br w:type="page"/>
      </w:r>
      <w:bookmarkStart w:id="2" w:name="_Statement_of_Intent"/>
      <w:bookmarkEnd w:id="2"/>
    </w:p>
    <w:p w14:paraId="43603869" w14:textId="77777777" w:rsidR="00BF3F57" w:rsidRPr="00B0148F" w:rsidRDefault="00A23725" w:rsidP="00786976">
      <w:pPr>
        <w:pStyle w:val="Heading1"/>
        <w:numPr>
          <w:ilvl w:val="0"/>
          <w:numId w:val="0"/>
        </w:numPr>
        <w:ind w:left="360" w:hanging="360"/>
        <w:jc w:val="both"/>
        <w:rPr>
          <w:b w:val="0"/>
          <w:sz w:val="28"/>
          <w:szCs w:val="36"/>
        </w:rPr>
      </w:pPr>
      <w:bookmarkStart w:id="3" w:name="_Statement_of_intent_1"/>
      <w:bookmarkEnd w:id="3"/>
      <w:r w:rsidRPr="00B0148F">
        <w:rPr>
          <w:sz w:val="28"/>
          <w:szCs w:val="36"/>
        </w:rPr>
        <w:lastRenderedPageBreak/>
        <w:t>Statement of intent</w:t>
      </w:r>
    </w:p>
    <w:p w14:paraId="0CD8F4DD" w14:textId="3F14E3B3" w:rsidR="00123B89" w:rsidRPr="00071256" w:rsidRDefault="00A96B1A" w:rsidP="005B651B">
      <w:pPr>
        <w:spacing w:before="200"/>
        <w:jc w:val="both"/>
        <w:rPr>
          <w:rFonts w:asciiTheme="minorHAnsi" w:hAnsiTheme="minorHAnsi" w:cstheme="minorHAnsi"/>
          <w:b/>
          <w:sz w:val="28"/>
        </w:rPr>
      </w:pPr>
      <w:proofErr w:type="gramStart"/>
      <w:r>
        <w:rPr>
          <w:rFonts w:asciiTheme="minorHAnsi" w:hAnsiTheme="minorHAnsi" w:cstheme="minorHAnsi"/>
          <w:b/>
          <w:u w:val="single"/>
        </w:rPr>
        <w:t xml:space="preserve">Bridge </w:t>
      </w:r>
      <w:r w:rsidR="007A24F8">
        <w:rPr>
          <w:rFonts w:asciiTheme="minorHAnsi" w:hAnsiTheme="minorHAnsi" w:cstheme="minorHAnsi"/>
          <w:b/>
          <w:u w:val="single"/>
        </w:rPr>
        <w:t xml:space="preserve"> House</w:t>
      </w:r>
      <w:proofErr w:type="gramEnd"/>
      <w:r w:rsidR="007A24F8">
        <w:rPr>
          <w:rFonts w:asciiTheme="minorHAnsi" w:hAnsiTheme="minorHAnsi" w:cstheme="minorHAnsi"/>
          <w:b/>
          <w:u w:val="single"/>
        </w:rPr>
        <w:t xml:space="preserve"> School</w:t>
      </w:r>
      <w:r w:rsidR="00123B89" w:rsidRPr="00511969">
        <w:rPr>
          <w:rFonts w:asciiTheme="minorHAnsi" w:hAnsiTheme="minorHAnsi" w:cstheme="minorHAnsi"/>
        </w:rPr>
        <w:t xml:space="preserve"> </w:t>
      </w:r>
      <w:r w:rsidR="00123B89" w:rsidRPr="0095382C">
        <w:rPr>
          <w:rFonts w:asciiTheme="minorHAnsi" w:hAnsiTheme="minorHAnsi" w:cstheme="minorHAnsi"/>
        </w:rPr>
        <w:t xml:space="preserve">values all pupils and celebrates diversity of experience, </w:t>
      </w:r>
      <w:r w:rsidR="00511969" w:rsidRPr="0095382C">
        <w:rPr>
          <w:rFonts w:asciiTheme="minorHAnsi" w:hAnsiTheme="minorHAnsi" w:cstheme="minorHAnsi"/>
        </w:rPr>
        <w:t>interest,</w:t>
      </w:r>
      <w:r w:rsidR="00123B89" w:rsidRPr="0095382C">
        <w:rPr>
          <w:rFonts w:asciiTheme="minorHAnsi" w:hAnsiTheme="minorHAnsi" w:cstheme="minorHAnsi"/>
        </w:rPr>
        <w:t xml:space="preserve"> and achievement. All pupils need to experience praise, recognition and success, and pupils with SEND have equal entitlement to this. </w:t>
      </w:r>
    </w:p>
    <w:p w14:paraId="7A366F04" w14:textId="3AE1198B" w:rsidR="00123B89" w:rsidRPr="00071256" w:rsidRDefault="00123B89" w:rsidP="00786976">
      <w:pPr>
        <w:jc w:val="both"/>
        <w:rPr>
          <w:rFonts w:asciiTheme="minorHAnsi" w:hAnsiTheme="minorHAnsi" w:cstheme="minorHAnsi"/>
        </w:rPr>
      </w:pPr>
      <w:r w:rsidRPr="00071256">
        <w:rPr>
          <w:rFonts w:asciiTheme="minorHAnsi" w:hAnsiTheme="minorHAnsi" w:cstheme="minorHAnsi"/>
        </w:rPr>
        <w:t xml:space="preserve">This policy outlines the framework for </w:t>
      </w:r>
      <w:r w:rsidRPr="0095382C">
        <w:rPr>
          <w:rFonts w:asciiTheme="minorHAnsi" w:hAnsiTheme="minorHAnsi" w:cstheme="minorHAnsi"/>
        </w:rPr>
        <w:t xml:space="preserve">the school </w:t>
      </w:r>
      <w:r w:rsidRPr="00071256">
        <w:rPr>
          <w:rFonts w:asciiTheme="minorHAnsi" w:hAnsiTheme="minorHAnsi" w:cstheme="minorHAnsi"/>
        </w:rPr>
        <w:t xml:space="preserve">to meet its duty, </w:t>
      </w:r>
      <w:r w:rsidR="00511969" w:rsidRPr="00071256">
        <w:rPr>
          <w:rFonts w:asciiTheme="minorHAnsi" w:hAnsiTheme="minorHAnsi" w:cstheme="minorHAnsi"/>
        </w:rPr>
        <w:t>obligation,</w:t>
      </w:r>
      <w:r w:rsidRPr="00071256">
        <w:rPr>
          <w:rFonts w:asciiTheme="minorHAnsi" w:hAnsiTheme="minorHAnsi" w:cstheme="minorHAnsi"/>
        </w:rPr>
        <w:t xml:space="preserve"> and principal equality values to provide a high-quality education to </w:t>
      </w:r>
      <w:proofErr w:type="gramStart"/>
      <w:r w:rsidRPr="00071256">
        <w:rPr>
          <w:rFonts w:asciiTheme="minorHAnsi" w:hAnsiTheme="minorHAnsi" w:cstheme="minorHAnsi"/>
        </w:rPr>
        <w:t>all of</w:t>
      </w:r>
      <w:proofErr w:type="gramEnd"/>
      <w:r w:rsidRPr="00071256">
        <w:rPr>
          <w:rFonts w:asciiTheme="minorHAnsi" w:hAnsiTheme="minorHAnsi" w:cstheme="minorHAnsi"/>
        </w:rPr>
        <w:t xml:space="preserve"> its pupils, including pupils with SEND, and to do everything it can to meet the needs of pupils with SEND. </w:t>
      </w:r>
    </w:p>
    <w:p w14:paraId="154DD727" w14:textId="77777777" w:rsidR="00123B89" w:rsidRPr="00071256" w:rsidRDefault="00123B89" w:rsidP="00786976">
      <w:pPr>
        <w:jc w:val="both"/>
        <w:rPr>
          <w:rFonts w:asciiTheme="minorHAnsi" w:hAnsiTheme="minorHAnsi" w:cstheme="minorHAnsi"/>
        </w:rPr>
      </w:pPr>
      <w:r w:rsidRPr="00071256">
        <w:rPr>
          <w:rFonts w:asciiTheme="minorHAnsi" w:hAnsiTheme="minorHAnsi" w:cstheme="minorHAnsi"/>
        </w:rPr>
        <w:t>Through successful implementation of this policy, the school aims to:</w:t>
      </w:r>
    </w:p>
    <w:p w14:paraId="6643BFD1" w14:textId="77777777" w:rsidR="00123B89" w:rsidRPr="00071256" w:rsidRDefault="00123B89" w:rsidP="00786976">
      <w:pPr>
        <w:pStyle w:val="ListParagraph"/>
        <w:numPr>
          <w:ilvl w:val="0"/>
          <w:numId w:val="11"/>
        </w:numPr>
        <w:jc w:val="both"/>
        <w:rPr>
          <w:rFonts w:cstheme="minorHAnsi"/>
        </w:rPr>
      </w:pPr>
      <w:r w:rsidRPr="00071256">
        <w:rPr>
          <w:rFonts w:cstheme="minorHAnsi"/>
        </w:rPr>
        <w:t>Eliminate discrimination.</w:t>
      </w:r>
    </w:p>
    <w:p w14:paraId="5022AE29" w14:textId="77777777" w:rsidR="00123B89" w:rsidRPr="00071256" w:rsidRDefault="00123B89" w:rsidP="00786976">
      <w:pPr>
        <w:pStyle w:val="ListParagraph"/>
        <w:numPr>
          <w:ilvl w:val="0"/>
          <w:numId w:val="11"/>
        </w:numPr>
        <w:jc w:val="both"/>
        <w:rPr>
          <w:rFonts w:cstheme="minorHAnsi"/>
        </w:rPr>
      </w:pPr>
      <w:r w:rsidRPr="00071256">
        <w:rPr>
          <w:rFonts w:cstheme="minorHAnsi"/>
        </w:rPr>
        <w:t xml:space="preserve">Promote equal opportunities. </w:t>
      </w:r>
    </w:p>
    <w:p w14:paraId="5D8030B0" w14:textId="77777777" w:rsidR="00123B89" w:rsidRPr="00071256" w:rsidRDefault="00123B89" w:rsidP="00786976">
      <w:pPr>
        <w:pStyle w:val="ListParagraph"/>
        <w:numPr>
          <w:ilvl w:val="0"/>
          <w:numId w:val="11"/>
        </w:numPr>
        <w:jc w:val="both"/>
        <w:rPr>
          <w:rFonts w:cstheme="minorHAnsi"/>
        </w:rPr>
      </w:pPr>
      <w:r w:rsidRPr="00071256">
        <w:rPr>
          <w:rFonts w:cstheme="minorHAnsi"/>
        </w:rPr>
        <w:t xml:space="preserve">Foster good relationships between pupils with SEND and pupils without SEND. </w:t>
      </w:r>
    </w:p>
    <w:p w14:paraId="19D8A8F4" w14:textId="77777777" w:rsidR="00123B89" w:rsidRPr="00071256" w:rsidRDefault="00123B89" w:rsidP="00786976">
      <w:pPr>
        <w:jc w:val="both"/>
        <w:rPr>
          <w:rFonts w:asciiTheme="minorHAnsi" w:hAnsiTheme="minorHAnsi" w:cstheme="minorHAnsi"/>
          <w:szCs w:val="24"/>
        </w:rPr>
      </w:pPr>
      <w:r w:rsidRPr="00071256">
        <w:rPr>
          <w:rFonts w:asciiTheme="minorHAnsi" w:hAnsiTheme="minorHAnsi" w:cstheme="minorHAnsi"/>
          <w:szCs w:val="24"/>
        </w:rPr>
        <w:t>The school will work with the LA, or equivalent, within the following principles, which underpin this policy:</w:t>
      </w:r>
    </w:p>
    <w:p w14:paraId="27D66A64" w14:textId="7AE6117D" w:rsidR="00123B89" w:rsidRPr="0095382C" w:rsidRDefault="00123B89" w:rsidP="00786976">
      <w:pPr>
        <w:pStyle w:val="ListParagraph"/>
        <w:numPr>
          <w:ilvl w:val="0"/>
          <w:numId w:val="10"/>
        </w:numPr>
        <w:jc w:val="both"/>
        <w:rPr>
          <w:rFonts w:cstheme="minorHAnsi"/>
          <w:szCs w:val="32"/>
        </w:rPr>
      </w:pPr>
      <w:r w:rsidRPr="00981A12">
        <w:rPr>
          <w:rFonts w:cstheme="minorHAnsi"/>
          <w:szCs w:val="32"/>
        </w:rPr>
        <w:t xml:space="preserve">The involvement of </w:t>
      </w:r>
      <w:r w:rsidRPr="0095382C">
        <w:rPr>
          <w:rFonts w:cstheme="minorHAnsi"/>
          <w:szCs w:val="32"/>
        </w:rPr>
        <w:t xml:space="preserve">pupils and their </w:t>
      </w:r>
      <w:r w:rsidR="00E42396">
        <w:rPr>
          <w:rFonts w:cstheme="minorHAnsi"/>
          <w:szCs w:val="32"/>
        </w:rPr>
        <w:t>stakeholders</w:t>
      </w:r>
      <w:r w:rsidRPr="0095382C">
        <w:rPr>
          <w:rFonts w:cstheme="minorHAnsi"/>
          <w:szCs w:val="32"/>
        </w:rPr>
        <w:t xml:space="preserve"> in decision-making</w:t>
      </w:r>
    </w:p>
    <w:p w14:paraId="67BC3852" w14:textId="77777777" w:rsidR="00123B89" w:rsidRPr="0095382C" w:rsidRDefault="00123B89" w:rsidP="00786976">
      <w:pPr>
        <w:pStyle w:val="ListParagraph"/>
        <w:numPr>
          <w:ilvl w:val="0"/>
          <w:numId w:val="10"/>
        </w:numPr>
        <w:jc w:val="both"/>
        <w:rPr>
          <w:rFonts w:cstheme="minorHAnsi"/>
          <w:szCs w:val="32"/>
        </w:rPr>
      </w:pPr>
      <w:r w:rsidRPr="0095382C">
        <w:rPr>
          <w:rFonts w:cstheme="minorHAnsi"/>
          <w:szCs w:val="32"/>
        </w:rPr>
        <w:t>The identification of pupils’ needs</w:t>
      </w:r>
    </w:p>
    <w:p w14:paraId="3AC99242" w14:textId="2636A247" w:rsidR="00123B89" w:rsidRPr="0095382C" w:rsidRDefault="00123B89" w:rsidP="00786976">
      <w:pPr>
        <w:pStyle w:val="ListParagraph"/>
        <w:numPr>
          <w:ilvl w:val="0"/>
          <w:numId w:val="10"/>
        </w:numPr>
        <w:jc w:val="both"/>
        <w:rPr>
          <w:rFonts w:cstheme="minorHAnsi"/>
          <w:szCs w:val="32"/>
        </w:rPr>
      </w:pPr>
      <w:r w:rsidRPr="0095382C">
        <w:rPr>
          <w:rFonts w:cstheme="minorHAnsi"/>
          <w:szCs w:val="32"/>
        </w:rPr>
        <w:t xml:space="preserve">Collaboration between education, </w:t>
      </w:r>
      <w:r w:rsidR="00511969" w:rsidRPr="0095382C">
        <w:rPr>
          <w:rFonts w:cstheme="minorHAnsi"/>
          <w:szCs w:val="32"/>
        </w:rPr>
        <w:t>health,</w:t>
      </w:r>
      <w:r w:rsidRPr="0095382C">
        <w:rPr>
          <w:rFonts w:cstheme="minorHAnsi"/>
          <w:szCs w:val="32"/>
        </w:rPr>
        <w:t xml:space="preserve"> and social care services to provide </w:t>
      </w:r>
      <w:proofErr w:type="gramStart"/>
      <w:r w:rsidRPr="0095382C">
        <w:rPr>
          <w:rFonts w:cstheme="minorHAnsi"/>
          <w:szCs w:val="32"/>
        </w:rPr>
        <w:t>support</w:t>
      </w:r>
      <w:proofErr w:type="gramEnd"/>
    </w:p>
    <w:p w14:paraId="61FCBA1A" w14:textId="77777777" w:rsidR="00123B89" w:rsidRPr="0095382C" w:rsidRDefault="00123B89" w:rsidP="00786976">
      <w:pPr>
        <w:pStyle w:val="ListParagraph"/>
        <w:numPr>
          <w:ilvl w:val="0"/>
          <w:numId w:val="10"/>
        </w:numPr>
        <w:jc w:val="both"/>
        <w:rPr>
          <w:rFonts w:cstheme="minorHAnsi"/>
          <w:szCs w:val="32"/>
        </w:rPr>
      </w:pPr>
      <w:r w:rsidRPr="0095382C">
        <w:rPr>
          <w:rFonts w:cstheme="minorHAnsi"/>
          <w:szCs w:val="32"/>
        </w:rPr>
        <w:t>High</w:t>
      </w:r>
      <w:r>
        <w:rPr>
          <w:rFonts w:cstheme="minorHAnsi"/>
          <w:szCs w:val="32"/>
        </w:rPr>
        <w:t>-</w:t>
      </w:r>
      <w:r w:rsidRPr="0095382C">
        <w:rPr>
          <w:rFonts w:cstheme="minorHAnsi"/>
          <w:szCs w:val="32"/>
        </w:rPr>
        <w:t xml:space="preserve">quality provision to meet the needs of pupils with </w:t>
      </w:r>
      <w:proofErr w:type="gramStart"/>
      <w:r w:rsidRPr="0095382C">
        <w:rPr>
          <w:rFonts w:cstheme="minorHAnsi"/>
          <w:szCs w:val="32"/>
        </w:rPr>
        <w:t>SEND</w:t>
      </w:r>
      <w:proofErr w:type="gramEnd"/>
    </w:p>
    <w:p w14:paraId="377C6644" w14:textId="23551072" w:rsidR="00123B89" w:rsidRPr="0095382C" w:rsidRDefault="00123B89" w:rsidP="00786976">
      <w:pPr>
        <w:pStyle w:val="ListParagraph"/>
        <w:numPr>
          <w:ilvl w:val="0"/>
          <w:numId w:val="10"/>
        </w:numPr>
        <w:jc w:val="both"/>
        <w:rPr>
          <w:rFonts w:cstheme="minorHAnsi"/>
          <w:szCs w:val="32"/>
        </w:rPr>
      </w:pPr>
      <w:r w:rsidRPr="0095382C">
        <w:rPr>
          <w:rFonts w:cstheme="minorHAnsi"/>
          <w:szCs w:val="32"/>
        </w:rPr>
        <w:t xml:space="preserve">Greater choice and control for pupils and their </w:t>
      </w:r>
      <w:r w:rsidR="005C6D31">
        <w:rPr>
          <w:rFonts w:cstheme="minorHAnsi"/>
          <w:szCs w:val="32"/>
        </w:rPr>
        <w:t>stakeholders</w:t>
      </w:r>
      <w:r w:rsidRPr="0095382C">
        <w:rPr>
          <w:rFonts w:cstheme="minorHAnsi"/>
          <w:szCs w:val="32"/>
        </w:rPr>
        <w:t xml:space="preserve"> over their support</w:t>
      </w:r>
    </w:p>
    <w:p w14:paraId="3A6C0AFB" w14:textId="77777777" w:rsidR="00123B89" w:rsidRPr="0095382C" w:rsidRDefault="00123B89" w:rsidP="00786976">
      <w:pPr>
        <w:pStyle w:val="ListParagraph"/>
        <w:numPr>
          <w:ilvl w:val="0"/>
          <w:numId w:val="10"/>
        </w:numPr>
        <w:jc w:val="both"/>
        <w:rPr>
          <w:rFonts w:cstheme="minorHAnsi"/>
        </w:rPr>
      </w:pPr>
      <w:r w:rsidRPr="0095382C">
        <w:rPr>
          <w:rFonts w:cstheme="minorHAnsi"/>
          <w:szCs w:val="32"/>
        </w:rPr>
        <w:t xml:space="preserve">Successful preparation for adulthood, including independent living and </w:t>
      </w:r>
      <w:proofErr w:type="gramStart"/>
      <w:r w:rsidRPr="0095382C">
        <w:rPr>
          <w:rFonts w:cstheme="minorHAnsi"/>
          <w:szCs w:val="32"/>
        </w:rPr>
        <w:t>employment</w:t>
      </w:r>
      <w:proofErr w:type="gramEnd"/>
    </w:p>
    <w:p w14:paraId="0F1C4E70" w14:textId="77777777" w:rsidR="00A23725" w:rsidRDefault="00A23725" w:rsidP="00786976">
      <w:pPr>
        <w:jc w:val="both"/>
      </w:pPr>
    </w:p>
    <w:p w14:paraId="4BF9CE7E" w14:textId="77777777" w:rsidR="00A23725" w:rsidRDefault="00A23725" w:rsidP="00786976">
      <w:pPr>
        <w:jc w:val="both"/>
        <w:sectPr w:rsidR="00A23725" w:rsidSect="009A0CE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pgNumType w:start="0"/>
          <w:cols w:space="708"/>
          <w:docGrid w:linePitch="360"/>
        </w:sectPr>
      </w:pPr>
    </w:p>
    <w:p w14:paraId="49738D44" w14:textId="5561F324" w:rsidR="00A23725" w:rsidRPr="00223A05" w:rsidRDefault="00A23725" w:rsidP="00786976">
      <w:pPr>
        <w:pStyle w:val="Heading10"/>
      </w:pPr>
      <w:bookmarkStart w:id="4" w:name="_Legal_framework_1"/>
      <w:bookmarkEnd w:id="4"/>
      <w:r w:rsidRPr="00292795">
        <w:lastRenderedPageBreak/>
        <w:t>Legal fr</w:t>
      </w:r>
      <w:r w:rsidRPr="00223A05">
        <w:t>ame</w:t>
      </w:r>
      <w:r w:rsidR="00B352B6">
        <w:t>work</w:t>
      </w:r>
    </w:p>
    <w:p w14:paraId="0253D27C" w14:textId="77777777" w:rsidR="00123B89" w:rsidRPr="0095382C" w:rsidRDefault="00123B89" w:rsidP="00786976">
      <w:pPr>
        <w:jc w:val="both"/>
      </w:pPr>
      <w:r w:rsidRPr="0095382C">
        <w:t xml:space="preserve">This policy has due regard to all relevant legislation including, but not limited to, the following: </w:t>
      </w:r>
    </w:p>
    <w:p w14:paraId="64BE997D" w14:textId="77777777" w:rsidR="00123B89" w:rsidRPr="00123B89" w:rsidRDefault="00123B89" w:rsidP="00786976">
      <w:pPr>
        <w:pStyle w:val="ListParagraph"/>
        <w:numPr>
          <w:ilvl w:val="0"/>
          <w:numId w:val="21"/>
        </w:numPr>
        <w:jc w:val="both"/>
      </w:pPr>
      <w:r w:rsidRPr="00123B89">
        <w:t xml:space="preserve">Children and Families Act 2014 </w:t>
      </w:r>
    </w:p>
    <w:p w14:paraId="7F134453" w14:textId="77777777" w:rsidR="00123B89" w:rsidRPr="00123B89" w:rsidRDefault="00123B89" w:rsidP="00786976">
      <w:pPr>
        <w:pStyle w:val="ListParagraph"/>
        <w:numPr>
          <w:ilvl w:val="0"/>
          <w:numId w:val="21"/>
        </w:numPr>
        <w:jc w:val="both"/>
      </w:pPr>
      <w:r w:rsidRPr="00123B89">
        <w:t>Health and Social Care Act 2012</w:t>
      </w:r>
    </w:p>
    <w:p w14:paraId="213114EC" w14:textId="77777777" w:rsidR="00123B89" w:rsidRPr="00123B89" w:rsidRDefault="00123B89" w:rsidP="00786976">
      <w:pPr>
        <w:pStyle w:val="ListParagraph"/>
        <w:numPr>
          <w:ilvl w:val="0"/>
          <w:numId w:val="21"/>
        </w:numPr>
        <w:jc w:val="both"/>
      </w:pPr>
      <w:r w:rsidRPr="00123B89">
        <w:t>Equality Act 2010</w:t>
      </w:r>
    </w:p>
    <w:p w14:paraId="72FC6372" w14:textId="77777777" w:rsidR="00123B89" w:rsidRPr="00123B89" w:rsidRDefault="00123B89" w:rsidP="00786976">
      <w:pPr>
        <w:pStyle w:val="ListParagraph"/>
        <w:numPr>
          <w:ilvl w:val="0"/>
          <w:numId w:val="21"/>
        </w:numPr>
        <w:jc w:val="both"/>
      </w:pPr>
      <w:r w:rsidRPr="00123B89">
        <w:t>The Equality Act 2010 (Disability) Regulations 2010</w:t>
      </w:r>
    </w:p>
    <w:p w14:paraId="577FF1B7" w14:textId="77777777" w:rsidR="00123B89" w:rsidRPr="00123B89" w:rsidRDefault="00123B89" w:rsidP="00786976">
      <w:pPr>
        <w:pStyle w:val="ListParagraph"/>
        <w:numPr>
          <w:ilvl w:val="0"/>
          <w:numId w:val="21"/>
        </w:numPr>
        <w:jc w:val="both"/>
      </w:pPr>
      <w:r w:rsidRPr="00123B89">
        <w:t>Education Act 1996</w:t>
      </w:r>
    </w:p>
    <w:p w14:paraId="6268E97F" w14:textId="77777777" w:rsidR="00123B89" w:rsidRPr="00123B89" w:rsidRDefault="00123B89" w:rsidP="00786976">
      <w:pPr>
        <w:pStyle w:val="ListParagraph"/>
        <w:numPr>
          <w:ilvl w:val="0"/>
          <w:numId w:val="21"/>
        </w:numPr>
        <w:jc w:val="both"/>
      </w:pPr>
      <w:r w:rsidRPr="00123B89">
        <w:t>Education Act 2002</w:t>
      </w:r>
    </w:p>
    <w:p w14:paraId="6DD29C2E" w14:textId="77777777" w:rsidR="00123B89" w:rsidRPr="00123B89" w:rsidRDefault="00123B89" w:rsidP="00786976">
      <w:pPr>
        <w:pStyle w:val="ListParagraph"/>
        <w:numPr>
          <w:ilvl w:val="0"/>
          <w:numId w:val="21"/>
        </w:numPr>
        <w:jc w:val="both"/>
      </w:pPr>
      <w:r w:rsidRPr="00123B89">
        <w:t>Mental Capacity Act 2005</w:t>
      </w:r>
    </w:p>
    <w:p w14:paraId="43BE71E5" w14:textId="77777777" w:rsidR="00123B89" w:rsidRPr="00123B89" w:rsidRDefault="00123B89" w:rsidP="00786976">
      <w:pPr>
        <w:pStyle w:val="ListParagraph"/>
        <w:numPr>
          <w:ilvl w:val="0"/>
          <w:numId w:val="21"/>
        </w:numPr>
        <w:jc w:val="both"/>
      </w:pPr>
      <w:r w:rsidRPr="00123B89">
        <w:t>Children Act 1989</w:t>
      </w:r>
    </w:p>
    <w:p w14:paraId="7C24284B" w14:textId="77777777" w:rsidR="00123B89" w:rsidRPr="00123B89" w:rsidRDefault="00123B89" w:rsidP="00786976">
      <w:pPr>
        <w:pStyle w:val="ListParagraph"/>
        <w:numPr>
          <w:ilvl w:val="0"/>
          <w:numId w:val="21"/>
        </w:numPr>
        <w:jc w:val="both"/>
      </w:pPr>
      <w:r w:rsidRPr="00123B89">
        <w:t>The Special Educational Needs and Disability (Amendment) Regulations 2015</w:t>
      </w:r>
    </w:p>
    <w:p w14:paraId="122AB7BD" w14:textId="77777777" w:rsidR="00123B89" w:rsidRPr="00123B89" w:rsidRDefault="00123B89" w:rsidP="00786976">
      <w:pPr>
        <w:pStyle w:val="ListParagraph"/>
        <w:numPr>
          <w:ilvl w:val="0"/>
          <w:numId w:val="21"/>
        </w:numPr>
        <w:jc w:val="both"/>
      </w:pPr>
      <w:r w:rsidRPr="00123B89">
        <w:t>The Special Educational Needs (Personal Budgets) Regulations 2014</w:t>
      </w:r>
    </w:p>
    <w:p w14:paraId="0BD7961F" w14:textId="77777777" w:rsidR="00123B89" w:rsidRPr="00123B89" w:rsidRDefault="00123B89" w:rsidP="00786976">
      <w:pPr>
        <w:pStyle w:val="ListParagraph"/>
        <w:numPr>
          <w:ilvl w:val="0"/>
          <w:numId w:val="21"/>
        </w:numPr>
        <w:jc w:val="both"/>
      </w:pPr>
      <w:r w:rsidRPr="00123B89">
        <w:t xml:space="preserve">The Special Educational Needs and Disability (Detained Persons) Regulations 2015 </w:t>
      </w:r>
    </w:p>
    <w:p w14:paraId="68A6C92C" w14:textId="77777777" w:rsidR="00123B89" w:rsidRPr="00123B89" w:rsidRDefault="00123B89" w:rsidP="00786976">
      <w:pPr>
        <w:pStyle w:val="ListParagraph"/>
        <w:numPr>
          <w:ilvl w:val="0"/>
          <w:numId w:val="21"/>
        </w:numPr>
        <w:jc w:val="both"/>
      </w:pPr>
      <w:r w:rsidRPr="00123B89">
        <w:t>Local Government Act 1974</w:t>
      </w:r>
    </w:p>
    <w:p w14:paraId="618099BD" w14:textId="77777777" w:rsidR="00123B89" w:rsidRPr="00123B89" w:rsidRDefault="00123B89" w:rsidP="00786976">
      <w:pPr>
        <w:pStyle w:val="ListParagraph"/>
        <w:numPr>
          <w:ilvl w:val="0"/>
          <w:numId w:val="21"/>
        </w:numPr>
        <w:jc w:val="both"/>
      </w:pPr>
      <w:r w:rsidRPr="00123B89">
        <w:t>Disabled Persons (Services, Consultation and Representation) Act 1986</w:t>
      </w:r>
    </w:p>
    <w:p w14:paraId="1D96D210" w14:textId="77777777" w:rsidR="00123B89" w:rsidRPr="00123B89" w:rsidRDefault="00123B89" w:rsidP="00786976">
      <w:pPr>
        <w:pStyle w:val="ListParagraph"/>
        <w:numPr>
          <w:ilvl w:val="0"/>
          <w:numId w:val="21"/>
        </w:numPr>
        <w:jc w:val="both"/>
      </w:pPr>
      <w:r w:rsidRPr="00123B89">
        <w:t xml:space="preserve">Data Protection Act 2018 </w:t>
      </w:r>
    </w:p>
    <w:p w14:paraId="3E056097" w14:textId="2187C09B" w:rsidR="00123B89" w:rsidRPr="00123B89" w:rsidRDefault="00123B89" w:rsidP="00786976">
      <w:pPr>
        <w:pStyle w:val="ListParagraph"/>
        <w:numPr>
          <w:ilvl w:val="0"/>
          <w:numId w:val="21"/>
        </w:numPr>
        <w:spacing w:after="0"/>
        <w:jc w:val="both"/>
      </w:pPr>
      <w:r w:rsidRPr="00123B89">
        <w:t>The UK General Data Protection Regulation</w:t>
      </w:r>
      <w:r w:rsidR="003D2A8F">
        <w:t xml:space="preserve"> (GDPR)</w:t>
      </w:r>
    </w:p>
    <w:p w14:paraId="6F576435" w14:textId="21AB62E6" w:rsidR="00123B89" w:rsidRPr="0095382C" w:rsidRDefault="00D70F5E" w:rsidP="00786976">
      <w:pPr>
        <w:jc w:val="both"/>
      </w:pPr>
      <w:r>
        <w:br/>
      </w:r>
      <w:r w:rsidR="00123B89" w:rsidRPr="0095382C">
        <w:t>This policy has due regard to statutory and non-statutory guidance, including, but not limited to, the following:</w:t>
      </w:r>
    </w:p>
    <w:p w14:paraId="06AC3FEA" w14:textId="29A2FF17" w:rsidR="00123B89" w:rsidRPr="00981A12" w:rsidRDefault="00123B89" w:rsidP="00786976">
      <w:pPr>
        <w:pStyle w:val="ListParagraph"/>
        <w:numPr>
          <w:ilvl w:val="0"/>
          <w:numId w:val="22"/>
        </w:numPr>
        <w:jc w:val="both"/>
      </w:pPr>
      <w:r w:rsidRPr="00981A12">
        <w:t>DfE (20</w:t>
      </w:r>
      <w:r w:rsidR="005916B9">
        <w:t>15</w:t>
      </w:r>
      <w:r w:rsidRPr="00981A12">
        <w:t>) ‘Special educational needs and disability code of practice: 0 to 25 years’</w:t>
      </w:r>
    </w:p>
    <w:p w14:paraId="191CB4D3" w14:textId="3CDC4623" w:rsidR="00123B89" w:rsidRPr="0095382C" w:rsidRDefault="00123B89" w:rsidP="00786976">
      <w:pPr>
        <w:pStyle w:val="ListParagraph"/>
        <w:numPr>
          <w:ilvl w:val="0"/>
          <w:numId w:val="22"/>
        </w:numPr>
        <w:jc w:val="both"/>
      </w:pPr>
      <w:r w:rsidRPr="0095382C">
        <w:t>DfE (201</w:t>
      </w:r>
      <w:r>
        <w:t>5</w:t>
      </w:r>
      <w:r w:rsidRPr="0095382C">
        <w:t xml:space="preserve">) ‘Supporting pupils at school with medical </w:t>
      </w:r>
      <w:proofErr w:type="gramStart"/>
      <w:r w:rsidRPr="0095382C">
        <w:t>conditions’</w:t>
      </w:r>
      <w:proofErr w:type="gramEnd"/>
      <w:r w:rsidRPr="0095382C">
        <w:t xml:space="preserve"> </w:t>
      </w:r>
    </w:p>
    <w:p w14:paraId="7D51BAB2" w14:textId="5F92352F" w:rsidR="00123B89" w:rsidRPr="0095382C" w:rsidRDefault="00123B89" w:rsidP="00786976">
      <w:pPr>
        <w:pStyle w:val="ListParagraph"/>
        <w:numPr>
          <w:ilvl w:val="0"/>
          <w:numId w:val="22"/>
        </w:numPr>
        <w:jc w:val="both"/>
      </w:pPr>
      <w:r w:rsidRPr="0095382C">
        <w:t>DfE (202</w:t>
      </w:r>
      <w:r w:rsidR="00B04F8F">
        <w:t>2</w:t>
      </w:r>
      <w:r w:rsidRPr="0095382C">
        <w:t>) ‘Keeping children safe in education</w:t>
      </w:r>
      <w:r>
        <w:t xml:space="preserve"> </w:t>
      </w:r>
      <w:proofErr w:type="gramStart"/>
      <w:r>
        <w:t>202</w:t>
      </w:r>
      <w:r w:rsidR="00B04F8F">
        <w:t>2</w:t>
      </w:r>
      <w:r w:rsidRPr="0095382C">
        <w:t>’</w:t>
      </w:r>
      <w:proofErr w:type="gramEnd"/>
      <w:r w:rsidRPr="0095382C">
        <w:t xml:space="preserve"> </w:t>
      </w:r>
    </w:p>
    <w:p w14:paraId="437439C5" w14:textId="45E90FAA" w:rsidR="00123B89" w:rsidRPr="00981A12" w:rsidRDefault="00123B89" w:rsidP="00786976">
      <w:pPr>
        <w:pStyle w:val="ListParagraph"/>
        <w:numPr>
          <w:ilvl w:val="0"/>
          <w:numId w:val="22"/>
        </w:numPr>
        <w:jc w:val="both"/>
      </w:pPr>
      <w:r w:rsidRPr="0095382C">
        <w:t>DfE</w:t>
      </w:r>
      <w:r w:rsidRPr="00981A12">
        <w:t xml:space="preserve"> (2018) ‘Working </w:t>
      </w:r>
      <w:r>
        <w:t>T</w:t>
      </w:r>
      <w:r w:rsidRPr="00981A12">
        <w:t xml:space="preserve">ogether to </w:t>
      </w:r>
      <w:r>
        <w:t>S</w:t>
      </w:r>
      <w:r w:rsidRPr="00981A12">
        <w:t xml:space="preserve">afeguard </w:t>
      </w:r>
      <w:r>
        <w:t>C</w:t>
      </w:r>
      <w:r w:rsidRPr="00981A12">
        <w:t>hildren</w:t>
      </w:r>
      <w:r w:rsidR="005E3F8B">
        <w:t xml:space="preserve"> 2018</w:t>
      </w:r>
      <w:r w:rsidRPr="00981A12">
        <w:t>’</w:t>
      </w:r>
    </w:p>
    <w:p w14:paraId="5CD92530" w14:textId="77777777" w:rsidR="00123B89" w:rsidRPr="0095382C" w:rsidRDefault="00123B89" w:rsidP="00786976">
      <w:pPr>
        <w:pStyle w:val="ListParagraph"/>
        <w:numPr>
          <w:ilvl w:val="0"/>
          <w:numId w:val="22"/>
        </w:numPr>
        <w:jc w:val="both"/>
      </w:pPr>
      <w:r w:rsidRPr="0095382C">
        <w:t>DfE (2018) ‘Mental health and wellbeing provision in schools’</w:t>
      </w:r>
      <w:r w:rsidRPr="001E404F">
        <w:rPr>
          <w:b/>
        </w:rPr>
        <w:t xml:space="preserve"> </w:t>
      </w:r>
    </w:p>
    <w:p w14:paraId="11748E7D" w14:textId="2BF7D543" w:rsidR="00123B89" w:rsidRPr="0095382C" w:rsidRDefault="00123B89" w:rsidP="00786976">
      <w:pPr>
        <w:pStyle w:val="ListParagraph"/>
        <w:numPr>
          <w:ilvl w:val="0"/>
          <w:numId w:val="22"/>
        </w:numPr>
        <w:spacing w:after="0"/>
        <w:jc w:val="both"/>
      </w:pPr>
      <w:r w:rsidRPr="0095382C">
        <w:t>DfE (20</w:t>
      </w:r>
      <w:r w:rsidR="003D2A8F">
        <w:t>21</w:t>
      </w:r>
      <w:r w:rsidRPr="0095382C">
        <w:t xml:space="preserve">) ‘School </w:t>
      </w:r>
      <w:r>
        <w:t>A</w:t>
      </w:r>
      <w:r w:rsidRPr="0095382C">
        <w:t xml:space="preserve">dmissions </w:t>
      </w:r>
      <w:r>
        <w:t>C</w:t>
      </w:r>
      <w:r w:rsidRPr="0095382C">
        <w:t>ode</w:t>
      </w:r>
      <w:r w:rsidR="001E404F">
        <w:t>’</w:t>
      </w:r>
      <w:r w:rsidRPr="0095382C">
        <w:t xml:space="preserve"> </w:t>
      </w:r>
    </w:p>
    <w:p w14:paraId="3F8B020A" w14:textId="26BCA6E6" w:rsidR="00123B89" w:rsidRPr="0095382C" w:rsidRDefault="00D70F5E" w:rsidP="00786976">
      <w:pPr>
        <w:jc w:val="both"/>
      </w:pPr>
      <w:r>
        <w:br/>
      </w:r>
      <w:r w:rsidR="00123B89" w:rsidRPr="0095382C">
        <w:t>This policy operates in conjunction with the following school policies:</w:t>
      </w:r>
    </w:p>
    <w:p w14:paraId="52DA0F0D" w14:textId="77777777" w:rsidR="00123B89" w:rsidRPr="00E92BC4" w:rsidRDefault="00123B89" w:rsidP="00786976">
      <w:pPr>
        <w:pStyle w:val="ListParagraph"/>
        <w:numPr>
          <w:ilvl w:val="0"/>
          <w:numId w:val="23"/>
        </w:numPr>
        <w:jc w:val="both"/>
      </w:pPr>
      <w:r w:rsidRPr="00E92BC4">
        <w:t xml:space="preserve">Admissions Policy </w:t>
      </w:r>
    </w:p>
    <w:p w14:paraId="12804243" w14:textId="1426FC27" w:rsidR="00123B89" w:rsidRPr="007B7938" w:rsidRDefault="00353F1B" w:rsidP="00786976">
      <w:pPr>
        <w:pStyle w:val="ListParagraph"/>
        <w:numPr>
          <w:ilvl w:val="0"/>
          <w:numId w:val="23"/>
        </w:numPr>
        <w:jc w:val="both"/>
      </w:pPr>
      <w:r w:rsidRPr="007B7938">
        <w:t xml:space="preserve">Pupil Equality, Equity, </w:t>
      </w:r>
      <w:r w:rsidR="00511969" w:rsidRPr="007B7938">
        <w:t>Diversity,</w:t>
      </w:r>
      <w:r w:rsidRPr="007B7938">
        <w:t xml:space="preserve"> and Inclusion Policy</w:t>
      </w:r>
    </w:p>
    <w:p w14:paraId="5D7AC454" w14:textId="34D4CE22" w:rsidR="00123B89" w:rsidRPr="00E92BC4" w:rsidRDefault="00123B89" w:rsidP="00786976">
      <w:pPr>
        <w:pStyle w:val="ListParagraph"/>
        <w:numPr>
          <w:ilvl w:val="0"/>
          <w:numId w:val="23"/>
        </w:numPr>
        <w:jc w:val="both"/>
      </w:pPr>
      <w:r w:rsidRPr="00E92BC4">
        <w:t xml:space="preserve">Confidentiality Policy </w:t>
      </w:r>
    </w:p>
    <w:p w14:paraId="7EC240B5" w14:textId="1D627588" w:rsidR="00123B89" w:rsidRPr="00B04F8F" w:rsidRDefault="00123B89" w:rsidP="00B04F8F">
      <w:pPr>
        <w:pStyle w:val="ListParagraph"/>
        <w:numPr>
          <w:ilvl w:val="0"/>
          <w:numId w:val="23"/>
        </w:numPr>
        <w:jc w:val="both"/>
      </w:pPr>
      <w:r w:rsidRPr="00E92BC4">
        <w:t xml:space="preserve">Data Protection Policy </w:t>
      </w:r>
      <w:r w:rsidRPr="00B04F8F">
        <w:rPr>
          <w:color w:val="FF0000"/>
        </w:rPr>
        <w:t xml:space="preserve"> </w:t>
      </w:r>
    </w:p>
    <w:p w14:paraId="42BC22D0" w14:textId="08487C95" w:rsidR="00123B89" w:rsidRPr="00E92BC4" w:rsidRDefault="00123B89" w:rsidP="00B04F8F">
      <w:pPr>
        <w:pStyle w:val="ListParagraph"/>
        <w:numPr>
          <w:ilvl w:val="0"/>
          <w:numId w:val="23"/>
        </w:numPr>
        <w:jc w:val="both"/>
      </w:pPr>
      <w:r w:rsidRPr="00E92BC4">
        <w:t xml:space="preserve">Social, Emotional and Mental Health (SEMH) Policy </w:t>
      </w:r>
    </w:p>
    <w:p w14:paraId="46906F36" w14:textId="77777777" w:rsidR="00123B89" w:rsidRPr="00E92BC4" w:rsidRDefault="00123B89" w:rsidP="00786976">
      <w:pPr>
        <w:pStyle w:val="ListParagraph"/>
        <w:numPr>
          <w:ilvl w:val="0"/>
          <w:numId w:val="23"/>
        </w:numPr>
        <w:jc w:val="both"/>
      </w:pPr>
      <w:r w:rsidRPr="00E92BC4">
        <w:t xml:space="preserve">Child Protection and Safeguarding Policy </w:t>
      </w:r>
    </w:p>
    <w:p w14:paraId="2E0748CE" w14:textId="77777777" w:rsidR="00123B89" w:rsidRPr="00E92BC4" w:rsidRDefault="00123B89" w:rsidP="00786976">
      <w:pPr>
        <w:pStyle w:val="ListParagraph"/>
        <w:numPr>
          <w:ilvl w:val="0"/>
          <w:numId w:val="23"/>
        </w:numPr>
        <w:jc w:val="both"/>
      </w:pPr>
      <w:r w:rsidRPr="00E92BC4">
        <w:t>Careers Policy</w:t>
      </w:r>
    </w:p>
    <w:p w14:paraId="6880C6AC" w14:textId="77777777" w:rsidR="00123B89" w:rsidRPr="00E92BC4" w:rsidRDefault="00123B89" w:rsidP="00786976">
      <w:pPr>
        <w:pStyle w:val="ListParagraph"/>
        <w:numPr>
          <w:ilvl w:val="0"/>
          <w:numId w:val="23"/>
        </w:numPr>
        <w:jc w:val="both"/>
      </w:pPr>
      <w:r w:rsidRPr="00E92BC4">
        <w:t xml:space="preserve">Exclusion Policy </w:t>
      </w:r>
    </w:p>
    <w:p w14:paraId="2F52AB66" w14:textId="71F33D24" w:rsidR="00123B89" w:rsidRPr="00E92BC4" w:rsidRDefault="00A650A3" w:rsidP="00786976">
      <w:pPr>
        <w:pStyle w:val="ListParagraph"/>
        <w:numPr>
          <w:ilvl w:val="0"/>
          <w:numId w:val="23"/>
        </w:numPr>
        <w:jc w:val="both"/>
      </w:pPr>
      <w:r>
        <w:t>Behaviour Policy</w:t>
      </w:r>
    </w:p>
    <w:p w14:paraId="118625A6" w14:textId="77777777" w:rsidR="00123B89" w:rsidRPr="00E92BC4" w:rsidRDefault="00123B89" w:rsidP="00786976">
      <w:pPr>
        <w:pStyle w:val="ListParagraph"/>
        <w:numPr>
          <w:ilvl w:val="0"/>
          <w:numId w:val="23"/>
        </w:numPr>
        <w:jc w:val="both"/>
      </w:pPr>
      <w:r w:rsidRPr="00E92BC4">
        <w:t>Complaints Procedures Policy</w:t>
      </w:r>
    </w:p>
    <w:p w14:paraId="628B92ED" w14:textId="5DBD3A9D" w:rsidR="00020DFD" w:rsidRDefault="00123B89" w:rsidP="00786976">
      <w:pPr>
        <w:pStyle w:val="ListParagraph"/>
        <w:numPr>
          <w:ilvl w:val="0"/>
          <w:numId w:val="23"/>
        </w:numPr>
        <w:jc w:val="both"/>
      </w:pPr>
      <w:r w:rsidRPr="00E92BC4">
        <w:t>Accessibility P</w:t>
      </w:r>
      <w:r w:rsidR="00A650A3">
        <w:t>olicy</w:t>
      </w:r>
    </w:p>
    <w:p w14:paraId="3F7E799E" w14:textId="0116B241" w:rsidR="00391248" w:rsidRDefault="00391248" w:rsidP="00391248">
      <w:pPr>
        <w:pStyle w:val="ListParagraph"/>
        <w:jc w:val="both"/>
      </w:pPr>
    </w:p>
    <w:p w14:paraId="5EC12A39" w14:textId="337DB8E8" w:rsidR="00DD5B05" w:rsidRDefault="00DD5B05" w:rsidP="00391248">
      <w:pPr>
        <w:pStyle w:val="ListParagraph"/>
        <w:jc w:val="both"/>
      </w:pPr>
    </w:p>
    <w:p w14:paraId="792B664F" w14:textId="77777777" w:rsidR="00DD5B05" w:rsidRDefault="00DD5B05" w:rsidP="00391248">
      <w:pPr>
        <w:pStyle w:val="ListParagraph"/>
        <w:jc w:val="both"/>
      </w:pPr>
    </w:p>
    <w:p w14:paraId="07B17495" w14:textId="05CD774F" w:rsidR="00123B89" w:rsidRDefault="00123B89" w:rsidP="00786976">
      <w:pPr>
        <w:pStyle w:val="Heading10"/>
      </w:pPr>
      <w:bookmarkStart w:id="5" w:name="_Identifying_SEND"/>
      <w:bookmarkEnd w:id="5"/>
      <w:r>
        <w:lastRenderedPageBreak/>
        <w:t>Identifying SEND</w:t>
      </w:r>
    </w:p>
    <w:p w14:paraId="48F3AF4C" w14:textId="1BB8ACAB" w:rsidR="00123B89" w:rsidRPr="0095382C" w:rsidRDefault="00123B89" w:rsidP="00786976">
      <w:pPr>
        <w:jc w:val="both"/>
      </w:pPr>
      <w:r w:rsidRPr="0095382C">
        <w:t xml:space="preserve">The school has a clear approach to identifying and responding to </w:t>
      </w:r>
      <w:r w:rsidR="007B7938" w:rsidRPr="0095382C">
        <w:t>SEND and</w:t>
      </w:r>
      <w:r w:rsidRPr="0095382C">
        <w:t xml:space="preserve"> recognises that early identification and effective provision improves long-term outcomes for the pupils.</w:t>
      </w:r>
    </w:p>
    <w:p w14:paraId="4798CA14" w14:textId="4168ECCB" w:rsidR="00123B89" w:rsidRPr="0095382C" w:rsidRDefault="00123B89" w:rsidP="00786976">
      <w:pPr>
        <w:jc w:val="both"/>
      </w:pPr>
      <w:r w:rsidRPr="0095382C">
        <w:t xml:space="preserve">With the support </w:t>
      </w:r>
      <w:r w:rsidR="000D07DC">
        <w:t>of</w:t>
      </w:r>
      <w:r w:rsidR="007214E8">
        <w:t xml:space="preserve"> </w:t>
      </w:r>
      <w:r w:rsidR="00A96B1A">
        <w:t>the Head</w:t>
      </w:r>
      <w:r w:rsidR="00DD5B05">
        <w:t xml:space="preserve"> Teacher</w:t>
      </w:r>
      <w:r w:rsidR="000D07DC">
        <w:t xml:space="preserve"> and </w:t>
      </w:r>
      <w:r w:rsidR="00297274">
        <w:t>Director</w:t>
      </w:r>
      <w:r w:rsidR="000D07DC">
        <w:t xml:space="preserve"> of Ed</w:t>
      </w:r>
      <w:r w:rsidR="00CB53C3">
        <w:t>u</w:t>
      </w:r>
      <w:r w:rsidR="000D07DC">
        <w:t>cation</w:t>
      </w:r>
      <w:r w:rsidRPr="0095382C">
        <w:t xml:space="preserve">, classroom teachers will conduct regular progress assessments for all pupils, with the aim of identifying pupils who are making less than expected progress. </w:t>
      </w:r>
    </w:p>
    <w:p w14:paraId="4B8D4871" w14:textId="77777777" w:rsidR="00123B89" w:rsidRPr="0095382C" w:rsidRDefault="00123B89" w:rsidP="00786976">
      <w:pPr>
        <w:jc w:val="both"/>
      </w:pPr>
      <w:r w:rsidRPr="0095382C">
        <w:t xml:space="preserve">‘Less than expected progress’ will be characterised using the following stipulations: </w:t>
      </w:r>
    </w:p>
    <w:p w14:paraId="3975849D" w14:textId="17569536" w:rsidR="00123B89" w:rsidRPr="003A4580" w:rsidRDefault="00123B89" w:rsidP="00786976">
      <w:pPr>
        <w:pStyle w:val="ListParagraph"/>
        <w:numPr>
          <w:ilvl w:val="0"/>
          <w:numId w:val="24"/>
        </w:numPr>
        <w:jc w:val="both"/>
      </w:pPr>
      <w:r w:rsidRPr="003A4580">
        <w:t xml:space="preserve">Progress does not match or better the pupil’s previous rate of </w:t>
      </w:r>
      <w:r w:rsidR="00A96B1A" w:rsidRPr="003A4580">
        <w:t>progress.</w:t>
      </w:r>
      <w:r w:rsidRPr="003A4580">
        <w:t xml:space="preserve"> </w:t>
      </w:r>
    </w:p>
    <w:p w14:paraId="6C6D3F38" w14:textId="3CE4126F" w:rsidR="00123B89" w:rsidRPr="0095382C" w:rsidRDefault="00123B89" w:rsidP="00786976">
      <w:pPr>
        <w:pStyle w:val="ListParagraph"/>
        <w:numPr>
          <w:ilvl w:val="0"/>
          <w:numId w:val="24"/>
        </w:numPr>
        <w:jc w:val="both"/>
      </w:pPr>
      <w:r w:rsidRPr="003A4580">
        <w:t xml:space="preserve">Progress fails to close the attainment </w:t>
      </w:r>
      <w:r w:rsidR="00A96B1A" w:rsidRPr="003A4580">
        <w:t>gap.</w:t>
      </w:r>
      <w:r w:rsidRPr="003A4580">
        <w:t xml:space="preserve"> </w:t>
      </w:r>
    </w:p>
    <w:p w14:paraId="361F2C6C" w14:textId="0F082BE9" w:rsidR="00123B89" w:rsidRPr="0095382C" w:rsidRDefault="00123B89" w:rsidP="00786976">
      <w:pPr>
        <w:pStyle w:val="ListParagraph"/>
        <w:numPr>
          <w:ilvl w:val="0"/>
          <w:numId w:val="24"/>
        </w:numPr>
        <w:jc w:val="both"/>
      </w:pPr>
      <w:r w:rsidRPr="0095382C">
        <w:t xml:space="preserve">The attainment gap is widened by the plateauing of </w:t>
      </w:r>
      <w:r w:rsidR="00A96B1A" w:rsidRPr="0095382C">
        <w:t>progress.</w:t>
      </w:r>
      <w:r w:rsidRPr="0095382C">
        <w:t xml:space="preserve"> </w:t>
      </w:r>
    </w:p>
    <w:p w14:paraId="3666C51A" w14:textId="061FEC97" w:rsidR="00123B89" w:rsidRDefault="00123B89" w:rsidP="00786976">
      <w:pPr>
        <w:pStyle w:val="Heading10"/>
      </w:pPr>
      <w:bookmarkStart w:id="6" w:name="_Definitions"/>
      <w:bookmarkEnd w:id="6"/>
      <w:r>
        <w:t>Definitions</w:t>
      </w:r>
    </w:p>
    <w:p w14:paraId="2E8BDAE9" w14:textId="77777777" w:rsidR="00123B89" w:rsidRPr="0095382C" w:rsidRDefault="00123B89" w:rsidP="00786976">
      <w:pPr>
        <w:jc w:val="both"/>
      </w:pPr>
      <w:r w:rsidRPr="0095382C">
        <w:t>For this policy, a pupil is defined as having SEND if they have a:</w:t>
      </w:r>
    </w:p>
    <w:p w14:paraId="4659DDAF" w14:textId="77777777" w:rsidR="00123B89" w:rsidRPr="00981A12" w:rsidRDefault="00123B89" w:rsidP="00786976">
      <w:pPr>
        <w:pStyle w:val="ListParagraph"/>
        <w:numPr>
          <w:ilvl w:val="0"/>
          <w:numId w:val="25"/>
        </w:numPr>
        <w:jc w:val="both"/>
      </w:pPr>
      <w:r w:rsidRPr="00981A12">
        <w:t>Significantly greater difficulty in learning than most others of the same age.</w:t>
      </w:r>
    </w:p>
    <w:p w14:paraId="009A4F88" w14:textId="77777777" w:rsidR="00123B89" w:rsidRPr="00981A12" w:rsidRDefault="00123B89" w:rsidP="00786976">
      <w:pPr>
        <w:pStyle w:val="ListParagraph"/>
        <w:numPr>
          <w:ilvl w:val="0"/>
          <w:numId w:val="25"/>
        </w:numPr>
        <w:spacing w:after="0"/>
        <w:jc w:val="both"/>
      </w:pPr>
      <w:r w:rsidRPr="003A4580">
        <w:t>Disability or health condition that prevents or hinders them from making use of educational facilities used by peers of the same age</w:t>
      </w:r>
      <w:r w:rsidRPr="00981A12">
        <w:t>.</w:t>
      </w:r>
    </w:p>
    <w:p w14:paraId="3AE9B66D" w14:textId="38984148" w:rsidR="00123B89" w:rsidRPr="0095382C" w:rsidRDefault="00123B89" w:rsidP="005B651B">
      <w:pPr>
        <w:spacing w:before="200"/>
        <w:jc w:val="both"/>
      </w:pPr>
      <w:r w:rsidRPr="0095382C">
        <w:t xml:space="preserve">Under the Equality Act 2010, a disability is a physical or mental impairment which has a long-term and substantial adverse effect on a person’s ability to carry out normal day-to-day activities.  </w:t>
      </w:r>
    </w:p>
    <w:p w14:paraId="330838E9" w14:textId="77777777" w:rsidR="00123B89" w:rsidRPr="0095382C" w:rsidRDefault="00123B89" w:rsidP="00786976">
      <w:pPr>
        <w:jc w:val="both"/>
      </w:pPr>
      <w:r w:rsidRPr="0095382C">
        <w:t>The school</w:t>
      </w:r>
      <w:r w:rsidRPr="0095382C">
        <w:rPr>
          <w:b/>
        </w:rPr>
        <w:t xml:space="preserve"> </w:t>
      </w:r>
      <w:r w:rsidRPr="0095382C">
        <w:t xml:space="preserve">reviews how well equipped we are to provide support across the following areas: </w:t>
      </w:r>
    </w:p>
    <w:p w14:paraId="5D7C0242" w14:textId="77777777" w:rsidR="00123B89" w:rsidRPr="00981A12" w:rsidRDefault="00123B89" w:rsidP="00786976">
      <w:pPr>
        <w:pStyle w:val="ListParagraph"/>
        <w:numPr>
          <w:ilvl w:val="0"/>
          <w:numId w:val="26"/>
        </w:numPr>
        <w:jc w:val="both"/>
      </w:pPr>
      <w:r w:rsidRPr="00981A12">
        <w:t xml:space="preserve">Communication and interaction </w:t>
      </w:r>
    </w:p>
    <w:p w14:paraId="796F7FFB" w14:textId="77777777" w:rsidR="00123B89" w:rsidRPr="003A4580" w:rsidRDefault="00123B89" w:rsidP="00786976">
      <w:pPr>
        <w:pStyle w:val="ListParagraph"/>
        <w:numPr>
          <w:ilvl w:val="0"/>
          <w:numId w:val="26"/>
        </w:numPr>
        <w:jc w:val="both"/>
      </w:pPr>
      <w:r w:rsidRPr="003A4580">
        <w:t xml:space="preserve">Cognition and learning </w:t>
      </w:r>
    </w:p>
    <w:p w14:paraId="70A97054" w14:textId="140D14D9" w:rsidR="00B0148F" w:rsidRDefault="00123B89" w:rsidP="00786976">
      <w:pPr>
        <w:pStyle w:val="ListParagraph"/>
        <w:numPr>
          <w:ilvl w:val="0"/>
          <w:numId w:val="26"/>
        </w:numPr>
        <w:jc w:val="both"/>
      </w:pPr>
      <w:r w:rsidRPr="003A4580">
        <w:t xml:space="preserve">Social, </w:t>
      </w:r>
      <w:r w:rsidR="00511969" w:rsidRPr="003A4580">
        <w:t>emotional,</w:t>
      </w:r>
      <w:r w:rsidRPr="003A4580">
        <w:t xml:space="preserve"> and mental health difficulties </w:t>
      </w:r>
    </w:p>
    <w:p w14:paraId="3CE1C1FC" w14:textId="09F33E75" w:rsidR="003C106F" w:rsidRPr="00B0148F" w:rsidRDefault="00123B89" w:rsidP="00786976">
      <w:pPr>
        <w:pStyle w:val="ListParagraph"/>
        <w:numPr>
          <w:ilvl w:val="0"/>
          <w:numId w:val="26"/>
        </w:numPr>
        <w:spacing w:after="0"/>
        <w:jc w:val="both"/>
      </w:pPr>
      <w:r w:rsidRPr="003A4580">
        <w:t>Sensory and physical needs</w:t>
      </w:r>
    </w:p>
    <w:p w14:paraId="3FB9E0A8" w14:textId="29910E63" w:rsidR="00123B89" w:rsidRPr="00AE5DC7" w:rsidRDefault="00123B89" w:rsidP="00786976">
      <w:pPr>
        <w:pStyle w:val="TSB-Level1Numbers"/>
        <w:ind w:left="0" w:firstLine="0"/>
        <w:rPr>
          <w:b/>
          <w:bCs/>
        </w:rPr>
      </w:pPr>
      <w:r w:rsidRPr="00AE5DC7">
        <w:rPr>
          <w:b/>
          <w:bCs/>
        </w:rPr>
        <w:t xml:space="preserve">Communication and interaction </w:t>
      </w:r>
    </w:p>
    <w:p w14:paraId="58EC5470" w14:textId="2506E4F7" w:rsidR="00123B89" w:rsidRPr="0095382C" w:rsidRDefault="00123B89" w:rsidP="00786976">
      <w:pPr>
        <w:jc w:val="both"/>
      </w:pPr>
      <w:r w:rsidRPr="0095382C">
        <w:t xml:space="preserve">Pupils with speech, </w:t>
      </w:r>
      <w:r w:rsidR="00511969" w:rsidRPr="0095382C">
        <w:t>language,</w:t>
      </w:r>
      <w:r w:rsidRPr="0095382C">
        <w:t xml:space="preserve"> and communication needs (SLCN) have difficulty in communicating with others, often because they have difficulty saying what they want, they cannot understand what is being said to them, or they do not understand or use social rules of communication. </w:t>
      </w:r>
    </w:p>
    <w:p w14:paraId="7D702A7F" w14:textId="77777777" w:rsidR="00123B89" w:rsidRPr="0095382C" w:rsidRDefault="00123B89" w:rsidP="00786976">
      <w:pPr>
        <w:jc w:val="both"/>
      </w:pPr>
      <w:r w:rsidRPr="0095382C">
        <w:t>The school recognises that:</w:t>
      </w:r>
    </w:p>
    <w:p w14:paraId="531B33DC" w14:textId="77777777" w:rsidR="00123B89" w:rsidRPr="0095382C" w:rsidRDefault="00123B89" w:rsidP="00786976">
      <w:pPr>
        <w:pStyle w:val="ListParagraph"/>
        <w:numPr>
          <w:ilvl w:val="0"/>
          <w:numId w:val="27"/>
        </w:numPr>
        <w:jc w:val="both"/>
      </w:pPr>
      <w:r w:rsidRPr="00981A12">
        <w:t xml:space="preserve">Pupils with Autism </w:t>
      </w:r>
      <w:r w:rsidRPr="003A4580">
        <w:t xml:space="preserve">Spectrum Disorder (ASD), including Asperger’s Syndrome and Autism, </w:t>
      </w:r>
      <w:r w:rsidRPr="0095382C">
        <w:t xml:space="preserve">can have </w:t>
      </w:r>
      <w:proofErr w:type="gramStart"/>
      <w:r w:rsidRPr="0095382C">
        <w:t>particular difficulties</w:t>
      </w:r>
      <w:proofErr w:type="gramEnd"/>
      <w:r w:rsidRPr="0095382C">
        <w:t xml:space="preserve"> with social interaction. </w:t>
      </w:r>
    </w:p>
    <w:p w14:paraId="55A16426" w14:textId="220F350F" w:rsidR="00123B89" w:rsidRPr="0095382C" w:rsidRDefault="00123B89" w:rsidP="00786976">
      <w:pPr>
        <w:pStyle w:val="ListParagraph"/>
        <w:numPr>
          <w:ilvl w:val="0"/>
          <w:numId w:val="27"/>
        </w:numPr>
        <w:jc w:val="both"/>
      </w:pPr>
      <w:r w:rsidRPr="0095382C">
        <w:t xml:space="preserve">The profile for every pupil with SLCN is different and their needs may change over time. They may have difficulty with one, some, or all the different aspects of speech, </w:t>
      </w:r>
      <w:r w:rsidR="00511969" w:rsidRPr="0095382C">
        <w:t>language,</w:t>
      </w:r>
      <w:r w:rsidRPr="0095382C">
        <w:t xml:space="preserve"> or social communication at different times of their lives. </w:t>
      </w:r>
    </w:p>
    <w:p w14:paraId="2B8BEEDB" w14:textId="32FF578F" w:rsidR="00123B89" w:rsidRPr="0095382C" w:rsidRDefault="00123B89" w:rsidP="00786976">
      <w:pPr>
        <w:jc w:val="both"/>
      </w:pPr>
      <w:r w:rsidRPr="0095382C">
        <w:t xml:space="preserve">The </w:t>
      </w:r>
      <w:r w:rsidRPr="00B0148F">
        <w:rPr>
          <w:bCs/>
        </w:rPr>
        <w:t>SENCO</w:t>
      </w:r>
      <w:r w:rsidRPr="0095382C">
        <w:t xml:space="preserve"> will work with pupils, </w:t>
      </w:r>
      <w:r w:rsidR="00883390">
        <w:t>stakeholders</w:t>
      </w:r>
      <w:r w:rsidRPr="0095382C">
        <w:t xml:space="preserve">, and language and communication experts where necessary to ensure pupils with SLCN reach their potential.  </w:t>
      </w:r>
    </w:p>
    <w:p w14:paraId="3257145C" w14:textId="3BDBA81B" w:rsidR="00123B89" w:rsidRPr="00AE5DC7" w:rsidRDefault="00123B89" w:rsidP="00786976">
      <w:pPr>
        <w:pStyle w:val="TSB-Level1Numbers"/>
        <w:ind w:left="0" w:firstLine="0"/>
        <w:rPr>
          <w:b/>
          <w:bCs/>
        </w:rPr>
      </w:pPr>
      <w:r w:rsidRPr="00AE5DC7">
        <w:rPr>
          <w:b/>
          <w:bCs/>
        </w:rPr>
        <w:lastRenderedPageBreak/>
        <w:t xml:space="preserve">Cognition and learning </w:t>
      </w:r>
    </w:p>
    <w:p w14:paraId="51B4EE3A" w14:textId="5B83112A" w:rsidR="00123B89" w:rsidRPr="0095382C" w:rsidRDefault="00123B89" w:rsidP="00786976">
      <w:pPr>
        <w:jc w:val="both"/>
      </w:pPr>
      <w:r w:rsidRPr="0095382C">
        <w:t xml:space="preserve">Pupils with learning difficulties may require support – the school will offer </w:t>
      </w:r>
      <w:r w:rsidR="00833640">
        <w:t xml:space="preserve">one-to-one </w:t>
      </w:r>
      <w:r w:rsidRPr="0095382C">
        <w:t xml:space="preserve">learning support </w:t>
      </w:r>
      <w:r w:rsidR="00833640">
        <w:rPr>
          <w:bCs/>
        </w:rPr>
        <w:t xml:space="preserve">where </w:t>
      </w:r>
      <w:r w:rsidR="00DF3C5C">
        <w:rPr>
          <w:bCs/>
        </w:rPr>
        <w:t xml:space="preserve">possibly and apply for extra funding to support an individual if </w:t>
      </w:r>
      <w:r w:rsidR="007A27E0">
        <w:rPr>
          <w:bCs/>
        </w:rPr>
        <w:t>required.</w:t>
      </w:r>
    </w:p>
    <w:p w14:paraId="1839F541" w14:textId="77777777" w:rsidR="007A27E0" w:rsidRDefault="00123B89" w:rsidP="00786976">
      <w:pPr>
        <w:jc w:val="both"/>
      </w:pPr>
      <w:r w:rsidRPr="0095382C">
        <w:t>The school understands that learning difficulties cover a wide range of needs, such as moderate learning difficulty (MLD), severe learning difficulty (SLD) and profound and multiple learning di</w:t>
      </w:r>
      <w:r>
        <w:t>sabilities</w:t>
      </w:r>
      <w:r w:rsidRPr="0095382C">
        <w:t xml:space="preserve"> (PMLD). </w:t>
      </w:r>
    </w:p>
    <w:p w14:paraId="25241AFD" w14:textId="4E3667D3" w:rsidR="00123B89" w:rsidRPr="0095382C" w:rsidRDefault="00123B89" w:rsidP="00786976">
      <w:pPr>
        <w:jc w:val="both"/>
      </w:pPr>
      <w:r w:rsidRPr="0095382C">
        <w:t xml:space="preserve">The </w:t>
      </w:r>
      <w:r w:rsidRPr="00B0148F">
        <w:rPr>
          <w:bCs/>
        </w:rPr>
        <w:t>SENCO</w:t>
      </w:r>
      <w:r w:rsidRPr="0095382C">
        <w:rPr>
          <w:color w:val="FFD006"/>
        </w:rPr>
        <w:t xml:space="preserve"> </w:t>
      </w:r>
      <w:r w:rsidRPr="0095382C">
        <w:t xml:space="preserve">will ensure that any provision offered will be suitable to the needs of the pupil. </w:t>
      </w:r>
    </w:p>
    <w:p w14:paraId="752C0F4F" w14:textId="1F376FA8" w:rsidR="00123B89" w:rsidRPr="0095382C" w:rsidRDefault="00123B89" w:rsidP="00786976">
      <w:pPr>
        <w:jc w:val="both"/>
      </w:pPr>
      <w:r w:rsidRPr="0095382C">
        <w:t>Specific learning difficulties (</w:t>
      </w:r>
      <w:proofErr w:type="spellStart"/>
      <w:r w:rsidRPr="0095382C">
        <w:t>SpLDs</w:t>
      </w:r>
      <w:proofErr w:type="spellEnd"/>
      <w:r w:rsidRPr="0095382C">
        <w:t xml:space="preserve">) affect one or more specific aspects of learning. This encompasses a range of conditions such as dyslexia, </w:t>
      </w:r>
      <w:r w:rsidR="00511969" w:rsidRPr="0095382C">
        <w:t>dyscalculia,</w:t>
      </w:r>
      <w:r w:rsidRPr="0095382C">
        <w:t xml:space="preserve"> </w:t>
      </w:r>
      <w:r w:rsidR="00511969">
        <w:t xml:space="preserve">dysgraphia, </w:t>
      </w:r>
      <w:r w:rsidRPr="0095382C">
        <w:t>and dyspraxia.</w:t>
      </w:r>
    </w:p>
    <w:p w14:paraId="36543AC4" w14:textId="71B50E48" w:rsidR="00123B89" w:rsidRPr="00AE5DC7" w:rsidRDefault="00123B89" w:rsidP="00786976">
      <w:pPr>
        <w:pStyle w:val="TSB-Level1Numbers"/>
        <w:ind w:left="0" w:firstLine="0"/>
        <w:rPr>
          <w:b/>
          <w:bCs/>
        </w:rPr>
      </w:pPr>
      <w:r w:rsidRPr="00AE5DC7">
        <w:rPr>
          <w:b/>
          <w:bCs/>
        </w:rPr>
        <w:t xml:space="preserve">Social, </w:t>
      </w:r>
      <w:proofErr w:type="gramStart"/>
      <w:r w:rsidRPr="00AE5DC7">
        <w:rPr>
          <w:b/>
          <w:bCs/>
        </w:rPr>
        <w:t>emotional</w:t>
      </w:r>
      <w:proofErr w:type="gramEnd"/>
      <w:r w:rsidRPr="00AE5DC7">
        <w:rPr>
          <w:b/>
          <w:bCs/>
        </w:rPr>
        <w:t xml:space="preserve"> and mental health (SEMH) difficulties</w:t>
      </w:r>
    </w:p>
    <w:p w14:paraId="585F4ECA" w14:textId="2FA33EEE" w:rsidR="00123B89" w:rsidRPr="0095382C" w:rsidRDefault="00123B89" w:rsidP="00786976">
      <w:pPr>
        <w:jc w:val="both"/>
      </w:pPr>
      <w:r w:rsidRPr="0095382C">
        <w:t xml:space="preserve">Pupils may experience a wide range of social and emotional difficulties that manifest themselves in many ways, including becoming withdrawn or isolated, or displaying challenging, </w:t>
      </w:r>
      <w:r w:rsidR="00511969" w:rsidRPr="0095382C">
        <w:t>disruptive,</w:t>
      </w:r>
      <w:r w:rsidRPr="0095382C">
        <w:t xml:space="preserve"> and disturbing behaviour. The school recognises that these behaviours may reflect underlying mental health difficulties such as anxiety or depression, and the school will implement a </w:t>
      </w:r>
      <w:r w:rsidRPr="00B0148F">
        <w:rPr>
          <w:bCs/>
        </w:rPr>
        <w:t>Social, Emotional and Mental Health (SEMH) Policy</w:t>
      </w:r>
      <w:r w:rsidRPr="0095382C">
        <w:rPr>
          <w:color w:val="FFD006"/>
        </w:rPr>
        <w:t xml:space="preserve"> </w:t>
      </w:r>
      <w:r w:rsidRPr="0095382C">
        <w:t>to support pupils with these difficulties.</w:t>
      </w:r>
    </w:p>
    <w:p w14:paraId="5B5E7033" w14:textId="38558E19" w:rsidR="00123B89" w:rsidRPr="0095382C" w:rsidRDefault="00123B89" w:rsidP="00786976">
      <w:pPr>
        <w:jc w:val="both"/>
      </w:pPr>
      <w:r w:rsidRPr="0095382C">
        <w:t xml:space="preserve">The school will ensure that provisions and allowances are made for the ways in which these mental health difficulties can influence the behaviour of pupils with SEND within its </w:t>
      </w:r>
      <w:r w:rsidR="00A650A3">
        <w:t>Behaviour Policy</w:t>
      </w:r>
      <w:r w:rsidRPr="0095382C">
        <w:t>, including how we will manage the effect of any disruptive behaviour so that it doesn’t adversely affect other pupils.</w:t>
      </w:r>
    </w:p>
    <w:p w14:paraId="5103460B" w14:textId="77777777" w:rsidR="00123B89" w:rsidRPr="00AE5DC7" w:rsidRDefault="00123B89" w:rsidP="00786976">
      <w:pPr>
        <w:pStyle w:val="TSB-Level1Numbers"/>
        <w:ind w:left="0" w:firstLine="0"/>
        <w:rPr>
          <w:b/>
          <w:bCs/>
        </w:rPr>
      </w:pPr>
      <w:r w:rsidRPr="00AE5DC7">
        <w:rPr>
          <w:b/>
          <w:bCs/>
        </w:rPr>
        <w:t xml:space="preserve">Sensory or physical needs </w:t>
      </w:r>
    </w:p>
    <w:p w14:paraId="05A2F4F5" w14:textId="77777777" w:rsidR="00123B89" w:rsidRPr="0095382C" w:rsidRDefault="00123B89" w:rsidP="00786976">
      <w:pPr>
        <w:jc w:val="both"/>
      </w:pPr>
      <w:r w:rsidRPr="0095382C">
        <w:t>Impairments that prevent or hinder pupils from using the school facilities, such as vision impairment (VI), do not necessarily have SEND. The school will ensure staff understand that:</w:t>
      </w:r>
    </w:p>
    <w:p w14:paraId="4DAFCE4E" w14:textId="4DA7E479" w:rsidR="001E404F" w:rsidRPr="00981A12" w:rsidRDefault="00123B89" w:rsidP="00786976">
      <w:pPr>
        <w:pStyle w:val="ListParagraph"/>
        <w:numPr>
          <w:ilvl w:val="0"/>
          <w:numId w:val="28"/>
        </w:numPr>
        <w:jc w:val="both"/>
      </w:pPr>
      <w:r w:rsidRPr="00981A12">
        <w:t>Some conditions can be age-related and can fluctuate over time.</w:t>
      </w:r>
    </w:p>
    <w:p w14:paraId="3AA5F29D" w14:textId="3CF4E60D" w:rsidR="00B63F58" w:rsidRDefault="00123B89" w:rsidP="00786976">
      <w:pPr>
        <w:pStyle w:val="ListParagraph"/>
        <w:numPr>
          <w:ilvl w:val="0"/>
          <w:numId w:val="28"/>
        </w:numPr>
        <w:spacing w:after="0"/>
        <w:jc w:val="both"/>
      </w:pPr>
      <w:r w:rsidRPr="003A4580">
        <w:t>A pupil with a disability is covered by the definition of SEND if they require special educational provision.</w:t>
      </w:r>
    </w:p>
    <w:p w14:paraId="04DED40C" w14:textId="5A0EF5A4" w:rsidR="00123B89" w:rsidRPr="0095382C" w:rsidRDefault="00123B89" w:rsidP="005B651B">
      <w:pPr>
        <w:spacing w:before="200"/>
        <w:jc w:val="both"/>
      </w:pPr>
      <w:r w:rsidRPr="0095382C">
        <w:t xml:space="preserve">Under </w:t>
      </w:r>
      <w:r>
        <w:t>T</w:t>
      </w:r>
      <w:r w:rsidRPr="0095382C">
        <w:t>he Equality Act 2010 (Disability) Regulations 2010, the following conditions do not constitute a disability:</w:t>
      </w:r>
    </w:p>
    <w:p w14:paraId="73798076" w14:textId="54DFB12F" w:rsidR="00123B89" w:rsidRPr="00981A12" w:rsidRDefault="00123B89" w:rsidP="00786976">
      <w:pPr>
        <w:pStyle w:val="ListParagraph"/>
        <w:numPr>
          <w:ilvl w:val="0"/>
          <w:numId w:val="29"/>
        </w:numPr>
        <w:jc w:val="both"/>
      </w:pPr>
      <w:r w:rsidRPr="00981A12">
        <w:t xml:space="preserve">A tendency to set </w:t>
      </w:r>
      <w:r w:rsidR="00A96B1A" w:rsidRPr="00981A12">
        <w:t>fires.</w:t>
      </w:r>
    </w:p>
    <w:p w14:paraId="1742203D" w14:textId="2A026035" w:rsidR="00123B89" w:rsidRPr="003A4580" w:rsidRDefault="00123B89" w:rsidP="00786976">
      <w:pPr>
        <w:pStyle w:val="ListParagraph"/>
        <w:numPr>
          <w:ilvl w:val="0"/>
          <w:numId w:val="29"/>
        </w:numPr>
        <w:jc w:val="both"/>
      </w:pPr>
      <w:r w:rsidRPr="003A4580">
        <w:t xml:space="preserve">A tendency to </w:t>
      </w:r>
      <w:r w:rsidR="00A96B1A" w:rsidRPr="003A4580">
        <w:t>steal.</w:t>
      </w:r>
      <w:r w:rsidRPr="003A4580">
        <w:t xml:space="preserve"> </w:t>
      </w:r>
    </w:p>
    <w:p w14:paraId="5EDB70E4" w14:textId="1BD7A8B7" w:rsidR="00123B89" w:rsidRPr="003A4580" w:rsidRDefault="00123B89" w:rsidP="00786976">
      <w:pPr>
        <w:pStyle w:val="ListParagraph"/>
        <w:numPr>
          <w:ilvl w:val="0"/>
          <w:numId w:val="29"/>
        </w:numPr>
        <w:jc w:val="both"/>
      </w:pPr>
      <w:r w:rsidRPr="003A4580">
        <w:t xml:space="preserve">A tendency to commit physical or sexual abuse towards </w:t>
      </w:r>
      <w:r w:rsidR="00A96B1A" w:rsidRPr="003A4580">
        <w:t>others.</w:t>
      </w:r>
    </w:p>
    <w:p w14:paraId="2386C587" w14:textId="77777777" w:rsidR="00123B89" w:rsidRPr="0095382C" w:rsidRDefault="00123B89" w:rsidP="00786976">
      <w:pPr>
        <w:pStyle w:val="ListParagraph"/>
        <w:numPr>
          <w:ilvl w:val="0"/>
          <w:numId w:val="29"/>
        </w:numPr>
        <w:jc w:val="both"/>
      </w:pPr>
      <w:r w:rsidRPr="003A4580">
        <w:t>Exhibitionism</w:t>
      </w:r>
    </w:p>
    <w:p w14:paraId="045498B3" w14:textId="77777777" w:rsidR="00123B89" w:rsidRPr="0095382C" w:rsidRDefault="00123B89" w:rsidP="00786976">
      <w:pPr>
        <w:pStyle w:val="ListParagraph"/>
        <w:numPr>
          <w:ilvl w:val="0"/>
          <w:numId w:val="29"/>
        </w:numPr>
        <w:jc w:val="both"/>
      </w:pPr>
      <w:r w:rsidRPr="0095382C">
        <w:t>Voyeurism</w:t>
      </w:r>
    </w:p>
    <w:p w14:paraId="3C72B789" w14:textId="720C8168" w:rsidR="00123B89" w:rsidRDefault="00123B89" w:rsidP="00786976">
      <w:pPr>
        <w:jc w:val="both"/>
      </w:pPr>
      <w:r w:rsidRPr="0095382C">
        <w:t xml:space="preserve">The school recognises, however, that pupils who have sensory or physical impairments may require specialist support or equipment to access their learning, regardless of </w:t>
      </w:r>
      <w:proofErr w:type="gramStart"/>
      <w:r w:rsidRPr="0095382C">
        <w:t>whether or not</w:t>
      </w:r>
      <w:proofErr w:type="gramEnd"/>
      <w:r w:rsidRPr="0095382C">
        <w:t xml:space="preserve"> their impairment falls under the SEND definition, and the </w:t>
      </w:r>
      <w:r w:rsidRPr="00B0148F">
        <w:t>SENCO</w:t>
      </w:r>
      <w:r w:rsidRPr="00B32B4B">
        <w:rPr>
          <w:color w:val="B1B1B1" w:themeColor="accent1"/>
        </w:rPr>
        <w:t xml:space="preserve"> </w:t>
      </w:r>
      <w:r w:rsidRPr="0095382C">
        <w:t>will ensure that their support needs are being met.</w:t>
      </w:r>
    </w:p>
    <w:p w14:paraId="64CD58E8" w14:textId="77777777" w:rsidR="00391248" w:rsidRDefault="00391248" w:rsidP="00786976">
      <w:pPr>
        <w:jc w:val="both"/>
      </w:pPr>
    </w:p>
    <w:p w14:paraId="4E0DD14C" w14:textId="4C987F04" w:rsidR="00123B89" w:rsidRDefault="00123B89" w:rsidP="00786976">
      <w:pPr>
        <w:pStyle w:val="Heading10"/>
      </w:pPr>
      <w:bookmarkStart w:id="7" w:name="_Objectives_1"/>
      <w:bookmarkEnd w:id="7"/>
      <w:r>
        <w:lastRenderedPageBreak/>
        <w:t>Objectives</w:t>
      </w:r>
    </w:p>
    <w:p w14:paraId="26B25DAC" w14:textId="77777777" w:rsidR="00123B89" w:rsidRPr="0095382C" w:rsidRDefault="00123B89" w:rsidP="00786976">
      <w:pPr>
        <w:jc w:val="both"/>
      </w:pPr>
      <w:r w:rsidRPr="0095382C">
        <w:t>The school will meet the core aims of this policy by achieving the following strategic and measurable objectives:</w:t>
      </w:r>
    </w:p>
    <w:p w14:paraId="23C060EF" w14:textId="77777777" w:rsidR="00123B89" w:rsidRPr="0095382C" w:rsidRDefault="00123B89" w:rsidP="00786976">
      <w:pPr>
        <w:pStyle w:val="ListParagraph"/>
        <w:numPr>
          <w:ilvl w:val="0"/>
          <w:numId w:val="30"/>
        </w:numPr>
        <w:jc w:val="both"/>
      </w:pPr>
      <w:r w:rsidRPr="00981A12">
        <w:t>To follow the graduated approach outlined in the DfE’s ‘S</w:t>
      </w:r>
      <w:r>
        <w:t>pecial educational needs and disability</w:t>
      </w:r>
      <w:r w:rsidRPr="00981A12">
        <w:t xml:space="preserve"> </w:t>
      </w:r>
      <w:r>
        <w:t>c</w:t>
      </w:r>
      <w:r w:rsidRPr="00981A12">
        <w:t xml:space="preserve">ode of </w:t>
      </w:r>
      <w:r>
        <w:t>p</w:t>
      </w:r>
      <w:r w:rsidRPr="00981A12">
        <w:t xml:space="preserve">ractice: 0 to 25 </w:t>
      </w:r>
      <w:proofErr w:type="gramStart"/>
      <w:r w:rsidRPr="003A4580">
        <w:t>years’</w:t>
      </w:r>
      <w:proofErr w:type="gramEnd"/>
    </w:p>
    <w:p w14:paraId="26537550" w14:textId="7A2C6CF4" w:rsidR="00123B89" w:rsidRDefault="00123B89" w:rsidP="00786976">
      <w:pPr>
        <w:pStyle w:val="ListParagraph"/>
        <w:numPr>
          <w:ilvl w:val="0"/>
          <w:numId w:val="30"/>
        </w:numPr>
        <w:jc w:val="both"/>
      </w:pPr>
      <w:r w:rsidRPr="0095382C">
        <w:t xml:space="preserve">To monitor the progress of all pupils to aid the earliest possible identification of </w:t>
      </w:r>
      <w:proofErr w:type="gramStart"/>
      <w:r w:rsidRPr="0095382C">
        <w:t>SEND</w:t>
      </w:r>
      <w:proofErr w:type="gramEnd"/>
    </w:p>
    <w:p w14:paraId="155CBE03" w14:textId="77D036AF" w:rsidR="00123B89" w:rsidRDefault="00123B89" w:rsidP="00786976">
      <w:pPr>
        <w:pStyle w:val="Heading10"/>
      </w:pPr>
      <w:bookmarkStart w:id="8" w:name="_Roles_and_responsibilities"/>
      <w:bookmarkEnd w:id="8"/>
      <w:r>
        <w:t>Roles and responsibilities</w:t>
      </w:r>
    </w:p>
    <w:p w14:paraId="45F9D719" w14:textId="7CC829D1" w:rsidR="00123B89" w:rsidRPr="0095382C" w:rsidRDefault="00A96B1A" w:rsidP="00786976">
      <w:pPr>
        <w:jc w:val="both"/>
      </w:pPr>
      <w:r w:rsidRPr="0095382C">
        <w:t xml:space="preserve">The </w:t>
      </w:r>
      <w:r>
        <w:rPr>
          <w:bCs/>
        </w:rPr>
        <w:t>Director</w:t>
      </w:r>
      <w:r w:rsidR="006664E6">
        <w:rPr>
          <w:bCs/>
        </w:rPr>
        <w:t xml:space="preserve"> of Education</w:t>
      </w:r>
      <w:r w:rsidR="00E25ED5">
        <w:rPr>
          <w:bCs/>
        </w:rPr>
        <w:t xml:space="preserve"> or Proprietor</w:t>
      </w:r>
      <w:r w:rsidR="00123B89" w:rsidRPr="00B0148F">
        <w:t xml:space="preserve"> </w:t>
      </w:r>
      <w:r w:rsidR="00123B89" w:rsidRPr="0095382C">
        <w:t xml:space="preserve">will be responsible for: </w:t>
      </w:r>
    </w:p>
    <w:p w14:paraId="1CBDABC2" w14:textId="450B1EE9" w:rsidR="00123B89" w:rsidRPr="003A4580" w:rsidRDefault="00123B89" w:rsidP="00786976">
      <w:pPr>
        <w:pStyle w:val="ListParagraph"/>
        <w:numPr>
          <w:ilvl w:val="0"/>
          <w:numId w:val="31"/>
        </w:numPr>
        <w:jc w:val="both"/>
      </w:pPr>
      <w:r w:rsidRPr="00981A12">
        <w:t xml:space="preserve">Communicating with pupils with SEND and their </w:t>
      </w:r>
      <w:r w:rsidR="00BF1D12">
        <w:t>stakeholders</w:t>
      </w:r>
      <w:r w:rsidRPr="00981A12">
        <w:t xml:space="preserve"> when </w:t>
      </w:r>
      <w:r>
        <w:t>reviewing</w:t>
      </w:r>
      <w:r w:rsidRPr="00981A12">
        <w:t xml:space="preserve"> pol</w:t>
      </w:r>
      <w:r w:rsidRPr="003A4580">
        <w:t>icies that affect them.</w:t>
      </w:r>
    </w:p>
    <w:p w14:paraId="3372E481" w14:textId="77777777" w:rsidR="00123B89" w:rsidRPr="0095382C" w:rsidRDefault="00123B89" w:rsidP="00786976">
      <w:pPr>
        <w:pStyle w:val="ListParagraph"/>
        <w:numPr>
          <w:ilvl w:val="0"/>
          <w:numId w:val="31"/>
        </w:numPr>
        <w:jc w:val="both"/>
      </w:pPr>
      <w:r>
        <w:t>Ensuring that effective</w:t>
      </w:r>
      <w:r w:rsidRPr="0095382C">
        <w:t xml:space="preserve"> provision </w:t>
      </w:r>
      <w:r>
        <w:t xml:space="preserve">is in place </w:t>
      </w:r>
      <w:r w:rsidRPr="0095382C">
        <w:t>for all pupils with SEND, whether or not they have an EHC plan.</w:t>
      </w:r>
    </w:p>
    <w:p w14:paraId="59B4F716" w14:textId="77777777" w:rsidR="00123B89" w:rsidRPr="0095382C" w:rsidRDefault="00123B89" w:rsidP="00786976">
      <w:pPr>
        <w:pStyle w:val="ListParagraph"/>
        <w:numPr>
          <w:ilvl w:val="0"/>
          <w:numId w:val="31"/>
        </w:numPr>
        <w:jc w:val="both"/>
      </w:pPr>
      <w:r w:rsidRPr="0095382C">
        <w:t xml:space="preserve">Securing the special educational provision called for by a pupil’s SEND. </w:t>
      </w:r>
    </w:p>
    <w:p w14:paraId="0E77F91C" w14:textId="77777777" w:rsidR="00123B89" w:rsidRPr="00E25ED5" w:rsidRDefault="00123B89" w:rsidP="00786976">
      <w:pPr>
        <w:pStyle w:val="ListParagraph"/>
        <w:numPr>
          <w:ilvl w:val="0"/>
          <w:numId w:val="31"/>
        </w:numPr>
        <w:jc w:val="both"/>
      </w:pPr>
      <w:r w:rsidRPr="00E25ED5">
        <w:t>Designating an appropriate member of staff to be the SENCO and having responsibility for coordinating provision for pupils with SEND.</w:t>
      </w:r>
    </w:p>
    <w:p w14:paraId="2B9C7327" w14:textId="77777777" w:rsidR="00123B89" w:rsidRPr="00E25ED5" w:rsidRDefault="00123B89" w:rsidP="00786976">
      <w:pPr>
        <w:pStyle w:val="ListParagraph"/>
        <w:numPr>
          <w:ilvl w:val="0"/>
          <w:numId w:val="31"/>
        </w:numPr>
        <w:jc w:val="both"/>
      </w:pPr>
      <w:r w:rsidRPr="00E25ED5">
        <w:t>Appointing a designated teacher for LAC, where appropriate.</w:t>
      </w:r>
    </w:p>
    <w:p w14:paraId="2BFA59B0" w14:textId="77777777" w:rsidR="00123B89" w:rsidRPr="0095382C" w:rsidRDefault="00123B89" w:rsidP="00786976">
      <w:pPr>
        <w:pStyle w:val="ListParagraph"/>
        <w:numPr>
          <w:ilvl w:val="0"/>
          <w:numId w:val="31"/>
        </w:numPr>
        <w:jc w:val="both"/>
      </w:pPr>
      <w:r>
        <w:t>Ensuring that</w:t>
      </w:r>
      <w:r w:rsidRPr="0095382C">
        <w:t xml:space="preserve"> reasonable adjustments</w:t>
      </w:r>
      <w:r>
        <w:t xml:space="preserve"> are made</w:t>
      </w:r>
      <w:r w:rsidRPr="0095382C">
        <w:t xml:space="preserve"> for pupils with disabilities to help alleviate any substantial disadvantage they experience because of their disability.</w:t>
      </w:r>
    </w:p>
    <w:p w14:paraId="3E4F8975" w14:textId="24D81FA3" w:rsidR="00123B89" w:rsidRPr="0095382C" w:rsidRDefault="00123B89" w:rsidP="00786976">
      <w:pPr>
        <w:pStyle w:val="ListParagraph"/>
        <w:numPr>
          <w:ilvl w:val="0"/>
          <w:numId w:val="31"/>
        </w:numPr>
        <w:jc w:val="both"/>
      </w:pPr>
      <w:r w:rsidRPr="0095382C">
        <w:t xml:space="preserve">Taking necessary steps to ensure that pupils with disabilities are not discriminated against, harassed or victimised, </w:t>
      </w:r>
      <w:r w:rsidR="0028693A" w:rsidRPr="0095382C">
        <w:t>e.g.,</w:t>
      </w:r>
      <w:r w:rsidRPr="0095382C">
        <w:t xml:space="preserve"> in line with the </w:t>
      </w:r>
      <w:r w:rsidR="00A650A3">
        <w:t>Pupil Equality, Equity, Diversity and Inclusion Policy</w:t>
      </w:r>
      <w:r w:rsidRPr="0095382C">
        <w:t>.</w:t>
      </w:r>
    </w:p>
    <w:p w14:paraId="0C592327" w14:textId="77777777" w:rsidR="00123B89" w:rsidRPr="0095382C" w:rsidRDefault="00123B89" w:rsidP="00786976">
      <w:pPr>
        <w:pStyle w:val="ListParagraph"/>
        <w:numPr>
          <w:ilvl w:val="0"/>
          <w:numId w:val="31"/>
        </w:numPr>
        <w:jc w:val="both"/>
      </w:pPr>
      <w:r w:rsidRPr="0095382C">
        <w:t>Preparing the arrangements for the admission of pupils with SEND and the facilities provided to enable access to the school for pupils with disabilities.</w:t>
      </w:r>
    </w:p>
    <w:p w14:paraId="52A633E2" w14:textId="77777777" w:rsidR="00123B89" w:rsidRPr="0095382C" w:rsidRDefault="00123B89" w:rsidP="00786976">
      <w:pPr>
        <w:pStyle w:val="ListParagraph"/>
        <w:numPr>
          <w:ilvl w:val="0"/>
          <w:numId w:val="31"/>
        </w:numPr>
        <w:jc w:val="both"/>
      </w:pPr>
      <w:r w:rsidRPr="0095382C">
        <w:t xml:space="preserve">Regularly monitoring the school’s policies and procedures, to review their impact on pupils with SEND, including on their mental health and wellbeing. </w:t>
      </w:r>
    </w:p>
    <w:p w14:paraId="4D213F17" w14:textId="77777777" w:rsidR="00123B89" w:rsidRPr="003A4580" w:rsidRDefault="00123B89" w:rsidP="00786976">
      <w:pPr>
        <w:pStyle w:val="ListParagraph"/>
        <w:numPr>
          <w:ilvl w:val="0"/>
          <w:numId w:val="31"/>
        </w:numPr>
        <w:jc w:val="both"/>
      </w:pPr>
      <w:r w:rsidRPr="0095382C">
        <w:t xml:space="preserve">Preparing the </w:t>
      </w:r>
      <w:r w:rsidRPr="00B0148F">
        <w:t>Accessibility Plan</w:t>
      </w:r>
      <w:r w:rsidRPr="00981A12">
        <w:t xml:space="preserve">, showing how the school intends to progressively improve access over time. </w:t>
      </w:r>
    </w:p>
    <w:p w14:paraId="0F7E34F8" w14:textId="77777777" w:rsidR="00123B89" w:rsidRPr="00E25ED5" w:rsidRDefault="00123B89" w:rsidP="00786976">
      <w:pPr>
        <w:pStyle w:val="ListParagraph"/>
        <w:numPr>
          <w:ilvl w:val="0"/>
          <w:numId w:val="31"/>
        </w:numPr>
        <w:jc w:val="both"/>
      </w:pPr>
      <w:r w:rsidRPr="00E25ED5">
        <w:t>Publishing annual information setting out the measures and facilities to assist access for pupils with disabilities on the school’s website.</w:t>
      </w:r>
    </w:p>
    <w:p w14:paraId="77C2B8E0" w14:textId="77777777" w:rsidR="00123B89" w:rsidRPr="00B719C3" w:rsidRDefault="00123B89" w:rsidP="00786976">
      <w:pPr>
        <w:pStyle w:val="ListParagraph"/>
        <w:numPr>
          <w:ilvl w:val="0"/>
          <w:numId w:val="31"/>
        </w:numPr>
        <w:jc w:val="both"/>
      </w:pPr>
      <w:r w:rsidRPr="00B719C3">
        <w:t xml:space="preserve">Publishing annual information about the arrangements for the admission of pupils with SEND, the steps taken to prevent pupils being treated less favourably than others, the facilities provided to assist pupils with SEND, and the school’s </w:t>
      </w:r>
      <w:r w:rsidRPr="00B0148F">
        <w:t>Accessibility Plan</w:t>
      </w:r>
      <w:r w:rsidRPr="00B63F58">
        <w:t xml:space="preserve"> </w:t>
      </w:r>
      <w:r w:rsidRPr="00B719C3">
        <w:t>on the school’s website.</w:t>
      </w:r>
    </w:p>
    <w:p w14:paraId="043B5EB7" w14:textId="507DB063" w:rsidR="00123B89" w:rsidRPr="0095382C" w:rsidRDefault="00123B89" w:rsidP="00786976">
      <w:pPr>
        <w:pStyle w:val="ListParagraph"/>
        <w:numPr>
          <w:ilvl w:val="0"/>
          <w:numId w:val="31"/>
        </w:numPr>
        <w:jc w:val="both"/>
      </w:pPr>
      <w:r w:rsidRPr="003A4580">
        <w:t xml:space="preserve">Developing complaints procedures which, along with details about appealing to the SEND tribunal, will be made known to </w:t>
      </w:r>
      <w:r w:rsidR="00896EE2">
        <w:t xml:space="preserve">stakeholders </w:t>
      </w:r>
      <w:r w:rsidRPr="003A4580">
        <w:t>and pupils.</w:t>
      </w:r>
    </w:p>
    <w:p w14:paraId="74AD5756" w14:textId="77777777" w:rsidR="00123B89" w:rsidRPr="0095382C" w:rsidRDefault="00123B89" w:rsidP="00786976">
      <w:pPr>
        <w:pStyle w:val="ListParagraph"/>
        <w:numPr>
          <w:ilvl w:val="0"/>
          <w:numId w:val="31"/>
        </w:numPr>
        <w:jc w:val="both"/>
      </w:pPr>
      <w:r w:rsidRPr="0095382C">
        <w:t>Providing suitable, full-time education from the sixth day of a fixed permanent exclusion of a pupil with SEND, in line with their EHC plan.</w:t>
      </w:r>
    </w:p>
    <w:p w14:paraId="49215205" w14:textId="4D314FCB" w:rsidR="00123B89" w:rsidRPr="0095382C" w:rsidRDefault="00123B89" w:rsidP="00454F0F">
      <w:pPr>
        <w:pStyle w:val="ListParagraph"/>
        <w:numPr>
          <w:ilvl w:val="0"/>
          <w:numId w:val="31"/>
        </w:numPr>
        <w:jc w:val="both"/>
      </w:pPr>
      <w:r w:rsidRPr="0095382C">
        <w:t xml:space="preserve">Ensuring arrangements are in place to support pupils at school with medical conditions, in line with the school’s </w:t>
      </w:r>
      <w:r w:rsidRPr="00B3299E">
        <w:rPr>
          <w:bCs/>
        </w:rPr>
        <w:t>Supporting Pupils with Medical Conditions Policy</w:t>
      </w:r>
      <w:r w:rsidRPr="0095382C">
        <w:t xml:space="preserve">. </w:t>
      </w:r>
    </w:p>
    <w:p w14:paraId="1E54702C" w14:textId="77777777" w:rsidR="00123B89" w:rsidRPr="00E25ED5" w:rsidRDefault="00123B89" w:rsidP="00786976">
      <w:pPr>
        <w:pStyle w:val="ListParagraph"/>
        <w:numPr>
          <w:ilvl w:val="0"/>
          <w:numId w:val="31"/>
        </w:numPr>
        <w:jc w:val="both"/>
      </w:pPr>
      <w:r w:rsidRPr="00E25ED5">
        <w:t xml:space="preserve">Appointing an individual governor or sub-committee to oversee the school’s arrangements for SEND. </w:t>
      </w:r>
    </w:p>
    <w:p w14:paraId="2860001C" w14:textId="3EFF9743" w:rsidR="00123B89" w:rsidRDefault="00123B89" w:rsidP="00786976">
      <w:pPr>
        <w:pStyle w:val="ListParagraph"/>
        <w:numPr>
          <w:ilvl w:val="0"/>
          <w:numId w:val="31"/>
        </w:numPr>
        <w:jc w:val="both"/>
      </w:pPr>
      <w:r w:rsidRPr="0095382C">
        <w:t>Preparing the SEND information report and publishing it on the website.</w:t>
      </w:r>
    </w:p>
    <w:p w14:paraId="00EE8491" w14:textId="2A0CC7EB" w:rsidR="00123B89" w:rsidRDefault="0018697B" w:rsidP="00786976">
      <w:pPr>
        <w:pStyle w:val="ListParagraph"/>
        <w:numPr>
          <w:ilvl w:val="0"/>
          <w:numId w:val="31"/>
        </w:numPr>
        <w:jc w:val="both"/>
      </w:pPr>
      <w:r>
        <w:lastRenderedPageBreak/>
        <w:t>Ensur</w:t>
      </w:r>
      <w:r w:rsidR="000057F5">
        <w:t>ing</w:t>
      </w:r>
      <w:r>
        <w:t xml:space="preserve"> that the school’s Child Protection </w:t>
      </w:r>
      <w:r w:rsidR="000057F5">
        <w:t xml:space="preserve">and Safeguarding </w:t>
      </w:r>
      <w:r>
        <w:t>Policy addresses additional safeguarding challenges that children with SEND may face.</w:t>
      </w:r>
    </w:p>
    <w:p w14:paraId="2F54A42F" w14:textId="77777777" w:rsidR="003704E0" w:rsidRPr="0095382C" w:rsidRDefault="003704E0" w:rsidP="003704E0">
      <w:pPr>
        <w:pStyle w:val="ListParagraph"/>
        <w:numPr>
          <w:ilvl w:val="0"/>
          <w:numId w:val="31"/>
        </w:numPr>
        <w:jc w:val="both"/>
      </w:pPr>
      <w:r w:rsidRPr="0095382C">
        <w:t xml:space="preserve">Ensuring that the </w:t>
      </w:r>
      <w:r w:rsidRPr="00B0148F">
        <w:rPr>
          <w:bCs/>
        </w:rPr>
        <w:t>SENCO</w:t>
      </w:r>
      <w:r w:rsidRPr="001E404F">
        <w:rPr>
          <w:color w:val="FFD006"/>
        </w:rPr>
        <w:t xml:space="preserve"> </w:t>
      </w:r>
      <w:r w:rsidRPr="0095382C">
        <w:t>has sufficient time and resources to carry out their functions.</w:t>
      </w:r>
    </w:p>
    <w:p w14:paraId="5D2B70D2" w14:textId="77777777" w:rsidR="003704E0" w:rsidRDefault="003704E0" w:rsidP="003704E0">
      <w:pPr>
        <w:pStyle w:val="ListParagraph"/>
        <w:numPr>
          <w:ilvl w:val="0"/>
          <w:numId w:val="31"/>
        </w:numPr>
        <w:jc w:val="both"/>
      </w:pPr>
      <w:r w:rsidRPr="0095382C">
        <w:t xml:space="preserve">Providing the </w:t>
      </w:r>
      <w:r w:rsidRPr="00B0148F">
        <w:rPr>
          <w:bCs/>
        </w:rPr>
        <w:t>SENCO</w:t>
      </w:r>
      <w:r w:rsidRPr="001E404F">
        <w:rPr>
          <w:color w:val="FFD006"/>
        </w:rPr>
        <w:t xml:space="preserve"> </w:t>
      </w:r>
      <w:r w:rsidRPr="0095382C">
        <w:t>with sufficient administrative support and time away from teaching to enable them to fulfil their responsibilities.</w:t>
      </w:r>
    </w:p>
    <w:p w14:paraId="628E0DF5" w14:textId="77777777" w:rsidR="00DF7DE5" w:rsidRPr="0095382C" w:rsidRDefault="00DF7DE5" w:rsidP="00DF7DE5">
      <w:pPr>
        <w:pStyle w:val="ListParagraph"/>
        <w:numPr>
          <w:ilvl w:val="0"/>
          <w:numId w:val="31"/>
        </w:numPr>
        <w:jc w:val="both"/>
      </w:pPr>
      <w:r w:rsidRPr="0095382C">
        <w:t xml:space="preserve">Ensuring that the </w:t>
      </w:r>
      <w:r w:rsidRPr="00B0148F">
        <w:rPr>
          <w:bCs/>
        </w:rPr>
        <w:t>SENCO</w:t>
      </w:r>
      <w:r w:rsidRPr="00B0148F">
        <w:t xml:space="preserve"> </w:t>
      </w:r>
      <w:r w:rsidRPr="0095382C">
        <w:t xml:space="preserve">is provided with training, with an emphasis on mental health, on an </w:t>
      </w:r>
      <w:r w:rsidRPr="0028693A">
        <w:rPr>
          <w:b/>
          <w:u w:val="single"/>
        </w:rPr>
        <w:t>annual</w:t>
      </w:r>
      <w:r w:rsidRPr="0095382C">
        <w:t xml:space="preserve"> basis. </w:t>
      </w:r>
    </w:p>
    <w:p w14:paraId="64E48F26" w14:textId="77777777" w:rsidR="003704E0" w:rsidRDefault="003704E0" w:rsidP="003704E0">
      <w:pPr>
        <w:pStyle w:val="ListParagraph"/>
        <w:jc w:val="both"/>
      </w:pPr>
    </w:p>
    <w:p w14:paraId="05F0E786" w14:textId="5CB0266E" w:rsidR="00123B89" w:rsidRPr="0095382C" w:rsidRDefault="00123B89" w:rsidP="00786976">
      <w:pPr>
        <w:jc w:val="both"/>
      </w:pPr>
      <w:r w:rsidRPr="0095382C">
        <w:t xml:space="preserve">The </w:t>
      </w:r>
      <w:r w:rsidR="00DD5B05">
        <w:rPr>
          <w:bCs/>
        </w:rPr>
        <w:t xml:space="preserve">Headteacher </w:t>
      </w:r>
      <w:r w:rsidRPr="0095382C">
        <w:t xml:space="preserve">will be responsible for: </w:t>
      </w:r>
    </w:p>
    <w:p w14:paraId="05EEBFBF" w14:textId="77777777" w:rsidR="00123B89" w:rsidRPr="003A4580" w:rsidRDefault="00123B89" w:rsidP="00786976">
      <w:pPr>
        <w:pStyle w:val="ListParagraph"/>
        <w:numPr>
          <w:ilvl w:val="0"/>
          <w:numId w:val="32"/>
        </w:numPr>
        <w:jc w:val="both"/>
      </w:pPr>
      <w:r w:rsidRPr="00981A12">
        <w:t>Ensuring that those who are teaching or working with pupils with SEND are aware of their needs and have arrangements in place to meet them.</w:t>
      </w:r>
    </w:p>
    <w:p w14:paraId="333EC17A" w14:textId="77777777" w:rsidR="00123B89" w:rsidRPr="003A4580" w:rsidRDefault="00123B89" w:rsidP="00786976">
      <w:pPr>
        <w:pStyle w:val="ListParagraph"/>
        <w:numPr>
          <w:ilvl w:val="0"/>
          <w:numId w:val="32"/>
        </w:numPr>
        <w:jc w:val="both"/>
      </w:pPr>
      <w:r w:rsidRPr="003A4580">
        <w:t xml:space="preserve">Ensuring that teachers monitor and review pupils’ progress during the academic year. </w:t>
      </w:r>
    </w:p>
    <w:p w14:paraId="09913CEA" w14:textId="507BA22F" w:rsidR="00123B89" w:rsidRPr="003704E0" w:rsidRDefault="00123B89" w:rsidP="00786976">
      <w:pPr>
        <w:pStyle w:val="ListParagraph"/>
        <w:numPr>
          <w:ilvl w:val="0"/>
          <w:numId w:val="32"/>
        </w:numPr>
        <w:jc w:val="both"/>
      </w:pPr>
      <w:r w:rsidRPr="003704E0">
        <w:t>Cooperating with the LA during annual EHC plan reviews</w:t>
      </w:r>
      <w:r w:rsidR="003704E0" w:rsidRPr="003704E0">
        <w:t>, in conjunction with the SENCO.</w:t>
      </w:r>
    </w:p>
    <w:p w14:paraId="6B192119" w14:textId="77777777" w:rsidR="00123B89" w:rsidRPr="0095382C" w:rsidRDefault="00123B89" w:rsidP="00786976">
      <w:pPr>
        <w:pStyle w:val="ListParagraph"/>
        <w:numPr>
          <w:ilvl w:val="0"/>
          <w:numId w:val="32"/>
        </w:numPr>
        <w:jc w:val="both"/>
      </w:pPr>
      <w:r w:rsidRPr="0095382C">
        <w:t xml:space="preserve">Regularly and carefully reviewing the quality of teaching for pupils at risk of underachievement, as a core part of the school’s performance management arrangements. </w:t>
      </w:r>
    </w:p>
    <w:p w14:paraId="3E17B2C5" w14:textId="77777777" w:rsidR="00123B89" w:rsidRPr="0095382C" w:rsidRDefault="00123B89" w:rsidP="00786976">
      <w:pPr>
        <w:pStyle w:val="ListParagraph"/>
        <w:numPr>
          <w:ilvl w:val="0"/>
          <w:numId w:val="32"/>
        </w:numPr>
        <w:jc w:val="both"/>
      </w:pPr>
      <w:r w:rsidRPr="0095382C">
        <w:t>Ensuring that teachers understand the strategies to identify and support vulnerable pupils.</w:t>
      </w:r>
    </w:p>
    <w:p w14:paraId="2E31FE9E" w14:textId="77777777" w:rsidR="00123B89" w:rsidRPr="0095382C" w:rsidRDefault="00123B89" w:rsidP="00786976">
      <w:pPr>
        <w:pStyle w:val="ListParagraph"/>
        <w:numPr>
          <w:ilvl w:val="0"/>
          <w:numId w:val="32"/>
        </w:numPr>
        <w:jc w:val="both"/>
      </w:pPr>
      <w:r w:rsidRPr="0095382C">
        <w:t>Ensuring teachers have an established understanding of different types of SEND.</w:t>
      </w:r>
    </w:p>
    <w:p w14:paraId="4F01BF13" w14:textId="77777777" w:rsidR="00123B89" w:rsidRPr="0095382C" w:rsidRDefault="00123B89" w:rsidP="00786976">
      <w:pPr>
        <w:pStyle w:val="ListParagraph"/>
        <w:numPr>
          <w:ilvl w:val="0"/>
          <w:numId w:val="32"/>
        </w:numPr>
        <w:jc w:val="both"/>
      </w:pPr>
      <w:r w:rsidRPr="0095382C">
        <w:t xml:space="preserve">Ensuring that procedures and policies for the day-to-day running of the school do not directly or indirectly discriminate against pupils with SEND. </w:t>
      </w:r>
    </w:p>
    <w:p w14:paraId="110C2747" w14:textId="627CC3CA" w:rsidR="00123B89" w:rsidRPr="0095382C" w:rsidRDefault="00123B89" w:rsidP="00786976">
      <w:pPr>
        <w:pStyle w:val="ListParagraph"/>
        <w:numPr>
          <w:ilvl w:val="0"/>
          <w:numId w:val="32"/>
        </w:numPr>
        <w:jc w:val="both"/>
      </w:pPr>
      <w:r w:rsidRPr="0095382C">
        <w:t xml:space="preserve">Ensuring that pupils with SEND and their </w:t>
      </w:r>
      <w:r w:rsidR="00874F5B">
        <w:t>Stakeholders</w:t>
      </w:r>
      <w:r w:rsidRPr="0095382C">
        <w:t xml:space="preserve"> are actively supported in contributing to needs </w:t>
      </w:r>
      <w:r w:rsidR="00297274" w:rsidRPr="0095382C">
        <w:t>assessments and</w:t>
      </w:r>
      <w:r w:rsidRPr="0095382C">
        <w:t xml:space="preserve"> developing and reviewing EHC plans. </w:t>
      </w:r>
    </w:p>
    <w:p w14:paraId="1A4B8D70" w14:textId="77777777" w:rsidR="00123B89" w:rsidRDefault="00123B89" w:rsidP="00786976">
      <w:pPr>
        <w:pStyle w:val="ListParagraph"/>
        <w:numPr>
          <w:ilvl w:val="0"/>
          <w:numId w:val="32"/>
        </w:numPr>
        <w:jc w:val="both"/>
      </w:pPr>
      <w:r w:rsidRPr="0095382C">
        <w:t xml:space="preserve">Establishing and maintaining a culture of high expectations and including pupils with SEND in all opportunities available to other pupils. </w:t>
      </w:r>
    </w:p>
    <w:p w14:paraId="5F7DAF78" w14:textId="77777777" w:rsidR="00123B89" w:rsidRPr="0095382C" w:rsidRDefault="00123B89" w:rsidP="00786976">
      <w:pPr>
        <w:pStyle w:val="ListParagraph"/>
        <w:numPr>
          <w:ilvl w:val="0"/>
          <w:numId w:val="32"/>
        </w:numPr>
        <w:jc w:val="both"/>
      </w:pPr>
      <w:r>
        <w:t>Ensuring that the approach to the curriculum includes how it is made accessible for pupils with SEND.</w:t>
      </w:r>
    </w:p>
    <w:p w14:paraId="73C167C1" w14:textId="216BF56F" w:rsidR="00123B89" w:rsidRPr="0095382C" w:rsidRDefault="00123B89" w:rsidP="00786976">
      <w:pPr>
        <w:pStyle w:val="ListParagraph"/>
        <w:numPr>
          <w:ilvl w:val="0"/>
          <w:numId w:val="32"/>
        </w:numPr>
        <w:jc w:val="both"/>
      </w:pPr>
      <w:r w:rsidRPr="0095382C">
        <w:t xml:space="preserve">Consulting health and social care professionals, pupils, and </w:t>
      </w:r>
      <w:r w:rsidR="00496D3B">
        <w:t>stakeholders</w:t>
      </w:r>
      <w:r w:rsidRPr="0095382C">
        <w:t xml:space="preserve"> to ensure the needs of pupils with medical conditions are effectively supported.</w:t>
      </w:r>
    </w:p>
    <w:p w14:paraId="5DB65D29" w14:textId="1BB1A40A" w:rsidR="00123B89" w:rsidRPr="0095382C" w:rsidRDefault="00123B89" w:rsidP="00786976">
      <w:pPr>
        <w:pStyle w:val="ListParagraph"/>
        <w:numPr>
          <w:ilvl w:val="0"/>
          <w:numId w:val="32"/>
        </w:numPr>
        <w:jc w:val="both"/>
      </w:pPr>
      <w:r w:rsidRPr="0095382C">
        <w:t xml:space="preserve">Keeping </w:t>
      </w:r>
      <w:r w:rsidR="00496D3B">
        <w:t>stakeholders</w:t>
      </w:r>
      <w:r w:rsidRPr="0095382C">
        <w:t xml:space="preserve"> and relevant teachers </w:t>
      </w:r>
      <w:r w:rsidR="0028693A" w:rsidRPr="0095382C">
        <w:t>up to date</w:t>
      </w:r>
      <w:r w:rsidRPr="0095382C">
        <w:t xml:space="preserve"> with any changes or concerns involving a pupil, considering the school’s </w:t>
      </w:r>
      <w:r w:rsidRPr="00B0148F">
        <w:rPr>
          <w:bCs/>
        </w:rPr>
        <w:t>Confidentiality Policy</w:t>
      </w:r>
      <w:r w:rsidRPr="0095382C">
        <w:t xml:space="preserve">. </w:t>
      </w:r>
    </w:p>
    <w:p w14:paraId="3820C616" w14:textId="77777777" w:rsidR="00123B89" w:rsidRPr="0095382C" w:rsidRDefault="00123B89" w:rsidP="00786976">
      <w:pPr>
        <w:pStyle w:val="ListParagraph"/>
        <w:numPr>
          <w:ilvl w:val="0"/>
          <w:numId w:val="32"/>
        </w:numPr>
        <w:jc w:val="both"/>
      </w:pPr>
      <w:r w:rsidRPr="0095382C">
        <w:t>Identifying any patterns in the identification of SEND within the school and comparing these with national data.</w:t>
      </w:r>
    </w:p>
    <w:p w14:paraId="5C5C0BD0" w14:textId="33E1B6BE" w:rsidR="00123B89" w:rsidRPr="0095382C" w:rsidRDefault="00123B89" w:rsidP="00786976">
      <w:pPr>
        <w:pStyle w:val="ListParagraph"/>
        <w:numPr>
          <w:ilvl w:val="0"/>
          <w:numId w:val="32"/>
        </w:numPr>
        <w:jc w:val="both"/>
      </w:pPr>
      <w:r w:rsidRPr="0095382C">
        <w:t xml:space="preserve">Reporting to the </w:t>
      </w:r>
      <w:r w:rsidR="001E510D">
        <w:t>SENCO,</w:t>
      </w:r>
      <w:r w:rsidR="007C36BB">
        <w:t xml:space="preserve"> </w:t>
      </w:r>
      <w:r w:rsidR="001E510D">
        <w:t xml:space="preserve">and </w:t>
      </w:r>
      <w:r w:rsidR="00297274">
        <w:t>Director</w:t>
      </w:r>
      <w:r w:rsidR="001E510D">
        <w:t xml:space="preserve"> of Education </w:t>
      </w:r>
      <w:r w:rsidRPr="0095382C">
        <w:t>on the impact of SEND policies and procedures, including on pupils' mental health and wellbeing.</w:t>
      </w:r>
    </w:p>
    <w:p w14:paraId="32411DD0" w14:textId="089C747A" w:rsidR="00123B89" w:rsidRPr="0095382C" w:rsidRDefault="00123B89" w:rsidP="00786976">
      <w:pPr>
        <w:jc w:val="both"/>
      </w:pPr>
      <w:r w:rsidRPr="0095382C">
        <w:t xml:space="preserve">The </w:t>
      </w:r>
      <w:r w:rsidRPr="00B0148F">
        <w:rPr>
          <w:bCs/>
        </w:rPr>
        <w:t>SENCO</w:t>
      </w:r>
      <w:r w:rsidRPr="0095382C">
        <w:rPr>
          <w:color w:val="FFD006"/>
        </w:rPr>
        <w:t xml:space="preserve"> </w:t>
      </w:r>
      <w:r w:rsidRPr="0095382C">
        <w:t xml:space="preserve">will be responsible for: </w:t>
      </w:r>
    </w:p>
    <w:p w14:paraId="07218111" w14:textId="2370A7CA" w:rsidR="00123B89" w:rsidRPr="003A4580" w:rsidRDefault="00123B89" w:rsidP="00786976">
      <w:pPr>
        <w:pStyle w:val="ListParagraph"/>
        <w:numPr>
          <w:ilvl w:val="0"/>
          <w:numId w:val="33"/>
        </w:numPr>
        <w:jc w:val="both"/>
      </w:pPr>
      <w:r w:rsidRPr="00981A12">
        <w:t>Collaborating with the</w:t>
      </w:r>
      <w:r w:rsidR="00DF7DE5">
        <w:t xml:space="preserve"> </w:t>
      </w:r>
      <w:r w:rsidR="00297274">
        <w:t>Director</w:t>
      </w:r>
      <w:r w:rsidR="00DF7DE5">
        <w:t xml:space="preserve"> of Education</w:t>
      </w:r>
      <w:r w:rsidRPr="00B0148F">
        <w:t xml:space="preserve"> </w:t>
      </w:r>
      <w:r w:rsidR="003C09C7" w:rsidRPr="003A4580">
        <w:t xml:space="preserve">and </w:t>
      </w:r>
      <w:r w:rsidR="00297274">
        <w:t>Headteacher</w:t>
      </w:r>
      <w:r w:rsidRPr="00981A12">
        <w:t>, to determine the strategic development of the</w:t>
      </w:r>
      <w:r w:rsidRPr="003A4580">
        <w:t xml:space="preserve"> SEND policy and provision in the school.</w:t>
      </w:r>
    </w:p>
    <w:p w14:paraId="2B612E1D" w14:textId="6361E3EA" w:rsidR="00123B89" w:rsidRPr="0095382C" w:rsidRDefault="00123B89" w:rsidP="00786976">
      <w:pPr>
        <w:pStyle w:val="ListParagraph"/>
        <w:numPr>
          <w:ilvl w:val="0"/>
          <w:numId w:val="33"/>
        </w:numPr>
        <w:jc w:val="both"/>
      </w:pPr>
      <w:r w:rsidRPr="003A4580">
        <w:t xml:space="preserve">Working with the relevant </w:t>
      </w:r>
      <w:r w:rsidR="003C09C7">
        <w:t>individuals</w:t>
      </w:r>
      <w:r w:rsidRPr="00B0148F">
        <w:rPr>
          <w:bCs/>
        </w:rPr>
        <w:t xml:space="preserve"> </w:t>
      </w:r>
      <w:r w:rsidRPr="0095382C">
        <w:t>to ensure that the school meets its responsibilities under the Equality Act 2010, regarding reasonable adjustments and access arrangements.</w:t>
      </w:r>
    </w:p>
    <w:p w14:paraId="4A32C635" w14:textId="77777777" w:rsidR="00123B89" w:rsidRPr="0095382C" w:rsidRDefault="00123B89" w:rsidP="00786976">
      <w:pPr>
        <w:pStyle w:val="ListParagraph"/>
        <w:numPr>
          <w:ilvl w:val="0"/>
          <w:numId w:val="33"/>
        </w:numPr>
        <w:jc w:val="both"/>
      </w:pPr>
      <w:r w:rsidRPr="0095382C">
        <w:t xml:space="preserve">The day-to-day operation and implementation of the SEND policy. </w:t>
      </w:r>
    </w:p>
    <w:p w14:paraId="18EAB786" w14:textId="77777777" w:rsidR="00123B89" w:rsidRPr="0095382C" w:rsidRDefault="00123B89" w:rsidP="00786976">
      <w:pPr>
        <w:pStyle w:val="ListParagraph"/>
        <w:numPr>
          <w:ilvl w:val="0"/>
          <w:numId w:val="33"/>
        </w:numPr>
        <w:jc w:val="both"/>
      </w:pPr>
      <w:r w:rsidRPr="0095382C">
        <w:lastRenderedPageBreak/>
        <w:t>Coordinating the specific provision made to support individual pupils with SEND, including those with EHC plans.</w:t>
      </w:r>
    </w:p>
    <w:p w14:paraId="7F8F421A" w14:textId="77777777" w:rsidR="00123B89" w:rsidRPr="0095382C" w:rsidRDefault="00123B89" w:rsidP="00786976">
      <w:pPr>
        <w:pStyle w:val="ListParagraph"/>
        <w:numPr>
          <w:ilvl w:val="0"/>
          <w:numId w:val="33"/>
        </w:numPr>
        <w:jc w:val="both"/>
      </w:pPr>
      <w:r w:rsidRPr="0095382C">
        <w:t>Liaising with the relevant, designated teachers where LAC have SEND.</w:t>
      </w:r>
    </w:p>
    <w:p w14:paraId="35E7E904" w14:textId="77777777" w:rsidR="00123B89" w:rsidRPr="0095382C" w:rsidRDefault="00123B89" w:rsidP="00786976">
      <w:pPr>
        <w:pStyle w:val="ListParagraph"/>
        <w:numPr>
          <w:ilvl w:val="0"/>
          <w:numId w:val="33"/>
        </w:numPr>
        <w:jc w:val="both"/>
      </w:pPr>
      <w:r w:rsidRPr="0095382C">
        <w:t>Advising on a graduated approach to providing SEND support.</w:t>
      </w:r>
    </w:p>
    <w:p w14:paraId="1CE304D0" w14:textId="77777777" w:rsidR="00123B89" w:rsidRPr="0095382C" w:rsidRDefault="00123B89" w:rsidP="00786976">
      <w:pPr>
        <w:pStyle w:val="ListParagraph"/>
        <w:numPr>
          <w:ilvl w:val="0"/>
          <w:numId w:val="33"/>
        </w:numPr>
        <w:jc w:val="both"/>
      </w:pPr>
      <w:r w:rsidRPr="0095382C">
        <w:t>Advising on the deployment of the school’s delegated budget and other resources to meet pupils’ needs effectively.</w:t>
      </w:r>
    </w:p>
    <w:p w14:paraId="4C3C688B" w14:textId="2E99959A" w:rsidR="00123B89" w:rsidRPr="0095382C" w:rsidRDefault="00123B89" w:rsidP="00786976">
      <w:pPr>
        <w:pStyle w:val="ListParagraph"/>
        <w:numPr>
          <w:ilvl w:val="0"/>
          <w:numId w:val="33"/>
        </w:numPr>
        <w:jc w:val="both"/>
      </w:pPr>
      <w:r w:rsidRPr="0095382C">
        <w:t xml:space="preserve">Liaising with the </w:t>
      </w:r>
      <w:r w:rsidR="00FA5D55">
        <w:t>stakeholder</w:t>
      </w:r>
      <w:r w:rsidRPr="0095382C">
        <w:t xml:space="preserve"> of pupils with SEND.</w:t>
      </w:r>
    </w:p>
    <w:p w14:paraId="44837330" w14:textId="77777777" w:rsidR="00123B89" w:rsidRPr="0095382C" w:rsidRDefault="00123B89" w:rsidP="00786976">
      <w:pPr>
        <w:pStyle w:val="ListParagraph"/>
        <w:numPr>
          <w:ilvl w:val="0"/>
          <w:numId w:val="33"/>
        </w:numPr>
        <w:jc w:val="both"/>
      </w:pPr>
      <w:r w:rsidRPr="0095382C">
        <w:t>Liaising with early years providers, other schools, educational psychologists, health and social care professionals, and independent or voluntary bodies, as required.</w:t>
      </w:r>
    </w:p>
    <w:p w14:paraId="01E6D85A" w14:textId="77777777" w:rsidR="00123B89" w:rsidRPr="0095382C" w:rsidRDefault="00123B89" w:rsidP="00786976">
      <w:pPr>
        <w:pStyle w:val="ListParagraph"/>
        <w:numPr>
          <w:ilvl w:val="0"/>
          <w:numId w:val="33"/>
        </w:numPr>
        <w:jc w:val="both"/>
      </w:pPr>
      <w:r w:rsidRPr="0095382C">
        <w:t>Being a key point of contact for external agencies, especially the LA and LA support services.</w:t>
      </w:r>
    </w:p>
    <w:p w14:paraId="100694FE" w14:textId="5E141A40" w:rsidR="00123B89" w:rsidRPr="0095382C" w:rsidRDefault="00123B89" w:rsidP="00786976">
      <w:pPr>
        <w:pStyle w:val="ListParagraph"/>
        <w:numPr>
          <w:ilvl w:val="0"/>
          <w:numId w:val="33"/>
        </w:numPr>
        <w:jc w:val="both"/>
      </w:pPr>
      <w:r w:rsidRPr="0095382C">
        <w:t xml:space="preserve">Liaising with the potential future providers of education to ensure that pupils and their </w:t>
      </w:r>
      <w:r w:rsidR="005F7E99">
        <w:t>stakeholders</w:t>
      </w:r>
      <w:r w:rsidRPr="0095382C">
        <w:t xml:space="preserve"> are informed about the options, and a smooth transition is planned.</w:t>
      </w:r>
    </w:p>
    <w:p w14:paraId="678E92C4" w14:textId="77777777" w:rsidR="00123B89" w:rsidRPr="0095382C" w:rsidRDefault="00123B89" w:rsidP="00786976">
      <w:pPr>
        <w:pStyle w:val="ListParagraph"/>
        <w:numPr>
          <w:ilvl w:val="0"/>
          <w:numId w:val="33"/>
        </w:numPr>
        <w:jc w:val="both"/>
      </w:pPr>
      <w:r w:rsidRPr="0095382C">
        <w:t>Drawing up a one-page profile of a pupil with SEND.</w:t>
      </w:r>
    </w:p>
    <w:p w14:paraId="63A14669" w14:textId="0207C645" w:rsidR="00123B89" w:rsidRPr="0095382C" w:rsidRDefault="00123B89" w:rsidP="00786976">
      <w:pPr>
        <w:pStyle w:val="ListParagraph"/>
        <w:numPr>
          <w:ilvl w:val="0"/>
          <w:numId w:val="33"/>
        </w:numPr>
        <w:jc w:val="both"/>
      </w:pPr>
      <w:r w:rsidRPr="0095382C">
        <w:t xml:space="preserve">Providing professional guidance to colleagues and working closely with staff members, </w:t>
      </w:r>
      <w:r w:rsidR="00883390">
        <w:t>stakeholders</w:t>
      </w:r>
      <w:r w:rsidRPr="0095382C">
        <w:t xml:space="preserve"> and other agencies, including SEND charities.</w:t>
      </w:r>
    </w:p>
    <w:p w14:paraId="3C86EC97" w14:textId="77777777" w:rsidR="00123B89" w:rsidRPr="0095382C" w:rsidRDefault="00123B89" w:rsidP="00786976">
      <w:pPr>
        <w:pStyle w:val="ListParagraph"/>
        <w:numPr>
          <w:ilvl w:val="0"/>
          <w:numId w:val="33"/>
        </w:numPr>
        <w:jc w:val="both"/>
      </w:pPr>
      <w:r w:rsidRPr="0095382C">
        <w:t xml:space="preserve">Ensuring, as far as possible, that pupils with SEND take part in activities run by the school, together with those who do not have SEND. </w:t>
      </w:r>
    </w:p>
    <w:p w14:paraId="1F2F3BF1" w14:textId="5B2CC7CF" w:rsidR="00123B89" w:rsidRPr="0095382C" w:rsidRDefault="00123B89" w:rsidP="00786976">
      <w:pPr>
        <w:pStyle w:val="ListParagraph"/>
        <w:numPr>
          <w:ilvl w:val="0"/>
          <w:numId w:val="33"/>
        </w:numPr>
        <w:jc w:val="both"/>
      </w:pPr>
      <w:r w:rsidRPr="0095382C">
        <w:t xml:space="preserve">Ensuring that the school keeps the records of all pupils with SEND </w:t>
      </w:r>
      <w:r w:rsidR="0028693A" w:rsidRPr="0095382C">
        <w:t>up to date</w:t>
      </w:r>
      <w:r w:rsidRPr="0095382C">
        <w:t xml:space="preserve">, in line with the school’s </w:t>
      </w:r>
      <w:r w:rsidRPr="00B0148F">
        <w:rPr>
          <w:bCs/>
        </w:rPr>
        <w:t>Data Protection Policy</w:t>
      </w:r>
      <w:r w:rsidRPr="0095382C">
        <w:t>.</w:t>
      </w:r>
    </w:p>
    <w:p w14:paraId="721B5348" w14:textId="61EC631F" w:rsidR="00123B89" w:rsidRPr="0095382C" w:rsidRDefault="00123B89" w:rsidP="00786976">
      <w:pPr>
        <w:pStyle w:val="ListParagraph"/>
        <w:numPr>
          <w:ilvl w:val="0"/>
          <w:numId w:val="33"/>
        </w:numPr>
        <w:jc w:val="both"/>
      </w:pPr>
      <w:r w:rsidRPr="0095382C">
        <w:t xml:space="preserve">Informing the </w:t>
      </w:r>
      <w:r w:rsidR="001F7E5A">
        <w:t>stakeholders</w:t>
      </w:r>
      <w:r w:rsidRPr="0095382C">
        <w:t xml:space="preserve"> of pupils with SEND, who do not have an EHC plan, that SEND provision is being made. </w:t>
      </w:r>
    </w:p>
    <w:p w14:paraId="28684B59" w14:textId="77777777" w:rsidR="00123B89" w:rsidRPr="0095382C" w:rsidRDefault="00123B89" w:rsidP="00786976">
      <w:pPr>
        <w:pStyle w:val="ListParagraph"/>
        <w:numPr>
          <w:ilvl w:val="0"/>
          <w:numId w:val="33"/>
        </w:numPr>
        <w:jc w:val="both"/>
      </w:pPr>
      <w:r w:rsidRPr="0095382C">
        <w:t>Participating in training and CPD opportunities, some of which emphasise mental health to a greater extent.</w:t>
      </w:r>
    </w:p>
    <w:p w14:paraId="441F57B8" w14:textId="15CB9356" w:rsidR="00123B89" w:rsidRPr="0095382C" w:rsidRDefault="00123B89" w:rsidP="00786976">
      <w:pPr>
        <w:pStyle w:val="ListParagraph"/>
        <w:numPr>
          <w:ilvl w:val="0"/>
          <w:numId w:val="33"/>
        </w:numPr>
        <w:jc w:val="both"/>
      </w:pPr>
      <w:r w:rsidRPr="0095382C">
        <w:t>Providing training to relevant</w:t>
      </w:r>
      <w:r w:rsidR="001F7E5A">
        <w:t xml:space="preserve"> </w:t>
      </w:r>
      <w:r w:rsidRPr="0095382C">
        <w:t>s</w:t>
      </w:r>
      <w:r w:rsidR="001F7E5A">
        <w:t>taff within Educ8</w:t>
      </w:r>
      <w:r w:rsidRPr="0095382C">
        <w:t xml:space="preserve">.  </w:t>
      </w:r>
    </w:p>
    <w:p w14:paraId="01F0A953" w14:textId="7FC9B33B" w:rsidR="00123B89" w:rsidRPr="00B0148F" w:rsidRDefault="00123B89" w:rsidP="00786976">
      <w:pPr>
        <w:pStyle w:val="ListParagraph"/>
        <w:numPr>
          <w:ilvl w:val="0"/>
          <w:numId w:val="33"/>
        </w:numPr>
        <w:jc w:val="both"/>
      </w:pPr>
      <w:r w:rsidRPr="0095382C">
        <w:t xml:space="preserve">Supporting teachers in the further assessment of a pupil’s particular strengths and </w:t>
      </w:r>
      <w:r w:rsidR="00DD5B05" w:rsidRPr="0095382C">
        <w:t>weaknesses and</w:t>
      </w:r>
      <w:r w:rsidRPr="0095382C">
        <w:t xml:space="preserve"> advising on effective implementation of support. </w:t>
      </w:r>
    </w:p>
    <w:p w14:paraId="41F2143C" w14:textId="29EA930B" w:rsidR="001D465D" w:rsidRDefault="001D465D" w:rsidP="00786976">
      <w:pPr>
        <w:jc w:val="both"/>
        <w:rPr>
          <w:bCs/>
        </w:rPr>
      </w:pPr>
      <w:r>
        <w:rPr>
          <w:bCs/>
        </w:rPr>
        <w:t xml:space="preserve">The DSL will be responsible for: </w:t>
      </w:r>
    </w:p>
    <w:p w14:paraId="35776045" w14:textId="70BBCA7C" w:rsidR="00A42F00" w:rsidRDefault="00A42F00" w:rsidP="00786976">
      <w:pPr>
        <w:pStyle w:val="ListParagraph"/>
        <w:numPr>
          <w:ilvl w:val="0"/>
          <w:numId w:val="34"/>
        </w:numPr>
        <w:jc w:val="both"/>
      </w:pPr>
      <w:r>
        <w:t>Liais</w:t>
      </w:r>
      <w:r w:rsidR="000057F5">
        <w:t>ing</w:t>
      </w:r>
      <w:r>
        <w:t xml:space="preserve"> with the </w:t>
      </w:r>
      <w:r w:rsidR="00551CE8">
        <w:t xml:space="preserve"> </w:t>
      </w:r>
      <w:r w:rsidR="00297274">
        <w:t>Director</w:t>
      </w:r>
      <w:r w:rsidR="00551CE8">
        <w:t xml:space="preserve"> of Education</w:t>
      </w:r>
      <w:r>
        <w:t xml:space="preserve"> to inform them of any issues, especially ongoing enquiries under section 47 of the Children Act 1989 and police investigations</w:t>
      </w:r>
      <w:r w:rsidR="00D966C3">
        <w:t xml:space="preserve"> regarding pupils with SEND</w:t>
      </w:r>
      <w:r>
        <w:t>.</w:t>
      </w:r>
    </w:p>
    <w:p w14:paraId="600B471E" w14:textId="57CB92E9" w:rsidR="00A42F00" w:rsidRDefault="00A42F00" w:rsidP="00786976">
      <w:pPr>
        <w:pStyle w:val="ListParagraph"/>
        <w:numPr>
          <w:ilvl w:val="0"/>
          <w:numId w:val="34"/>
        </w:numPr>
        <w:jc w:val="both"/>
      </w:pPr>
      <w:r>
        <w:t>Liais</w:t>
      </w:r>
      <w:r w:rsidR="000057F5">
        <w:t>ing</w:t>
      </w:r>
      <w:r>
        <w:t xml:space="preserve"> with the relevant staff on matters of safety, safeguarding and welfare, including online and digital safety</w:t>
      </w:r>
      <w:r w:rsidR="00D966C3">
        <w:t xml:space="preserve"> regarding pupils with SEND</w:t>
      </w:r>
      <w:r>
        <w:t>.</w:t>
      </w:r>
    </w:p>
    <w:p w14:paraId="37CFDAB3" w14:textId="7878A363" w:rsidR="00D966C3" w:rsidRDefault="00D966C3" w:rsidP="00786976">
      <w:pPr>
        <w:pStyle w:val="ListParagraph"/>
        <w:numPr>
          <w:ilvl w:val="0"/>
          <w:numId w:val="34"/>
        </w:numPr>
        <w:jc w:val="both"/>
      </w:pPr>
      <w:r>
        <w:t>Liaising with the SENCO where appropriate regarding safeguarding concerns for a pupil with SEND.</w:t>
      </w:r>
    </w:p>
    <w:p w14:paraId="3738D19E" w14:textId="28DC1403" w:rsidR="00130E5E" w:rsidRDefault="00A42F00" w:rsidP="00786976">
      <w:pPr>
        <w:pStyle w:val="ListParagraph"/>
        <w:numPr>
          <w:ilvl w:val="0"/>
          <w:numId w:val="34"/>
        </w:numPr>
        <w:jc w:val="both"/>
      </w:pPr>
      <w:r>
        <w:t>Promot</w:t>
      </w:r>
      <w:r w:rsidR="000057F5">
        <w:t>ing</w:t>
      </w:r>
      <w:r>
        <w:t xml:space="preserve"> supportive engagement with </w:t>
      </w:r>
      <w:r w:rsidR="003A349E">
        <w:t>stakeholders</w:t>
      </w:r>
      <w:r>
        <w:t xml:space="preserve"> </w:t>
      </w:r>
      <w:r w:rsidR="00130E5E">
        <w:t xml:space="preserve">in safeguarding and promote the welfare of </w:t>
      </w:r>
      <w:r w:rsidR="00D966C3">
        <w:t>pupils with SEND</w:t>
      </w:r>
      <w:r w:rsidR="003A349E">
        <w:t>.</w:t>
      </w:r>
    </w:p>
    <w:p w14:paraId="41795D19" w14:textId="7B2247EF" w:rsidR="00A42F00" w:rsidRDefault="00130E5E" w:rsidP="00786976">
      <w:pPr>
        <w:pStyle w:val="ListParagraph"/>
        <w:numPr>
          <w:ilvl w:val="0"/>
          <w:numId w:val="34"/>
        </w:numPr>
        <w:jc w:val="both"/>
      </w:pPr>
      <w:r>
        <w:t>Work</w:t>
      </w:r>
      <w:r w:rsidR="000057F5">
        <w:t>ing</w:t>
      </w:r>
      <w:r>
        <w:t xml:space="preserve"> with the </w:t>
      </w:r>
      <w:r w:rsidR="00DD5B05">
        <w:t xml:space="preserve">Headteacher </w:t>
      </w:r>
      <w:r>
        <w:t xml:space="preserve">and relevant strategic leads, taking lead responsibility for promoting educational outcomes by knowing the welfare, safeguarding and child protection issues that </w:t>
      </w:r>
      <w:r w:rsidR="00D966C3">
        <w:t>pupils with SEND</w:t>
      </w:r>
      <w:r>
        <w:t xml:space="preserve"> are experiencing or have experienced, and identifying the impact that these issues might be having on </w:t>
      </w:r>
      <w:r w:rsidR="00D966C3">
        <w:t>pupil</w:t>
      </w:r>
      <w:r>
        <w:t xml:space="preserve">’s attendance, </w:t>
      </w:r>
      <w:r w:rsidR="0028693A">
        <w:t>engagement,</w:t>
      </w:r>
      <w:r>
        <w:t xml:space="preserve"> and achievements.</w:t>
      </w:r>
      <w:r w:rsidR="00A42F00">
        <w:t xml:space="preserve"> </w:t>
      </w:r>
    </w:p>
    <w:p w14:paraId="149D84CA" w14:textId="58947621" w:rsidR="00D966C3" w:rsidRPr="00862EC9" w:rsidRDefault="00D966C3" w:rsidP="00786976">
      <w:pPr>
        <w:pStyle w:val="ListParagraph"/>
        <w:numPr>
          <w:ilvl w:val="0"/>
          <w:numId w:val="34"/>
        </w:numPr>
        <w:spacing w:after="0"/>
        <w:jc w:val="both"/>
      </w:pPr>
      <w:r>
        <w:t xml:space="preserve">Recognising the additional risks that pupils with SEND face online, </w:t>
      </w:r>
      <w:r w:rsidR="00B0148F">
        <w:t>e.g.</w:t>
      </w:r>
      <w:r>
        <w:t>, from online bullying, grooming and radicalisation</w:t>
      </w:r>
      <w:r w:rsidR="00B0148F">
        <w:t>,</w:t>
      </w:r>
      <w:r>
        <w:t xml:space="preserve"> and </w:t>
      </w:r>
      <w:r w:rsidR="00B0148F">
        <w:t xml:space="preserve">ensuring </w:t>
      </w:r>
      <w:r>
        <w:t>they have the capability to support pupils with SEND to stay safe online.</w:t>
      </w:r>
    </w:p>
    <w:p w14:paraId="0152DAA6" w14:textId="27236617" w:rsidR="00123B89" w:rsidRPr="00862EC9" w:rsidRDefault="00FD522F" w:rsidP="005B651B">
      <w:pPr>
        <w:spacing w:before="200"/>
        <w:jc w:val="both"/>
        <w:rPr>
          <w:bCs/>
        </w:rPr>
      </w:pPr>
      <w:r>
        <w:rPr>
          <w:bCs/>
        </w:rPr>
        <w:lastRenderedPageBreak/>
        <w:t>All other staff within Educ8</w:t>
      </w:r>
      <w:r w:rsidR="00123B89" w:rsidRPr="0071776B">
        <w:t xml:space="preserve"> </w:t>
      </w:r>
      <w:r w:rsidR="00123B89" w:rsidRPr="0095382C">
        <w:t xml:space="preserve">will be responsible for: </w:t>
      </w:r>
    </w:p>
    <w:p w14:paraId="629AB7FE" w14:textId="642F19D8" w:rsidR="00123B89" w:rsidRPr="0095382C" w:rsidRDefault="00123B89" w:rsidP="00786976">
      <w:pPr>
        <w:pStyle w:val="ListParagraph"/>
        <w:numPr>
          <w:ilvl w:val="0"/>
          <w:numId w:val="35"/>
        </w:numPr>
        <w:jc w:val="both"/>
      </w:pPr>
      <w:r w:rsidRPr="00981A12">
        <w:t>Planning and reviewing</w:t>
      </w:r>
      <w:r w:rsidRPr="003A4580">
        <w:t xml:space="preserve"> support for pupils with SEND on a graduated basis, in collaboration with </w:t>
      </w:r>
      <w:r w:rsidR="004D0022">
        <w:t>stakeholders</w:t>
      </w:r>
      <w:r w:rsidRPr="003A4580">
        <w:t>, the</w:t>
      </w:r>
      <w:r w:rsidRPr="001E404F">
        <w:rPr>
          <w:bCs/>
        </w:rPr>
        <w:t xml:space="preserve"> </w:t>
      </w:r>
      <w:r w:rsidRPr="00B0148F">
        <w:rPr>
          <w:bCs/>
        </w:rPr>
        <w:t>SENCO</w:t>
      </w:r>
      <w:r w:rsidRPr="00B0148F">
        <w:t xml:space="preserve"> </w:t>
      </w:r>
      <w:r w:rsidRPr="0095382C">
        <w:t xml:space="preserve">and, where appropriate, the pupils themselves. </w:t>
      </w:r>
    </w:p>
    <w:p w14:paraId="64917E9F" w14:textId="77777777" w:rsidR="00123B89" w:rsidRPr="0095382C" w:rsidRDefault="00123B89" w:rsidP="00786976">
      <w:pPr>
        <w:pStyle w:val="ListParagraph"/>
        <w:numPr>
          <w:ilvl w:val="0"/>
          <w:numId w:val="35"/>
        </w:numPr>
        <w:jc w:val="both"/>
      </w:pPr>
      <w:r w:rsidRPr="0095382C">
        <w:t xml:space="preserve">Setting high expectations for every pupil and aiming to teach them the full curriculum, whatever their prior attainment. </w:t>
      </w:r>
    </w:p>
    <w:p w14:paraId="3CB38835" w14:textId="77777777" w:rsidR="00123B89" w:rsidRPr="0095382C" w:rsidRDefault="00123B89" w:rsidP="00786976">
      <w:pPr>
        <w:pStyle w:val="ListParagraph"/>
        <w:numPr>
          <w:ilvl w:val="0"/>
          <w:numId w:val="35"/>
        </w:numPr>
        <w:jc w:val="both"/>
      </w:pPr>
      <w:r w:rsidRPr="0095382C">
        <w:t xml:space="preserve">Planning lessons to address potential areas of difficulty to ensure that there are no barriers to every pupil achieving. </w:t>
      </w:r>
    </w:p>
    <w:p w14:paraId="4E7D290D" w14:textId="66906263" w:rsidR="00123B89" w:rsidRPr="0095382C" w:rsidRDefault="00123B89" w:rsidP="00786976">
      <w:pPr>
        <w:pStyle w:val="ListParagraph"/>
        <w:numPr>
          <w:ilvl w:val="0"/>
          <w:numId w:val="35"/>
        </w:numPr>
        <w:jc w:val="both"/>
      </w:pPr>
      <w:r w:rsidRPr="0095382C">
        <w:t xml:space="preserve">Ensuring every pupil with SEND is able </w:t>
      </w:r>
      <w:r w:rsidR="009D6A41">
        <w:t>if appropriate to</w:t>
      </w:r>
      <w:r w:rsidRPr="0095382C">
        <w:t xml:space="preserve"> study the full national curriculum.</w:t>
      </w:r>
    </w:p>
    <w:p w14:paraId="329CC2B9" w14:textId="1051559B" w:rsidR="00123B89" w:rsidRPr="0095382C" w:rsidRDefault="00123B89" w:rsidP="00786976">
      <w:pPr>
        <w:pStyle w:val="ListParagraph"/>
        <w:numPr>
          <w:ilvl w:val="0"/>
          <w:numId w:val="35"/>
        </w:numPr>
        <w:jc w:val="both"/>
      </w:pPr>
      <w:r w:rsidRPr="0095382C">
        <w:t xml:space="preserve">Being accountable for the progress and development of the pupils in their </w:t>
      </w:r>
      <w:r w:rsidR="004D0022">
        <w:t>lessons</w:t>
      </w:r>
      <w:r w:rsidRPr="0095382C">
        <w:t xml:space="preserve">. </w:t>
      </w:r>
    </w:p>
    <w:p w14:paraId="42E6F55E" w14:textId="77777777" w:rsidR="00123B89" w:rsidRPr="0095382C" w:rsidRDefault="00123B89" w:rsidP="00786976">
      <w:pPr>
        <w:pStyle w:val="ListParagraph"/>
        <w:numPr>
          <w:ilvl w:val="0"/>
          <w:numId w:val="35"/>
        </w:numPr>
        <w:jc w:val="both"/>
      </w:pPr>
      <w:r w:rsidRPr="0095382C">
        <w:t>Being aware of the needs, outcomes sought, and support provided to any pupils with SEND they are working with.</w:t>
      </w:r>
    </w:p>
    <w:p w14:paraId="315FFFE6" w14:textId="77777777" w:rsidR="00123B89" w:rsidRPr="00981A12" w:rsidRDefault="00123B89" w:rsidP="00786976">
      <w:pPr>
        <w:pStyle w:val="ListParagraph"/>
        <w:numPr>
          <w:ilvl w:val="0"/>
          <w:numId w:val="35"/>
        </w:numPr>
        <w:jc w:val="both"/>
      </w:pPr>
      <w:r w:rsidRPr="0095382C">
        <w:t xml:space="preserve">Understanding and implementing strategies to identify and support vulnerable pupils with the support of the </w:t>
      </w:r>
      <w:r w:rsidRPr="00B0148F">
        <w:t>SENCO</w:t>
      </w:r>
      <w:r w:rsidRPr="00981A12">
        <w:t>.</w:t>
      </w:r>
    </w:p>
    <w:p w14:paraId="4AE8F1D9" w14:textId="30A8C458" w:rsidR="00123B89" w:rsidRPr="00981A12" w:rsidRDefault="00123B89" w:rsidP="00786976">
      <w:pPr>
        <w:pStyle w:val="ListParagraph"/>
        <w:numPr>
          <w:ilvl w:val="0"/>
          <w:numId w:val="35"/>
        </w:numPr>
        <w:jc w:val="both"/>
      </w:pPr>
      <w:r w:rsidRPr="003A4580">
        <w:t xml:space="preserve">Keeping the relevant figures of authority </w:t>
      </w:r>
      <w:r w:rsidR="0028693A" w:rsidRPr="003A4580">
        <w:t>up to date</w:t>
      </w:r>
      <w:r w:rsidRPr="003A4580">
        <w:t xml:space="preserve"> with any changes in behaviour, academic developments and causes of concern. The relevant figures of authority include th</w:t>
      </w:r>
      <w:r w:rsidRPr="0095382C">
        <w:t>e</w:t>
      </w:r>
      <w:r w:rsidR="00330534">
        <w:t xml:space="preserve"> lead </w:t>
      </w:r>
      <w:r w:rsidRPr="00B0148F">
        <w:rPr>
          <w:bCs/>
        </w:rPr>
        <w:t>teacher</w:t>
      </w:r>
      <w:r w:rsidRPr="00981A12">
        <w:t>.</w:t>
      </w:r>
    </w:p>
    <w:p w14:paraId="55ACEEB7" w14:textId="77777777" w:rsidR="00391248" w:rsidRPr="00B0148F" w:rsidRDefault="00391248" w:rsidP="00786976">
      <w:pPr>
        <w:pStyle w:val="ListParagraph"/>
        <w:numPr>
          <w:ilvl w:val="1"/>
          <w:numId w:val="37"/>
        </w:numPr>
        <w:jc w:val="both"/>
        <w:rPr>
          <w:rFonts w:cstheme="minorHAnsi"/>
        </w:rPr>
      </w:pPr>
      <w:bookmarkStart w:id="9" w:name="_[EYFS]_Early_years"/>
      <w:bookmarkEnd w:id="9"/>
    </w:p>
    <w:p w14:paraId="1E9325B8" w14:textId="4707C5A5" w:rsidR="007D68A4" w:rsidRDefault="00D74871" w:rsidP="00786976">
      <w:pPr>
        <w:pStyle w:val="Heading10"/>
      </w:pPr>
      <w:bookmarkStart w:id="10" w:name="_Children_with_specific"/>
      <w:bookmarkEnd w:id="10"/>
      <w:r>
        <w:t>Children with specific circumstances</w:t>
      </w:r>
    </w:p>
    <w:p w14:paraId="5949E66B" w14:textId="77777777" w:rsidR="00D74871" w:rsidRPr="00786976" w:rsidRDefault="00D74871" w:rsidP="00786976">
      <w:pPr>
        <w:jc w:val="both"/>
        <w:rPr>
          <w:b/>
          <w:bCs/>
        </w:rPr>
      </w:pPr>
      <w:r w:rsidRPr="00786976">
        <w:rPr>
          <w:b/>
          <w:bCs/>
        </w:rPr>
        <w:t>EAL</w:t>
      </w:r>
    </w:p>
    <w:p w14:paraId="03198B17" w14:textId="77777777" w:rsidR="00D74871" w:rsidRPr="00071256" w:rsidRDefault="00D74871" w:rsidP="00786976">
      <w:pPr>
        <w:jc w:val="both"/>
      </w:pPr>
      <w:r w:rsidRPr="0095382C">
        <w:t xml:space="preserve">The school will give particular care to the identification and assessment of the SEND of pupils whose first language is not English. </w:t>
      </w:r>
    </w:p>
    <w:p w14:paraId="05F99A45" w14:textId="1E4E5705" w:rsidR="00D74871" w:rsidRPr="00071256" w:rsidRDefault="00D74871" w:rsidP="00786976">
      <w:pPr>
        <w:jc w:val="both"/>
      </w:pPr>
      <w:r w:rsidRPr="0095382C">
        <w:t xml:space="preserve">The school will consider the pupil within the context of their culture and community. </w:t>
      </w:r>
    </w:p>
    <w:p w14:paraId="53A0034A" w14:textId="77777777" w:rsidR="00D74871" w:rsidRPr="00071256" w:rsidRDefault="00D74871" w:rsidP="00786976">
      <w:pPr>
        <w:jc w:val="both"/>
      </w:pPr>
      <w:r w:rsidRPr="0095382C">
        <w:t xml:space="preserve">Where there is uncertainty about an individual pupil, the school will make full use of any local sources of advice relevant to the language group concerned, drawing on community liaison arrangements wherever they exist.  </w:t>
      </w:r>
    </w:p>
    <w:p w14:paraId="3CAAFD86" w14:textId="77777777" w:rsidR="00D74871" w:rsidRPr="0095382C" w:rsidRDefault="00D74871" w:rsidP="00786976">
      <w:pPr>
        <w:jc w:val="both"/>
      </w:pPr>
      <w:r w:rsidRPr="0095382C">
        <w:t xml:space="preserve">The school appreciates having EAL is not equated to having learning difficulties. At the same time, when pupils with EAL make slow progress, it will not be assumed that their language status is the only reason; they may have SEND. </w:t>
      </w:r>
    </w:p>
    <w:p w14:paraId="06CCCB76" w14:textId="54F79459" w:rsidR="00D74871" w:rsidRDefault="00D74871" w:rsidP="00786976">
      <w:pPr>
        <w:jc w:val="both"/>
      </w:pPr>
      <w:r w:rsidRPr="0095382C">
        <w:t>The school will look carefully at all aspects of a pupil’s performance in different subjects to establish whether the problems they have in the classroom are due to limitations in their command of English or arise from SEND</w:t>
      </w:r>
      <w:r w:rsidRPr="00CC27F4">
        <w:t>.</w:t>
      </w:r>
      <w:bookmarkStart w:id="11" w:name="_Objectives"/>
      <w:bookmarkEnd w:id="11"/>
    </w:p>
    <w:p w14:paraId="3902FE10" w14:textId="42D97C96" w:rsidR="00297274" w:rsidRDefault="00297274" w:rsidP="00786976">
      <w:pPr>
        <w:jc w:val="both"/>
      </w:pPr>
    </w:p>
    <w:p w14:paraId="2C8D58FD" w14:textId="77777777" w:rsidR="00297274" w:rsidRDefault="00297274" w:rsidP="00786976">
      <w:pPr>
        <w:jc w:val="both"/>
      </w:pPr>
    </w:p>
    <w:p w14:paraId="6288B865" w14:textId="77777777" w:rsidR="00A96B1A" w:rsidRDefault="00A96B1A" w:rsidP="00786976">
      <w:pPr>
        <w:jc w:val="both"/>
      </w:pPr>
    </w:p>
    <w:p w14:paraId="32FDBEE5" w14:textId="77777777" w:rsidR="00A96B1A" w:rsidRDefault="00A96B1A" w:rsidP="00786976">
      <w:pPr>
        <w:jc w:val="both"/>
      </w:pPr>
    </w:p>
    <w:p w14:paraId="1B80382D" w14:textId="77777777" w:rsidR="00A96B1A" w:rsidRPr="0095382C" w:rsidRDefault="00A96B1A" w:rsidP="00786976">
      <w:pPr>
        <w:jc w:val="both"/>
      </w:pPr>
    </w:p>
    <w:p w14:paraId="70BD09AA" w14:textId="7DEEA2C2" w:rsidR="00D74871" w:rsidRDefault="00D74871" w:rsidP="00786976">
      <w:pPr>
        <w:pStyle w:val="Heading10"/>
      </w:pPr>
      <w:bookmarkStart w:id="12" w:name="_Admissions"/>
      <w:bookmarkStart w:id="13" w:name="_Involving_pupils_and"/>
      <w:bookmarkEnd w:id="12"/>
      <w:bookmarkEnd w:id="13"/>
      <w:r>
        <w:lastRenderedPageBreak/>
        <w:t xml:space="preserve">Involving pupils and </w:t>
      </w:r>
      <w:r w:rsidR="00F87A00">
        <w:t>stakeholders</w:t>
      </w:r>
      <w:r>
        <w:t xml:space="preserve"> in decision-making</w:t>
      </w:r>
    </w:p>
    <w:p w14:paraId="5DE3876E" w14:textId="623F51B5" w:rsidR="00D74871" w:rsidRPr="0095382C" w:rsidRDefault="00AA0304" w:rsidP="00786976">
      <w:pPr>
        <w:jc w:val="both"/>
      </w:pPr>
      <w:r>
        <w:t>Stakeholders</w:t>
      </w:r>
      <w:r w:rsidR="00D74871" w:rsidRPr="0095382C">
        <w:t xml:space="preserve"> of pupils with SEND will be encouraged to share their knowledge of their child; the </w:t>
      </w:r>
      <w:r w:rsidR="00D74871" w:rsidRPr="00B0148F">
        <w:rPr>
          <w:bCs/>
        </w:rPr>
        <w:t>headteacher</w:t>
      </w:r>
      <w:r w:rsidR="00D74871" w:rsidRPr="0095382C">
        <w:rPr>
          <w:color w:val="FFD006"/>
        </w:rPr>
        <w:t xml:space="preserve"> </w:t>
      </w:r>
      <w:r w:rsidR="00D74871" w:rsidRPr="0095382C">
        <w:t xml:space="preserve">and </w:t>
      </w:r>
      <w:r w:rsidR="00D74871" w:rsidRPr="00B0148F">
        <w:rPr>
          <w:bCs/>
        </w:rPr>
        <w:t>SENCO</w:t>
      </w:r>
      <w:r w:rsidR="00D74871" w:rsidRPr="00B0148F">
        <w:t xml:space="preserve"> </w:t>
      </w:r>
      <w:r w:rsidR="00D74871" w:rsidRPr="0095382C">
        <w:t xml:space="preserve">will aim to give them the confidence that their views and contributions are valued and will be acted upon. </w:t>
      </w:r>
    </w:p>
    <w:p w14:paraId="7CCF7F84" w14:textId="721B1F61" w:rsidR="00D74871" w:rsidRPr="0095382C" w:rsidRDefault="005B1049" w:rsidP="00786976">
      <w:pPr>
        <w:jc w:val="both"/>
      </w:pPr>
      <w:r>
        <w:t>Stakeholders</w:t>
      </w:r>
      <w:r w:rsidR="00D74871" w:rsidRPr="0095382C">
        <w:t xml:space="preserve"> will always be formally notified when the school provides their child with SEND support. </w:t>
      </w:r>
    </w:p>
    <w:p w14:paraId="3F5BF51F" w14:textId="06935ACC" w:rsidR="00D74871" w:rsidRPr="0095382C" w:rsidRDefault="00D74871" w:rsidP="00786976">
      <w:pPr>
        <w:jc w:val="both"/>
      </w:pPr>
      <w:r w:rsidRPr="0095382C">
        <w:t xml:space="preserve">Decisions on whether the school will commission added provisions will be discussed thoroughly with the </w:t>
      </w:r>
      <w:r w:rsidR="005B1049">
        <w:t>virtual school</w:t>
      </w:r>
      <w:r w:rsidRPr="0095382C">
        <w:t>,</w:t>
      </w:r>
      <w:r w:rsidR="005B1049">
        <w:t xml:space="preserve"> social workers,</w:t>
      </w:r>
      <w:r w:rsidRPr="0095382C">
        <w:t xml:space="preserve"> </w:t>
      </w:r>
      <w:r w:rsidR="005B1049">
        <w:t>stakeholders</w:t>
      </w:r>
      <w:r w:rsidRPr="0095382C">
        <w:t xml:space="preserve"> and, when appropriate, the pupil involved. </w:t>
      </w:r>
    </w:p>
    <w:p w14:paraId="45D77E01" w14:textId="77777777" w:rsidR="00D74871" w:rsidRPr="0095382C" w:rsidRDefault="00D74871" w:rsidP="00786976">
      <w:pPr>
        <w:jc w:val="both"/>
      </w:pPr>
      <w:r w:rsidRPr="0095382C">
        <w:t>Decisions about education will not unnecessarily disrupt a pupil’s education or any health treatment underway.</w:t>
      </w:r>
    </w:p>
    <w:p w14:paraId="7709BABC" w14:textId="6E4CE2EF" w:rsidR="00D74871" w:rsidRPr="0095382C" w:rsidRDefault="00D74871" w:rsidP="00786976">
      <w:pPr>
        <w:jc w:val="both"/>
      </w:pPr>
      <w:r w:rsidRPr="0095382C">
        <w:t>The planning that the school</w:t>
      </w:r>
      <w:r w:rsidRPr="0095382C">
        <w:rPr>
          <w:color w:val="FF6900" w:themeColor="accent5"/>
        </w:rPr>
        <w:t xml:space="preserve"> </w:t>
      </w:r>
      <w:r w:rsidRPr="0095382C">
        <w:t xml:space="preserve">implements will help </w:t>
      </w:r>
      <w:r w:rsidR="00212508">
        <w:t>stakeholders</w:t>
      </w:r>
      <w:r w:rsidRPr="0095382C">
        <w:t xml:space="preserve"> and pupils with SEND express their needs, wishes and goals, and will:</w:t>
      </w:r>
    </w:p>
    <w:p w14:paraId="4B4DBE59" w14:textId="77777777" w:rsidR="00D74871" w:rsidRPr="003A4580" w:rsidRDefault="00D74871" w:rsidP="00786976">
      <w:pPr>
        <w:pStyle w:val="ListParagraph"/>
        <w:numPr>
          <w:ilvl w:val="0"/>
          <w:numId w:val="39"/>
        </w:numPr>
        <w:jc w:val="both"/>
      </w:pPr>
      <w:r w:rsidRPr="00981A12">
        <w:t>Focus on the pupil as an individual, not allowing their SEND</w:t>
      </w:r>
      <w:r w:rsidRPr="003A4580">
        <w:t xml:space="preserve"> to become a label.</w:t>
      </w:r>
    </w:p>
    <w:p w14:paraId="008C4682" w14:textId="572AF3C1" w:rsidR="00D74871" w:rsidRPr="0095382C" w:rsidRDefault="00D74871" w:rsidP="00786976">
      <w:pPr>
        <w:pStyle w:val="ListParagraph"/>
        <w:numPr>
          <w:ilvl w:val="0"/>
          <w:numId w:val="39"/>
        </w:numPr>
        <w:jc w:val="both"/>
      </w:pPr>
      <w:r w:rsidRPr="003A4580">
        <w:t xml:space="preserve">Be easy for </w:t>
      </w:r>
      <w:r w:rsidRPr="0095382C">
        <w:t xml:space="preserve">pupils and their </w:t>
      </w:r>
      <w:r w:rsidR="00212508">
        <w:t>stakeholder</w:t>
      </w:r>
      <w:r w:rsidRPr="0095382C">
        <w:t xml:space="preserve"> to understand by using clear, ordinary language and images, rather than professional jargon.</w:t>
      </w:r>
    </w:p>
    <w:p w14:paraId="2079AB77" w14:textId="77777777" w:rsidR="00D74871" w:rsidRPr="0095382C" w:rsidRDefault="00D74871" w:rsidP="00786976">
      <w:pPr>
        <w:pStyle w:val="ListParagraph"/>
        <w:numPr>
          <w:ilvl w:val="0"/>
          <w:numId w:val="39"/>
        </w:numPr>
        <w:jc w:val="both"/>
      </w:pPr>
      <w:r w:rsidRPr="0095382C">
        <w:t>Highlight the pupil’s strengths and capabilities.</w:t>
      </w:r>
    </w:p>
    <w:p w14:paraId="76B3BD95" w14:textId="77777777" w:rsidR="00D74871" w:rsidRPr="0095382C" w:rsidRDefault="00D74871" w:rsidP="00786976">
      <w:pPr>
        <w:pStyle w:val="ListParagraph"/>
        <w:numPr>
          <w:ilvl w:val="0"/>
          <w:numId w:val="39"/>
        </w:numPr>
        <w:jc w:val="both"/>
      </w:pPr>
      <w:r w:rsidRPr="0095382C">
        <w:t>Enable the pupil, and those who know them best, to say what they have done, what they are interested in and what outcomes they are seeking in the future.</w:t>
      </w:r>
    </w:p>
    <w:p w14:paraId="687D0229" w14:textId="77777777" w:rsidR="00D74871" w:rsidRPr="0095382C" w:rsidRDefault="00D74871" w:rsidP="00786976">
      <w:pPr>
        <w:pStyle w:val="ListParagraph"/>
        <w:numPr>
          <w:ilvl w:val="0"/>
          <w:numId w:val="39"/>
        </w:numPr>
        <w:jc w:val="both"/>
      </w:pPr>
      <w:r w:rsidRPr="0095382C">
        <w:t>Tailor support to the needs of the individual.</w:t>
      </w:r>
    </w:p>
    <w:p w14:paraId="1EC8DF40" w14:textId="15C69ADE" w:rsidR="00D74871" w:rsidRPr="00981A12" w:rsidRDefault="00D74871" w:rsidP="00786976">
      <w:pPr>
        <w:pStyle w:val="ListParagraph"/>
        <w:numPr>
          <w:ilvl w:val="0"/>
          <w:numId w:val="39"/>
        </w:numPr>
        <w:jc w:val="both"/>
      </w:pPr>
      <w:r w:rsidRPr="0095382C">
        <w:t xml:space="preserve">Organise assessments to minimise demands on </w:t>
      </w:r>
      <w:r w:rsidR="00E41FB2">
        <w:t>stakeholder</w:t>
      </w:r>
      <w:r w:rsidRPr="00981A12">
        <w:t>.</w:t>
      </w:r>
    </w:p>
    <w:p w14:paraId="1B29537F" w14:textId="77777777" w:rsidR="00D74871" w:rsidRPr="003A4580" w:rsidRDefault="00D74871" w:rsidP="00786976">
      <w:pPr>
        <w:pStyle w:val="ListParagraph"/>
        <w:numPr>
          <w:ilvl w:val="0"/>
          <w:numId w:val="39"/>
        </w:numPr>
        <w:spacing w:after="0"/>
        <w:jc w:val="both"/>
      </w:pPr>
      <w:r w:rsidRPr="003A4580">
        <w:t>Bring together relevant professionals to discuss and agree together the overall approach.</w:t>
      </w:r>
    </w:p>
    <w:p w14:paraId="1B750049" w14:textId="3F4E6BA6" w:rsidR="00D74871" w:rsidRDefault="00D74871" w:rsidP="005B651B">
      <w:pPr>
        <w:spacing w:before="200"/>
        <w:jc w:val="both"/>
      </w:pPr>
      <w:r w:rsidRPr="0095382C">
        <w:t xml:space="preserve">The </w:t>
      </w:r>
      <w:r w:rsidRPr="00B0148F">
        <w:rPr>
          <w:bCs/>
        </w:rPr>
        <w:t>class teacher</w:t>
      </w:r>
      <w:r w:rsidRPr="0095382C">
        <w:rPr>
          <w:color w:val="000000" w:themeColor="text1"/>
        </w:rPr>
        <w:t>,</w:t>
      </w:r>
      <w:r w:rsidRPr="0095382C">
        <w:rPr>
          <w:color w:val="FF6900" w:themeColor="accent5"/>
        </w:rPr>
        <w:t xml:space="preserve"> </w:t>
      </w:r>
      <w:r w:rsidRPr="0095382C">
        <w:t xml:space="preserve">supported by the </w:t>
      </w:r>
      <w:r w:rsidRPr="00B0148F">
        <w:rPr>
          <w:bCs/>
        </w:rPr>
        <w:t>SENCO</w:t>
      </w:r>
      <w:r w:rsidRPr="0095382C">
        <w:t>, will meet with pupils and</w:t>
      </w:r>
      <w:r w:rsidR="00AD21B9">
        <w:t xml:space="preserve"> some of</w:t>
      </w:r>
      <w:r w:rsidRPr="0095382C">
        <w:t xml:space="preserve"> their </w:t>
      </w:r>
      <w:r w:rsidR="00E41FB2">
        <w:t>stakeholder</w:t>
      </w:r>
      <w:r w:rsidR="00AD21B9">
        <w:t>s</w:t>
      </w:r>
      <w:r w:rsidRPr="0095382C">
        <w:t xml:space="preserve"> </w:t>
      </w:r>
      <w:r w:rsidR="0028693A">
        <w:t xml:space="preserve">a minimum of </w:t>
      </w:r>
      <w:r w:rsidRPr="0028693A">
        <w:rPr>
          <w:b/>
          <w:u w:val="single"/>
        </w:rPr>
        <w:t>three</w:t>
      </w:r>
      <w:r w:rsidRPr="0028693A">
        <w:t xml:space="preserve"> </w:t>
      </w:r>
      <w:r w:rsidRPr="0095382C">
        <w:t xml:space="preserve">times per academic year to set clear outcomes, review progress, discuss activities and support, and identify parental responsibilities. </w:t>
      </w:r>
    </w:p>
    <w:p w14:paraId="517E4F82" w14:textId="6D8E82B0" w:rsidR="00D74871" w:rsidRDefault="00D74871" w:rsidP="00316063">
      <w:pPr>
        <w:pStyle w:val="Heading10"/>
        <w:ind w:left="567" w:hanging="567"/>
      </w:pPr>
      <w:bookmarkStart w:id="14" w:name="_Joint_commissioning,_planning"/>
      <w:bookmarkEnd w:id="14"/>
      <w:r>
        <w:t xml:space="preserve"> Joint commissioning, planning and delivery</w:t>
      </w:r>
    </w:p>
    <w:p w14:paraId="7A52D052" w14:textId="77777777" w:rsidR="00D74871" w:rsidRPr="0095382C" w:rsidRDefault="00D74871" w:rsidP="00786976">
      <w:pPr>
        <w:jc w:val="both"/>
      </w:pPr>
      <w:r w:rsidRPr="0095382C">
        <w:t xml:space="preserve">The school is committed to ensuring that pupils with SEND can achieve their ambitions and the best possible educational outcomes, as well as other opportunities, such as securing employment and living as independently as possible. </w:t>
      </w:r>
    </w:p>
    <w:p w14:paraId="560ECB74" w14:textId="19563DAA" w:rsidR="00D74871" w:rsidRPr="0095382C" w:rsidRDefault="00D74871" w:rsidP="00786976">
      <w:pPr>
        <w:jc w:val="both"/>
      </w:pPr>
      <w:r w:rsidRPr="0095382C">
        <w:t xml:space="preserve">The school will work closely with local education, </w:t>
      </w:r>
      <w:r w:rsidR="0028693A" w:rsidRPr="0095382C">
        <w:t>health,</w:t>
      </w:r>
      <w:r w:rsidRPr="0095382C">
        <w:t xml:space="preserve"> and social care services to ensure pupils get the right support.</w:t>
      </w:r>
    </w:p>
    <w:p w14:paraId="10A0101D" w14:textId="30BFF074" w:rsidR="00D74871" w:rsidRPr="0095382C" w:rsidRDefault="00D74871" w:rsidP="00786976">
      <w:pPr>
        <w:jc w:val="both"/>
      </w:pPr>
      <w:r w:rsidRPr="0095382C">
        <w:t xml:space="preserve">The school will assist the </w:t>
      </w:r>
      <w:r w:rsidR="006B3B04">
        <w:t>virtual school</w:t>
      </w:r>
      <w:r w:rsidRPr="0095382C">
        <w:t xml:space="preserve"> in carrying out their statutory duties under the Children and Families Act 2014, by ensuring that services work together where this promotes children and young people’s wellbeing or improves the quality of special educational provision (Section 25 of the Children and Families Act 2014). </w:t>
      </w:r>
    </w:p>
    <w:p w14:paraId="5B038744" w14:textId="247648D5" w:rsidR="00D74871" w:rsidRPr="0095382C" w:rsidRDefault="00D74871" w:rsidP="00786976">
      <w:pPr>
        <w:jc w:val="both"/>
      </w:pPr>
      <w:r w:rsidRPr="0095382C">
        <w:t xml:space="preserve">The school will plan, </w:t>
      </w:r>
      <w:r w:rsidR="0028693A" w:rsidRPr="0095382C">
        <w:t>deliver,</w:t>
      </w:r>
      <w:r w:rsidRPr="0095382C">
        <w:t xml:space="preserve"> and monitor services against how well outcomes have been met, including, but not limited to:</w:t>
      </w:r>
    </w:p>
    <w:p w14:paraId="31692760" w14:textId="77777777" w:rsidR="00D74871" w:rsidRPr="0095382C" w:rsidRDefault="00D74871" w:rsidP="00786976">
      <w:pPr>
        <w:pStyle w:val="ListParagraph"/>
        <w:numPr>
          <w:ilvl w:val="0"/>
          <w:numId w:val="41"/>
        </w:numPr>
        <w:jc w:val="both"/>
      </w:pPr>
      <w:r w:rsidRPr="00981A12">
        <w:lastRenderedPageBreak/>
        <w:t>Improved educational progress and outcomes for pupils</w:t>
      </w:r>
      <w:r w:rsidRPr="0095382C">
        <w:t xml:space="preserve"> with SEND.</w:t>
      </w:r>
    </w:p>
    <w:p w14:paraId="4360156E" w14:textId="77777777" w:rsidR="00B0148F" w:rsidRDefault="00D74871" w:rsidP="00786976">
      <w:pPr>
        <w:pStyle w:val="ListParagraph"/>
        <w:numPr>
          <w:ilvl w:val="0"/>
          <w:numId w:val="41"/>
        </w:numPr>
        <w:spacing w:after="0"/>
        <w:jc w:val="both"/>
      </w:pPr>
      <w:r w:rsidRPr="0095382C">
        <w:t>Increasing the identification of pupils with SEND prior to school entry.</w:t>
      </w:r>
    </w:p>
    <w:p w14:paraId="056987FE" w14:textId="1C011BEA" w:rsidR="00D74871" w:rsidRPr="0095382C" w:rsidRDefault="00D74871" w:rsidP="005B651B">
      <w:pPr>
        <w:spacing w:before="200"/>
        <w:jc w:val="both"/>
      </w:pPr>
      <w:r w:rsidRPr="0095382C">
        <w:t>Where pupils with SEND also have a medical condition, their provision will be planned and delivered in coordination with the EHC plan.</w:t>
      </w:r>
    </w:p>
    <w:p w14:paraId="42E81898" w14:textId="1A9D91FD" w:rsidR="00D74871" w:rsidRDefault="00D74871" w:rsidP="00786976">
      <w:pPr>
        <w:jc w:val="both"/>
      </w:pPr>
      <w:r w:rsidRPr="0095382C">
        <w:t xml:space="preserve">SEND support will be adapted and/or replaced depending on its effectiveness in achieving the agreed outcomes. </w:t>
      </w:r>
    </w:p>
    <w:p w14:paraId="5ECF4E13" w14:textId="0E77D58B" w:rsidR="00D74871" w:rsidRDefault="00D74871" w:rsidP="00316063">
      <w:pPr>
        <w:pStyle w:val="Heading10"/>
        <w:ind w:left="567" w:hanging="567"/>
      </w:pPr>
      <w:bookmarkStart w:id="15" w:name="_Funding"/>
      <w:bookmarkStart w:id="16" w:name="_Graduated_approach"/>
      <w:bookmarkEnd w:id="15"/>
      <w:bookmarkEnd w:id="16"/>
      <w:r>
        <w:t>Graduated approach</w:t>
      </w:r>
    </w:p>
    <w:p w14:paraId="7250833F" w14:textId="77777777" w:rsidR="00D74871" w:rsidRPr="0095382C" w:rsidRDefault="00D74871" w:rsidP="00786976">
      <w:pPr>
        <w:jc w:val="both"/>
      </w:pPr>
      <w:r w:rsidRPr="0095382C">
        <w:t>Once a pupil with SEND has been identified, the school will employ a graduated approach to meet the pupil’s needs by:</w:t>
      </w:r>
    </w:p>
    <w:p w14:paraId="15C7E972" w14:textId="77777777" w:rsidR="00D74871" w:rsidRPr="00981A12" w:rsidRDefault="00D74871" w:rsidP="00786976">
      <w:pPr>
        <w:pStyle w:val="ListParagraph"/>
        <w:numPr>
          <w:ilvl w:val="0"/>
          <w:numId w:val="43"/>
        </w:numPr>
        <w:jc w:val="both"/>
      </w:pPr>
      <w:r w:rsidRPr="00981A12">
        <w:t>Establishing a clear assessment of the pupil’s needs.</w:t>
      </w:r>
    </w:p>
    <w:p w14:paraId="31538113" w14:textId="48A76213" w:rsidR="00D74871" w:rsidRPr="003A4580" w:rsidRDefault="00D74871" w:rsidP="00786976">
      <w:pPr>
        <w:pStyle w:val="ListParagraph"/>
        <w:numPr>
          <w:ilvl w:val="0"/>
          <w:numId w:val="43"/>
        </w:numPr>
        <w:jc w:val="both"/>
      </w:pPr>
      <w:r w:rsidRPr="003A4580">
        <w:t xml:space="preserve">Planning, with the pupil’s </w:t>
      </w:r>
      <w:r w:rsidR="00716E5C">
        <w:t>stakeholders</w:t>
      </w:r>
      <w:r w:rsidRPr="003A4580">
        <w:t xml:space="preserve">, the interventions and support to be put in place, as well as the expected impact on progress, </w:t>
      </w:r>
      <w:r w:rsidR="00703A35" w:rsidRPr="003A4580">
        <w:t>development,</w:t>
      </w:r>
      <w:r w:rsidRPr="003A4580">
        <w:t xml:space="preserve"> and behaviour, along with a clear date for review.</w:t>
      </w:r>
    </w:p>
    <w:p w14:paraId="6B8B7464" w14:textId="77777777" w:rsidR="00D74871" w:rsidRPr="0095382C" w:rsidRDefault="00D74871" w:rsidP="00786976">
      <w:pPr>
        <w:pStyle w:val="ListParagraph"/>
        <w:numPr>
          <w:ilvl w:val="0"/>
          <w:numId w:val="43"/>
        </w:numPr>
        <w:jc w:val="both"/>
      </w:pPr>
      <w:r w:rsidRPr="0095382C">
        <w:t xml:space="preserve">Implementing the interventions, with the support of the </w:t>
      </w:r>
      <w:r w:rsidRPr="00B0148F">
        <w:rPr>
          <w:bCs/>
        </w:rPr>
        <w:t>SENCO</w:t>
      </w:r>
      <w:r w:rsidRPr="0095382C">
        <w:t>.</w:t>
      </w:r>
    </w:p>
    <w:p w14:paraId="5FFD0CE6" w14:textId="77777777" w:rsidR="00D74871" w:rsidRPr="0095382C" w:rsidRDefault="00D74871" w:rsidP="00786976">
      <w:pPr>
        <w:pStyle w:val="ListParagraph"/>
        <w:numPr>
          <w:ilvl w:val="0"/>
          <w:numId w:val="43"/>
        </w:numPr>
        <w:jc w:val="both"/>
      </w:pPr>
      <w:r w:rsidRPr="0095382C">
        <w:t>Reviewing the effectiveness of the interventions and making any necessary revisions.</w:t>
      </w:r>
    </w:p>
    <w:p w14:paraId="2647DEA2" w14:textId="784FCBAB" w:rsidR="00D74871" w:rsidRDefault="00D74871" w:rsidP="00316063">
      <w:pPr>
        <w:pStyle w:val="Heading10"/>
        <w:ind w:left="567" w:hanging="567"/>
      </w:pPr>
      <w:bookmarkStart w:id="17" w:name="_Assessment"/>
      <w:bookmarkEnd w:id="17"/>
      <w:r>
        <w:t>Assessment</w:t>
      </w:r>
    </w:p>
    <w:p w14:paraId="722773E7" w14:textId="348671F6" w:rsidR="00D74871" w:rsidRPr="0095382C" w:rsidRDefault="00D74871" w:rsidP="00786976">
      <w:pPr>
        <w:jc w:val="both"/>
      </w:pPr>
      <w:r w:rsidRPr="0095382C">
        <w:t xml:space="preserve">The school will, in consultation with the pupil’s </w:t>
      </w:r>
      <w:r w:rsidR="00D901C9">
        <w:t>stakeholders</w:t>
      </w:r>
      <w:r w:rsidRPr="0095382C">
        <w:t>, request a statutory assessment of SEND where the pupil’s needs cannot be met through the resources normally available within the school.</w:t>
      </w:r>
    </w:p>
    <w:p w14:paraId="6E96542F" w14:textId="62589096" w:rsidR="00D74871" w:rsidRPr="0095382C" w:rsidRDefault="00D74871" w:rsidP="00786976">
      <w:pPr>
        <w:jc w:val="both"/>
      </w:pPr>
      <w:r w:rsidRPr="0095382C">
        <w:t xml:space="preserve">Consideration of whether SEND provision is required, and thus an EHC plan, will start with the desired outcomes and the views of the </w:t>
      </w:r>
      <w:r w:rsidR="00883390">
        <w:t>stakeholders</w:t>
      </w:r>
      <w:r w:rsidRPr="0095382C">
        <w:t xml:space="preserve"> and pupil. </w:t>
      </w:r>
    </w:p>
    <w:p w14:paraId="1828853D" w14:textId="77777777" w:rsidR="00D74871" w:rsidRPr="0095382C" w:rsidRDefault="00D74871" w:rsidP="00786976">
      <w:pPr>
        <w:jc w:val="both"/>
      </w:pPr>
      <w:r w:rsidRPr="0095382C">
        <w:t>The school will meet its duty to respond to any request for information relating to a statutory assessment within six weeks of receipt.</w:t>
      </w:r>
    </w:p>
    <w:p w14:paraId="658C39DE" w14:textId="77777777" w:rsidR="00D74871" w:rsidRPr="0095382C" w:rsidRDefault="00D74871" w:rsidP="00786976">
      <w:pPr>
        <w:jc w:val="both"/>
      </w:pPr>
      <w:r w:rsidRPr="0095382C">
        <w:t>The school will gather advice from relevant professionals about the pupil concerned, including their education, health and care needs, desired outcomes and any special education, health and care provision that may be required to meet their identified needs and achieve desired outcomes.</w:t>
      </w:r>
    </w:p>
    <w:p w14:paraId="4F94E924" w14:textId="77777777" w:rsidR="00D74871" w:rsidRPr="0095382C" w:rsidRDefault="00D74871" w:rsidP="00786976">
      <w:pPr>
        <w:jc w:val="both"/>
      </w:pPr>
      <w:r w:rsidRPr="0095382C">
        <w:t xml:space="preserve">In tracking the learning and development of pupils with SEND, the school will: </w:t>
      </w:r>
    </w:p>
    <w:p w14:paraId="1EC0EEB6" w14:textId="41F20383" w:rsidR="00D74871" w:rsidRPr="003A4580" w:rsidRDefault="00D74871" w:rsidP="00786976">
      <w:pPr>
        <w:pStyle w:val="ListParagraph"/>
        <w:numPr>
          <w:ilvl w:val="0"/>
          <w:numId w:val="44"/>
        </w:numPr>
        <w:jc w:val="both"/>
      </w:pPr>
      <w:r w:rsidRPr="00981A12">
        <w:t>Base decisions on the insights</w:t>
      </w:r>
      <w:r w:rsidRPr="003A4580">
        <w:t xml:space="preserve"> of the pupil and their </w:t>
      </w:r>
      <w:r w:rsidR="00883390">
        <w:t>stakeholders</w:t>
      </w:r>
      <w:r w:rsidRPr="003A4580">
        <w:t>.</w:t>
      </w:r>
    </w:p>
    <w:p w14:paraId="6A926D6B" w14:textId="77777777" w:rsidR="00D74871" w:rsidRPr="0095382C" w:rsidRDefault="00D74871" w:rsidP="00786976">
      <w:pPr>
        <w:pStyle w:val="ListParagraph"/>
        <w:numPr>
          <w:ilvl w:val="0"/>
          <w:numId w:val="44"/>
        </w:numPr>
        <w:jc w:val="both"/>
      </w:pPr>
      <w:r w:rsidRPr="003A4580">
        <w:t xml:space="preserve">Set pupils challenging </w:t>
      </w:r>
      <w:r w:rsidRPr="0095382C">
        <w:t xml:space="preserve">targets. </w:t>
      </w:r>
    </w:p>
    <w:p w14:paraId="0E7C8FA5" w14:textId="77777777" w:rsidR="00D74871" w:rsidRPr="0095382C" w:rsidRDefault="00D74871" w:rsidP="00786976">
      <w:pPr>
        <w:pStyle w:val="ListParagraph"/>
        <w:numPr>
          <w:ilvl w:val="0"/>
          <w:numId w:val="44"/>
        </w:numPr>
        <w:jc w:val="both"/>
      </w:pPr>
      <w:r w:rsidRPr="0095382C">
        <w:t>Track pupils’ progress towards these goals.</w:t>
      </w:r>
    </w:p>
    <w:p w14:paraId="5B9F6463" w14:textId="77777777" w:rsidR="00D74871" w:rsidRPr="0095382C" w:rsidRDefault="00D74871" w:rsidP="00786976">
      <w:pPr>
        <w:pStyle w:val="ListParagraph"/>
        <w:numPr>
          <w:ilvl w:val="0"/>
          <w:numId w:val="44"/>
        </w:numPr>
        <w:jc w:val="both"/>
      </w:pPr>
      <w:r w:rsidRPr="0095382C">
        <w:t>Review additional or different provisions made for them.</w:t>
      </w:r>
    </w:p>
    <w:p w14:paraId="0CDB13B1" w14:textId="77777777" w:rsidR="00D74871" w:rsidRPr="0095382C" w:rsidRDefault="00D74871" w:rsidP="00786976">
      <w:pPr>
        <w:pStyle w:val="ListParagraph"/>
        <w:numPr>
          <w:ilvl w:val="0"/>
          <w:numId w:val="44"/>
        </w:numPr>
        <w:jc w:val="both"/>
      </w:pPr>
      <w:r w:rsidRPr="0095382C">
        <w:t xml:space="preserve">Promote positive personal and social development outcomes. </w:t>
      </w:r>
    </w:p>
    <w:p w14:paraId="4B8F2C17" w14:textId="77777777" w:rsidR="00D74871" w:rsidRPr="0095382C" w:rsidRDefault="00D74871" w:rsidP="00786976">
      <w:pPr>
        <w:pStyle w:val="ListParagraph"/>
        <w:numPr>
          <w:ilvl w:val="0"/>
          <w:numId w:val="44"/>
        </w:numPr>
        <w:spacing w:after="0"/>
        <w:jc w:val="both"/>
      </w:pPr>
      <w:r w:rsidRPr="0095382C">
        <w:t xml:space="preserve">Base approaches on the best possible evidence and ensure that they are having the required impact on progress. </w:t>
      </w:r>
    </w:p>
    <w:p w14:paraId="4E9B5070" w14:textId="77389612" w:rsidR="00D74871" w:rsidRPr="0095382C" w:rsidRDefault="00D74871" w:rsidP="00853E5A">
      <w:pPr>
        <w:spacing w:before="200"/>
        <w:jc w:val="both"/>
      </w:pPr>
      <w:r w:rsidRPr="0095382C">
        <w:t>Detailed assessments will identify the full range of the individual’s needs, not just the primary need.</w:t>
      </w:r>
    </w:p>
    <w:p w14:paraId="3769A99C" w14:textId="77777777" w:rsidR="00D74871" w:rsidRPr="0095382C" w:rsidRDefault="00D74871" w:rsidP="00786976">
      <w:pPr>
        <w:jc w:val="both"/>
      </w:pPr>
      <w:r w:rsidRPr="0095382C">
        <w:lastRenderedPageBreak/>
        <w:t>Where possible, pupils’ needs will be defined under the ‘S</w:t>
      </w:r>
      <w:r>
        <w:t>pecial educational needs and disability</w:t>
      </w:r>
      <w:r w:rsidRPr="0095382C">
        <w:t xml:space="preserve"> </w:t>
      </w:r>
      <w:r>
        <w:t>c</w:t>
      </w:r>
      <w:r w:rsidRPr="0095382C">
        <w:t xml:space="preserve">ode of </w:t>
      </w:r>
      <w:r>
        <w:t>p</w:t>
      </w:r>
      <w:r w:rsidRPr="0095382C">
        <w:t xml:space="preserve">ractice: 0 to 25 years’ broad areas of need: </w:t>
      </w:r>
    </w:p>
    <w:p w14:paraId="6B9CA61A" w14:textId="000C4BCD" w:rsidR="00D74871" w:rsidRPr="00981A12" w:rsidRDefault="00D74871" w:rsidP="00786976">
      <w:pPr>
        <w:pStyle w:val="ListParagraph"/>
        <w:numPr>
          <w:ilvl w:val="0"/>
          <w:numId w:val="45"/>
        </w:numPr>
        <w:jc w:val="both"/>
      </w:pPr>
      <w:r w:rsidRPr="00981A12">
        <w:t>Communication and interaction</w:t>
      </w:r>
      <w:r w:rsidR="0018697B">
        <w:t>.</w:t>
      </w:r>
    </w:p>
    <w:p w14:paraId="739D2AE1" w14:textId="72C4B570" w:rsidR="00D74871" w:rsidRPr="003A4580" w:rsidRDefault="00D74871" w:rsidP="00786976">
      <w:pPr>
        <w:pStyle w:val="ListParagraph"/>
        <w:numPr>
          <w:ilvl w:val="0"/>
          <w:numId w:val="45"/>
        </w:numPr>
        <w:jc w:val="both"/>
      </w:pPr>
      <w:r w:rsidRPr="003A4580">
        <w:t>Cognition and learning</w:t>
      </w:r>
      <w:r w:rsidR="0018697B">
        <w:t>.</w:t>
      </w:r>
    </w:p>
    <w:p w14:paraId="6F82E841" w14:textId="2977F118" w:rsidR="00D74871" w:rsidRPr="0095382C" w:rsidRDefault="00D74871" w:rsidP="00786976">
      <w:pPr>
        <w:pStyle w:val="ListParagraph"/>
        <w:numPr>
          <w:ilvl w:val="0"/>
          <w:numId w:val="45"/>
        </w:numPr>
        <w:jc w:val="both"/>
      </w:pPr>
      <w:r w:rsidRPr="003A4580">
        <w:t xml:space="preserve">Social, </w:t>
      </w:r>
      <w:r w:rsidR="00703A35" w:rsidRPr="003A4580">
        <w:t>emotional,</w:t>
      </w:r>
      <w:r w:rsidRPr="003A4580">
        <w:t xml:space="preserve"> and mental health difficulties</w:t>
      </w:r>
      <w:r w:rsidR="0018697B">
        <w:t>.</w:t>
      </w:r>
    </w:p>
    <w:p w14:paraId="0C1502D2" w14:textId="3D432326" w:rsidR="00D74871" w:rsidRPr="0095382C" w:rsidRDefault="00D74871" w:rsidP="00786976">
      <w:pPr>
        <w:pStyle w:val="ListParagraph"/>
        <w:numPr>
          <w:ilvl w:val="0"/>
          <w:numId w:val="45"/>
        </w:numPr>
        <w:spacing w:after="0"/>
        <w:jc w:val="both"/>
      </w:pPr>
      <w:r w:rsidRPr="0095382C">
        <w:t>Sensory and/or physical needs</w:t>
      </w:r>
      <w:r w:rsidR="0018697B">
        <w:t>.</w:t>
      </w:r>
    </w:p>
    <w:p w14:paraId="1D19F9D9" w14:textId="799DC9AA" w:rsidR="00D74871" w:rsidRPr="0095382C" w:rsidRDefault="00D74871" w:rsidP="00853E5A">
      <w:pPr>
        <w:spacing w:before="200"/>
        <w:jc w:val="both"/>
      </w:pPr>
      <w:r w:rsidRPr="0095382C">
        <w:t xml:space="preserve">Where a pupil continually makes little or no progress, or is working substantially below expected levels, the school will consult with </w:t>
      </w:r>
      <w:r w:rsidR="00883390">
        <w:t>stakeholders</w:t>
      </w:r>
      <w:r w:rsidRPr="0095382C">
        <w:t xml:space="preserve"> before involving specialists.  </w:t>
      </w:r>
    </w:p>
    <w:p w14:paraId="284555CF" w14:textId="7AE08E9D" w:rsidR="00D74871" w:rsidRDefault="00D74871" w:rsidP="00316063">
      <w:pPr>
        <w:pStyle w:val="Heading10"/>
        <w:ind w:left="567" w:hanging="567"/>
      </w:pPr>
      <w:bookmarkStart w:id="18" w:name="_Training"/>
      <w:bookmarkEnd w:id="18"/>
      <w:r>
        <w:t>Training</w:t>
      </w:r>
    </w:p>
    <w:p w14:paraId="2D29B60C" w14:textId="4AAE134E" w:rsidR="00D74871" w:rsidRPr="0095382C" w:rsidRDefault="00D74871" w:rsidP="00786976">
      <w:pPr>
        <w:jc w:val="both"/>
      </w:pPr>
      <w:r w:rsidRPr="0095382C">
        <w:t xml:space="preserve">Relevant staff members will keep </w:t>
      </w:r>
      <w:r w:rsidR="00703A35" w:rsidRPr="0095382C">
        <w:t>up to date</w:t>
      </w:r>
      <w:r w:rsidRPr="0095382C">
        <w:t xml:space="preserve"> with any necessary training, which will be provided by the </w:t>
      </w:r>
      <w:r w:rsidRPr="00B0148F">
        <w:rPr>
          <w:bCs/>
        </w:rPr>
        <w:t>SENCO</w:t>
      </w:r>
      <w:r w:rsidRPr="0095382C">
        <w:rPr>
          <w:bCs/>
        </w:rPr>
        <w:t>,</w:t>
      </w:r>
      <w:r w:rsidRPr="0095382C">
        <w:rPr>
          <w:color w:val="FFD006"/>
        </w:rPr>
        <w:t xml:space="preserve"> </w:t>
      </w:r>
      <w:r w:rsidRPr="0095382C">
        <w:t xml:space="preserve">as well as external agencies, where appropriate. Training will cover both the mental and physical needs of pupils with SEND. The training offered will be delivered to ensure equality, diversity, understanding and tolerance. </w:t>
      </w:r>
    </w:p>
    <w:p w14:paraId="3439AC5F" w14:textId="77777777" w:rsidR="00D74871" w:rsidRPr="0095382C" w:rsidRDefault="00D74871" w:rsidP="00786976">
      <w:pPr>
        <w:jc w:val="both"/>
      </w:pPr>
      <w:r w:rsidRPr="0095382C">
        <w:t xml:space="preserve">Mental health will be a key consideration for all training that the </w:t>
      </w:r>
      <w:r w:rsidRPr="00B0148F">
        <w:t>SENCO</w:t>
      </w:r>
      <w:r w:rsidRPr="0095382C">
        <w:t xml:space="preserve"> participates in, along with any training that staff are given. </w:t>
      </w:r>
    </w:p>
    <w:p w14:paraId="23969354" w14:textId="77777777" w:rsidR="00D74871" w:rsidRPr="0095382C" w:rsidRDefault="00D74871" w:rsidP="00786976">
      <w:pPr>
        <w:jc w:val="both"/>
      </w:pPr>
      <w:r w:rsidRPr="0095382C">
        <w:t xml:space="preserve">During staff induction, all staff will receive SEND training. </w:t>
      </w:r>
    </w:p>
    <w:p w14:paraId="629EB6AF" w14:textId="77777777" w:rsidR="00D74871" w:rsidRPr="0095382C" w:rsidRDefault="00D74871" w:rsidP="00786976">
      <w:pPr>
        <w:jc w:val="both"/>
      </w:pPr>
      <w:r w:rsidRPr="0095382C">
        <w:t xml:space="preserve">Training will cover the following: </w:t>
      </w:r>
    </w:p>
    <w:p w14:paraId="7DD3481D" w14:textId="77777777" w:rsidR="00D74871" w:rsidRPr="00981A12" w:rsidRDefault="00D74871" w:rsidP="00786976">
      <w:pPr>
        <w:pStyle w:val="ListParagraph"/>
        <w:numPr>
          <w:ilvl w:val="0"/>
          <w:numId w:val="46"/>
        </w:numPr>
        <w:jc w:val="both"/>
      </w:pPr>
      <w:r w:rsidRPr="00981A12">
        <w:t>Identifying SEND in pupils</w:t>
      </w:r>
    </w:p>
    <w:p w14:paraId="2D8279FF" w14:textId="77777777" w:rsidR="00D74871" w:rsidRPr="003A4580" w:rsidRDefault="00D74871" w:rsidP="00786976">
      <w:pPr>
        <w:pStyle w:val="ListParagraph"/>
        <w:numPr>
          <w:ilvl w:val="0"/>
          <w:numId w:val="46"/>
        </w:numPr>
        <w:jc w:val="both"/>
      </w:pPr>
      <w:r w:rsidRPr="003A4580">
        <w:t xml:space="preserve">Liaising with the school’s </w:t>
      </w:r>
      <w:r w:rsidRPr="00B0148F">
        <w:rPr>
          <w:bCs/>
        </w:rPr>
        <w:t>SENCO</w:t>
      </w:r>
    </w:p>
    <w:p w14:paraId="018EF00D" w14:textId="77777777" w:rsidR="00D74871" w:rsidRPr="0095382C" w:rsidRDefault="00D74871" w:rsidP="00786976">
      <w:pPr>
        <w:pStyle w:val="ListParagraph"/>
        <w:numPr>
          <w:ilvl w:val="0"/>
          <w:numId w:val="46"/>
        </w:numPr>
        <w:jc w:val="both"/>
      </w:pPr>
      <w:r w:rsidRPr="003A4580">
        <w:t xml:space="preserve">Implementing support measures </w:t>
      </w:r>
    </w:p>
    <w:p w14:paraId="639BCFFA" w14:textId="77777777" w:rsidR="00D74871" w:rsidRPr="0095382C" w:rsidRDefault="00D74871" w:rsidP="00786976">
      <w:pPr>
        <w:pStyle w:val="ListParagraph"/>
        <w:numPr>
          <w:ilvl w:val="0"/>
          <w:numId w:val="46"/>
        </w:numPr>
        <w:jc w:val="both"/>
      </w:pPr>
      <w:r w:rsidRPr="0095382C">
        <w:t xml:space="preserve">Monitoring the success of those support measures </w:t>
      </w:r>
    </w:p>
    <w:p w14:paraId="6B869EEF" w14:textId="77777777" w:rsidR="00D74871" w:rsidRPr="0095382C" w:rsidRDefault="00D74871" w:rsidP="00786976">
      <w:pPr>
        <w:pStyle w:val="ListParagraph"/>
        <w:numPr>
          <w:ilvl w:val="0"/>
          <w:numId w:val="46"/>
        </w:numPr>
        <w:jc w:val="both"/>
      </w:pPr>
      <w:r w:rsidRPr="0095382C">
        <w:t xml:space="preserve">De-escalation techniques </w:t>
      </w:r>
    </w:p>
    <w:p w14:paraId="268C1875" w14:textId="77777777" w:rsidR="00D74871" w:rsidRPr="0095382C" w:rsidRDefault="00D74871" w:rsidP="00786976">
      <w:pPr>
        <w:pStyle w:val="ListParagraph"/>
        <w:numPr>
          <w:ilvl w:val="0"/>
          <w:numId w:val="46"/>
        </w:numPr>
        <w:jc w:val="both"/>
      </w:pPr>
      <w:r w:rsidRPr="0095382C">
        <w:t xml:space="preserve">Restraining techniques </w:t>
      </w:r>
    </w:p>
    <w:p w14:paraId="67930E0D" w14:textId="77777777" w:rsidR="00D74871" w:rsidRPr="0095382C" w:rsidRDefault="00D74871" w:rsidP="00786976">
      <w:pPr>
        <w:pStyle w:val="ListParagraph"/>
        <w:numPr>
          <w:ilvl w:val="0"/>
          <w:numId w:val="46"/>
        </w:numPr>
        <w:jc w:val="both"/>
      </w:pPr>
      <w:r w:rsidRPr="0095382C">
        <w:t xml:space="preserve">How to develop peaceful learning environments </w:t>
      </w:r>
    </w:p>
    <w:p w14:paraId="0F8F08DA" w14:textId="77777777" w:rsidR="00D74871" w:rsidRPr="0095382C" w:rsidRDefault="00D74871" w:rsidP="00786976">
      <w:pPr>
        <w:pStyle w:val="ListParagraph"/>
        <w:numPr>
          <w:ilvl w:val="0"/>
          <w:numId w:val="46"/>
        </w:numPr>
        <w:jc w:val="both"/>
      </w:pPr>
      <w:r w:rsidRPr="0095382C">
        <w:t xml:space="preserve">How to develop lessons so they are engaging for pupils with varying forms of SEND </w:t>
      </w:r>
    </w:p>
    <w:p w14:paraId="7D535DE5" w14:textId="77777777" w:rsidR="00D74871" w:rsidRPr="0095382C" w:rsidRDefault="00D74871" w:rsidP="00786976">
      <w:pPr>
        <w:pStyle w:val="ListParagraph"/>
        <w:numPr>
          <w:ilvl w:val="0"/>
          <w:numId w:val="46"/>
        </w:numPr>
        <w:jc w:val="both"/>
      </w:pPr>
      <w:r w:rsidRPr="0095382C">
        <w:t xml:space="preserve">Reasonable adjustments  </w:t>
      </w:r>
    </w:p>
    <w:p w14:paraId="02461E12" w14:textId="69A75389" w:rsidR="00D74871" w:rsidRDefault="00D74871" w:rsidP="00786976">
      <w:pPr>
        <w:pStyle w:val="ListParagraph"/>
        <w:numPr>
          <w:ilvl w:val="0"/>
          <w:numId w:val="46"/>
        </w:numPr>
        <w:jc w:val="both"/>
      </w:pPr>
      <w:r w:rsidRPr="0095382C">
        <w:t xml:space="preserve">How to help with emotional development </w:t>
      </w:r>
    </w:p>
    <w:p w14:paraId="48FD9FED" w14:textId="59CC74E2" w:rsidR="00D74871" w:rsidRDefault="00B0148F" w:rsidP="00316063">
      <w:pPr>
        <w:pStyle w:val="Heading10"/>
        <w:ind w:left="567" w:hanging="567"/>
      </w:pPr>
      <w:bookmarkStart w:id="19" w:name="_Promoting_mental_health"/>
      <w:bookmarkEnd w:id="19"/>
      <w:r>
        <w:t xml:space="preserve"> </w:t>
      </w:r>
      <w:r w:rsidR="00D74871">
        <w:t>Promoting mental health and wellbeing</w:t>
      </w:r>
    </w:p>
    <w:p w14:paraId="17303713" w14:textId="36795EBC" w:rsidR="00D74871" w:rsidRPr="00071256" w:rsidRDefault="00D74871" w:rsidP="00786976">
      <w:pPr>
        <w:jc w:val="both"/>
      </w:pPr>
      <w:r w:rsidRPr="0095382C">
        <w:t xml:space="preserve">The school will implement a </w:t>
      </w:r>
      <w:r w:rsidRPr="00CC27F4">
        <w:t>Social, Emotional and Mental Health (SEMH) Policy</w:t>
      </w:r>
      <w:r w:rsidRPr="0095382C">
        <w:t xml:space="preserve">. The </w:t>
      </w:r>
      <w:r>
        <w:t xml:space="preserve">school will ensure that there is a </w:t>
      </w:r>
      <w:r w:rsidRPr="0095382C">
        <w:t xml:space="preserve">focus on promoting pupils’ resilience, </w:t>
      </w:r>
      <w:r w:rsidR="00703A35" w:rsidRPr="0095382C">
        <w:t>confidence,</w:t>
      </w:r>
      <w:r w:rsidRPr="0095382C">
        <w:t xml:space="preserve"> and ability to learn</w:t>
      </w:r>
      <w:r>
        <w:t xml:space="preserve"> in subjects across the curriculum</w:t>
      </w:r>
      <w:r w:rsidRPr="0095382C">
        <w:t xml:space="preserve">. </w:t>
      </w:r>
    </w:p>
    <w:p w14:paraId="5F798C3B" w14:textId="5A6A64F6" w:rsidR="00D74871" w:rsidRPr="00071256" w:rsidRDefault="00D74871" w:rsidP="00786976">
      <w:pPr>
        <w:jc w:val="both"/>
      </w:pPr>
      <w:r w:rsidRPr="0095382C">
        <w:t xml:space="preserve">Positive classroom management </w:t>
      </w:r>
      <w:r w:rsidR="000723DD">
        <w:t>will be implemented</w:t>
      </w:r>
      <w:r w:rsidRPr="0095382C">
        <w:t xml:space="preserve"> </w:t>
      </w:r>
      <w:r w:rsidR="003C08DD">
        <w:t>t</w:t>
      </w:r>
      <w:r w:rsidRPr="0095382C">
        <w:t xml:space="preserve">o promote positive behaviour, social </w:t>
      </w:r>
      <w:r w:rsidR="00703A35" w:rsidRPr="0095382C">
        <w:t>development,</w:t>
      </w:r>
      <w:r w:rsidRPr="0095382C">
        <w:t xml:space="preserve"> and high self-esteem. </w:t>
      </w:r>
      <w:r>
        <w:t>Specialist services</w:t>
      </w:r>
      <w:r w:rsidRPr="0095382C">
        <w:rPr>
          <w:color w:val="FFD006"/>
        </w:rPr>
        <w:t xml:space="preserve"> </w:t>
      </w:r>
      <w:r w:rsidRPr="0095382C">
        <w:t xml:space="preserve">will be available where a pupil requires such services. Where appropriate, the school will support </w:t>
      </w:r>
      <w:r w:rsidR="00883390">
        <w:t>stakeholders</w:t>
      </w:r>
      <w:r w:rsidRPr="0095382C">
        <w:t xml:space="preserve"> in the management and development of their child. </w:t>
      </w:r>
    </w:p>
    <w:p w14:paraId="54A43E96" w14:textId="77777777" w:rsidR="00D74871" w:rsidRPr="00071256" w:rsidRDefault="00D74871" w:rsidP="00786976">
      <w:pPr>
        <w:jc w:val="both"/>
      </w:pPr>
      <w:r w:rsidRPr="0095382C">
        <w:t xml:space="preserve">When in-school intervention is not appropriate, referrals and commissioning will be used instead. The school will continue to support the pupil as best it can. </w:t>
      </w:r>
    </w:p>
    <w:p w14:paraId="3C01EDBD" w14:textId="77777777" w:rsidR="00D74871" w:rsidRPr="00071256" w:rsidRDefault="00D74871" w:rsidP="00786976">
      <w:pPr>
        <w:jc w:val="both"/>
      </w:pPr>
      <w:r w:rsidRPr="0095382C">
        <w:lastRenderedPageBreak/>
        <w:t>For pupils with more complex problems, additional in-school support will include:</w:t>
      </w:r>
    </w:p>
    <w:p w14:paraId="310A3F0E" w14:textId="77777777" w:rsidR="00D74871" w:rsidRPr="00981A12" w:rsidRDefault="00D74871" w:rsidP="00786976">
      <w:pPr>
        <w:pStyle w:val="ListParagraph"/>
        <w:numPr>
          <w:ilvl w:val="0"/>
          <w:numId w:val="47"/>
        </w:numPr>
        <w:jc w:val="both"/>
      </w:pPr>
      <w:r w:rsidRPr="00981A12">
        <w:t xml:space="preserve">Supporting the pupil’s teacher, to help them manage the pupil’s behaviour. </w:t>
      </w:r>
    </w:p>
    <w:p w14:paraId="7121DC4B" w14:textId="793FFFA2" w:rsidR="00D74871" w:rsidRPr="003A4580" w:rsidRDefault="00D74871" w:rsidP="00786976">
      <w:pPr>
        <w:pStyle w:val="ListParagraph"/>
        <w:numPr>
          <w:ilvl w:val="0"/>
          <w:numId w:val="47"/>
        </w:numPr>
        <w:jc w:val="both"/>
      </w:pPr>
      <w:r w:rsidRPr="003A4580">
        <w:t>Additional educational one-to-one support for the pupil</w:t>
      </w:r>
      <w:r w:rsidR="00A73784">
        <w:t>, if necessary</w:t>
      </w:r>
    </w:p>
    <w:p w14:paraId="3B0D0BC7" w14:textId="77777777" w:rsidR="00D74871" w:rsidRPr="003A4580" w:rsidRDefault="00D74871" w:rsidP="00786976">
      <w:pPr>
        <w:pStyle w:val="ListParagraph"/>
        <w:numPr>
          <w:ilvl w:val="0"/>
          <w:numId w:val="47"/>
        </w:numPr>
        <w:jc w:val="both"/>
      </w:pPr>
      <w:r w:rsidRPr="003A4580">
        <w:t xml:space="preserve">One-to-one therapeutic work with the pupil, delivered by mental health specialists. </w:t>
      </w:r>
    </w:p>
    <w:p w14:paraId="7E89A5BC" w14:textId="77777777" w:rsidR="00D74871" w:rsidRPr="0095382C" w:rsidRDefault="00D74871" w:rsidP="00786976">
      <w:pPr>
        <w:pStyle w:val="ListParagraph"/>
        <w:numPr>
          <w:ilvl w:val="0"/>
          <w:numId w:val="47"/>
        </w:numPr>
        <w:jc w:val="both"/>
      </w:pPr>
      <w:r w:rsidRPr="0095382C">
        <w:t xml:space="preserve">An IHP. All schools must comply with the statutory duty of caring for pupils with medical needs. </w:t>
      </w:r>
    </w:p>
    <w:p w14:paraId="01A81257" w14:textId="20ADE57F" w:rsidR="00D74871" w:rsidRPr="0095382C" w:rsidRDefault="00D74871" w:rsidP="00786976">
      <w:pPr>
        <w:pStyle w:val="ListParagraph"/>
        <w:numPr>
          <w:ilvl w:val="0"/>
          <w:numId w:val="47"/>
        </w:numPr>
        <w:jc w:val="both"/>
      </w:pPr>
      <w:r w:rsidRPr="0095382C">
        <w:t xml:space="preserve">Providing professional mental health recommendations, </w:t>
      </w:r>
      <w:r w:rsidR="00703A35" w:rsidRPr="0095382C">
        <w:t>e.g.,</w:t>
      </w:r>
      <w:r w:rsidRPr="0095382C">
        <w:t xml:space="preserve"> regarding medication. </w:t>
      </w:r>
    </w:p>
    <w:p w14:paraId="216182DC" w14:textId="13ACF618" w:rsidR="00DB1E9C" w:rsidRPr="0095382C" w:rsidRDefault="00D74871" w:rsidP="00786976">
      <w:pPr>
        <w:jc w:val="both"/>
      </w:pPr>
      <w:r w:rsidRPr="0095382C">
        <w:t>The school will consider whether disruptive behaviour is a manifestation of SEMH needs.</w:t>
      </w:r>
      <w:r w:rsidR="00DB1E9C">
        <w:t xml:space="preserve"> </w:t>
      </w:r>
    </w:p>
    <w:p w14:paraId="7724002B" w14:textId="77777777" w:rsidR="00D74871" w:rsidRPr="0095382C" w:rsidRDefault="00D74871" w:rsidP="00786976">
      <w:pPr>
        <w:jc w:val="both"/>
      </w:pPr>
      <w:r w:rsidRPr="0095382C">
        <w:t xml:space="preserve">The school will focus on work that helps to build self-esteem and self-discipline with the aim of addressing disruptive behaviour.  </w:t>
      </w:r>
    </w:p>
    <w:p w14:paraId="13CC0E54" w14:textId="6D69B116" w:rsidR="00D74871" w:rsidRDefault="00B0148F" w:rsidP="00316063">
      <w:pPr>
        <w:pStyle w:val="Heading10"/>
        <w:ind w:left="567" w:hanging="567"/>
      </w:pPr>
      <w:bookmarkStart w:id="20" w:name="_[Updated]_EHC_plans"/>
      <w:bookmarkEnd w:id="20"/>
      <w:r>
        <w:t xml:space="preserve"> </w:t>
      </w:r>
      <w:r w:rsidR="00D74871">
        <w:t>EHC plans</w:t>
      </w:r>
    </w:p>
    <w:p w14:paraId="35195B6A" w14:textId="5357960C" w:rsidR="00D74871" w:rsidRPr="0095382C" w:rsidRDefault="00D74871" w:rsidP="00786976">
      <w:pPr>
        <w:jc w:val="both"/>
      </w:pPr>
      <w:r w:rsidRPr="0095382C">
        <w:t xml:space="preserve">The school will fully cooperate with the </w:t>
      </w:r>
      <w:r w:rsidR="00196DB8">
        <w:t xml:space="preserve">social worker and virtual school </w:t>
      </w:r>
      <w:r w:rsidRPr="0095382C">
        <w:t>when research about the pupil is being conducted.</w:t>
      </w:r>
      <w:r w:rsidR="00DB1E9C">
        <w:t xml:space="preserve"> </w:t>
      </w:r>
      <w:r w:rsidRPr="0095382C">
        <w:t xml:space="preserve">The school will provide the </w:t>
      </w:r>
      <w:r w:rsidR="00196DB8">
        <w:t>virtual school and local LA</w:t>
      </w:r>
      <w:r w:rsidRPr="0095382C">
        <w:t xml:space="preserve"> with any information or evidence needed.</w:t>
      </w:r>
      <w:r w:rsidR="00DB1E9C">
        <w:t xml:space="preserve"> </w:t>
      </w:r>
      <w:r w:rsidRPr="0095382C">
        <w:t>All relevant teachers will be involved in contributing information to the</w:t>
      </w:r>
      <w:r w:rsidR="007903D1">
        <w:t xml:space="preserve"> virtual school and local</w:t>
      </w:r>
      <w:r w:rsidRPr="0095382C">
        <w:t xml:space="preserve"> LA. </w:t>
      </w:r>
    </w:p>
    <w:p w14:paraId="28D4CE92" w14:textId="026A6755" w:rsidR="00D74871" w:rsidRPr="0095382C" w:rsidRDefault="00D74871" w:rsidP="00786976">
      <w:pPr>
        <w:jc w:val="both"/>
      </w:pPr>
      <w:r>
        <w:t>Where the LA provides a pupil with an EHC plan, the school will involve</w:t>
      </w:r>
      <w:r w:rsidRPr="0095382C">
        <w:t xml:space="preserve"> the </w:t>
      </w:r>
      <w:r w:rsidR="00883390">
        <w:t>stakeholders</w:t>
      </w:r>
      <w:r w:rsidRPr="0095382C">
        <w:t xml:space="preserve"> and the pupil </w:t>
      </w:r>
      <w:r>
        <w:t xml:space="preserve">in discussions surrounding how the school can best implement the plan’s provisions to help the pupil thrive in their </w:t>
      </w:r>
      <w:r w:rsidR="00297274">
        <w:t>education and</w:t>
      </w:r>
      <w:r>
        <w:t xml:space="preserve"> will discern the expected impact of the provision on the pupil’s progress</w:t>
      </w:r>
      <w:r w:rsidRPr="0095382C">
        <w:t>.</w:t>
      </w:r>
    </w:p>
    <w:p w14:paraId="7943B40C" w14:textId="1C44E569" w:rsidR="00D74871" w:rsidRPr="0095382C" w:rsidRDefault="00D74871" w:rsidP="00786976">
      <w:pPr>
        <w:jc w:val="both"/>
      </w:pPr>
      <w:r w:rsidRPr="0095382C">
        <w:t>The school will meet its duty to provide views on a draft EHC plan</w:t>
      </w:r>
      <w:r>
        <w:t xml:space="preserve"> within 15 days</w:t>
      </w:r>
      <w:r w:rsidRPr="0095382C">
        <w:t>.</w:t>
      </w:r>
      <w:r w:rsidR="00DB1E9C">
        <w:t xml:space="preserve"> </w:t>
      </w:r>
      <w:r w:rsidRPr="0095382C">
        <w:t>If the decision is taken not to issue an EHC plan, the school will consider and implement the recommendations of feedback from the LA regarding how the pupil’s outcomes can be met through the school’s existing provision.</w:t>
      </w:r>
    </w:p>
    <w:p w14:paraId="355F350F" w14:textId="6777734E" w:rsidR="00D74871" w:rsidRPr="0095382C" w:rsidRDefault="00D74871" w:rsidP="00786976">
      <w:pPr>
        <w:jc w:val="both"/>
      </w:pPr>
      <w:r w:rsidRPr="0095382C">
        <w:t xml:space="preserve">If the LA decides not to issue an EHC plan, the </w:t>
      </w:r>
      <w:r w:rsidR="00883390">
        <w:t>stakeholders</w:t>
      </w:r>
      <w:r w:rsidRPr="0095382C">
        <w:t xml:space="preserve"> of the pupil, or the pupil themselves, will be informed within a maximum of 16 weeks from the initial request of an EHC assessment.</w:t>
      </w:r>
    </w:p>
    <w:p w14:paraId="39D2E478" w14:textId="77777777" w:rsidR="00D74871" w:rsidRPr="0095382C" w:rsidRDefault="00D74871" w:rsidP="00786976">
      <w:pPr>
        <w:jc w:val="both"/>
        <w:rPr>
          <w:szCs w:val="28"/>
        </w:rPr>
      </w:pPr>
      <w:r w:rsidRPr="0095382C">
        <w:t>All reasonable provisions will be taken by the school to provide a high standard of education.</w:t>
      </w:r>
    </w:p>
    <w:p w14:paraId="3E9E3013" w14:textId="0E496F1C" w:rsidR="00D74871" w:rsidRPr="0095382C" w:rsidRDefault="00D74871" w:rsidP="00786976">
      <w:pPr>
        <w:jc w:val="both"/>
      </w:pPr>
      <w:r w:rsidRPr="0095382C">
        <w:t xml:space="preserve">Staff will be briefed about any potential problems and a procedure will be put into place to deal with certain situations. The school will specify </w:t>
      </w:r>
      <w:r>
        <w:t>short-term</w:t>
      </w:r>
      <w:r w:rsidRPr="0095382C">
        <w:t xml:space="preserve"> </w:t>
      </w:r>
      <w:r>
        <w:t>targets</w:t>
      </w:r>
      <w:r w:rsidRPr="0095382C">
        <w:t xml:space="preserve"> sought for a pupil in terms of specific, measurable, achievable, </w:t>
      </w:r>
      <w:r w:rsidR="00703A35" w:rsidRPr="0095382C">
        <w:t>realistic,</w:t>
      </w:r>
      <w:r w:rsidRPr="0095382C">
        <w:t xml:space="preserve"> and time-bound</w:t>
      </w:r>
      <w:r>
        <w:t xml:space="preserve"> </w:t>
      </w:r>
      <w:r w:rsidRPr="0095382C">
        <w:t>(SMART) outcomes.</w:t>
      </w:r>
    </w:p>
    <w:p w14:paraId="057CE0C3" w14:textId="602DDBA2" w:rsidR="00D74871" w:rsidRPr="0095382C" w:rsidRDefault="00D74871" w:rsidP="00786976">
      <w:pPr>
        <w:jc w:val="both"/>
      </w:pPr>
      <w:r w:rsidRPr="00E92BC4">
        <w:t>The school will review each pupil’s EHC plan to ensure that it includes the statutory sections outlined in the ‘S</w:t>
      </w:r>
      <w:r>
        <w:t>pecial educational needs and disability</w:t>
      </w:r>
      <w:r w:rsidRPr="00E92BC4">
        <w:t xml:space="preserve"> </w:t>
      </w:r>
      <w:r>
        <w:t>c</w:t>
      </w:r>
      <w:r w:rsidRPr="00E92BC4">
        <w:t xml:space="preserve">ode of </w:t>
      </w:r>
      <w:r>
        <w:t>p</w:t>
      </w:r>
      <w:r w:rsidRPr="00E92BC4">
        <w:t>ractice: 0 to 25 years’, labelled separately from one another.</w:t>
      </w:r>
      <w:r w:rsidR="00DB1E9C">
        <w:t xml:space="preserve"> </w:t>
      </w:r>
      <w:r w:rsidRPr="0095382C">
        <w:t xml:space="preserve">If a pupil’s needs significantly change, the school will request a re-assessment of an EHC plan at least six months after an initial assessment. Thereafter, </w:t>
      </w:r>
      <w:r w:rsidR="006C7E71">
        <w:rPr>
          <w:bCs/>
        </w:rPr>
        <w:t xml:space="preserve"> </w:t>
      </w:r>
      <w:r w:rsidR="007B7938">
        <w:rPr>
          <w:bCs/>
        </w:rPr>
        <w:t>Director</w:t>
      </w:r>
      <w:r w:rsidR="006C7E71">
        <w:rPr>
          <w:bCs/>
        </w:rPr>
        <w:t xml:space="preserve"> of Education or </w:t>
      </w:r>
      <w:r w:rsidR="00DD5B05">
        <w:rPr>
          <w:bCs/>
        </w:rPr>
        <w:t>Headteacher</w:t>
      </w:r>
      <w:r w:rsidR="007B7938">
        <w:rPr>
          <w:bCs/>
        </w:rPr>
        <w:t xml:space="preserve"> </w:t>
      </w:r>
      <w:r w:rsidRPr="0095382C">
        <w:t xml:space="preserve">will request the LA </w:t>
      </w:r>
      <w:r w:rsidR="00194E2D">
        <w:t xml:space="preserve">via the virtual school </w:t>
      </w:r>
      <w:r w:rsidRPr="0095382C">
        <w:t>to conduct a re-assessment of a pupil whenever they feel it is necessary. Following the re-assessment, a final EHC plan will be issued within 14 weeks from the request being made.</w:t>
      </w:r>
    </w:p>
    <w:p w14:paraId="352B8EBE" w14:textId="538881BB" w:rsidR="00D74871" w:rsidRPr="0095382C" w:rsidRDefault="00D74871" w:rsidP="00786976">
      <w:pPr>
        <w:jc w:val="both"/>
      </w:pPr>
      <w:r w:rsidRPr="0095382C">
        <w:t xml:space="preserve">The school will ensure that any EHC plan information is kept confidential and disclosed on a need-to-know basis. Information regarding a pupil’s EHC plan will only be shared with other </w:t>
      </w:r>
      <w:r w:rsidRPr="0095382C">
        <w:lastRenderedPageBreak/>
        <w:t xml:space="preserve">educational settings if the pupil is transferring there, for the setting to develop an individual learning plan. The school will take steps to ensure that pupils and </w:t>
      </w:r>
      <w:r w:rsidR="00883390">
        <w:t>stakeholders</w:t>
      </w:r>
      <w:r w:rsidRPr="0095382C">
        <w:t xml:space="preserve"> are actively supported in developing and reviewing EHC plans.</w:t>
      </w:r>
    </w:p>
    <w:p w14:paraId="630FF034" w14:textId="77777777" w:rsidR="00D74871" w:rsidRPr="0095382C" w:rsidRDefault="00D74871" w:rsidP="00786976">
      <w:pPr>
        <w:jc w:val="both"/>
      </w:pPr>
      <w:r w:rsidRPr="0095382C">
        <w:t xml:space="preserve">Where necessary, the school will provide support from an advocate to ensure the pupil’s views are heard and acknowledged. </w:t>
      </w:r>
    </w:p>
    <w:p w14:paraId="757EEB48" w14:textId="2864F423" w:rsidR="00D74871" w:rsidRPr="0095382C" w:rsidRDefault="00D74871" w:rsidP="00786976">
      <w:pPr>
        <w:jc w:val="both"/>
      </w:pPr>
      <w:r w:rsidRPr="0095382C">
        <w:t xml:space="preserve">The school will ensure that </w:t>
      </w:r>
      <w:r w:rsidR="00883390">
        <w:t>stakeholders</w:t>
      </w:r>
      <w:r w:rsidRPr="0095382C">
        <w:t xml:space="preserve"> are consistently kept involved throughout the implementation of an EHC plan.</w:t>
      </w:r>
    </w:p>
    <w:p w14:paraId="211514AE" w14:textId="77777777" w:rsidR="00D74871" w:rsidRPr="0095382C" w:rsidRDefault="00D74871" w:rsidP="00786976">
      <w:pPr>
        <w:jc w:val="both"/>
      </w:pPr>
      <w:r w:rsidRPr="0095382C">
        <w:t>The school will ensure that the whole process of an EHC needs assessment and development takes no longer than 20 weeks from when the initial request was received.</w:t>
      </w:r>
    </w:p>
    <w:p w14:paraId="15B63DAA" w14:textId="147A6968" w:rsidR="00D74871" w:rsidRDefault="00DC44AC" w:rsidP="00316063">
      <w:pPr>
        <w:pStyle w:val="Heading10"/>
        <w:ind w:left="567" w:hanging="567"/>
      </w:pPr>
      <w:bookmarkStart w:id="21" w:name="_Reviewing_the_EHC"/>
      <w:bookmarkEnd w:id="21"/>
      <w:r>
        <w:t xml:space="preserve"> </w:t>
      </w:r>
      <w:r w:rsidR="00D74871">
        <w:t>Reviewing the EHC plan</w:t>
      </w:r>
    </w:p>
    <w:p w14:paraId="33628BC3" w14:textId="77777777" w:rsidR="00D74871" w:rsidRPr="0095382C" w:rsidRDefault="00D74871" w:rsidP="00786976">
      <w:pPr>
        <w:jc w:val="both"/>
      </w:pPr>
      <w:r w:rsidRPr="0095382C">
        <w:t>The school will:</w:t>
      </w:r>
    </w:p>
    <w:p w14:paraId="66989426" w14:textId="169E10F6" w:rsidR="00D74871" w:rsidRPr="003A4580" w:rsidRDefault="00D74871" w:rsidP="00786976">
      <w:pPr>
        <w:pStyle w:val="ListParagraph"/>
        <w:numPr>
          <w:ilvl w:val="0"/>
          <w:numId w:val="48"/>
        </w:numPr>
        <w:jc w:val="both"/>
      </w:pPr>
      <w:r w:rsidRPr="00981A12">
        <w:t xml:space="preserve">Cooperate with the relevant individuals to ensure an annual review meeting takes place, including convening the meeting on behalf of the </w:t>
      </w:r>
      <w:r w:rsidR="000A798A">
        <w:t>virtual school</w:t>
      </w:r>
      <w:r w:rsidRPr="00981A12">
        <w:t xml:space="preserve"> if requested. </w:t>
      </w:r>
    </w:p>
    <w:p w14:paraId="06786D9E" w14:textId="7A4FE1F0" w:rsidR="00D74871" w:rsidRPr="0095382C" w:rsidRDefault="00D74871" w:rsidP="00786976">
      <w:pPr>
        <w:pStyle w:val="ListParagraph"/>
        <w:numPr>
          <w:ilvl w:val="0"/>
          <w:numId w:val="48"/>
        </w:numPr>
        <w:jc w:val="both"/>
      </w:pPr>
      <w:r w:rsidRPr="003A4580">
        <w:t xml:space="preserve">Ensure that the appropriate people are given at least </w:t>
      </w:r>
      <w:r w:rsidRPr="00703A35">
        <w:rPr>
          <w:b/>
          <w:u w:val="single"/>
        </w:rPr>
        <w:t>two</w:t>
      </w:r>
      <w:r w:rsidRPr="00703A35">
        <w:t xml:space="preserve"> </w:t>
      </w:r>
      <w:r w:rsidRPr="0095382C">
        <w:t>weeks’ notice of the date of the meetin</w:t>
      </w:r>
      <w:r w:rsidR="0092202E">
        <w:t xml:space="preserve">g, if this is possible </w:t>
      </w:r>
      <w:r w:rsidR="00597CB7">
        <w:t xml:space="preserve">within the parameters of our </w:t>
      </w:r>
      <w:r w:rsidR="00703A35">
        <w:t>pupils’</w:t>
      </w:r>
      <w:r w:rsidR="00597CB7">
        <w:t xml:space="preserve"> placement dates.</w:t>
      </w:r>
      <w:r w:rsidRPr="0095382C">
        <w:t xml:space="preserve"> </w:t>
      </w:r>
    </w:p>
    <w:p w14:paraId="55120AE2" w14:textId="77064F88" w:rsidR="00D74871" w:rsidRPr="0095382C" w:rsidRDefault="00D74871" w:rsidP="00786976">
      <w:pPr>
        <w:pStyle w:val="ListParagraph"/>
        <w:numPr>
          <w:ilvl w:val="0"/>
          <w:numId w:val="48"/>
        </w:numPr>
        <w:jc w:val="both"/>
      </w:pPr>
      <w:r w:rsidRPr="0095382C">
        <w:t xml:space="preserve">Contribute any relevant information and recommendations about the EHC plan to the </w:t>
      </w:r>
      <w:r w:rsidR="007A7E4D">
        <w:t>virtual school</w:t>
      </w:r>
      <w:r w:rsidRPr="0095382C">
        <w:t xml:space="preserve">, keeping </w:t>
      </w:r>
      <w:r w:rsidR="00883390">
        <w:t>stakeholders</w:t>
      </w:r>
      <w:r w:rsidRPr="0095382C">
        <w:t xml:space="preserve"> involved at all times. </w:t>
      </w:r>
    </w:p>
    <w:p w14:paraId="30385AB1" w14:textId="77777777" w:rsidR="00D74871" w:rsidRPr="0095382C" w:rsidRDefault="00D74871" w:rsidP="00786976">
      <w:pPr>
        <w:pStyle w:val="ListParagraph"/>
        <w:numPr>
          <w:ilvl w:val="0"/>
          <w:numId w:val="48"/>
        </w:numPr>
        <w:jc w:val="both"/>
      </w:pPr>
      <w:r w:rsidRPr="0095382C">
        <w:t xml:space="preserve">Ensure that sufficient arrangements are put in place at the school to host the annual review meeting. </w:t>
      </w:r>
    </w:p>
    <w:p w14:paraId="7CFC02ED" w14:textId="2368EF19" w:rsidR="00D74871" w:rsidRPr="0095382C" w:rsidRDefault="00D74871" w:rsidP="00786976">
      <w:pPr>
        <w:pStyle w:val="ListParagraph"/>
        <w:numPr>
          <w:ilvl w:val="0"/>
          <w:numId w:val="48"/>
        </w:numPr>
        <w:jc w:val="both"/>
      </w:pPr>
      <w:r w:rsidRPr="0095382C">
        <w:t xml:space="preserve">Cooperate with the </w:t>
      </w:r>
      <w:r w:rsidR="007A7E4D">
        <w:t>virtual school</w:t>
      </w:r>
      <w:r w:rsidRPr="0095382C">
        <w:t xml:space="preserve"> during annual reviews.</w:t>
      </w:r>
    </w:p>
    <w:p w14:paraId="6B093B00" w14:textId="6D9082C7" w:rsidR="00D74871" w:rsidRPr="0095382C" w:rsidRDefault="00D74871" w:rsidP="00786976">
      <w:pPr>
        <w:pStyle w:val="ListParagraph"/>
        <w:numPr>
          <w:ilvl w:val="0"/>
          <w:numId w:val="48"/>
        </w:numPr>
        <w:jc w:val="both"/>
      </w:pPr>
      <w:r w:rsidRPr="0095382C">
        <w:t xml:space="preserve">Lead the review of the EHC plan in order to create the greatest confidence amongst pupils and their </w:t>
      </w:r>
      <w:r w:rsidR="00883390">
        <w:t>stakeholders</w:t>
      </w:r>
      <w:r w:rsidRPr="0095382C">
        <w:t xml:space="preserve">. </w:t>
      </w:r>
    </w:p>
    <w:p w14:paraId="5C296769" w14:textId="77777777" w:rsidR="00D74871" w:rsidRPr="0095382C" w:rsidRDefault="00D74871" w:rsidP="00786976">
      <w:pPr>
        <w:pStyle w:val="ListParagraph"/>
        <w:numPr>
          <w:ilvl w:val="0"/>
          <w:numId w:val="48"/>
        </w:numPr>
        <w:jc w:val="both"/>
      </w:pPr>
      <w:r w:rsidRPr="0095382C">
        <w:t>Seek advice and information about the pupil prior to the annual review meeting from all parties invited, and send any information gathered to all those invited, at least two weeks in advance of the meeting.</w:t>
      </w:r>
    </w:p>
    <w:p w14:paraId="3B70FD16" w14:textId="77777777" w:rsidR="00D74871" w:rsidRPr="0095382C" w:rsidRDefault="00D74871" w:rsidP="00786976">
      <w:pPr>
        <w:pStyle w:val="ListParagraph"/>
        <w:numPr>
          <w:ilvl w:val="0"/>
          <w:numId w:val="48"/>
        </w:numPr>
        <w:jc w:val="both"/>
      </w:pPr>
      <w:r w:rsidRPr="0095382C">
        <w:t xml:space="preserve">Prepare and send a report of the meeting to everyone invited within </w:t>
      </w:r>
      <w:r w:rsidRPr="00703A35">
        <w:rPr>
          <w:b/>
          <w:u w:val="single"/>
        </w:rPr>
        <w:t>four</w:t>
      </w:r>
      <w:r w:rsidRPr="00703A35">
        <w:t xml:space="preserve"> </w:t>
      </w:r>
      <w:r w:rsidRPr="0095382C">
        <w:t>weeks of the meeting, which sets out any recommendations and amendments to the EHC plan.</w:t>
      </w:r>
    </w:p>
    <w:p w14:paraId="78AA1BF1" w14:textId="0533E4F6" w:rsidR="00D74871" w:rsidRPr="0095382C" w:rsidRDefault="00D74871" w:rsidP="00786976">
      <w:pPr>
        <w:pStyle w:val="ListParagraph"/>
        <w:numPr>
          <w:ilvl w:val="0"/>
          <w:numId w:val="48"/>
        </w:numPr>
        <w:jc w:val="both"/>
      </w:pPr>
      <w:r w:rsidRPr="0095382C">
        <w:t xml:space="preserve">Provide the LA and </w:t>
      </w:r>
      <w:r w:rsidR="00883390">
        <w:t>stakeholders</w:t>
      </w:r>
      <w:r w:rsidRPr="0095382C">
        <w:t xml:space="preserve"> with any evidence to support the proposed changes and giving those involved at least 15 days to comment and make representations.</w:t>
      </w:r>
    </w:p>
    <w:p w14:paraId="30FEDC6C" w14:textId="5A30122A" w:rsidR="00D74871" w:rsidRPr="0095382C" w:rsidRDefault="00D74871" w:rsidP="00786976">
      <w:pPr>
        <w:pStyle w:val="ListParagraph"/>
        <w:numPr>
          <w:ilvl w:val="0"/>
          <w:numId w:val="48"/>
        </w:numPr>
        <w:jc w:val="both"/>
      </w:pPr>
      <w:r w:rsidRPr="0095382C">
        <w:t xml:space="preserve">Clarify to the </w:t>
      </w:r>
      <w:r w:rsidR="00883390">
        <w:t>stakeholders</w:t>
      </w:r>
      <w:r w:rsidRPr="0095382C">
        <w:t xml:space="preserve"> and pupil that they have the right to appeal the decisions made in regard to the EHC plan.</w:t>
      </w:r>
    </w:p>
    <w:p w14:paraId="44AEF070" w14:textId="10A21BFC" w:rsidR="00D74871" w:rsidRDefault="00DC44AC" w:rsidP="00316063">
      <w:pPr>
        <w:pStyle w:val="Heading10"/>
        <w:ind w:left="567" w:hanging="567"/>
      </w:pPr>
      <w:bookmarkStart w:id="22" w:name="_Safeguarding"/>
      <w:bookmarkEnd w:id="22"/>
      <w:r>
        <w:rPr>
          <w:bCs/>
          <w:color w:val="FF6600"/>
        </w:rPr>
        <w:t xml:space="preserve"> </w:t>
      </w:r>
      <w:r w:rsidR="00D74871">
        <w:t>Safeguarding</w:t>
      </w:r>
    </w:p>
    <w:p w14:paraId="67A89831" w14:textId="10743872" w:rsidR="00D74871" w:rsidRPr="0095382C" w:rsidRDefault="00D74871" w:rsidP="00786976">
      <w:pPr>
        <w:jc w:val="both"/>
      </w:pPr>
      <w:r w:rsidRPr="0095382C">
        <w:t>The school recognises that evidence shows children with SEND are at a greater risk of abuse and maltreatment and will ensure that staff are aware that pupils with SEND:</w:t>
      </w:r>
    </w:p>
    <w:p w14:paraId="49E37B2C" w14:textId="77777777" w:rsidR="00D74871" w:rsidRPr="003A4580" w:rsidRDefault="00D74871" w:rsidP="00786976">
      <w:pPr>
        <w:pStyle w:val="ListParagraph"/>
        <w:numPr>
          <w:ilvl w:val="0"/>
          <w:numId w:val="49"/>
        </w:numPr>
        <w:jc w:val="both"/>
      </w:pPr>
      <w:r w:rsidRPr="00981A12">
        <w:t>Have the potential to be disproportionately impacted by behaviours such as bullying.</w:t>
      </w:r>
    </w:p>
    <w:p w14:paraId="36F92BFD" w14:textId="2E1ACDAB" w:rsidR="00D74871" w:rsidRPr="0095382C" w:rsidRDefault="00D74871" w:rsidP="00786976">
      <w:pPr>
        <w:pStyle w:val="ListParagraph"/>
        <w:numPr>
          <w:ilvl w:val="0"/>
          <w:numId w:val="49"/>
        </w:numPr>
        <w:jc w:val="both"/>
      </w:pPr>
      <w:r w:rsidRPr="003A4580">
        <w:t xml:space="preserve">May face additional risks online, </w:t>
      </w:r>
      <w:r w:rsidR="00703A35" w:rsidRPr="003A4580">
        <w:t>e.g.,</w:t>
      </w:r>
      <w:r w:rsidRPr="003A4580">
        <w:t xml:space="preserve"> from online bullying, grooming and radicalisation.</w:t>
      </w:r>
    </w:p>
    <w:p w14:paraId="10195D0F" w14:textId="77AE06D4" w:rsidR="00D74871" w:rsidRPr="0095382C" w:rsidRDefault="00D74871" w:rsidP="00786976">
      <w:pPr>
        <w:pStyle w:val="ListParagraph"/>
        <w:numPr>
          <w:ilvl w:val="0"/>
          <w:numId w:val="49"/>
        </w:numPr>
        <w:spacing w:after="0"/>
        <w:jc w:val="both"/>
      </w:pPr>
      <w:r w:rsidRPr="0095382C">
        <w:t xml:space="preserve">Are at greater risk of abuse, including, but not limited to, </w:t>
      </w:r>
      <w:r w:rsidR="001E404F">
        <w:t xml:space="preserve">peer-on-peer abuse, </w:t>
      </w:r>
      <w:r w:rsidRPr="0095382C">
        <w:t>neglect and sexual violence or harassment.</w:t>
      </w:r>
    </w:p>
    <w:p w14:paraId="0C3DC544" w14:textId="1183E3F8" w:rsidR="00D966C3" w:rsidRDefault="00D74871" w:rsidP="00853E5A">
      <w:pPr>
        <w:spacing w:before="200"/>
        <w:jc w:val="both"/>
      </w:pPr>
      <w:r w:rsidRPr="0095382C">
        <w:t xml:space="preserve">The school recognises that there are additional barriers to recognising abuse and neglect in this group of pupils. These barriers include, though are not limited to, </w:t>
      </w:r>
    </w:p>
    <w:p w14:paraId="3813BB40" w14:textId="4121E9E1" w:rsidR="00D74871" w:rsidRDefault="00D966C3" w:rsidP="00786976">
      <w:pPr>
        <w:pStyle w:val="ListParagraph"/>
        <w:numPr>
          <w:ilvl w:val="0"/>
          <w:numId w:val="56"/>
        </w:numPr>
        <w:jc w:val="both"/>
      </w:pPr>
      <w:r>
        <w:lastRenderedPageBreak/>
        <w:t>Assumptions that indicators of possible abuse such as behaviour, mood and injury relate to the pupil’s condition without further exploration.</w:t>
      </w:r>
    </w:p>
    <w:p w14:paraId="0B43F990" w14:textId="679EB7C3" w:rsidR="00D966C3" w:rsidRDefault="00D966C3" w:rsidP="00786976">
      <w:pPr>
        <w:pStyle w:val="ListParagraph"/>
        <w:numPr>
          <w:ilvl w:val="0"/>
          <w:numId w:val="56"/>
        </w:numPr>
        <w:jc w:val="both"/>
      </w:pPr>
      <w:r>
        <w:t>These pupils being more prone to peer group isolation or bullying (including prejudice-based bullying) than other pupils.</w:t>
      </w:r>
    </w:p>
    <w:p w14:paraId="24CEF320" w14:textId="5F6A43DD" w:rsidR="00D966C3" w:rsidRDefault="00D966C3" w:rsidP="00786976">
      <w:pPr>
        <w:pStyle w:val="ListParagraph"/>
        <w:numPr>
          <w:ilvl w:val="0"/>
          <w:numId w:val="56"/>
        </w:numPr>
        <w:jc w:val="both"/>
      </w:pPr>
      <w:r>
        <w:t>The potential for pupils with SEND or certain medical conditions being disproportionally impacted by behaviours such as bullying, without outwardly showing any signs.</w:t>
      </w:r>
    </w:p>
    <w:p w14:paraId="616C4783" w14:textId="3E823550" w:rsidR="00D966C3" w:rsidRPr="0095382C" w:rsidRDefault="00D966C3" w:rsidP="00786976">
      <w:pPr>
        <w:pStyle w:val="ListParagraph"/>
        <w:numPr>
          <w:ilvl w:val="0"/>
          <w:numId w:val="56"/>
        </w:numPr>
        <w:jc w:val="both"/>
      </w:pPr>
      <w:r>
        <w:t>Communication barriers and difficulties in managing or reporting these challenges.</w:t>
      </w:r>
    </w:p>
    <w:p w14:paraId="680365EE" w14:textId="5EB7AE64" w:rsidR="00D74871" w:rsidRPr="0095382C" w:rsidRDefault="00D74871" w:rsidP="00786976">
      <w:pPr>
        <w:jc w:val="both"/>
      </w:pPr>
      <w:r w:rsidRPr="0095382C">
        <w:t xml:space="preserve">The </w:t>
      </w:r>
      <w:r w:rsidR="007B7938">
        <w:t>Director</w:t>
      </w:r>
      <w:r w:rsidR="00CD0B52">
        <w:t xml:space="preserve"> of Education</w:t>
      </w:r>
      <w:r w:rsidRPr="0095382C">
        <w:t xml:space="preserve"> and </w:t>
      </w:r>
      <w:r w:rsidR="00DD5B05">
        <w:t>Headteacher</w:t>
      </w:r>
      <w:r w:rsidR="007B7938">
        <w:t xml:space="preserve"> </w:t>
      </w:r>
      <w:r w:rsidRPr="0095382C">
        <w:t xml:space="preserve">will ensure that the school’s </w:t>
      </w:r>
      <w:r w:rsidRPr="00B0148F">
        <w:t xml:space="preserve">Child Protection and Safeguarding Policy </w:t>
      </w:r>
      <w:r w:rsidRPr="0095382C">
        <w:t xml:space="preserve">reflects the fact that these additional barriers can exist when identifying abuse. </w:t>
      </w:r>
      <w:r w:rsidR="001E404F">
        <w:t>When using reasonable force in response to risks present</w:t>
      </w:r>
      <w:r w:rsidR="00B0148F">
        <w:t>ed</w:t>
      </w:r>
      <w:r w:rsidR="001E404F">
        <w:t xml:space="preserve"> by incidents involving pupils with SEND, staff will have due regard for the procedures outlined in the school’s P</w:t>
      </w:r>
      <w:r w:rsidR="005916B9">
        <w:t>hysical Intervention</w:t>
      </w:r>
      <w:r w:rsidR="001E404F">
        <w:t xml:space="preserve"> Policy.</w:t>
      </w:r>
    </w:p>
    <w:p w14:paraId="656A59F0" w14:textId="77777777" w:rsidR="00D74871" w:rsidRPr="0095382C" w:rsidRDefault="00D74871" w:rsidP="00786976">
      <w:pPr>
        <w:jc w:val="both"/>
      </w:pPr>
      <w:r w:rsidRPr="0095382C">
        <w:t xml:space="preserve">Care will be taken by all staff, particularly those who work closely with pupils with SEND, to notice any changes behaviour or mood, or any injuries, and these indicators will be investigated by the </w:t>
      </w:r>
      <w:r w:rsidRPr="00B0148F">
        <w:t>DSL</w:t>
      </w:r>
      <w:r w:rsidRPr="0095382C">
        <w:rPr>
          <w:color w:val="B1B1B1" w:themeColor="accent1"/>
        </w:rPr>
        <w:t xml:space="preserve"> </w:t>
      </w:r>
      <w:r w:rsidRPr="0095382C">
        <w:t xml:space="preserve">in collaboration with the </w:t>
      </w:r>
      <w:r w:rsidRPr="00B0148F">
        <w:t>SENCO</w:t>
      </w:r>
      <w:r w:rsidRPr="0095382C">
        <w:t>.</w:t>
      </w:r>
    </w:p>
    <w:p w14:paraId="6E87A082" w14:textId="0ABD062A" w:rsidR="00D74871" w:rsidRDefault="00D74871" w:rsidP="00A5534F">
      <w:pPr>
        <w:pStyle w:val="Heading10"/>
        <w:numPr>
          <w:ilvl w:val="0"/>
          <w:numId w:val="0"/>
        </w:numPr>
        <w:ind w:left="426" w:hanging="426"/>
      </w:pPr>
      <w:bookmarkStart w:id="23" w:name="_Transferring_between_different"/>
      <w:bookmarkEnd w:id="23"/>
    </w:p>
    <w:p w14:paraId="38877914" w14:textId="6A44B085" w:rsidR="00D74871" w:rsidRDefault="00D74871" w:rsidP="00A5534F">
      <w:pPr>
        <w:pStyle w:val="Heading10"/>
        <w:numPr>
          <w:ilvl w:val="0"/>
          <w:numId w:val="57"/>
        </w:numPr>
      </w:pPr>
      <w:r>
        <w:t>SEND tribunal</w:t>
      </w:r>
    </w:p>
    <w:p w14:paraId="3E4FFB6D" w14:textId="77777777" w:rsidR="00D74871" w:rsidRPr="0095382C" w:rsidRDefault="00D74871" w:rsidP="00786976">
      <w:pPr>
        <w:jc w:val="both"/>
      </w:pPr>
      <w:r w:rsidRPr="0095382C">
        <w:t xml:space="preserve">All disagreements about an EHC plan will be attempted to be resolved as quickly as possible, without the pupil’s education suffering. </w:t>
      </w:r>
    </w:p>
    <w:p w14:paraId="1D6D49FC" w14:textId="77777777" w:rsidR="00D74871" w:rsidRPr="0095382C" w:rsidRDefault="00D74871" w:rsidP="00786976">
      <w:pPr>
        <w:jc w:val="both"/>
      </w:pPr>
      <w:r w:rsidRPr="0095382C">
        <w:t xml:space="preserve">In all cases, the school’s written </w:t>
      </w:r>
      <w:r w:rsidRPr="00B0148F">
        <w:t xml:space="preserve">Complaints Procedures Policy </w:t>
      </w:r>
      <w:r w:rsidRPr="0095382C">
        <w:t xml:space="preserve">will be followed, allowing for a complaint to be considered informally at first. </w:t>
      </w:r>
    </w:p>
    <w:p w14:paraId="04BC03AB" w14:textId="7E358CF5" w:rsidR="00D74871" w:rsidRPr="0095382C" w:rsidRDefault="00D74871" w:rsidP="00786976">
      <w:pPr>
        <w:jc w:val="both"/>
      </w:pPr>
      <w:r w:rsidRPr="0095382C">
        <w:t xml:space="preserve">Following a </w:t>
      </w:r>
      <w:r w:rsidR="00DA1031">
        <w:t>stakeholders</w:t>
      </w:r>
      <w:r w:rsidR="00297274">
        <w:t xml:space="preserve">’ </w:t>
      </w:r>
      <w:r w:rsidRPr="0095382C">
        <w:t xml:space="preserve">serious complaint or disagreement about the SEND provisions being supplied to a pupil, the school will contact the </w:t>
      </w:r>
      <w:r w:rsidR="00DA1031">
        <w:t>virtual school</w:t>
      </w:r>
      <w:r w:rsidRPr="0095382C">
        <w:t xml:space="preserve"> immediately to seek disagreement resolution advice, regardless of whether an EHC plan is in place. </w:t>
      </w:r>
    </w:p>
    <w:p w14:paraId="3BE576A9" w14:textId="6CA6BB86" w:rsidR="00D74871" w:rsidRPr="003A4580" w:rsidRDefault="00D74871" w:rsidP="00786976">
      <w:pPr>
        <w:pStyle w:val="ListParagraph"/>
        <w:numPr>
          <w:ilvl w:val="0"/>
          <w:numId w:val="51"/>
        </w:numPr>
        <w:jc w:val="both"/>
      </w:pPr>
      <w:r w:rsidRPr="00981A12">
        <w:t xml:space="preserve">Where necessary, the </w:t>
      </w:r>
      <w:r w:rsidR="00DD5B05">
        <w:t xml:space="preserve">Headteacher </w:t>
      </w:r>
      <w:r w:rsidR="00DA1031">
        <w:t xml:space="preserve"> or </w:t>
      </w:r>
      <w:r w:rsidR="007B7938">
        <w:t>Director</w:t>
      </w:r>
      <w:r w:rsidR="00DA1031">
        <w:t xml:space="preserve"> of Education</w:t>
      </w:r>
      <w:r w:rsidRPr="001E404F">
        <w:rPr>
          <w:color w:val="FFD006"/>
        </w:rPr>
        <w:t xml:space="preserve"> </w:t>
      </w:r>
      <w:r w:rsidRPr="00981A12">
        <w:t>will make the relevant parti</w:t>
      </w:r>
      <w:r w:rsidRPr="003A4580">
        <w:t xml:space="preserve">es aware of the disagreement resolution service. </w:t>
      </w:r>
    </w:p>
    <w:p w14:paraId="1C17CC67" w14:textId="3F236C8F" w:rsidR="00D74871" w:rsidRPr="0095382C" w:rsidRDefault="00D74871" w:rsidP="00786976">
      <w:pPr>
        <w:jc w:val="both"/>
      </w:pPr>
      <w:r w:rsidRPr="0095382C">
        <w:t>The school will meet any request to attend a SEND tribunal and explain any departure from its duties and obligations under the ‘S</w:t>
      </w:r>
      <w:r>
        <w:t>pecial educational needs and disability</w:t>
      </w:r>
      <w:r w:rsidRPr="0095382C">
        <w:t xml:space="preserve"> </w:t>
      </w:r>
      <w:r>
        <w:t>c</w:t>
      </w:r>
      <w:r w:rsidRPr="0095382C">
        <w:t xml:space="preserve">ode of </w:t>
      </w:r>
      <w:r>
        <w:t>p</w:t>
      </w:r>
      <w:r w:rsidRPr="0095382C">
        <w:t xml:space="preserve">ractice: 0 to 25 years’. </w:t>
      </w:r>
    </w:p>
    <w:p w14:paraId="27F93A89" w14:textId="676D9C45" w:rsidR="00D74871" w:rsidRDefault="00D74871" w:rsidP="00786976">
      <w:pPr>
        <w:jc w:val="both"/>
      </w:pPr>
      <w:r w:rsidRPr="0095382C">
        <w:t>Following the use of informal resolutions, the case will be heard in front of three people, one of whom must be independent of the management and running of the school.</w:t>
      </w:r>
      <w:r w:rsidR="00DB1E9C">
        <w:t xml:space="preserve"> </w:t>
      </w:r>
      <w:r w:rsidRPr="0095382C">
        <w:t xml:space="preserve">If disagreements are not resolved at a local level, the case will be referred to the </w:t>
      </w:r>
      <w:r>
        <w:t>DfE</w:t>
      </w:r>
      <w:r w:rsidRPr="0095382C">
        <w:t xml:space="preserve">. The school will fully cooperate with the </w:t>
      </w:r>
      <w:r w:rsidR="005D5ED3">
        <w:t>virtual school and/or local</w:t>
      </w:r>
      <w:r w:rsidR="006F1B72">
        <w:t xml:space="preserve"> </w:t>
      </w:r>
      <w:r w:rsidRPr="0095382C">
        <w:t xml:space="preserve">LA by providing any evidence or information that is relevant. All staff involved in the care of the pupil will cooperate with </w:t>
      </w:r>
      <w:r w:rsidR="00883390">
        <w:t>stakeholders</w:t>
      </w:r>
      <w:r w:rsidRPr="0095382C">
        <w:t xml:space="preserve"> to provide the pupil with the highest standard of support and education.</w:t>
      </w:r>
    </w:p>
    <w:p w14:paraId="7310FA46" w14:textId="77777777" w:rsidR="00297274" w:rsidRDefault="00297274" w:rsidP="00786976">
      <w:pPr>
        <w:jc w:val="both"/>
      </w:pPr>
    </w:p>
    <w:p w14:paraId="5FB5766A" w14:textId="77777777" w:rsidR="00A96B1A" w:rsidRDefault="00A96B1A" w:rsidP="00786976">
      <w:pPr>
        <w:jc w:val="both"/>
      </w:pPr>
    </w:p>
    <w:p w14:paraId="61D8E52E" w14:textId="77777777" w:rsidR="00A96B1A" w:rsidRPr="0095382C" w:rsidRDefault="00A96B1A" w:rsidP="00786976">
      <w:pPr>
        <w:jc w:val="both"/>
      </w:pPr>
    </w:p>
    <w:p w14:paraId="4564F542" w14:textId="4D0878EC" w:rsidR="00D74871" w:rsidRDefault="00DC44AC" w:rsidP="00786976">
      <w:pPr>
        <w:pStyle w:val="Heading10"/>
      </w:pPr>
      <w:bookmarkStart w:id="24" w:name="_Supporting_successful_preparation"/>
      <w:bookmarkEnd w:id="24"/>
      <w:r>
        <w:lastRenderedPageBreak/>
        <w:t xml:space="preserve"> </w:t>
      </w:r>
      <w:r w:rsidR="00D74871">
        <w:t>Supporting successful preparation for adulthood</w:t>
      </w:r>
    </w:p>
    <w:p w14:paraId="13808112" w14:textId="03F2DDBE" w:rsidR="00D74871" w:rsidRPr="0095382C" w:rsidRDefault="00D74871" w:rsidP="00786976">
      <w:pPr>
        <w:jc w:val="both"/>
      </w:pPr>
      <w:r w:rsidRPr="0095382C">
        <w:t xml:space="preserve">The school will ensure that pupils are supported to make a smooth transition to whatever they will be doing next, </w:t>
      </w:r>
      <w:r w:rsidR="00703A35" w:rsidRPr="0095382C">
        <w:t>e.g.,</w:t>
      </w:r>
      <w:r w:rsidRPr="0095382C">
        <w:t xml:space="preserve"> moving on to higher education. </w:t>
      </w:r>
    </w:p>
    <w:p w14:paraId="43E45D9D" w14:textId="6787C184" w:rsidR="00D74871" w:rsidRPr="0095382C" w:rsidRDefault="00D74871" w:rsidP="00786976">
      <w:pPr>
        <w:jc w:val="both"/>
      </w:pPr>
      <w:r w:rsidRPr="0095382C">
        <w:t>The school will engage with FE providers, as necessary, to help plan for any transitions.</w:t>
      </w:r>
    </w:p>
    <w:p w14:paraId="2AE83437" w14:textId="77777777" w:rsidR="00D74871" w:rsidRPr="0095382C" w:rsidRDefault="00D74871" w:rsidP="00786976">
      <w:pPr>
        <w:jc w:val="both"/>
      </w:pPr>
      <w:r w:rsidRPr="0095382C">
        <w:t xml:space="preserve">The school will transfer all relevant information about pupils to any educational setting that they are transferring to. </w:t>
      </w:r>
    </w:p>
    <w:p w14:paraId="2927F634" w14:textId="77777777" w:rsidR="00D74871" w:rsidRPr="0095382C" w:rsidRDefault="00D74871" w:rsidP="00786976">
      <w:pPr>
        <w:jc w:val="both"/>
      </w:pPr>
      <w:r w:rsidRPr="0095382C">
        <w:t xml:space="preserve">If a pupil has been excluded, the school has a duty to arrange suitable, full-time education from the sixth day of a fixed period exclusion and to provide full details of any SEND provisions necessary, in accordance with the school’s </w:t>
      </w:r>
      <w:r w:rsidRPr="00B0148F">
        <w:rPr>
          <w:bCs/>
        </w:rPr>
        <w:t>Exclusion Policy</w:t>
      </w:r>
      <w:r w:rsidRPr="0095382C">
        <w:t>.</w:t>
      </w:r>
    </w:p>
    <w:p w14:paraId="7D1CE2A8" w14:textId="422F6AA2" w:rsidR="00D74871" w:rsidRPr="0095382C" w:rsidRDefault="00D74871" w:rsidP="00786976">
      <w:pPr>
        <w:jc w:val="both"/>
      </w:pPr>
      <w:r w:rsidRPr="0095382C">
        <w:t xml:space="preserve">If it is in the best interest of the pupil, the school may commission alternative provision, in line with any EHC plans in place, for pupils who face barriers to participate in </w:t>
      </w:r>
      <w:r w:rsidR="006F1B72">
        <w:t>their current</w:t>
      </w:r>
      <w:r w:rsidRPr="0095382C">
        <w:t xml:space="preserve"> education</w:t>
      </w:r>
      <w:r w:rsidR="006F1B72">
        <w:t>al setting.</w:t>
      </w:r>
    </w:p>
    <w:p w14:paraId="583048F5" w14:textId="77777777" w:rsidR="00D74871" w:rsidRPr="0095382C" w:rsidRDefault="00D74871" w:rsidP="00786976">
      <w:pPr>
        <w:jc w:val="both"/>
      </w:pPr>
      <w:r w:rsidRPr="0095382C">
        <w:t xml:space="preserve">The school will take an active role in preparing pupils with SEND for their transition into adult life, preparing them to achieve their ambitions in terms of HE, FE or employment, taking responsibility for their health, where they will live, their relationships, their finances, social integration and independence. </w:t>
      </w:r>
    </w:p>
    <w:p w14:paraId="4F6BB7A5" w14:textId="0C12AD73" w:rsidR="00D74871" w:rsidRPr="0095382C" w:rsidRDefault="00D74871" w:rsidP="00786976">
      <w:pPr>
        <w:jc w:val="both"/>
      </w:pPr>
      <w:r w:rsidRPr="0095382C">
        <w:t>The school will ensure that it meets its duty to secure independent, impartial careers guidance for pupils in Years 8-13, including:</w:t>
      </w:r>
    </w:p>
    <w:p w14:paraId="72710A35" w14:textId="108D450C" w:rsidR="00D74871" w:rsidRPr="003A4580" w:rsidRDefault="00D74871" w:rsidP="00786976">
      <w:pPr>
        <w:pStyle w:val="ListParagraph"/>
        <w:numPr>
          <w:ilvl w:val="0"/>
          <w:numId w:val="52"/>
        </w:numPr>
        <w:jc w:val="both"/>
      </w:pPr>
      <w:r w:rsidRPr="00981A12">
        <w:t xml:space="preserve">Discussing preparation for adulthood in planning meetings with pupils and </w:t>
      </w:r>
      <w:r w:rsidR="00883390">
        <w:t>stakeholders</w:t>
      </w:r>
      <w:r w:rsidRPr="00981A12">
        <w:t xml:space="preserve"> from Year 8.</w:t>
      </w:r>
    </w:p>
    <w:p w14:paraId="75A18837" w14:textId="5F744D64" w:rsidR="00D74871" w:rsidRPr="0095382C" w:rsidRDefault="00D74871" w:rsidP="00786976">
      <w:pPr>
        <w:pStyle w:val="ListParagraph"/>
        <w:numPr>
          <w:ilvl w:val="0"/>
          <w:numId w:val="52"/>
        </w:numPr>
        <w:jc w:val="both"/>
      </w:pPr>
      <w:r w:rsidRPr="003A4580">
        <w:t xml:space="preserve">Helping pupils and their </w:t>
      </w:r>
      <w:r w:rsidR="00883390">
        <w:t>stakeholders</w:t>
      </w:r>
      <w:r w:rsidRPr="0095382C">
        <w:t xml:space="preserve"> prepare for the change in legal status once a pupil is above compulsory school age.</w:t>
      </w:r>
      <w:bookmarkStart w:id="25" w:name="_Duties_of_Supervisory"/>
      <w:bookmarkEnd w:id="25"/>
    </w:p>
    <w:p w14:paraId="50F394A6" w14:textId="77777777" w:rsidR="00D74871" w:rsidRPr="0095382C" w:rsidRDefault="00D74871" w:rsidP="00786976">
      <w:pPr>
        <w:pStyle w:val="ListParagraph"/>
        <w:numPr>
          <w:ilvl w:val="0"/>
          <w:numId w:val="52"/>
        </w:numPr>
        <w:jc w:val="both"/>
      </w:pPr>
      <w:r w:rsidRPr="0095382C">
        <w:t>Ensuring that careers advice and information provides high aspirations and a wide range of options for pupils with SEND.</w:t>
      </w:r>
    </w:p>
    <w:p w14:paraId="2B9A8916" w14:textId="5A735B64" w:rsidR="00D74871" w:rsidRPr="0095382C" w:rsidRDefault="00D74871" w:rsidP="00786976">
      <w:pPr>
        <w:pStyle w:val="ListParagraph"/>
        <w:numPr>
          <w:ilvl w:val="0"/>
          <w:numId w:val="52"/>
        </w:numPr>
        <w:jc w:val="both"/>
      </w:pPr>
      <w:r w:rsidRPr="0095382C">
        <w:t xml:space="preserve">Helping pupils and </w:t>
      </w:r>
      <w:r w:rsidR="00883390">
        <w:t>stakeholders</w:t>
      </w:r>
      <w:r w:rsidRPr="0095382C">
        <w:t xml:space="preserve"> understand and explore how the support they will receive in school will change as they move into different settings, and what support they are likely to need to achieve their ambitions. </w:t>
      </w:r>
    </w:p>
    <w:p w14:paraId="6289D03B" w14:textId="77777777" w:rsidR="00D74871" w:rsidRPr="0095382C" w:rsidRDefault="00D74871" w:rsidP="00786976">
      <w:pPr>
        <w:pStyle w:val="ListParagraph"/>
        <w:numPr>
          <w:ilvl w:val="0"/>
          <w:numId w:val="52"/>
        </w:numPr>
        <w:jc w:val="both"/>
      </w:pPr>
      <w:r w:rsidRPr="0095382C">
        <w:t>Securing access to independent, face-to-face support for pupils with SEND to make successful transitions.</w:t>
      </w:r>
    </w:p>
    <w:p w14:paraId="5C064CF6" w14:textId="5913E0CE" w:rsidR="00D74871" w:rsidRDefault="00D74871" w:rsidP="00786976">
      <w:pPr>
        <w:jc w:val="both"/>
      </w:pPr>
      <w:r w:rsidRPr="0095382C">
        <w:t xml:space="preserve">The school’s </w:t>
      </w:r>
      <w:r w:rsidRPr="00B0148F">
        <w:rPr>
          <w:bCs/>
        </w:rPr>
        <w:t>Careers Policy</w:t>
      </w:r>
      <w:r w:rsidRPr="00B63F58">
        <w:t xml:space="preserve"> </w:t>
      </w:r>
      <w:r w:rsidRPr="0095382C">
        <w:t xml:space="preserve">will include details on how the school will work with pupils with SEND to ensure they are prepared for the workplace. </w:t>
      </w:r>
    </w:p>
    <w:p w14:paraId="26152B24" w14:textId="787A57AA" w:rsidR="00D74871" w:rsidRDefault="00DC44AC" w:rsidP="005B651B">
      <w:pPr>
        <w:pStyle w:val="Heading10"/>
        <w:ind w:left="567" w:hanging="567"/>
      </w:pPr>
      <w:bookmarkStart w:id="26" w:name="_Data_and_record"/>
      <w:bookmarkEnd w:id="26"/>
      <w:r>
        <w:t xml:space="preserve"> </w:t>
      </w:r>
      <w:r w:rsidR="00D74871">
        <w:t>Data and record keeping</w:t>
      </w:r>
    </w:p>
    <w:p w14:paraId="0BCA8076" w14:textId="77777777" w:rsidR="00D74871" w:rsidRPr="0095382C" w:rsidRDefault="00D74871" w:rsidP="00786976">
      <w:pPr>
        <w:jc w:val="both"/>
      </w:pPr>
      <w:r w:rsidRPr="0095382C">
        <w:t>The school’s records will:</w:t>
      </w:r>
    </w:p>
    <w:p w14:paraId="72AEF17A" w14:textId="77777777" w:rsidR="00D74871" w:rsidRPr="003A4580" w:rsidRDefault="00D74871" w:rsidP="00786976">
      <w:pPr>
        <w:pStyle w:val="ListParagraph"/>
        <w:numPr>
          <w:ilvl w:val="0"/>
          <w:numId w:val="53"/>
        </w:numPr>
        <w:jc w:val="both"/>
      </w:pPr>
      <w:r w:rsidRPr="00981A12">
        <w:t>Include details of SEND, outcomes, action, agreed support, teaching strategies and the involvement of specialists, as part of its standard management information system to monitor the progress, behaviour an</w:t>
      </w:r>
      <w:r w:rsidRPr="003A4580">
        <w:t>d development of all pupils.</w:t>
      </w:r>
    </w:p>
    <w:p w14:paraId="3C72CD05" w14:textId="77777777" w:rsidR="00D74871" w:rsidRPr="0095382C" w:rsidRDefault="00D74871" w:rsidP="00786976">
      <w:pPr>
        <w:pStyle w:val="ListParagraph"/>
        <w:numPr>
          <w:ilvl w:val="0"/>
          <w:numId w:val="53"/>
        </w:numPr>
        <w:jc w:val="both"/>
      </w:pPr>
      <w:r w:rsidRPr="0095382C">
        <w:t>Maintain an accurate and up-to-date register of the provision made for pupils with SEND.</w:t>
      </w:r>
    </w:p>
    <w:p w14:paraId="1B300612" w14:textId="77777777" w:rsidR="00D74871" w:rsidRPr="0095382C" w:rsidRDefault="00D74871" w:rsidP="00786976">
      <w:pPr>
        <w:pStyle w:val="ListParagraph"/>
        <w:numPr>
          <w:ilvl w:val="0"/>
          <w:numId w:val="53"/>
        </w:numPr>
        <w:jc w:val="both"/>
      </w:pPr>
      <w:r w:rsidRPr="0095382C">
        <w:lastRenderedPageBreak/>
        <w:t>Show all the provisions the school makes which is different or additional to that offered through the school curriculum on a provision map.</w:t>
      </w:r>
    </w:p>
    <w:p w14:paraId="1C659E6F" w14:textId="65F000A1" w:rsidR="00D74871" w:rsidRPr="0095382C" w:rsidRDefault="00D74871" w:rsidP="00786976">
      <w:pPr>
        <w:jc w:val="both"/>
      </w:pPr>
      <w:r w:rsidRPr="0095382C">
        <w:t xml:space="preserve">The school keeps data on the levels and types of need within the school and makes this available to the </w:t>
      </w:r>
      <w:r w:rsidR="003C6C9A">
        <w:t>virtual school</w:t>
      </w:r>
      <w:r w:rsidR="00D64703">
        <w:t xml:space="preserve"> if requested</w:t>
      </w:r>
      <w:r w:rsidRPr="0095382C">
        <w:t xml:space="preserve">. </w:t>
      </w:r>
    </w:p>
    <w:p w14:paraId="017BBD27" w14:textId="51ED4DB4" w:rsidR="00D74871" w:rsidRPr="0095382C" w:rsidRDefault="00D74871" w:rsidP="00786976">
      <w:pPr>
        <w:jc w:val="both"/>
      </w:pPr>
      <w:r w:rsidRPr="0095382C">
        <w:t xml:space="preserve">The SEND information report will be prepared by the </w:t>
      </w:r>
      <w:r w:rsidR="00DD5B05">
        <w:rPr>
          <w:bCs/>
        </w:rPr>
        <w:t>Director</w:t>
      </w:r>
      <w:r w:rsidR="00D64703">
        <w:rPr>
          <w:bCs/>
        </w:rPr>
        <w:t xml:space="preserve"> of </w:t>
      </w:r>
      <w:r w:rsidR="00F201AC">
        <w:rPr>
          <w:bCs/>
        </w:rPr>
        <w:t>Education</w:t>
      </w:r>
      <w:r w:rsidR="00F201AC" w:rsidRPr="0095382C">
        <w:t xml:space="preserve"> and</w:t>
      </w:r>
      <w:r w:rsidRPr="0095382C">
        <w:t xml:space="preserve"> will be published on the school website; it will include all the information outlined in paragraphs 6.79 and 6.83 of the ‘S</w:t>
      </w:r>
      <w:r>
        <w:t>pecial educational needs and disabilities</w:t>
      </w:r>
      <w:r w:rsidRPr="0095382C">
        <w:t xml:space="preserve"> </w:t>
      </w:r>
      <w:r>
        <w:t>c</w:t>
      </w:r>
      <w:r w:rsidRPr="0095382C">
        <w:t xml:space="preserve">ode of </w:t>
      </w:r>
      <w:r>
        <w:t>p</w:t>
      </w:r>
      <w:r w:rsidRPr="0095382C">
        <w:t xml:space="preserve">ractice: 0 to 25 years’. </w:t>
      </w:r>
    </w:p>
    <w:p w14:paraId="031436D2" w14:textId="064F310D" w:rsidR="00D74871" w:rsidRPr="0095382C" w:rsidRDefault="00D74871" w:rsidP="00786976">
      <w:pPr>
        <w:jc w:val="both"/>
      </w:pPr>
      <w:r w:rsidRPr="0095382C">
        <w:t xml:space="preserve">All information will be kept in accordance with the school’s </w:t>
      </w:r>
      <w:r w:rsidRPr="00B0148F">
        <w:rPr>
          <w:bCs/>
        </w:rPr>
        <w:t>Records</w:t>
      </w:r>
      <w:r w:rsidRPr="0095382C">
        <w:t xml:space="preserve"> </w:t>
      </w:r>
      <w:r w:rsidRPr="00B0148F">
        <w:rPr>
          <w:bCs/>
        </w:rPr>
        <w:t>Data Protection Policy</w:t>
      </w:r>
      <w:r w:rsidRPr="0095382C">
        <w:t xml:space="preserve">. </w:t>
      </w:r>
    </w:p>
    <w:p w14:paraId="277CDCE6" w14:textId="07704100" w:rsidR="00D74871" w:rsidRDefault="00DC44AC" w:rsidP="005B651B">
      <w:pPr>
        <w:pStyle w:val="Heading10"/>
        <w:ind w:left="567" w:hanging="567"/>
      </w:pPr>
      <w:bookmarkStart w:id="27" w:name="_Confidentiality"/>
      <w:bookmarkEnd w:id="27"/>
      <w:r>
        <w:t xml:space="preserve"> </w:t>
      </w:r>
      <w:r w:rsidR="00D74871">
        <w:t>Confidentiality</w:t>
      </w:r>
    </w:p>
    <w:p w14:paraId="5DB20390" w14:textId="2D6A099E" w:rsidR="00D74871" w:rsidRPr="0095382C" w:rsidRDefault="00D74871" w:rsidP="00786976">
      <w:pPr>
        <w:jc w:val="both"/>
      </w:pPr>
      <w:r w:rsidRPr="0095382C">
        <w:t xml:space="preserve">The school will not disclose any EHC plan without the consent of the pupil’s </w:t>
      </w:r>
      <w:r w:rsidR="00883390">
        <w:t>stakeholders</w:t>
      </w:r>
      <w:r w:rsidRPr="0095382C">
        <w:t>, except for disclosure:</w:t>
      </w:r>
    </w:p>
    <w:p w14:paraId="113FA0BA" w14:textId="08A4B05B" w:rsidR="00D74871" w:rsidRPr="003A4580" w:rsidRDefault="00D74871" w:rsidP="00786976">
      <w:pPr>
        <w:pStyle w:val="ListParagraph"/>
        <w:numPr>
          <w:ilvl w:val="0"/>
          <w:numId w:val="54"/>
        </w:numPr>
        <w:jc w:val="both"/>
      </w:pPr>
      <w:r w:rsidRPr="00981A12">
        <w:t xml:space="preserve">To a SEND tribunal when </w:t>
      </w:r>
      <w:r w:rsidR="00883390">
        <w:t>stakeholders</w:t>
      </w:r>
      <w:r w:rsidRPr="00981A12">
        <w:t xml:space="preserve"> appeal, and to the Secretary of State under the Education Act 1996. </w:t>
      </w:r>
    </w:p>
    <w:p w14:paraId="5105CB3F" w14:textId="77777777" w:rsidR="00D74871" w:rsidRPr="0095382C" w:rsidRDefault="00D74871" w:rsidP="00786976">
      <w:pPr>
        <w:pStyle w:val="ListParagraph"/>
        <w:numPr>
          <w:ilvl w:val="0"/>
          <w:numId w:val="54"/>
        </w:numPr>
        <w:jc w:val="both"/>
      </w:pPr>
      <w:r w:rsidRPr="003A4580">
        <w:t xml:space="preserve">On the order of any court </w:t>
      </w:r>
      <w:r w:rsidRPr="0095382C">
        <w:t>for any criminal proceedings.</w:t>
      </w:r>
    </w:p>
    <w:p w14:paraId="66531B42" w14:textId="77777777" w:rsidR="00D74871" w:rsidRPr="0095382C" w:rsidRDefault="00D74871" w:rsidP="00786976">
      <w:pPr>
        <w:pStyle w:val="ListParagraph"/>
        <w:numPr>
          <w:ilvl w:val="0"/>
          <w:numId w:val="54"/>
        </w:numPr>
        <w:jc w:val="both"/>
      </w:pPr>
      <w:r w:rsidRPr="0095382C">
        <w:t xml:space="preserve">For the purposes of investigations of maladministration under the Local Government Act 1974. </w:t>
      </w:r>
    </w:p>
    <w:p w14:paraId="1D4997FB" w14:textId="77777777" w:rsidR="00D74871" w:rsidRPr="0095382C" w:rsidRDefault="00D74871" w:rsidP="00786976">
      <w:pPr>
        <w:pStyle w:val="ListParagraph"/>
        <w:numPr>
          <w:ilvl w:val="0"/>
          <w:numId w:val="54"/>
        </w:numPr>
        <w:jc w:val="both"/>
      </w:pPr>
      <w:r w:rsidRPr="0095382C">
        <w:t>To enable any authority to perform duties arising from the Disabled Persons (Services, Consultation and Representation) Act 1986, or from the Children Act 1989 relating to safeguarding and promoting the welfare of children.</w:t>
      </w:r>
    </w:p>
    <w:p w14:paraId="2B584C54" w14:textId="77777777" w:rsidR="00D74871" w:rsidRPr="0095382C" w:rsidRDefault="00D74871" w:rsidP="00786976">
      <w:pPr>
        <w:pStyle w:val="ListParagraph"/>
        <w:numPr>
          <w:ilvl w:val="0"/>
          <w:numId w:val="54"/>
        </w:numPr>
        <w:jc w:val="both"/>
      </w:pPr>
      <w:r w:rsidRPr="0095382C">
        <w:t>To Ofsted inspection teams as part of their inspections of schools and LAs.</w:t>
      </w:r>
    </w:p>
    <w:p w14:paraId="75750BAD" w14:textId="77777777" w:rsidR="00D74871" w:rsidRPr="0095382C" w:rsidRDefault="00D74871" w:rsidP="00786976">
      <w:pPr>
        <w:pStyle w:val="ListParagraph"/>
        <w:numPr>
          <w:ilvl w:val="0"/>
          <w:numId w:val="54"/>
        </w:numPr>
        <w:jc w:val="both"/>
      </w:pPr>
      <w:r w:rsidRPr="0095382C">
        <w:t>To any person in connection with the pupil’s application for students with disabilities allowance in advance of taking up a place in HE.</w:t>
      </w:r>
    </w:p>
    <w:p w14:paraId="264DF1E5" w14:textId="77777777" w:rsidR="00D74871" w:rsidRPr="0095382C" w:rsidRDefault="00D74871" w:rsidP="00786976">
      <w:pPr>
        <w:pStyle w:val="ListParagraph"/>
        <w:numPr>
          <w:ilvl w:val="0"/>
          <w:numId w:val="54"/>
        </w:numPr>
        <w:jc w:val="both"/>
      </w:pPr>
      <w:r w:rsidRPr="0095382C">
        <w:t>To the headteacher (or equivalent position) of the setting at which the pupil is intending to start their next phase of education.</w:t>
      </w:r>
    </w:p>
    <w:p w14:paraId="1745B663" w14:textId="0F51AC40" w:rsidR="00D74871" w:rsidRPr="0095382C" w:rsidRDefault="00D74871" w:rsidP="00786976">
      <w:pPr>
        <w:jc w:val="both"/>
      </w:pPr>
      <w:r w:rsidRPr="0095382C">
        <w:t xml:space="preserve">The school will adhere to the </w:t>
      </w:r>
      <w:r w:rsidRPr="00B0148F">
        <w:rPr>
          <w:bCs/>
        </w:rPr>
        <w:t>Pupil Confidentiality Policy</w:t>
      </w:r>
      <w:r w:rsidRPr="00B0148F">
        <w:t xml:space="preserve"> </w:t>
      </w:r>
      <w:r w:rsidRPr="0095382C">
        <w:t xml:space="preserve">at all times. </w:t>
      </w:r>
    </w:p>
    <w:p w14:paraId="4D108D44" w14:textId="55ED30A6" w:rsidR="00D74871" w:rsidRDefault="00DC44AC" w:rsidP="005B651B">
      <w:pPr>
        <w:pStyle w:val="Heading10"/>
        <w:ind w:left="567" w:hanging="567"/>
      </w:pPr>
      <w:bookmarkStart w:id="28" w:name="_Resolving_disagreements"/>
      <w:bookmarkEnd w:id="28"/>
      <w:r>
        <w:t xml:space="preserve"> </w:t>
      </w:r>
      <w:r w:rsidR="009B0C0C">
        <w:t>Resolving disagreements</w:t>
      </w:r>
    </w:p>
    <w:p w14:paraId="649A5330" w14:textId="77777777" w:rsidR="009B0C0C" w:rsidRPr="0095382C" w:rsidRDefault="009B0C0C" w:rsidP="00786976">
      <w:pPr>
        <w:jc w:val="both"/>
      </w:pPr>
      <w:r w:rsidRPr="0095382C">
        <w:t xml:space="preserve">The school is committed to resolving disagreements between pupils and the school. </w:t>
      </w:r>
    </w:p>
    <w:p w14:paraId="0F7635BA" w14:textId="77777777" w:rsidR="009B0C0C" w:rsidRPr="0095382C" w:rsidRDefault="009B0C0C" w:rsidP="00786976">
      <w:pPr>
        <w:jc w:val="both"/>
      </w:pPr>
      <w:r w:rsidRPr="0095382C">
        <w:t>In carrying out of duties, the school:</w:t>
      </w:r>
    </w:p>
    <w:p w14:paraId="44F7D984" w14:textId="77777777" w:rsidR="009B0C0C" w:rsidRPr="003A4580" w:rsidRDefault="009B0C0C" w:rsidP="00786976">
      <w:pPr>
        <w:pStyle w:val="ListParagraph"/>
        <w:numPr>
          <w:ilvl w:val="0"/>
          <w:numId w:val="55"/>
        </w:numPr>
        <w:jc w:val="both"/>
      </w:pPr>
      <w:r w:rsidRPr="00981A12">
        <w:t>Supports</w:t>
      </w:r>
      <w:r w:rsidRPr="003A4580">
        <w:t xml:space="preserve"> early resolution of disagreements at the local level. </w:t>
      </w:r>
    </w:p>
    <w:p w14:paraId="73607896" w14:textId="77777777" w:rsidR="009B0C0C" w:rsidRPr="0095382C" w:rsidRDefault="009B0C0C" w:rsidP="00786976">
      <w:pPr>
        <w:pStyle w:val="ListParagraph"/>
        <w:numPr>
          <w:ilvl w:val="0"/>
          <w:numId w:val="55"/>
        </w:numPr>
        <w:jc w:val="both"/>
      </w:pPr>
      <w:r w:rsidRPr="0095382C">
        <w:t xml:space="preserve">Explains the independent disagreement resolution arrangements in our </w:t>
      </w:r>
      <w:r w:rsidRPr="00B0148F">
        <w:rPr>
          <w:bCs/>
        </w:rPr>
        <w:t>Complaints Procedures Policy</w:t>
      </w:r>
      <w:r w:rsidRPr="0095382C">
        <w:t>, which is available for disagreements across special educational provision, and health and care provision in relation to EHC plans and tribunals.</w:t>
      </w:r>
    </w:p>
    <w:p w14:paraId="56FF1850" w14:textId="489C48F4" w:rsidR="009B0C0C" w:rsidRDefault="009B0C0C" w:rsidP="00786976">
      <w:pPr>
        <w:jc w:val="both"/>
      </w:pPr>
      <w:r w:rsidRPr="0095382C">
        <w:t xml:space="preserve">The school’s </w:t>
      </w:r>
      <w:r w:rsidRPr="00B0148F">
        <w:rPr>
          <w:bCs/>
        </w:rPr>
        <w:t>Complaints Procedures Policy</w:t>
      </w:r>
      <w:r w:rsidRPr="00B0148F">
        <w:t xml:space="preserve"> </w:t>
      </w:r>
      <w:r w:rsidRPr="0095382C">
        <w:t xml:space="preserve">will be published on the school website; additionally, the school will publish details regarding how complaints from </w:t>
      </w:r>
      <w:r w:rsidR="00883390">
        <w:t>stakeholders</w:t>
      </w:r>
      <w:r w:rsidRPr="0095382C">
        <w:t xml:space="preserve"> of children with SEND will be handled. </w:t>
      </w:r>
    </w:p>
    <w:p w14:paraId="2EA78837" w14:textId="77777777" w:rsidR="00DD5B05" w:rsidRDefault="00DD5B05" w:rsidP="00786976">
      <w:pPr>
        <w:jc w:val="both"/>
      </w:pPr>
    </w:p>
    <w:p w14:paraId="32DB37FC" w14:textId="77777777" w:rsidR="00A96B1A" w:rsidRPr="0095382C" w:rsidRDefault="00A96B1A" w:rsidP="00786976">
      <w:pPr>
        <w:jc w:val="both"/>
      </w:pPr>
    </w:p>
    <w:p w14:paraId="61763458" w14:textId="4A666994" w:rsidR="009B0C0C" w:rsidRDefault="00DC44AC" w:rsidP="005B651B">
      <w:pPr>
        <w:pStyle w:val="Heading10"/>
        <w:ind w:left="567" w:hanging="567"/>
      </w:pPr>
      <w:bookmarkStart w:id="29" w:name="_Publishing_information"/>
      <w:bookmarkStart w:id="30" w:name="_Monitoring_and_review"/>
      <w:bookmarkEnd w:id="29"/>
      <w:bookmarkEnd w:id="30"/>
      <w:r>
        <w:lastRenderedPageBreak/>
        <w:t xml:space="preserve"> </w:t>
      </w:r>
      <w:r w:rsidR="009B0C0C">
        <w:t>Monitoring and review</w:t>
      </w:r>
    </w:p>
    <w:p w14:paraId="0EAE4589" w14:textId="75E52A2C" w:rsidR="009B0C0C" w:rsidRPr="0095382C" w:rsidRDefault="009B0C0C" w:rsidP="00786976">
      <w:pPr>
        <w:jc w:val="both"/>
      </w:pPr>
      <w:r w:rsidRPr="0095382C">
        <w:t xml:space="preserve">The policy is reviewed </w:t>
      </w:r>
      <w:r w:rsidR="00F201AC">
        <w:t>at a minimum every three years</w:t>
      </w:r>
      <w:r w:rsidRPr="0095382C">
        <w:t xml:space="preserve"> by the </w:t>
      </w:r>
      <w:r w:rsidR="00DD5B05">
        <w:rPr>
          <w:bCs/>
        </w:rPr>
        <w:t>H</w:t>
      </w:r>
      <w:r w:rsidR="0052681E">
        <w:rPr>
          <w:bCs/>
        </w:rPr>
        <w:t>ead</w:t>
      </w:r>
      <w:r w:rsidR="00DD5B05">
        <w:rPr>
          <w:bCs/>
        </w:rPr>
        <w:t xml:space="preserve"> Teacher</w:t>
      </w:r>
      <w:r w:rsidR="0052681E">
        <w:rPr>
          <w:bCs/>
        </w:rPr>
        <w:t xml:space="preserve">, </w:t>
      </w:r>
      <w:r w:rsidR="00DD5B05">
        <w:rPr>
          <w:bCs/>
        </w:rPr>
        <w:t>Director</w:t>
      </w:r>
      <w:r w:rsidR="0052681E">
        <w:rPr>
          <w:bCs/>
        </w:rPr>
        <w:t xml:space="preserve"> of Education</w:t>
      </w:r>
      <w:r w:rsidR="00F201AC">
        <w:rPr>
          <w:bCs/>
        </w:rPr>
        <w:t>,</w:t>
      </w:r>
      <w:r w:rsidR="0052681E">
        <w:rPr>
          <w:bCs/>
        </w:rPr>
        <w:t xml:space="preserve"> and SENCO</w:t>
      </w:r>
      <w:r w:rsidRPr="0095382C">
        <w:rPr>
          <w:color w:val="FFD006"/>
        </w:rPr>
        <w:t xml:space="preserve"> </w:t>
      </w:r>
      <w:r w:rsidRPr="0095382C">
        <w:t xml:space="preserve">in conjunction with the </w:t>
      </w:r>
      <w:r w:rsidR="0052681E">
        <w:rPr>
          <w:bCs/>
        </w:rPr>
        <w:t>proprietor</w:t>
      </w:r>
      <w:r w:rsidRPr="0095382C">
        <w:t>; any changes made to this policy will be communicated to all members of staff</w:t>
      </w:r>
      <w:r>
        <w:t xml:space="preserve">, </w:t>
      </w:r>
      <w:r w:rsidR="00883390">
        <w:t>stakeholders</w:t>
      </w:r>
      <w:r>
        <w:t xml:space="preserve"> of pupils with SEND, and </w:t>
      </w:r>
      <w:r w:rsidRPr="0095382C">
        <w:t>relevant stakeholders.</w:t>
      </w:r>
    </w:p>
    <w:p w14:paraId="4EAE4A72" w14:textId="77777777" w:rsidR="009B0C0C" w:rsidRPr="0095382C" w:rsidRDefault="009B0C0C" w:rsidP="00786976">
      <w:pPr>
        <w:jc w:val="both"/>
      </w:pPr>
      <w:r w:rsidRPr="0095382C">
        <w:t>All members of staff are required to familiarise themselves with this policy as part of their induction programme.</w:t>
      </w:r>
    </w:p>
    <w:p w14:paraId="64D3783C" w14:textId="0D5BB927" w:rsidR="009B0C0C" w:rsidRPr="009B0C0C" w:rsidRDefault="009B0C0C" w:rsidP="00853E5A">
      <w:pPr>
        <w:jc w:val="both"/>
      </w:pPr>
      <w:r w:rsidRPr="0095382C">
        <w:t xml:space="preserve">The next scheduled review date for this policy is </w:t>
      </w:r>
      <w:r w:rsidR="0016760B" w:rsidRPr="00703A35">
        <w:rPr>
          <w:b/>
          <w:u w:val="single"/>
        </w:rPr>
        <w:t>July 202</w:t>
      </w:r>
      <w:r w:rsidR="00F201AC" w:rsidRPr="00703A35">
        <w:rPr>
          <w:b/>
          <w:u w:val="single"/>
        </w:rPr>
        <w:t>5</w:t>
      </w:r>
      <w:r w:rsidRPr="00703A35">
        <w:t xml:space="preserve">. </w:t>
      </w:r>
      <w:r w:rsidR="00703A35">
        <w:t>(or sooner to reflect any changes in legislation)</w:t>
      </w:r>
    </w:p>
    <w:sectPr w:rsidR="009B0C0C" w:rsidRPr="009B0C0C" w:rsidSect="009A0CEA">
      <w:headerReference w:type="even" r:id="rId18"/>
      <w:headerReference w:type="default" r:id="rId19"/>
      <w:headerReference w:type="first" r:id="rId20"/>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11A67" w14:textId="77777777" w:rsidR="00012A88" w:rsidRDefault="00012A88" w:rsidP="00AD4155">
      <w:r>
        <w:separator/>
      </w:r>
    </w:p>
  </w:endnote>
  <w:endnote w:type="continuationSeparator" w:id="0">
    <w:p w14:paraId="3E355D56" w14:textId="77777777" w:rsidR="00012A88" w:rsidRDefault="00012A8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3A586A7-E82B-440A-A981-191308D41A45}"/>
    <w:embedBold r:id="rId2" w:fontKey="{C6981842-9D87-4741-81B4-D24D1AFBAEDA}"/>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C9E575A1-5710-4225-BFD7-649A14F4FA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C473F" w14:textId="77777777" w:rsidR="00317547" w:rsidRDefault="00317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0FA05" w14:textId="77777777" w:rsidR="00317547" w:rsidRDefault="003175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117B2" w14:textId="77777777" w:rsidR="00317547" w:rsidRDefault="00317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7D3" w14:textId="77777777" w:rsidR="00012A88" w:rsidRDefault="00012A88" w:rsidP="00AD4155">
      <w:r>
        <w:separator/>
      </w:r>
    </w:p>
  </w:footnote>
  <w:footnote w:type="continuationSeparator" w:id="0">
    <w:p w14:paraId="1AED0659" w14:textId="77777777" w:rsidR="00012A88" w:rsidRDefault="00012A8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920" w14:textId="1FB6EA4E" w:rsidR="00317547" w:rsidRDefault="00317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FA228" w14:textId="47476656" w:rsidR="00317547" w:rsidRDefault="00317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2096A" w14:textId="4462DCA1" w:rsidR="00B0148F" w:rsidRDefault="00B0148F">
    <w:pPr>
      <w:pStyle w:val="Header"/>
    </w:pPr>
    <w:r>
      <w:rPr>
        <w:noProof/>
      </w:rPr>
      <mc:AlternateContent>
        <mc:Choice Requires="wps">
          <w:drawing>
            <wp:anchor distT="45720" distB="45720" distL="114300" distR="114300" simplePos="0" relativeHeight="251663360" behindDoc="0" locked="0" layoutInCell="1" allowOverlap="1" wp14:anchorId="1A341D83" wp14:editId="2EF68FEF">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7DB38DC5" w14:textId="77777777" w:rsidR="00B0148F" w:rsidRPr="00935945" w:rsidRDefault="00B0148F">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1A341D83" id="_x0000_t202" coordsize="21600,21600" o:spt="202" path="m,l,21600r21600,l21600,xe">
              <v:stroke joinstyle="miter"/>
              <v:path gradientshapeok="t" o:connecttype="rect"/>
            </v:shapetype>
            <v:shape id="Text Box 2" o:spid="_x0000_s1026" type="#_x0000_t202" style="position:absolute;margin-left:473.15pt;margin-top:-27.3pt;width:51.3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" stroked="f">
              <v:textbox style="mso-fit-shape-to-text:t">
                <w:txbxContent>
                  <w:p w14:paraId="7DB38DC5" w14:textId="77777777" w:rsidR="00B0148F" w:rsidRPr="00935945" w:rsidRDefault="00B0148F">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60586" w14:textId="0D2AF26D" w:rsidR="00317547" w:rsidRDefault="003175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26EC" w14:textId="43A2EA15" w:rsidR="00B0148F" w:rsidRDefault="00B0148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AE28" w14:textId="192DCD55" w:rsidR="00B0148F" w:rsidRDefault="00B01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02D"/>
    <w:multiLevelType w:val="hybridMultilevel"/>
    <w:tmpl w:val="2E34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EC710A"/>
    <w:multiLevelType w:val="hybridMultilevel"/>
    <w:tmpl w:val="98929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33B33"/>
    <w:multiLevelType w:val="hybridMultilevel"/>
    <w:tmpl w:val="8C146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4B7259"/>
    <w:multiLevelType w:val="multilevel"/>
    <w:tmpl w:val="F8BAC480"/>
    <w:lvl w:ilvl="0">
      <w:start w:val="1"/>
      <w:numFmt w:val="bullet"/>
      <w:lvlText w:val=""/>
      <w:lvlJc w:val="left"/>
      <w:pPr>
        <w:tabs>
          <w:tab w:val="num" w:pos="720"/>
        </w:tabs>
        <w:ind w:left="720" w:hanging="360"/>
      </w:pPr>
      <w:rPr>
        <w:rFonts w:ascii="Symbol" w:hAnsi="Symbol" w:hint="default"/>
        <w:b/>
        <w:i w:val="0"/>
        <w:sz w:val="22"/>
        <w:szCs w:val="22"/>
      </w:rPr>
    </w:lvl>
    <w:lvl w:ilvl="1">
      <w:start w:val="1"/>
      <w:numFmt w:val="decimal"/>
      <w:isLgl/>
      <w:lvlText w:val="%1.%2."/>
      <w:lvlJc w:val="left"/>
      <w:pPr>
        <w:tabs>
          <w:tab w:val="num" w:pos="2835"/>
        </w:tabs>
        <w:ind w:left="1276" w:hanging="567"/>
      </w:pPr>
      <w:rPr>
        <w:b w:val="0"/>
        <w:sz w:val="22"/>
      </w:rPr>
    </w:lvl>
    <w:lvl w:ilvl="2">
      <w:start w:val="1"/>
      <w:numFmt w:val="bullet"/>
      <w:lvlText w:val=""/>
      <w:lvlJc w:val="left"/>
      <w:pPr>
        <w:ind w:left="1639" w:hanging="363"/>
      </w:pPr>
      <w:rPr>
        <w:rFonts w:ascii="Symbol" w:hAnsi="Symbol" w:hint="default"/>
        <w:b w:val="0"/>
        <w:sz w:val="22"/>
      </w:rPr>
    </w:lvl>
    <w:lvl w:ilvl="3">
      <w:start w:val="1"/>
      <w:numFmt w:val="decimal"/>
      <w:isLgl/>
      <w:lvlText w:val="%1.%2.%3.%4."/>
      <w:lvlJc w:val="left"/>
      <w:pPr>
        <w:ind w:left="26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4" w15:restartNumberingAfterBreak="0">
    <w:nsid w:val="04BA045D"/>
    <w:multiLevelType w:val="hybridMultilevel"/>
    <w:tmpl w:val="2ABE1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6" w15:restartNumberingAfterBreak="0">
    <w:nsid w:val="085B3734"/>
    <w:multiLevelType w:val="hybridMultilevel"/>
    <w:tmpl w:val="1BF83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AD1233"/>
    <w:multiLevelType w:val="hybridMultilevel"/>
    <w:tmpl w:val="D0CA8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605EF2"/>
    <w:multiLevelType w:val="hybridMultilevel"/>
    <w:tmpl w:val="7E6ED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0E20C8"/>
    <w:multiLevelType w:val="hybridMultilevel"/>
    <w:tmpl w:val="C77684A0"/>
    <w:lvl w:ilvl="0" w:tplc="08090001">
      <w:start w:val="1"/>
      <w:numFmt w:val="bullet"/>
      <w:lvlText w:val=""/>
      <w:lvlJc w:val="left"/>
      <w:pPr>
        <w:ind w:left="1320" w:hanging="360"/>
      </w:pPr>
      <w:rPr>
        <w:rFonts w:ascii="Symbol" w:hAnsi="Symbol" w:hint="default"/>
      </w:rPr>
    </w:lvl>
    <w:lvl w:ilvl="1" w:tplc="08090003">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10" w15:restartNumberingAfterBreak="0">
    <w:nsid w:val="11D71192"/>
    <w:multiLevelType w:val="hybridMultilevel"/>
    <w:tmpl w:val="82E4C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F49B4"/>
    <w:multiLevelType w:val="hybridMultilevel"/>
    <w:tmpl w:val="7620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171F23"/>
    <w:multiLevelType w:val="hybridMultilevel"/>
    <w:tmpl w:val="DFD69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66331B"/>
    <w:multiLevelType w:val="hybridMultilevel"/>
    <w:tmpl w:val="8EDC0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49678C"/>
    <w:multiLevelType w:val="hybridMultilevel"/>
    <w:tmpl w:val="7D0E1DF4"/>
    <w:lvl w:ilvl="0" w:tplc="08090001">
      <w:start w:val="1"/>
      <w:numFmt w:val="bullet"/>
      <w:lvlText w:val=""/>
      <w:lvlJc w:val="left"/>
      <w:pPr>
        <w:ind w:left="720" w:hanging="360"/>
      </w:pPr>
      <w:rPr>
        <w:rFonts w:ascii="Symbol" w:hAnsi="Symbol" w:hint="default"/>
      </w:rPr>
    </w:lvl>
    <w:lvl w:ilvl="1" w:tplc="17C2B75A">
      <w:numFmt w:val="bullet"/>
      <w:lvlText w:val="-"/>
      <w:lvlJc w:val="left"/>
      <w:pPr>
        <w:ind w:left="1440" w:hanging="360"/>
      </w:pPr>
      <w:rPr>
        <w:rFonts w:ascii="Calibri" w:eastAsiaTheme="minorHAnsi" w:hAnsi="Calibri" w:cs="Calibr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14BEC"/>
    <w:multiLevelType w:val="hybridMultilevel"/>
    <w:tmpl w:val="E7C0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9314A1"/>
    <w:multiLevelType w:val="hybridMultilevel"/>
    <w:tmpl w:val="2E9C6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535FBE"/>
    <w:multiLevelType w:val="hybridMultilevel"/>
    <w:tmpl w:val="78E2E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C2909"/>
    <w:multiLevelType w:val="hybridMultilevel"/>
    <w:tmpl w:val="EF6A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6717AE"/>
    <w:multiLevelType w:val="hybridMultilevel"/>
    <w:tmpl w:val="558E7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CA47F5"/>
    <w:multiLevelType w:val="multilevel"/>
    <w:tmpl w:val="925C4BA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C50CDE"/>
    <w:multiLevelType w:val="hybridMultilevel"/>
    <w:tmpl w:val="CB681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7E4397"/>
    <w:multiLevelType w:val="hybridMultilevel"/>
    <w:tmpl w:val="7CFC6800"/>
    <w:lvl w:ilvl="0" w:tplc="8A86D79C">
      <w:start w:val="1"/>
      <w:numFmt w:val="bullet"/>
      <w:lvlText w:val=""/>
      <w:lvlJc w:val="left"/>
      <w:pPr>
        <w:ind w:left="1550" w:hanging="360"/>
      </w:pPr>
      <w:rPr>
        <w:rFonts w:ascii="Symbol" w:hAnsi="Symbol" w:hint="default"/>
      </w:rPr>
    </w:lvl>
    <w:lvl w:ilvl="1" w:tplc="17C2B75A">
      <w:numFmt w:val="bullet"/>
      <w:lvlText w:val="-"/>
      <w:lvlJc w:val="left"/>
      <w:pPr>
        <w:ind w:left="2270" w:hanging="360"/>
      </w:pPr>
      <w:rPr>
        <w:rFonts w:ascii="Calibri" w:eastAsiaTheme="minorHAnsi" w:hAnsi="Calibri" w:cs="Calibri" w:hint="default"/>
      </w:rPr>
    </w:lvl>
    <w:lvl w:ilvl="2" w:tplc="08090005">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23" w15:restartNumberingAfterBreak="0">
    <w:nsid w:val="3ACE3122"/>
    <w:multiLevelType w:val="hybridMultilevel"/>
    <w:tmpl w:val="551C8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94929"/>
    <w:multiLevelType w:val="hybridMultilevel"/>
    <w:tmpl w:val="FF366248"/>
    <w:lvl w:ilvl="0" w:tplc="8A86D79C">
      <w:start w:val="1"/>
      <w:numFmt w:val="bullet"/>
      <w:lvlText w:val=""/>
      <w:lvlJc w:val="left"/>
      <w:pPr>
        <w:ind w:left="1550" w:hanging="360"/>
      </w:pPr>
      <w:rPr>
        <w:rFonts w:ascii="Symbol" w:hAnsi="Symbol" w:hint="default"/>
      </w:rPr>
    </w:lvl>
    <w:lvl w:ilvl="1" w:tplc="17C2B75A">
      <w:numFmt w:val="bullet"/>
      <w:lvlText w:val="-"/>
      <w:lvlJc w:val="left"/>
      <w:pPr>
        <w:ind w:left="2270" w:hanging="360"/>
      </w:pPr>
      <w:rPr>
        <w:rFonts w:ascii="Calibri" w:eastAsiaTheme="minorHAnsi" w:hAnsi="Calibri" w:cs="Calibri" w:hint="default"/>
      </w:rPr>
    </w:lvl>
    <w:lvl w:ilvl="2" w:tplc="17C2B75A">
      <w:numFmt w:val="bullet"/>
      <w:lvlText w:val="-"/>
      <w:lvlJc w:val="left"/>
      <w:pPr>
        <w:ind w:left="2990" w:hanging="360"/>
      </w:pPr>
      <w:rPr>
        <w:rFonts w:ascii="Calibri" w:eastAsiaTheme="minorHAnsi" w:hAnsi="Calibri" w:cs="Calibri"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25" w15:restartNumberingAfterBreak="0">
    <w:nsid w:val="438C22A1"/>
    <w:multiLevelType w:val="multilevel"/>
    <w:tmpl w:val="7C621AEA"/>
    <w:numStyleLink w:val="Style1"/>
  </w:abstractNum>
  <w:abstractNum w:abstractNumId="26" w15:restartNumberingAfterBreak="0">
    <w:nsid w:val="44AE7F90"/>
    <w:multiLevelType w:val="hybridMultilevel"/>
    <w:tmpl w:val="FC32B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537ADB"/>
    <w:multiLevelType w:val="hybridMultilevel"/>
    <w:tmpl w:val="F65A9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D6424E"/>
    <w:multiLevelType w:val="hybridMultilevel"/>
    <w:tmpl w:val="B476C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5D3F42"/>
    <w:multiLevelType w:val="multilevel"/>
    <w:tmpl w:val="7C621AE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5074330"/>
    <w:multiLevelType w:val="hybridMultilevel"/>
    <w:tmpl w:val="8CCCF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6276BA2"/>
    <w:multiLevelType w:val="hybridMultilevel"/>
    <w:tmpl w:val="FC08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3071B2"/>
    <w:multiLevelType w:val="hybridMultilevel"/>
    <w:tmpl w:val="5C14C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EF058E"/>
    <w:multiLevelType w:val="hybridMultilevel"/>
    <w:tmpl w:val="9E800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1B15AD"/>
    <w:multiLevelType w:val="hybridMultilevel"/>
    <w:tmpl w:val="D3A61CF4"/>
    <w:lvl w:ilvl="0" w:tplc="1618FE48">
      <w:start w:val="1"/>
      <w:numFmt w:val="bullet"/>
      <w:pStyle w:val="TSB-PolicyBullets"/>
      <w:lvlText w:val=""/>
      <w:lvlJc w:val="left"/>
      <w:pPr>
        <w:ind w:left="2143" w:hanging="360"/>
      </w:pPr>
      <w:rPr>
        <w:rFonts w:ascii="Symbol" w:hAnsi="Symbol" w:hint="default"/>
        <w:color w:val="000000" w:themeColor="text1"/>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7" w15:restartNumberingAfterBreak="0">
    <w:nsid w:val="5BDE2692"/>
    <w:multiLevelType w:val="hybridMultilevel"/>
    <w:tmpl w:val="B9F6B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D40112"/>
    <w:multiLevelType w:val="hybridMultilevel"/>
    <w:tmpl w:val="7ECC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347563"/>
    <w:multiLevelType w:val="hybridMultilevel"/>
    <w:tmpl w:val="308E2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407888"/>
    <w:multiLevelType w:val="hybridMultilevel"/>
    <w:tmpl w:val="46C091BC"/>
    <w:lvl w:ilvl="0" w:tplc="62AE3C2C">
      <w:start w:val="1"/>
      <w:numFmt w:val="decimal"/>
      <w:pStyle w:val="Heading10"/>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2AA56A5"/>
    <w:multiLevelType w:val="hybridMultilevel"/>
    <w:tmpl w:val="A0767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7FE5252"/>
    <w:multiLevelType w:val="hybridMultilevel"/>
    <w:tmpl w:val="9654A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4310F7"/>
    <w:multiLevelType w:val="hybridMultilevel"/>
    <w:tmpl w:val="1450B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826454"/>
    <w:multiLevelType w:val="hybridMultilevel"/>
    <w:tmpl w:val="924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6C89117B"/>
    <w:multiLevelType w:val="hybridMultilevel"/>
    <w:tmpl w:val="BCAE0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9" w15:restartNumberingAfterBreak="0">
    <w:nsid w:val="71DF4A4D"/>
    <w:multiLevelType w:val="hybridMultilevel"/>
    <w:tmpl w:val="70F83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2E3FDA"/>
    <w:multiLevelType w:val="hybridMultilevel"/>
    <w:tmpl w:val="94CE3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2A0331"/>
    <w:multiLevelType w:val="hybridMultilevel"/>
    <w:tmpl w:val="611CD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A31CFA"/>
    <w:multiLevelType w:val="hybridMultilevel"/>
    <w:tmpl w:val="C7D6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E4503B4"/>
    <w:multiLevelType w:val="hybridMultilevel"/>
    <w:tmpl w:val="6A360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5051438">
    <w:abstractNumId w:val="46"/>
  </w:num>
  <w:num w:numId="2" w16cid:durableId="988556709">
    <w:abstractNumId w:val="48"/>
  </w:num>
  <w:num w:numId="3" w16cid:durableId="123819600">
    <w:abstractNumId w:val="30"/>
  </w:num>
  <w:num w:numId="4" w16cid:durableId="1935699537">
    <w:abstractNumId w:val="5"/>
  </w:num>
  <w:num w:numId="5" w16cid:durableId="1182358664">
    <w:abstractNumId w:val="36"/>
  </w:num>
  <w:num w:numId="6" w16cid:durableId="51390180">
    <w:abstractNumId w:val="42"/>
  </w:num>
  <w:num w:numId="7" w16cid:durableId="1709140770">
    <w:abstractNumId w:val="25"/>
    <w:lvlOverride w:ilvl="0">
      <w:lvl w:ilvl="0">
        <w:start w:val="1"/>
        <w:numFmt w:val="decimal"/>
        <w:lvlText w:val="%1."/>
        <w:lvlJc w:val="left"/>
        <w:pPr>
          <w:ind w:left="360" w:hanging="360"/>
        </w:pPr>
        <w:rPr>
          <w:rFonts w:hint="default"/>
        </w:rPr>
      </w:lvl>
    </w:lvlOverride>
    <w:lvlOverride w:ilvl="1">
      <w:lvl w:ilvl="1">
        <w:start w:val="1"/>
        <w:numFmt w:val="decimal"/>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324208601">
    <w:abstractNumId w:val="32"/>
  </w:num>
  <w:num w:numId="9" w16cid:durableId="586227420">
    <w:abstractNumId w:val="40"/>
  </w:num>
  <w:num w:numId="10" w16cid:durableId="1640501461">
    <w:abstractNumId w:val="12"/>
  </w:num>
  <w:num w:numId="11" w16cid:durableId="56167455">
    <w:abstractNumId w:val="35"/>
  </w:num>
  <w:num w:numId="12" w16cid:durableId="219831651">
    <w:abstractNumId w:val="22"/>
  </w:num>
  <w:num w:numId="13" w16cid:durableId="1416709814">
    <w:abstractNumId w:val="25"/>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286352419">
    <w:abstractNumId w:val="25"/>
    <w:lvlOverride w:ilvl="0">
      <w:lvl w:ilvl="0">
        <w:start w:val="1"/>
        <w:numFmt w:val="decimal"/>
        <w:lvlText w:val="%1."/>
        <w:lvlJc w:val="left"/>
        <w:pPr>
          <w:ind w:left="360" w:hanging="360"/>
        </w:pPr>
        <w:rPr>
          <w:rFonts w:hint="default"/>
          <w:b/>
          <w:color w:val="auto"/>
        </w:rPr>
      </w:lvl>
    </w:lvlOverride>
    <w:lvlOverride w:ilvl="1">
      <w:lvl w:ilvl="1">
        <w:start w:val="1"/>
        <w:numFmt w:val="decimal"/>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16cid:durableId="446658538">
    <w:abstractNumId w:val="29"/>
  </w:num>
  <w:num w:numId="16" w16cid:durableId="976371045">
    <w:abstractNumId w:val="3"/>
  </w:num>
  <w:num w:numId="17" w16cid:durableId="1121456335">
    <w:abstractNumId w:val="9"/>
  </w:num>
  <w:num w:numId="18" w16cid:durableId="1857189290">
    <w:abstractNumId w:val="20"/>
  </w:num>
  <w:num w:numId="19" w16cid:durableId="828718207">
    <w:abstractNumId w:val="24"/>
  </w:num>
  <w:num w:numId="20" w16cid:durableId="1979725323">
    <w:abstractNumId w:val="39"/>
  </w:num>
  <w:num w:numId="21" w16cid:durableId="1179927918">
    <w:abstractNumId w:val="28"/>
  </w:num>
  <w:num w:numId="22" w16cid:durableId="1695417706">
    <w:abstractNumId w:val="15"/>
  </w:num>
  <w:num w:numId="23" w16cid:durableId="566649275">
    <w:abstractNumId w:val="33"/>
  </w:num>
  <w:num w:numId="24" w16cid:durableId="1601837313">
    <w:abstractNumId w:val="53"/>
  </w:num>
  <w:num w:numId="25" w16cid:durableId="369693147">
    <w:abstractNumId w:val="50"/>
  </w:num>
  <w:num w:numId="26" w16cid:durableId="549072950">
    <w:abstractNumId w:val="26"/>
  </w:num>
  <w:num w:numId="27" w16cid:durableId="1527519886">
    <w:abstractNumId w:val="38"/>
  </w:num>
  <w:num w:numId="28" w16cid:durableId="274556360">
    <w:abstractNumId w:val="4"/>
  </w:num>
  <w:num w:numId="29" w16cid:durableId="802232144">
    <w:abstractNumId w:val="47"/>
  </w:num>
  <w:num w:numId="30" w16cid:durableId="1894344980">
    <w:abstractNumId w:val="45"/>
  </w:num>
  <w:num w:numId="31" w16cid:durableId="2139029660">
    <w:abstractNumId w:val="43"/>
  </w:num>
  <w:num w:numId="32" w16cid:durableId="799960623">
    <w:abstractNumId w:val="49"/>
  </w:num>
  <w:num w:numId="33" w16cid:durableId="1098477402">
    <w:abstractNumId w:val="1"/>
  </w:num>
  <w:num w:numId="34" w16cid:durableId="377631852">
    <w:abstractNumId w:val="18"/>
  </w:num>
  <w:num w:numId="35" w16cid:durableId="1916352008">
    <w:abstractNumId w:val="16"/>
  </w:num>
  <w:num w:numId="36" w16cid:durableId="1128280395">
    <w:abstractNumId w:val="23"/>
  </w:num>
  <w:num w:numId="37" w16cid:durableId="684022218">
    <w:abstractNumId w:val="14"/>
  </w:num>
  <w:num w:numId="38" w16cid:durableId="2120025558">
    <w:abstractNumId w:val="34"/>
  </w:num>
  <w:num w:numId="39" w16cid:durableId="1976253655">
    <w:abstractNumId w:val="6"/>
  </w:num>
  <w:num w:numId="40" w16cid:durableId="1448281361">
    <w:abstractNumId w:val="52"/>
  </w:num>
  <w:num w:numId="41" w16cid:durableId="1134131963">
    <w:abstractNumId w:val="8"/>
  </w:num>
  <w:num w:numId="42" w16cid:durableId="550967023">
    <w:abstractNumId w:val="44"/>
  </w:num>
  <w:num w:numId="43" w16cid:durableId="1661495451">
    <w:abstractNumId w:val="17"/>
  </w:num>
  <w:num w:numId="44" w16cid:durableId="682323239">
    <w:abstractNumId w:val="13"/>
  </w:num>
  <w:num w:numId="45" w16cid:durableId="19085706">
    <w:abstractNumId w:val="19"/>
  </w:num>
  <w:num w:numId="46" w16cid:durableId="201525207">
    <w:abstractNumId w:val="31"/>
  </w:num>
  <w:num w:numId="47" w16cid:durableId="728696802">
    <w:abstractNumId w:val="7"/>
  </w:num>
  <w:num w:numId="48" w16cid:durableId="1990088200">
    <w:abstractNumId w:val="0"/>
  </w:num>
  <w:num w:numId="49" w16cid:durableId="232785813">
    <w:abstractNumId w:val="37"/>
  </w:num>
  <w:num w:numId="50" w16cid:durableId="123352921">
    <w:abstractNumId w:val="10"/>
  </w:num>
  <w:num w:numId="51" w16cid:durableId="2027174842">
    <w:abstractNumId w:val="51"/>
  </w:num>
  <w:num w:numId="52" w16cid:durableId="934172708">
    <w:abstractNumId w:val="2"/>
  </w:num>
  <w:num w:numId="53" w16cid:durableId="2122139140">
    <w:abstractNumId w:val="11"/>
  </w:num>
  <w:num w:numId="54" w16cid:durableId="1074820653">
    <w:abstractNumId w:val="27"/>
  </w:num>
  <w:num w:numId="55" w16cid:durableId="670719085">
    <w:abstractNumId w:val="41"/>
  </w:num>
  <w:num w:numId="56" w16cid:durableId="1951351894">
    <w:abstractNumId w:val="21"/>
  </w:num>
  <w:num w:numId="57" w16cid:durableId="1710178943">
    <w:abstractNumId w:val="40"/>
    <w:lvlOverride w:ilvl="0">
      <w:startOverride w:val="16"/>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QxsjA2MTQ3NzNS0lEKTi0uzszPAykwrAUAtpprsCwAAAA="/>
  </w:docVars>
  <w:rsids>
    <w:rsidRoot w:val="0055675B"/>
    <w:rsid w:val="00001421"/>
    <w:rsid w:val="0000240C"/>
    <w:rsid w:val="00004242"/>
    <w:rsid w:val="000057F5"/>
    <w:rsid w:val="00006003"/>
    <w:rsid w:val="000100B6"/>
    <w:rsid w:val="0001177F"/>
    <w:rsid w:val="000118E2"/>
    <w:rsid w:val="00012052"/>
    <w:rsid w:val="00012A88"/>
    <w:rsid w:val="00013F7E"/>
    <w:rsid w:val="00014CF2"/>
    <w:rsid w:val="000165F4"/>
    <w:rsid w:val="00020136"/>
    <w:rsid w:val="00020924"/>
    <w:rsid w:val="00020DFD"/>
    <w:rsid w:val="000229DE"/>
    <w:rsid w:val="00025A79"/>
    <w:rsid w:val="00026E96"/>
    <w:rsid w:val="0003060D"/>
    <w:rsid w:val="000309F5"/>
    <w:rsid w:val="00030C87"/>
    <w:rsid w:val="000342EF"/>
    <w:rsid w:val="00034774"/>
    <w:rsid w:val="00034AD7"/>
    <w:rsid w:val="00035A9C"/>
    <w:rsid w:val="00037174"/>
    <w:rsid w:val="000402B3"/>
    <w:rsid w:val="0004034D"/>
    <w:rsid w:val="00040709"/>
    <w:rsid w:val="00040C15"/>
    <w:rsid w:val="00040E9B"/>
    <w:rsid w:val="0004203D"/>
    <w:rsid w:val="00042069"/>
    <w:rsid w:val="000424D3"/>
    <w:rsid w:val="000429C1"/>
    <w:rsid w:val="00046FC1"/>
    <w:rsid w:val="00047288"/>
    <w:rsid w:val="000510BB"/>
    <w:rsid w:val="00051336"/>
    <w:rsid w:val="00055C65"/>
    <w:rsid w:val="00056533"/>
    <w:rsid w:val="000567E2"/>
    <w:rsid w:val="000606F6"/>
    <w:rsid w:val="000624B2"/>
    <w:rsid w:val="00065C6B"/>
    <w:rsid w:val="000717B5"/>
    <w:rsid w:val="000723DD"/>
    <w:rsid w:val="00074C8C"/>
    <w:rsid w:val="00080091"/>
    <w:rsid w:val="00080783"/>
    <w:rsid w:val="00082668"/>
    <w:rsid w:val="00082EC3"/>
    <w:rsid w:val="00087B46"/>
    <w:rsid w:val="00087F57"/>
    <w:rsid w:val="0009203F"/>
    <w:rsid w:val="000933DC"/>
    <w:rsid w:val="00095119"/>
    <w:rsid w:val="00095EF3"/>
    <w:rsid w:val="000A092A"/>
    <w:rsid w:val="000A0E7E"/>
    <w:rsid w:val="000A1305"/>
    <w:rsid w:val="000A228B"/>
    <w:rsid w:val="000A4907"/>
    <w:rsid w:val="000A6B9C"/>
    <w:rsid w:val="000A738F"/>
    <w:rsid w:val="000A798A"/>
    <w:rsid w:val="000B1080"/>
    <w:rsid w:val="000B11F3"/>
    <w:rsid w:val="000B16CC"/>
    <w:rsid w:val="000B1AFB"/>
    <w:rsid w:val="000B213E"/>
    <w:rsid w:val="000B44E5"/>
    <w:rsid w:val="000B4624"/>
    <w:rsid w:val="000B46CC"/>
    <w:rsid w:val="000B4CAC"/>
    <w:rsid w:val="000B7B80"/>
    <w:rsid w:val="000C061E"/>
    <w:rsid w:val="000C0733"/>
    <w:rsid w:val="000C184B"/>
    <w:rsid w:val="000C3F05"/>
    <w:rsid w:val="000C61BF"/>
    <w:rsid w:val="000C65C8"/>
    <w:rsid w:val="000C70E2"/>
    <w:rsid w:val="000C7259"/>
    <w:rsid w:val="000C747B"/>
    <w:rsid w:val="000C75AE"/>
    <w:rsid w:val="000D00DE"/>
    <w:rsid w:val="000D0695"/>
    <w:rsid w:val="000D07DC"/>
    <w:rsid w:val="000D2BFC"/>
    <w:rsid w:val="000D32B6"/>
    <w:rsid w:val="000D5C10"/>
    <w:rsid w:val="000D618A"/>
    <w:rsid w:val="000D6CB9"/>
    <w:rsid w:val="000E006C"/>
    <w:rsid w:val="000E015A"/>
    <w:rsid w:val="000E1307"/>
    <w:rsid w:val="000E1630"/>
    <w:rsid w:val="000E2C37"/>
    <w:rsid w:val="000E37FC"/>
    <w:rsid w:val="000E3A6F"/>
    <w:rsid w:val="000E3CA7"/>
    <w:rsid w:val="000E451C"/>
    <w:rsid w:val="000E4979"/>
    <w:rsid w:val="000E6EDE"/>
    <w:rsid w:val="000F0BDC"/>
    <w:rsid w:val="000F2717"/>
    <w:rsid w:val="000F473E"/>
    <w:rsid w:val="000F6641"/>
    <w:rsid w:val="000F7364"/>
    <w:rsid w:val="0010030D"/>
    <w:rsid w:val="00100E48"/>
    <w:rsid w:val="00102117"/>
    <w:rsid w:val="001027B0"/>
    <w:rsid w:val="00102C35"/>
    <w:rsid w:val="00102F13"/>
    <w:rsid w:val="001041F9"/>
    <w:rsid w:val="00104487"/>
    <w:rsid w:val="0010744E"/>
    <w:rsid w:val="00111AB1"/>
    <w:rsid w:val="00112B3A"/>
    <w:rsid w:val="00112B99"/>
    <w:rsid w:val="00112BA7"/>
    <w:rsid w:val="00113D79"/>
    <w:rsid w:val="00114F0B"/>
    <w:rsid w:val="00115A0E"/>
    <w:rsid w:val="001161EF"/>
    <w:rsid w:val="00117B96"/>
    <w:rsid w:val="00120C1C"/>
    <w:rsid w:val="00120D87"/>
    <w:rsid w:val="00122ED0"/>
    <w:rsid w:val="00123B89"/>
    <w:rsid w:val="0012519B"/>
    <w:rsid w:val="00125A74"/>
    <w:rsid w:val="001274D5"/>
    <w:rsid w:val="00127C83"/>
    <w:rsid w:val="00130DAE"/>
    <w:rsid w:val="00130E5E"/>
    <w:rsid w:val="00131C61"/>
    <w:rsid w:val="00132747"/>
    <w:rsid w:val="001328E8"/>
    <w:rsid w:val="00134C0F"/>
    <w:rsid w:val="001352CE"/>
    <w:rsid w:val="00136EC0"/>
    <w:rsid w:val="0014229B"/>
    <w:rsid w:val="0014320D"/>
    <w:rsid w:val="0014667C"/>
    <w:rsid w:val="00152562"/>
    <w:rsid w:val="0015350F"/>
    <w:rsid w:val="00156C6A"/>
    <w:rsid w:val="00157F90"/>
    <w:rsid w:val="00160266"/>
    <w:rsid w:val="0016046D"/>
    <w:rsid w:val="001617A3"/>
    <w:rsid w:val="001619CD"/>
    <w:rsid w:val="001635E9"/>
    <w:rsid w:val="00164909"/>
    <w:rsid w:val="00166C2A"/>
    <w:rsid w:val="00166F67"/>
    <w:rsid w:val="0016760B"/>
    <w:rsid w:val="0016765F"/>
    <w:rsid w:val="0017087A"/>
    <w:rsid w:val="001708B8"/>
    <w:rsid w:val="001709BB"/>
    <w:rsid w:val="00171113"/>
    <w:rsid w:val="00171D78"/>
    <w:rsid w:val="0017622A"/>
    <w:rsid w:val="001769DF"/>
    <w:rsid w:val="00180455"/>
    <w:rsid w:val="001804AA"/>
    <w:rsid w:val="001816F5"/>
    <w:rsid w:val="00181BE5"/>
    <w:rsid w:val="00182077"/>
    <w:rsid w:val="00186497"/>
    <w:rsid w:val="0018697B"/>
    <w:rsid w:val="00191960"/>
    <w:rsid w:val="00191CCB"/>
    <w:rsid w:val="001920EE"/>
    <w:rsid w:val="00193E92"/>
    <w:rsid w:val="00194662"/>
    <w:rsid w:val="00194E2D"/>
    <w:rsid w:val="00196AEB"/>
    <w:rsid w:val="00196DB8"/>
    <w:rsid w:val="0019777A"/>
    <w:rsid w:val="001977AF"/>
    <w:rsid w:val="001A0771"/>
    <w:rsid w:val="001A18B6"/>
    <w:rsid w:val="001A1AF6"/>
    <w:rsid w:val="001A42F0"/>
    <w:rsid w:val="001A49C2"/>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C7E09"/>
    <w:rsid w:val="001D05A9"/>
    <w:rsid w:val="001D0981"/>
    <w:rsid w:val="001D465D"/>
    <w:rsid w:val="001D4A52"/>
    <w:rsid w:val="001D5987"/>
    <w:rsid w:val="001D609E"/>
    <w:rsid w:val="001D6AFF"/>
    <w:rsid w:val="001D6EFA"/>
    <w:rsid w:val="001E1528"/>
    <w:rsid w:val="001E1D88"/>
    <w:rsid w:val="001E227A"/>
    <w:rsid w:val="001E404F"/>
    <w:rsid w:val="001E4E61"/>
    <w:rsid w:val="001E510D"/>
    <w:rsid w:val="001E5AF6"/>
    <w:rsid w:val="001E5BB1"/>
    <w:rsid w:val="001E6910"/>
    <w:rsid w:val="001E79D4"/>
    <w:rsid w:val="001F084F"/>
    <w:rsid w:val="001F3CFB"/>
    <w:rsid w:val="001F50FF"/>
    <w:rsid w:val="001F5C0B"/>
    <w:rsid w:val="001F635A"/>
    <w:rsid w:val="001F7E5A"/>
    <w:rsid w:val="00201B4B"/>
    <w:rsid w:val="00206835"/>
    <w:rsid w:val="00206EDA"/>
    <w:rsid w:val="00206F2E"/>
    <w:rsid w:val="00207C5A"/>
    <w:rsid w:val="00212508"/>
    <w:rsid w:val="00212661"/>
    <w:rsid w:val="0021427E"/>
    <w:rsid w:val="00220DF6"/>
    <w:rsid w:val="00223D79"/>
    <w:rsid w:val="00224677"/>
    <w:rsid w:val="002255EF"/>
    <w:rsid w:val="002266F3"/>
    <w:rsid w:val="00230DE8"/>
    <w:rsid w:val="002333A7"/>
    <w:rsid w:val="00234463"/>
    <w:rsid w:val="00236849"/>
    <w:rsid w:val="00237B28"/>
    <w:rsid w:val="00240743"/>
    <w:rsid w:val="00240E20"/>
    <w:rsid w:val="00241682"/>
    <w:rsid w:val="00241BCE"/>
    <w:rsid w:val="00243C32"/>
    <w:rsid w:val="002455D7"/>
    <w:rsid w:val="00246C04"/>
    <w:rsid w:val="002470C8"/>
    <w:rsid w:val="00251899"/>
    <w:rsid w:val="00253BCA"/>
    <w:rsid w:val="00255903"/>
    <w:rsid w:val="00257790"/>
    <w:rsid w:val="00261B84"/>
    <w:rsid w:val="002636F6"/>
    <w:rsid w:val="00264827"/>
    <w:rsid w:val="00265515"/>
    <w:rsid w:val="00266795"/>
    <w:rsid w:val="0026779E"/>
    <w:rsid w:val="002702CE"/>
    <w:rsid w:val="0027048C"/>
    <w:rsid w:val="002777FB"/>
    <w:rsid w:val="0028203B"/>
    <w:rsid w:val="0028407E"/>
    <w:rsid w:val="00285028"/>
    <w:rsid w:val="00285083"/>
    <w:rsid w:val="00285505"/>
    <w:rsid w:val="00285850"/>
    <w:rsid w:val="0028693A"/>
    <w:rsid w:val="00286D82"/>
    <w:rsid w:val="00287E63"/>
    <w:rsid w:val="0029265C"/>
    <w:rsid w:val="00292795"/>
    <w:rsid w:val="00296326"/>
    <w:rsid w:val="00297274"/>
    <w:rsid w:val="002A0C00"/>
    <w:rsid w:val="002A2040"/>
    <w:rsid w:val="002A3C43"/>
    <w:rsid w:val="002A40D2"/>
    <w:rsid w:val="002A43B2"/>
    <w:rsid w:val="002B016F"/>
    <w:rsid w:val="002B0F16"/>
    <w:rsid w:val="002B38B3"/>
    <w:rsid w:val="002B6711"/>
    <w:rsid w:val="002B7AD5"/>
    <w:rsid w:val="002C20A7"/>
    <w:rsid w:val="002C220C"/>
    <w:rsid w:val="002C3AF5"/>
    <w:rsid w:val="002C4AE2"/>
    <w:rsid w:val="002C59B8"/>
    <w:rsid w:val="002C64EB"/>
    <w:rsid w:val="002C7582"/>
    <w:rsid w:val="002C7E5B"/>
    <w:rsid w:val="002D1E35"/>
    <w:rsid w:val="002D349C"/>
    <w:rsid w:val="002D3A21"/>
    <w:rsid w:val="002D4754"/>
    <w:rsid w:val="002D768D"/>
    <w:rsid w:val="002E1E2A"/>
    <w:rsid w:val="002E2188"/>
    <w:rsid w:val="002E324D"/>
    <w:rsid w:val="002E404D"/>
    <w:rsid w:val="002E5390"/>
    <w:rsid w:val="002E5B12"/>
    <w:rsid w:val="002E5B64"/>
    <w:rsid w:val="002E6879"/>
    <w:rsid w:val="002E6B97"/>
    <w:rsid w:val="002F0D3C"/>
    <w:rsid w:val="002F166B"/>
    <w:rsid w:val="002F2CF8"/>
    <w:rsid w:val="002F7E63"/>
    <w:rsid w:val="003001A4"/>
    <w:rsid w:val="0030038C"/>
    <w:rsid w:val="00306711"/>
    <w:rsid w:val="00310EF5"/>
    <w:rsid w:val="003129E4"/>
    <w:rsid w:val="00313692"/>
    <w:rsid w:val="00314964"/>
    <w:rsid w:val="00315271"/>
    <w:rsid w:val="00316063"/>
    <w:rsid w:val="00317547"/>
    <w:rsid w:val="0032130A"/>
    <w:rsid w:val="00321E87"/>
    <w:rsid w:val="00322E1A"/>
    <w:rsid w:val="003251F2"/>
    <w:rsid w:val="00326609"/>
    <w:rsid w:val="00326785"/>
    <w:rsid w:val="00330534"/>
    <w:rsid w:val="00330B5C"/>
    <w:rsid w:val="00330BD2"/>
    <w:rsid w:val="00330F8D"/>
    <w:rsid w:val="00333C39"/>
    <w:rsid w:val="0033414D"/>
    <w:rsid w:val="00340AA1"/>
    <w:rsid w:val="003436AA"/>
    <w:rsid w:val="0034785B"/>
    <w:rsid w:val="00350000"/>
    <w:rsid w:val="0035319B"/>
    <w:rsid w:val="003537FB"/>
    <w:rsid w:val="00353F1B"/>
    <w:rsid w:val="003572E2"/>
    <w:rsid w:val="003573B4"/>
    <w:rsid w:val="00357E5F"/>
    <w:rsid w:val="00360133"/>
    <w:rsid w:val="00360212"/>
    <w:rsid w:val="00361211"/>
    <w:rsid w:val="00361A70"/>
    <w:rsid w:val="003625AB"/>
    <w:rsid w:val="00366529"/>
    <w:rsid w:val="003704E0"/>
    <w:rsid w:val="00370C93"/>
    <w:rsid w:val="00370F77"/>
    <w:rsid w:val="00375887"/>
    <w:rsid w:val="00375B19"/>
    <w:rsid w:val="00375EB1"/>
    <w:rsid w:val="0037681B"/>
    <w:rsid w:val="00380EDD"/>
    <w:rsid w:val="00382ADF"/>
    <w:rsid w:val="00382B82"/>
    <w:rsid w:val="00383051"/>
    <w:rsid w:val="003836AD"/>
    <w:rsid w:val="00384617"/>
    <w:rsid w:val="00384699"/>
    <w:rsid w:val="003850D8"/>
    <w:rsid w:val="00387404"/>
    <w:rsid w:val="00387BB2"/>
    <w:rsid w:val="0039018A"/>
    <w:rsid w:val="003909B6"/>
    <w:rsid w:val="00390FED"/>
    <w:rsid w:val="003911EB"/>
    <w:rsid w:val="00391248"/>
    <w:rsid w:val="003932D7"/>
    <w:rsid w:val="00393B37"/>
    <w:rsid w:val="00394245"/>
    <w:rsid w:val="003954ED"/>
    <w:rsid w:val="00395526"/>
    <w:rsid w:val="003963D7"/>
    <w:rsid w:val="003979AE"/>
    <w:rsid w:val="00397B2A"/>
    <w:rsid w:val="003A1BB2"/>
    <w:rsid w:val="003A1F71"/>
    <w:rsid w:val="003A3093"/>
    <w:rsid w:val="003A349E"/>
    <w:rsid w:val="003A3865"/>
    <w:rsid w:val="003A4C04"/>
    <w:rsid w:val="003A6AA1"/>
    <w:rsid w:val="003B0AE5"/>
    <w:rsid w:val="003B1ABB"/>
    <w:rsid w:val="003B207A"/>
    <w:rsid w:val="003B25E8"/>
    <w:rsid w:val="003B2793"/>
    <w:rsid w:val="003B2C96"/>
    <w:rsid w:val="003B5119"/>
    <w:rsid w:val="003B628D"/>
    <w:rsid w:val="003B7AAC"/>
    <w:rsid w:val="003C0592"/>
    <w:rsid w:val="003C08DD"/>
    <w:rsid w:val="003C09C7"/>
    <w:rsid w:val="003C106F"/>
    <w:rsid w:val="003C170E"/>
    <w:rsid w:val="003C35A4"/>
    <w:rsid w:val="003C3C79"/>
    <w:rsid w:val="003C3F23"/>
    <w:rsid w:val="003C4278"/>
    <w:rsid w:val="003C6C9A"/>
    <w:rsid w:val="003D2A8F"/>
    <w:rsid w:val="003D4877"/>
    <w:rsid w:val="003D4CAA"/>
    <w:rsid w:val="003D5965"/>
    <w:rsid w:val="003D6EF1"/>
    <w:rsid w:val="003D7107"/>
    <w:rsid w:val="003E0A1D"/>
    <w:rsid w:val="003E0F1E"/>
    <w:rsid w:val="003E1EBC"/>
    <w:rsid w:val="003E2874"/>
    <w:rsid w:val="003E32E1"/>
    <w:rsid w:val="003E4129"/>
    <w:rsid w:val="003E50AF"/>
    <w:rsid w:val="003E6BB2"/>
    <w:rsid w:val="003E7B98"/>
    <w:rsid w:val="003E7CE4"/>
    <w:rsid w:val="003F05B5"/>
    <w:rsid w:val="003F0A4B"/>
    <w:rsid w:val="003F2E2E"/>
    <w:rsid w:val="003F30C3"/>
    <w:rsid w:val="003F31D0"/>
    <w:rsid w:val="003F5934"/>
    <w:rsid w:val="003F5C52"/>
    <w:rsid w:val="003F60CE"/>
    <w:rsid w:val="00400640"/>
    <w:rsid w:val="004010C8"/>
    <w:rsid w:val="00402FF6"/>
    <w:rsid w:val="0040475D"/>
    <w:rsid w:val="00411BEB"/>
    <w:rsid w:val="00411E4D"/>
    <w:rsid w:val="00413263"/>
    <w:rsid w:val="00413367"/>
    <w:rsid w:val="00415353"/>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2240"/>
    <w:rsid w:val="0044236B"/>
    <w:rsid w:val="0044418A"/>
    <w:rsid w:val="00444F88"/>
    <w:rsid w:val="00445161"/>
    <w:rsid w:val="00446722"/>
    <w:rsid w:val="00447D9E"/>
    <w:rsid w:val="0045444D"/>
    <w:rsid w:val="00455902"/>
    <w:rsid w:val="0045632B"/>
    <w:rsid w:val="0045782A"/>
    <w:rsid w:val="004578B1"/>
    <w:rsid w:val="00460121"/>
    <w:rsid w:val="00461A99"/>
    <w:rsid w:val="00461D57"/>
    <w:rsid w:val="00462C4F"/>
    <w:rsid w:val="00462F96"/>
    <w:rsid w:val="00463E04"/>
    <w:rsid w:val="00464A54"/>
    <w:rsid w:val="00465987"/>
    <w:rsid w:val="00466259"/>
    <w:rsid w:val="004720FB"/>
    <w:rsid w:val="004721B9"/>
    <w:rsid w:val="00472C4A"/>
    <w:rsid w:val="00472C64"/>
    <w:rsid w:val="004749B4"/>
    <w:rsid w:val="00475044"/>
    <w:rsid w:val="00475327"/>
    <w:rsid w:val="00475594"/>
    <w:rsid w:val="004760A9"/>
    <w:rsid w:val="00480C32"/>
    <w:rsid w:val="00482C00"/>
    <w:rsid w:val="004833B2"/>
    <w:rsid w:val="00483FE0"/>
    <w:rsid w:val="004843E1"/>
    <w:rsid w:val="004857C2"/>
    <w:rsid w:val="0048631B"/>
    <w:rsid w:val="00487590"/>
    <w:rsid w:val="00490625"/>
    <w:rsid w:val="00491F60"/>
    <w:rsid w:val="004968AB"/>
    <w:rsid w:val="00496A27"/>
    <w:rsid w:val="00496D3B"/>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C7469"/>
    <w:rsid w:val="004D0022"/>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4F6A8B"/>
    <w:rsid w:val="005006F3"/>
    <w:rsid w:val="005025ED"/>
    <w:rsid w:val="0050286B"/>
    <w:rsid w:val="00503FE4"/>
    <w:rsid w:val="00504D8D"/>
    <w:rsid w:val="00504FA7"/>
    <w:rsid w:val="00506406"/>
    <w:rsid w:val="0050713B"/>
    <w:rsid w:val="0051000B"/>
    <w:rsid w:val="00510B45"/>
    <w:rsid w:val="00511050"/>
    <w:rsid w:val="00511969"/>
    <w:rsid w:val="00512125"/>
    <w:rsid w:val="00512ED4"/>
    <w:rsid w:val="005138C6"/>
    <w:rsid w:val="00513915"/>
    <w:rsid w:val="00515448"/>
    <w:rsid w:val="00516B68"/>
    <w:rsid w:val="00517BCF"/>
    <w:rsid w:val="00522DC2"/>
    <w:rsid w:val="005237F3"/>
    <w:rsid w:val="00525284"/>
    <w:rsid w:val="005267A5"/>
    <w:rsid w:val="0052681E"/>
    <w:rsid w:val="00527A84"/>
    <w:rsid w:val="0053432F"/>
    <w:rsid w:val="00537C1D"/>
    <w:rsid w:val="00540DFC"/>
    <w:rsid w:val="00544074"/>
    <w:rsid w:val="00544310"/>
    <w:rsid w:val="0055140F"/>
    <w:rsid w:val="00551A23"/>
    <w:rsid w:val="00551CE8"/>
    <w:rsid w:val="005564EF"/>
    <w:rsid w:val="0055675B"/>
    <w:rsid w:val="00556ECE"/>
    <w:rsid w:val="00557FBC"/>
    <w:rsid w:val="0056073E"/>
    <w:rsid w:val="00560CCA"/>
    <w:rsid w:val="005621A9"/>
    <w:rsid w:val="00562D6D"/>
    <w:rsid w:val="00563A69"/>
    <w:rsid w:val="005653CE"/>
    <w:rsid w:val="00565FBD"/>
    <w:rsid w:val="00566EA3"/>
    <w:rsid w:val="00567E68"/>
    <w:rsid w:val="00570380"/>
    <w:rsid w:val="00570D08"/>
    <w:rsid w:val="00571CA2"/>
    <w:rsid w:val="00574008"/>
    <w:rsid w:val="005740A3"/>
    <w:rsid w:val="00575C85"/>
    <w:rsid w:val="00580AC8"/>
    <w:rsid w:val="00583213"/>
    <w:rsid w:val="00583FC6"/>
    <w:rsid w:val="00585773"/>
    <w:rsid w:val="00586921"/>
    <w:rsid w:val="0059116A"/>
    <w:rsid w:val="005916B9"/>
    <w:rsid w:val="005918E9"/>
    <w:rsid w:val="00592088"/>
    <w:rsid w:val="005927DC"/>
    <w:rsid w:val="00593D35"/>
    <w:rsid w:val="00596C3A"/>
    <w:rsid w:val="005970E7"/>
    <w:rsid w:val="005972BE"/>
    <w:rsid w:val="00597AE2"/>
    <w:rsid w:val="00597CB7"/>
    <w:rsid w:val="00597FF3"/>
    <w:rsid w:val="005A46B7"/>
    <w:rsid w:val="005A7426"/>
    <w:rsid w:val="005A7559"/>
    <w:rsid w:val="005A784D"/>
    <w:rsid w:val="005A7AC1"/>
    <w:rsid w:val="005B1049"/>
    <w:rsid w:val="005B132B"/>
    <w:rsid w:val="005B1C5F"/>
    <w:rsid w:val="005B268E"/>
    <w:rsid w:val="005B2F63"/>
    <w:rsid w:val="005B651B"/>
    <w:rsid w:val="005C08E6"/>
    <w:rsid w:val="005C15E4"/>
    <w:rsid w:val="005C1B60"/>
    <w:rsid w:val="005C1C4B"/>
    <w:rsid w:val="005C1D5D"/>
    <w:rsid w:val="005C1F33"/>
    <w:rsid w:val="005C31A9"/>
    <w:rsid w:val="005C4CDA"/>
    <w:rsid w:val="005C6C9E"/>
    <w:rsid w:val="005C6D31"/>
    <w:rsid w:val="005C7483"/>
    <w:rsid w:val="005C7B10"/>
    <w:rsid w:val="005D169B"/>
    <w:rsid w:val="005D22CD"/>
    <w:rsid w:val="005D3602"/>
    <w:rsid w:val="005D369B"/>
    <w:rsid w:val="005D391F"/>
    <w:rsid w:val="005D4EF0"/>
    <w:rsid w:val="005D5DF7"/>
    <w:rsid w:val="005D5ED3"/>
    <w:rsid w:val="005D6BF0"/>
    <w:rsid w:val="005E041B"/>
    <w:rsid w:val="005E0AC7"/>
    <w:rsid w:val="005E3F8B"/>
    <w:rsid w:val="005E412E"/>
    <w:rsid w:val="005E41A5"/>
    <w:rsid w:val="005E440A"/>
    <w:rsid w:val="005F251C"/>
    <w:rsid w:val="005F292F"/>
    <w:rsid w:val="005F3E9D"/>
    <w:rsid w:val="005F6DDE"/>
    <w:rsid w:val="005F7E99"/>
    <w:rsid w:val="006006D4"/>
    <w:rsid w:val="00603B1D"/>
    <w:rsid w:val="006055E4"/>
    <w:rsid w:val="00605732"/>
    <w:rsid w:val="00610CE8"/>
    <w:rsid w:val="0061136D"/>
    <w:rsid w:val="00611B11"/>
    <w:rsid w:val="0061378C"/>
    <w:rsid w:val="00613D2C"/>
    <w:rsid w:val="00617D26"/>
    <w:rsid w:val="006203C1"/>
    <w:rsid w:val="006205D0"/>
    <w:rsid w:val="0062549C"/>
    <w:rsid w:val="00626EF8"/>
    <w:rsid w:val="006272AA"/>
    <w:rsid w:val="00631F57"/>
    <w:rsid w:val="006345D9"/>
    <w:rsid w:val="00642DEE"/>
    <w:rsid w:val="0064371A"/>
    <w:rsid w:val="0064440E"/>
    <w:rsid w:val="0064490A"/>
    <w:rsid w:val="0064663F"/>
    <w:rsid w:val="00646E55"/>
    <w:rsid w:val="00647EA0"/>
    <w:rsid w:val="00650847"/>
    <w:rsid w:val="00651A5D"/>
    <w:rsid w:val="00653298"/>
    <w:rsid w:val="00653A10"/>
    <w:rsid w:val="0065414D"/>
    <w:rsid w:val="00655B0C"/>
    <w:rsid w:val="006570E9"/>
    <w:rsid w:val="0066208C"/>
    <w:rsid w:val="0066442C"/>
    <w:rsid w:val="00665B41"/>
    <w:rsid w:val="00665E56"/>
    <w:rsid w:val="00665F38"/>
    <w:rsid w:val="006664E6"/>
    <w:rsid w:val="00667DBB"/>
    <w:rsid w:val="00673D75"/>
    <w:rsid w:val="0067438C"/>
    <w:rsid w:val="0067520E"/>
    <w:rsid w:val="00675537"/>
    <w:rsid w:val="00675B7F"/>
    <w:rsid w:val="00680370"/>
    <w:rsid w:val="006808B9"/>
    <w:rsid w:val="00680C23"/>
    <w:rsid w:val="00680F11"/>
    <w:rsid w:val="00681729"/>
    <w:rsid w:val="00682C2E"/>
    <w:rsid w:val="00682EB6"/>
    <w:rsid w:val="0068332B"/>
    <w:rsid w:val="00683473"/>
    <w:rsid w:val="00683C65"/>
    <w:rsid w:val="00684ECC"/>
    <w:rsid w:val="00685694"/>
    <w:rsid w:val="006857D8"/>
    <w:rsid w:val="00686EE1"/>
    <w:rsid w:val="0068728F"/>
    <w:rsid w:val="00690EE4"/>
    <w:rsid w:val="00691E7A"/>
    <w:rsid w:val="006951E5"/>
    <w:rsid w:val="00697536"/>
    <w:rsid w:val="00697F9F"/>
    <w:rsid w:val="006A1F98"/>
    <w:rsid w:val="006A449D"/>
    <w:rsid w:val="006A601E"/>
    <w:rsid w:val="006A6754"/>
    <w:rsid w:val="006A6F6A"/>
    <w:rsid w:val="006B2F2F"/>
    <w:rsid w:val="006B3B04"/>
    <w:rsid w:val="006B455C"/>
    <w:rsid w:val="006B6650"/>
    <w:rsid w:val="006B77D1"/>
    <w:rsid w:val="006C0962"/>
    <w:rsid w:val="006C12C0"/>
    <w:rsid w:val="006C2636"/>
    <w:rsid w:val="006C3085"/>
    <w:rsid w:val="006C4405"/>
    <w:rsid w:val="006C4F29"/>
    <w:rsid w:val="006C5F00"/>
    <w:rsid w:val="006C77FF"/>
    <w:rsid w:val="006C7E71"/>
    <w:rsid w:val="006D0168"/>
    <w:rsid w:val="006D191B"/>
    <w:rsid w:val="006D312A"/>
    <w:rsid w:val="006D5A96"/>
    <w:rsid w:val="006D7F0C"/>
    <w:rsid w:val="006E203B"/>
    <w:rsid w:val="006E38C2"/>
    <w:rsid w:val="006E4D56"/>
    <w:rsid w:val="006E5714"/>
    <w:rsid w:val="006E615E"/>
    <w:rsid w:val="006E6EA7"/>
    <w:rsid w:val="006E770D"/>
    <w:rsid w:val="006F0B36"/>
    <w:rsid w:val="006F1B72"/>
    <w:rsid w:val="006F2F3E"/>
    <w:rsid w:val="006F4770"/>
    <w:rsid w:val="00700030"/>
    <w:rsid w:val="007013AF"/>
    <w:rsid w:val="00703A35"/>
    <w:rsid w:val="00704D3A"/>
    <w:rsid w:val="00705091"/>
    <w:rsid w:val="00705196"/>
    <w:rsid w:val="00706B0C"/>
    <w:rsid w:val="00706F04"/>
    <w:rsid w:val="0071279C"/>
    <w:rsid w:val="00713C7B"/>
    <w:rsid w:val="00714C42"/>
    <w:rsid w:val="007151DC"/>
    <w:rsid w:val="00715759"/>
    <w:rsid w:val="007169F5"/>
    <w:rsid w:val="00716E5C"/>
    <w:rsid w:val="007206AC"/>
    <w:rsid w:val="00720933"/>
    <w:rsid w:val="007211A0"/>
    <w:rsid w:val="007214E8"/>
    <w:rsid w:val="00721934"/>
    <w:rsid w:val="0072396F"/>
    <w:rsid w:val="00723DE9"/>
    <w:rsid w:val="00725877"/>
    <w:rsid w:val="007271AF"/>
    <w:rsid w:val="007273E6"/>
    <w:rsid w:val="007307EA"/>
    <w:rsid w:val="007311A9"/>
    <w:rsid w:val="00732271"/>
    <w:rsid w:val="007325DC"/>
    <w:rsid w:val="0073287C"/>
    <w:rsid w:val="0073611C"/>
    <w:rsid w:val="00736194"/>
    <w:rsid w:val="007403DD"/>
    <w:rsid w:val="00741651"/>
    <w:rsid w:val="00741F25"/>
    <w:rsid w:val="00742389"/>
    <w:rsid w:val="0074280B"/>
    <w:rsid w:val="00743A3E"/>
    <w:rsid w:val="00744EE0"/>
    <w:rsid w:val="00747156"/>
    <w:rsid w:val="00747C15"/>
    <w:rsid w:val="007503FE"/>
    <w:rsid w:val="00752A20"/>
    <w:rsid w:val="00755F48"/>
    <w:rsid w:val="007611F7"/>
    <w:rsid w:val="00761979"/>
    <w:rsid w:val="00762917"/>
    <w:rsid w:val="00763F46"/>
    <w:rsid w:val="00764665"/>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0FCB"/>
    <w:rsid w:val="007826A3"/>
    <w:rsid w:val="00782BD3"/>
    <w:rsid w:val="0078327A"/>
    <w:rsid w:val="00783359"/>
    <w:rsid w:val="0078424C"/>
    <w:rsid w:val="007846B9"/>
    <w:rsid w:val="0078679F"/>
    <w:rsid w:val="00786976"/>
    <w:rsid w:val="007903D1"/>
    <w:rsid w:val="00790EAD"/>
    <w:rsid w:val="00794E61"/>
    <w:rsid w:val="007A14BB"/>
    <w:rsid w:val="007A17AE"/>
    <w:rsid w:val="007A23C7"/>
    <w:rsid w:val="007A24F8"/>
    <w:rsid w:val="007A27E0"/>
    <w:rsid w:val="007A5E50"/>
    <w:rsid w:val="007A7E4D"/>
    <w:rsid w:val="007B104A"/>
    <w:rsid w:val="007B3138"/>
    <w:rsid w:val="007B3740"/>
    <w:rsid w:val="007B4852"/>
    <w:rsid w:val="007B5569"/>
    <w:rsid w:val="007B557B"/>
    <w:rsid w:val="007B72E5"/>
    <w:rsid w:val="007B7938"/>
    <w:rsid w:val="007B7CB6"/>
    <w:rsid w:val="007B7E11"/>
    <w:rsid w:val="007C0E8C"/>
    <w:rsid w:val="007C1667"/>
    <w:rsid w:val="007C36BB"/>
    <w:rsid w:val="007C685E"/>
    <w:rsid w:val="007C7977"/>
    <w:rsid w:val="007C7C80"/>
    <w:rsid w:val="007D0D42"/>
    <w:rsid w:val="007D16BB"/>
    <w:rsid w:val="007D18B2"/>
    <w:rsid w:val="007D26DA"/>
    <w:rsid w:val="007D2F6B"/>
    <w:rsid w:val="007D4A59"/>
    <w:rsid w:val="007D587C"/>
    <w:rsid w:val="007D5B99"/>
    <w:rsid w:val="007D5D79"/>
    <w:rsid w:val="007D68A4"/>
    <w:rsid w:val="007D737D"/>
    <w:rsid w:val="007D7A28"/>
    <w:rsid w:val="007E0732"/>
    <w:rsid w:val="007E1036"/>
    <w:rsid w:val="007E22DD"/>
    <w:rsid w:val="007E2567"/>
    <w:rsid w:val="007E3DA5"/>
    <w:rsid w:val="007E535E"/>
    <w:rsid w:val="007E561E"/>
    <w:rsid w:val="007E6666"/>
    <w:rsid w:val="007E726B"/>
    <w:rsid w:val="007E7E23"/>
    <w:rsid w:val="007F5D7C"/>
    <w:rsid w:val="007F701D"/>
    <w:rsid w:val="007F7982"/>
    <w:rsid w:val="00800008"/>
    <w:rsid w:val="0080065E"/>
    <w:rsid w:val="008016C3"/>
    <w:rsid w:val="00801BD2"/>
    <w:rsid w:val="008067A3"/>
    <w:rsid w:val="00810848"/>
    <w:rsid w:val="008125A5"/>
    <w:rsid w:val="0081285C"/>
    <w:rsid w:val="00812E2E"/>
    <w:rsid w:val="00812FA0"/>
    <w:rsid w:val="00813091"/>
    <w:rsid w:val="008137B1"/>
    <w:rsid w:val="0081467A"/>
    <w:rsid w:val="00815FD4"/>
    <w:rsid w:val="00820075"/>
    <w:rsid w:val="008206A5"/>
    <w:rsid w:val="00822620"/>
    <w:rsid w:val="00822D21"/>
    <w:rsid w:val="00822E01"/>
    <w:rsid w:val="00823B75"/>
    <w:rsid w:val="0082443C"/>
    <w:rsid w:val="00824FDF"/>
    <w:rsid w:val="008265FE"/>
    <w:rsid w:val="00826D7F"/>
    <w:rsid w:val="008274B6"/>
    <w:rsid w:val="008300BA"/>
    <w:rsid w:val="00830707"/>
    <w:rsid w:val="00830B69"/>
    <w:rsid w:val="0083174A"/>
    <w:rsid w:val="00833640"/>
    <w:rsid w:val="00834B8A"/>
    <w:rsid w:val="008357C7"/>
    <w:rsid w:val="00836A16"/>
    <w:rsid w:val="00840EA7"/>
    <w:rsid w:val="00846FF8"/>
    <w:rsid w:val="00847A42"/>
    <w:rsid w:val="00847CDD"/>
    <w:rsid w:val="008521DD"/>
    <w:rsid w:val="0085312F"/>
    <w:rsid w:val="008534A5"/>
    <w:rsid w:val="00853949"/>
    <w:rsid w:val="00853E5A"/>
    <w:rsid w:val="00854F34"/>
    <w:rsid w:val="00857363"/>
    <w:rsid w:val="00857C89"/>
    <w:rsid w:val="00860430"/>
    <w:rsid w:val="00862A08"/>
    <w:rsid w:val="00862EC9"/>
    <w:rsid w:val="0086446B"/>
    <w:rsid w:val="00865449"/>
    <w:rsid w:val="0086646A"/>
    <w:rsid w:val="00867141"/>
    <w:rsid w:val="0086719D"/>
    <w:rsid w:val="008674AC"/>
    <w:rsid w:val="0087014D"/>
    <w:rsid w:val="008702F8"/>
    <w:rsid w:val="008705D6"/>
    <w:rsid w:val="00870CD0"/>
    <w:rsid w:val="00873E0E"/>
    <w:rsid w:val="0087447C"/>
    <w:rsid w:val="00874F5B"/>
    <w:rsid w:val="00877C91"/>
    <w:rsid w:val="008800F3"/>
    <w:rsid w:val="0088180D"/>
    <w:rsid w:val="00883390"/>
    <w:rsid w:val="00883F81"/>
    <w:rsid w:val="0088440A"/>
    <w:rsid w:val="00890B05"/>
    <w:rsid w:val="0089113B"/>
    <w:rsid w:val="00892056"/>
    <w:rsid w:val="00894151"/>
    <w:rsid w:val="00894E04"/>
    <w:rsid w:val="0089581D"/>
    <w:rsid w:val="00896EE2"/>
    <w:rsid w:val="008A25FA"/>
    <w:rsid w:val="008A3231"/>
    <w:rsid w:val="008A4101"/>
    <w:rsid w:val="008A4539"/>
    <w:rsid w:val="008A5C10"/>
    <w:rsid w:val="008A6C9A"/>
    <w:rsid w:val="008A7EF8"/>
    <w:rsid w:val="008B2BDD"/>
    <w:rsid w:val="008B2EDE"/>
    <w:rsid w:val="008B30E4"/>
    <w:rsid w:val="008B3E90"/>
    <w:rsid w:val="008B50BA"/>
    <w:rsid w:val="008B5704"/>
    <w:rsid w:val="008B7CEE"/>
    <w:rsid w:val="008B7E6D"/>
    <w:rsid w:val="008C1A59"/>
    <w:rsid w:val="008C1D03"/>
    <w:rsid w:val="008C2641"/>
    <w:rsid w:val="008C2CD3"/>
    <w:rsid w:val="008C53AA"/>
    <w:rsid w:val="008C5A4A"/>
    <w:rsid w:val="008C6894"/>
    <w:rsid w:val="008D1CEE"/>
    <w:rsid w:val="008D20E8"/>
    <w:rsid w:val="008D4F9D"/>
    <w:rsid w:val="008D56E2"/>
    <w:rsid w:val="008D57D4"/>
    <w:rsid w:val="008D64B0"/>
    <w:rsid w:val="008D7B70"/>
    <w:rsid w:val="008E0193"/>
    <w:rsid w:val="008E33A5"/>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0D57"/>
    <w:rsid w:val="00904D51"/>
    <w:rsid w:val="00905E36"/>
    <w:rsid w:val="00906D77"/>
    <w:rsid w:val="00911CD5"/>
    <w:rsid w:val="00912426"/>
    <w:rsid w:val="00914B2C"/>
    <w:rsid w:val="00916653"/>
    <w:rsid w:val="00916B7E"/>
    <w:rsid w:val="009176B1"/>
    <w:rsid w:val="00917B63"/>
    <w:rsid w:val="0092001B"/>
    <w:rsid w:val="00920445"/>
    <w:rsid w:val="00921DCB"/>
    <w:rsid w:val="0092202E"/>
    <w:rsid w:val="00922BA1"/>
    <w:rsid w:val="00924FD5"/>
    <w:rsid w:val="00925A59"/>
    <w:rsid w:val="00927253"/>
    <w:rsid w:val="00927663"/>
    <w:rsid w:val="009301FC"/>
    <w:rsid w:val="00930E73"/>
    <w:rsid w:val="00932DE3"/>
    <w:rsid w:val="00933FDD"/>
    <w:rsid w:val="00935945"/>
    <w:rsid w:val="0094103E"/>
    <w:rsid w:val="009414AB"/>
    <w:rsid w:val="00943A32"/>
    <w:rsid w:val="009442B9"/>
    <w:rsid w:val="009456B7"/>
    <w:rsid w:val="00945961"/>
    <w:rsid w:val="00945D10"/>
    <w:rsid w:val="009475B4"/>
    <w:rsid w:val="00947A2A"/>
    <w:rsid w:val="0095175C"/>
    <w:rsid w:val="0095285E"/>
    <w:rsid w:val="00952DFC"/>
    <w:rsid w:val="009530AA"/>
    <w:rsid w:val="00953821"/>
    <w:rsid w:val="00956989"/>
    <w:rsid w:val="0096000D"/>
    <w:rsid w:val="00960197"/>
    <w:rsid w:val="00963B18"/>
    <w:rsid w:val="00964BB2"/>
    <w:rsid w:val="00965A1D"/>
    <w:rsid w:val="00965E82"/>
    <w:rsid w:val="009703BF"/>
    <w:rsid w:val="00971417"/>
    <w:rsid w:val="00972DC9"/>
    <w:rsid w:val="0097438F"/>
    <w:rsid w:val="00977AA4"/>
    <w:rsid w:val="00981ACB"/>
    <w:rsid w:val="00983066"/>
    <w:rsid w:val="0098375A"/>
    <w:rsid w:val="00991D3C"/>
    <w:rsid w:val="00992AA7"/>
    <w:rsid w:val="00993A5C"/>
    <w:rsid w:val="00995325"/>
    <w:rsid w:val="009953B1"/>
    <w:rsid w:val="00995AF2"/>
    <w:rsid w:val="0099604D"/>
    <w:rsid w:val="009961B2"/>
    <w:rsid w:val="009A078A"/>
    <w:rsid w:val="009A0C49"/>
    <w:rsid w:val="009A0CEA"/>
    <w:rsid w:val="009A15BF"/>
    <w:rsid w:val="009A2882"/>
    <w:rsid w:val="009A4A9C"/>
    <w:rsid w:val="009A4F5C"/>
    <w:rsid w:val="009A5551"/>
    <w:rsid w:val="009A5FAB"/>
    <w:rsid w:val="009B0C0C"/>
    <w:rsid w:val="009B3E6F"/>
    <w:rsid w:val="009B4985"/>
    <w:rsid w:val="009B702B"/>
    <w:rsid w:val="009B7508"/>
    <w:rsid w:val="009B7574"/>
    <w:rsid w:val="009C0342"/>
    <w:rsid w:val="009C16B7"/>
    <w:rsid w:val="009C2278"/>
    <w:rsid w:val="009C4014"/>
    <w:rsid w:val="009C6FD8"/>
    <w:rsid w:val="009C711B"/>
    <w:rsid w:val="009C72C0"/>
    <w:rsid w:val="009D0D60"/>
    <w:rsid w:val="009D1421"/>
    <w:rsid w:val="009D1A1B"/>
    <w:rsid w:val="009D3506"/>
    <w:rsid w:val="009D5855"/>
    <w:rsid w:val="009D5B5A"/>
    <w:rsid w:val="009D6753"/>
    <w:rsid w:val="009D6921"/>
    <w:rsid w:val="009D6A41"/>
    <w:rsid w:val="009D7C3D"/>
    <w:rsid w:val="009E1147"/>
    <w:rsid w:val="009E278E"/>
    <w:rsid w:val="009E34DC"/>
    <w:rsid w:val="009E44FB"/>
    <w:rsid w:val="009E5DCD"/>
    <w:rsid w:val="009F0D88"/>
    <w:rsid w:val="009F0EF7"/>
    <w:rsid w:val="009F1103"/>
    <w:rsid w:val="009F3A48"/>
    <w:rsid w:val="009F5952"/>
    <w:rsid w:val="00A04460"/>
    <w:rsid w:val="00A05694"/>
    <w:rsid w:val="00A06FE5"/>
    <w:rsid w:val="00A12373"/>
    <w:rsid w:val="00A12919"/>
    <w:rsid w:val="00A12F1B"/>
    <w:rsid w:val="00A138F2"/>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3B71"/>
    <w:rsid w:val="00A255CF"/>
    <w:rsid w:val="00A26817"/>
    <w:rsid w:val="00A26843"/>
    <w:rsid w:val="00A30472"/>
    <w:rsid w:val="00A31BA2"/>
    <w:rsid w:val="00A31F06"/>
    <w:rsid w:val="00A33F35"/>
    <w:rsid w:val="00A34652"/>
    <w:rsid w:val="00A36509"/>
    <w:rsid w:val="00A41109"/>
    <w:rsid w:val="00A42F00"/>
    <w:rsid w:val="00A460CB"/>
    <w:rsid w:val="00A463D8"/>
    <w:rsid w:val="00A47696"/>
    <w:rsid w:val="00A505FC"/>
    <w:rsid w:val="00A50774"/>
    <w:rsid w:val="00A547CF"/>
    <w:rsid w:val="00A5534F"/>
    <w:rsid w:val="00A57973"/>
    <w:rsid w:val="00A61CB9"/>
    <w:rsid w:val="00A650A3"/>
    <w:rsid w:val="00A6540D"/>
    <w:rsid w:val="00A666B6"/>
    <w:rsid w:val="00A66BD1"/>
    <w:rsid w:val="00A70E34"/>
    <w:rsid w:val="00A722BA"/>
    <w:rsid w:val="00A7242F"/>
    <w:rsid w:val="00A73784"/>
    <w:rsid w:val="00A74A68"/>
    <w:rsid w:val="00A74C4C"/>
    <w:rsid w:val="00A7597D"/>
    <w:rsid w:val="00A76EE6"/>
    <w:rsid w:val="00A77118"/>
    <w:rsid w:val="00A778BC"/>
    <w:rsid w:val="00A82E67"/>
    <w:rsid w:val="00A83249"/>
    <w:rsid w:val="00A838EF"/>
    <w:rsid w:val="00A840FA"/>
    <w:rsid w:val="00A8675F"/>
    <w:rsid w:val="00A90EEE"/>
    <w:rsid w:val="00A9338C"/>
    <w:rsid w:val="00A96B1A"/>
    <w:rsid w:val="00AA0304"/>
    <w:rsid w:val="00AA24A8"/>
    <w:rsid w:val="00AA491D"/>
    <w:rsid w:val="00AB0882"/>
    <w:rsid w:val="00AB17AF"/>
    <w:rsid w:val="00AB30C6"/>
    <w:rsid w:val="00AB3B72"/>
    <w:rsid w:val="00AB4108"/>
    <w:rsid w:val="00AB43BC"/>
    <w:rsid w:val="00AB7326"/>
    <w:rsid w:val="00AB7BEF"/>
    <w:rsid w:val="00AC0555"/>
    <w:rsid w:val="00AC09B5"/>
    <w:rsid w:val="00AC160E"/>
    <w:rsid w:val="00AC22CE"/>
    <w:rsid w:val="00AC348B"/>
    <w:rsid w:val="00AC5046"/>
    <w:rsid w:val="00AC5381"/>
    <w:rsid w:val="00AC76C9"/>
    <w:rsid w:val="00AC7D29"/>
    <w:rsid w:val="00AD21B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395"/>
    <w:rsid w:val="00AF2FE7"/>
    <w:rsid w:val="00AF4375"/>
    <w:rsid w:val="00AF738B"/>
    <w:rsid w:val="00AF780A"/>
    <w:rsid w:val="00AF7E0E"/>
    <w:rsid w:val="00B0148F"/>
    <w:rsid w:val="00B0318D"/>
    <w:rsid w:val="00B03768"/>
    <w:rsid w:val="00B04553"/>
    <w:rsid w:val="00B04F8F"/>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55CE"/>
    <w:rsid w:val="00B3009C"/>
    <w:rsid w:val="00B3258C"/>
    <w:rsid w:val="00B3299E"/>
    <w:rsid w:val="00B32F87"/>
    <w:rsid w:val="00B332ED"/>
    <w:rsid w:val="00B33428"/>
    <w:rsid w:val="00B340EB"/>
    <w:rsid w:val="00B34C63"/>
    <w:rsid w:val="00B352B6"/>
    <w:rsid w:val="00B370BA"/>
    <w:rsid w:val="00B42F4D"/>
    <w:rsid w:val="00B441C1"/>
    <w:rsid w:val="00B46687"/>
    <w:rsid w:val="00B47CCB"/>
    <w:rsid w:val="00B50959"/>
    <w:rsid w:val="00B5234B"/>
    <w:rsid w:val="00B609CC"/>
    <w:rsid w:val="00B611CA"/>
    <w:rsid w:val="00B615BD"/>
    <w:rsid w:val="00B63F58"/>
    <w:rsid w:val="00B6583B"/>
    <w:rsid w:val="00B666E4"/>
    <w:rsid w:val="00B70316"/>
    <w:rsid w:val="00B72CFC"/>
    <w:rsid w:val="00B7510C"/>
    <w:rsid w:val="00B75F54"/>
    <w:rsid w:val="00B76721"/>
    <w:rsid w:val="00B8082C"/>
    <w:rsid w:val="00B80F1E"/>
    <w:rsid w:val="00B81BF1"/>
    <w:rsid w:val="00B826AD"/>
    <w:rsid w:val="00B82E28"/>
    <w:rsid w:val="00B85AFC"/>
    <w:rsid w:val="00B85BD9"/>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8C6"/>
    <w:rsid w:val="00BA4D70"/>
    <w:rsid w:val="00BA5C49"/>
    <w:rsid w:val="00BA6250"/>
    <w:rsid w:val="00BB1893"/>
    <w:rsid w:val="00BB2368"/>
    <w:rsid w:val="00BB3986"/>
    <w:rsid w:val="00BB43D1"/>
    <w:rsid w:val="00BB5571"/>
    <w:rsid w:val="00BB6A69"/>
    <w:rsid w:val="00BB7263"/>
    <w:rsid w:val="00BB7CCC"/>
    <w:rsid w:val="00BC018F"/>
    <w:rsid w:val="00BC061C"/>
    <w:rsid w:val="00BC0C77"/>
    <w:rsid w:val="00BC7B61"/>
    <w:rsid w:val="00BC7C8D"/>
    <w:rsid w:val="00BD0EBE"/>
    <w:rsid w:val="00BD18FB"/>
    <w:rsid w:val="00BD1FEF"/>
    <w:rsid w:val="00BD56C4"/>
    <w:rsid w:val="00BD5BC7"/>
    <w:rsid w:val="00BD69AF"/>
    <w:rsid w:val="00BD7DD3"/>
    <w:rsid w:val="00BE318E"/>
    <w:rsid w:val="00BE52B6"/>
    <w:rsid w:val="00BE7D60"/>
    <w:rsid w:val="00BE7DF8"/>
    <w:rsid w:val="00BF0E95"/>
    <w:rsid w:val="00BF1D12"/>
    <w:rsid w:val="00BF26EA"/>
    <w:rsid w:val="00BF2BDC"/>
    <w:rsid w:val="00BF3127"/>
    <w:rsid w:val="00BF32DA"/>
    <w:rsid w:val="00BF3DAE"/>
    <w:rsid w:val="00BF3F57"/>
    <w:rsid w:val="00BF5124"/>
    <w:rsid w:val="00BF5515"/>
    <w:rsid w:val="00BF5916"/>
    <w:rsid w:val="00BF5AC2"/>
    <w:rsid w:val="00BF7E71"/>
    <w:rsid w:val="00C002C2"/>
    <w:rsid w:val="00C04D41"/>
    <w:rsid w:val="00C04D58"/>
    <w:rsid w:val="00C0552D"/>
    <w:rsid w:val="00C06610"/>
    <w:rsid w:val="00C07CC1"/>
    <w:rsid w:val="00C10CF9"/>
    <w:rsid w:val="00C10E51"/>
    <w:rsid w:val="00C11EE0"/>
    <w:rsid w:val="00C137C5"/>
    <w:rsid w:val="00C13CA0"/>
    <w:rsid w:val="00C216B4"/>
    <w:rsid w:val="00C23CD6"/>
    <w:rsid w:val="00C2487B"/>
    <w:rsid w:val="00C24AC9"/>
    <w:rsid w:val="00C25C47"/>
    <w:rsid w:val="00C25CDC"/>
    <w:rsid w:val="00C25D1F"/>
    <w:rsid w:val="00C2612C"/>
    <w:rsid w:val="00C26F48"/>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21F2"/>
    <w:rsid w:val="00C65463"/>
    <w:rsid w:val="00C6695F"/>
    <w:rsid w:val="00C671C8"/>
    <w:rsid w:val="00C67577"/>
    <w:rsid w:val="00C70488"/>
    <w:rsid w:val="00C70622"/>
    <w:rsid w:val="00C711CE"/>
    <w:rsid w:val="00C71CAC"/>
    <w:rsid w:val="00C72015"/>
    <w:rsid w:val="00C73B22"/>
    <w:rsid w:val="00C755C3"/>
    <w:rsid w:val="00C75B5A"/>
    <w:rsid w:val="00C778B6"/>
    <w:rsid w:val="00C8022D"/>
    <w:rsid w:val="00C82610"/>
    <w:rsid w:val="00C83EDE"/>
    <w:rsid w:val="00C8446D"/>
    <w:rsid w:val="00C844C8"/>
    <w:rsid w:val="00C869E2"/>
    <w:rsid w:val="00C8723B"/>
    <w:rsid w:val="00C90FE4"/>
    <w:rsid w:val="00C91830"/>
    <w:rsid w:val="00C91A05"/>
    <w:rsid w:val="00C91B18"/>
    <w:rsid w:val="00C91BAD"/>
    <w:rsid w:val="00C951F0"/>
    <w:rsid w:val="00C95D0F"/>
    <w:rsid w:val="00C96367"/>
    <w:rsid w:val="00C96A1D"/>
    <w:rsid w:val="00C96B27"/>
    <w:rsid w:val="00CA01C6"/>
    <w:rsid w:val="00CA064C"/>
    <w:rsid w:val="00CA155A"/>
    <w:rsid w:val="00CA1817"/>
    <w:rsid w:val="00CA221B"/>
    <w:rsid w:val="00CA2648"/>
    <w:rsid w:val="00CA6012"/>
    <w:rsid w:val="00CA73B9"/>
    <w:rsid w:val="00CB06DF"/>
    <w:rsid w:val="00CB10E0"/>
    <w:rsid w:val="00CB2979"/>
    <w:rsid w:val="00CB2C89"/>
    <w:rsid w:val="00CB3551"/>
    <w:rsid w:val="00CB4265"/>
    <w:rsid w:val="00CB53C3"/>
    <w:rsid w:val="00CC0F01"/>
    <w:rsid w:val="00CC1340"/>
    <w:rsid w:val="00CC5483"/>
    <w:rsid w:val="00CC7A35"/>
    <w:rsid w:val="00CD0982"/>
    <w:rsid w:val="00CD0B52"/>
    <w:rsid w:val="00CD1CD7"/>
    <w:rsid w:val="00CD20CB"/>
    <w:rsid w:val="00CD2975"/>
    <w:rsid w:val="00CD3643"/>
    <w:rsid w:val="00CD3762"/>
    <w:rsid w:val="00CD6227"/>
    <w:rsid w:val="00CD6512"/>
    <w:rsid w:val="00CD7717"/>
    <w:rsid w:val="00CE05E0"/>
    <w:rsid w:val="00CE0960"/>
    <w:rsid w:val="00CE0CF7"/>
    <w:rsid w:val="00CE24C8"/>
    <w:rsid w:val="00CE27A0"/>
    <w:rsid w:val="00CE5026"/>
    <w:rsid w:val="00CF0911"/>
    <w:rsid w:val="00CF0D45"/>
    <w:rsid w:val="00CF47ED"/>
    <w:rsid w:val="00CF572F"/>
    <w:rsid w:val="00CF617B"/>
    <w:rsid w:val="00CF6CBD"/>
    <w:rsid w:val="00CF7411"/>
    <w:rsid w:val="00D01057"/>
    <w:rsid w:val="00D01338"/>
    <w:rsid w:val="00D02409"/>
    <w:rsid w:val="00D03CDE"/>
    <w:rsid w:val="00D03EB7"/>
    <w:rsid w:val="00D0456D"/>
    <w:rsid w:val="00D05346"/>
    <w:rsid w:val="00D06105"/>
    <w:rsid w:val="00D0623E"/>
    <w:rsid w:val="00D067C0"/>
    <w:rsid w:val="00D06B48"/>
    <w:rsid w:val="00D07495"/>
    <w:rsid w:val="00D1167C"/>
    <w:rsid w:val="00D12013"/>
    <w:rsid w:val="00D12618"/>
    <w:rsid w:val="00D16710"/>
    <w:rsid w:val="00D16E5F"/>
    <w:rsid w:val="00D17D13"/>
    <w:rsid w:val="00D17D8E"/>
    <w:rsid w:val="00D21F6B"/>
    <w:rsid w:val="00D244CB"/>
    <w:rsid w:val="00D24726"/>
    <w:rsid w:val="00D24B9A"/>
    <w:rsid w:val="00D2609F"/>
    <w:rsid w:val="00D26977"/>
    <w:rsid w:val="00D27985"/>
    <w:rsid w:val="00D31F35"/>
    <w:rsid w:val="00D3295B"/>
    <w:rsid w:val="00D336B9"/>
    <w:rsid w:val="00D336CF"/>
    <w:rsid w:val="00D33A59"/>
    <w:rsid w:val="00D35529"/>
    <w:rsid w:val="00D35B28"/>
    <w:rsid w:val="00D36009"/>
    <w:rsid w:val="00D3694C"/>
    <w:rsid w:val="00D37437"/>
    <w:rsid w:val="00D37C3E"/>
    <w:rsid w:val="00D37D0B"/>
    <w:rsid w:val="00D403D5"/>
    <w:rsid w:val="00D40690"/>
    <w:rsid w:val="00D4270D"/>
    <w:rsid w:val="00D434B8"/>
    <w:rsid w:val="00D435F3"/>
    <w:rsid w:val="00D43792"/>
    <w:rsid w:val="00D44057"/>
    <w:rsid w:val="00D441C9"/>
    <w:rsid w:val="00D4425F"/>
    <w:rsid w:val="00D4482B"/>
    <w:rsid w:val="00D47355"/>
    <w:rsid w:val="00D4769B"/>
    <w:rsid w:val="00D47FF5"/>
    <w:rsid w:val="00D50DEA"/>
    <w:rsid w:val="00D518AC"/>
    <w:rsid w:val="00D51BE9"/>
    <w:rsid w:val="00D51E45"/>
    <w:rsid w:val="00D52F88"/>
    <w:rsid w:val="00D53967"/>
    <w:rsid w:val="00D540A7"/>
    <w:rsid w:val="00D55C4F"/>
    <w:rsid w:val="00D578DF"/>
    <w:rsid w:val="00D57A61"/>
    <w:rsid w:val="00D6119F"/>
    <w:rsid w:val="00D614D9"/>
    <w:rsid w:val="00D62DC7"/>
    <w:rsid w:val="00D64703"/>
    <w:rsid w:val="00D66032"/>
    <w:rsid w:val="00D673EF"/>
    <w:rsid w:val="00D70413"/>
    <w:rsid w:val="00D70F5E"/>
    <w:rsid w:val="00D71EFE"/>
    <w:rsid w:val="00D74871"/>
    <w:rsid w:val="00D748C2"/>
    <w:rsid w:val="00D75268"/>
    <w:rsid w:val="00D7530D"/>
    <w:rsid w:val="00D763C1"/>
    <w:rsid w:val="00D76C50"/>
    <w:rsid w:val="00D777D9"/>
    <w:rsid w:val="00D77A53"/>
    <w:rsid w:val="00D82881"/>
    <w:rsid w:val="00D86082"/>
    <w:rsid w:val="00D87076"/>
    <w:rsid w:val="00D901C9"/>
    <w:rsid w:val="00D92D28"/>
    <w:rsid w:val="00D9522E"/>
    <w:rsid w:val="00D966C3"/>
    <w:rsid w:val="00D96E4C"/>
    <w:rsid w:val="00D9706D"/>
    <w:rsid w:val="00DA1031"/>
    <w:rsid w:val="00DA16E2"/>
    <w:rsid w:val="00DA1774"/>
    <w:rsid w:val="00DA3947"/>
    <w:rsid w:val="00DA4E5D"/>
    <w:rsid w:val="00DA5D36"/>
    <w:rsid w:val="00DA60B5"/>
    <w:rsid w:val="00DA7599"/>
    <w:rsid w:val="00DA75AC"/>
    <w:rsid w:val="00DB0DCD"/>
    <w:rsid w:val="00DB1E9C"/>
    <w:rsid w:val="00DB249A"/>
    <w:rsid w:val="00DB26CF"/>
    <w:rsid w:val="00DB3EB8"/>
    <w:rsid w:val="00DB5BF1"/>
    <w:rsid w:val="00DB726C"/>
    <w:rsid w:val="00DC0D22"/>
    <w:rsid w:val="00DC43B4"/>
    <w:rsid w:val="00DC44AC"/>
    <w:rsid w:val="00DC53FB"/>
    <w:rsid w:val="00DC5BCD"/>
    <w:rsid w:val="00DC6B61"/>
    <w:rsid w:val="00DC75B6"/>
    <w:rsid w:val="00DC7839"/>
    <w:rsid w:val="00DC7D97"/>
    <w:rsid w:val="00DC7ED7"/>
    <w:rsid w:val="00DD3C82"/>
    <w:rsid w:val="00DD3D7E"/>
    <w:rsid w:val="00DD49EC"/>
    <w:rsid w:val="00DD5B05"/>
    <w:rsid w:val="00DD62D6"/>
    <w:rsid w:val="00DD788B"/>
    <w:rsid w:val="00DE0133"/>
    <w:rsid w:val="00DE1023"/>
    <w:rsid w:val="00DE3B98"/>
    <w:rsid w:val="00DE4393"/>
    <w:rsid w:val="00DE4687"/>
    <w:rsid w:val="00DE50ED"/>
    <w:rsid w:val="00DE53AE"/>
    <w:rsid w:val="00DE572B"/>
    <w:rsid w:val="00DF0971"/>
    <w:rsid w:val="00DF09ED"/>
    <w:rsid w:val="00DF1F47"/>
    <w:rsid w:val="00DF3C5C"/>
    <w:rsid w:val="00DF569C"/>
    <w:rsid w:val="00DF61F0"/>
    <w:rsid w:val="00DF73DB"/>
    <w:rsid w:val="00DF7667"/>
    <w:rsid w:val="00DF7DE5"/>
    <w:rsid w:val="00E0134E"/>
    <w:rsid w:val="00E046BE"/>
    <w:rsid w:val="00E0759D"/>
    <w:rsid w:val="00E11DCE"/>
    <w:rsid w:val="00E145A1"/>
    <w:rsid w:val="00E14F08"/>
    <w:rsid w:val="00E15CD2"/>
    <w:rsid w:val="00E15ECB"/>
    <w:rsid w:val="00E1780F"/>
    <w:rsid w:val="00E20992"/>
    <w:rsid w:val="00E228D7"/>
    <w:rsid w:val="00E22B1B"/>
    <w:rsid w:val="00E23C56"/>
    <w:rsid w:val="00E250A6"/>
    <w:rsid w:val="00E25AB2"/>
    <w:rsid w:val="00E25ED5"/>
    <w:rsid w:val="00E2621F"/>
    <w:rsid w:val="00E3160D"/>
    <w:rsid w:val="00E334BD"/>
    <w:rsid w:val="00E348E5"/>
    <w:rsid w:val="00E40A6E"/>
    <w:rsid w:val="00E40CED"/>
    <w:rsid w:val="00E41881"/>
    <w:rsid w:val="00E41FB2"/>
    <w:rsid w:val="00E42396"/>
    <w:rsid w:val="00E43C66"/>
    <w:rsid w:val="00E44740"/>
    <w:rsid w:val="00E44E26"/>
    <w:rsid w:val="00E45776"/>
    <w:rsid w:val="00E45F2C"/>
    <w:rsid w:val="00E46C61"/>
    <w:rsid w:val="00E46CA4"/>
    <w:rsid w:val="00E4705C"/>
    <w:rsid w:val="00E4710E"/>
    <w:rsid w:val="00E51116"/>
    <w:rsid w:val="00E524CD"/>
    <w:rsid w:val="00E52CB1"/>
    <w:rsid w:val="00E550A7"/>
    <w:rsid w:val="00E55771"/>
    <w:rsid w:val="00E55772"/>
    <w:rsid w:val="00E5640B"/>
    <w:rsid w:val="00E56EAB"/>
    <w:rsid w:val="00E6064D"/>
    <w:rsid w:val="00E61271"/>
    <w:rsid w:val="00E61863"/>
    <w:rsid w:val="00E6264E"/>
    <w:rsid w:val="00E627C5"/>
    <w:rsid w:val="00E63E9E"/>
    <w:rsid w:val="00E648AA"/>
    <w:rsid w:val="00E65387"/>
    <w:rsid w:val="00E678A4"/>
    <w:rsid w:val="00E678F6"/>
    <w:rsid w:val="00E70B14"/>
    <w:rsid w:val="00E71161"/>
    <w:rsid w:val="00E71249"/>
    <w:rsid w:val="00E71253"/>
    <w:rsid w:val="00E71485"/>
    <w:rsid w:val="00E726BB"/>
    <w:rsid w:val="00E73532"/>
    <w:rsid w:val="00E76457"/>
    <w:rsid w:val="00E76723"/>
    <w:rsid w:val="00E8144C"/>
    <w:rsid w:val="00E814B2"/>
    <w:rsid w:val="00E818E2"/>
    <w:rsid w:val="00E82206"/>
    <w:rsid w:val="00E85856"/>
    <w:rsid w:val="00E91757"/>
    <w:rsid w:val="00E91B1E"/>
    <w:rsid w:val="00E9293C"/>
    <w:rsid w:val="00E94162"/>
    <w:rsid w:val="00E94BBE"/>
    <w:rsid w:val="00EA0E97"/>
    <w:rsid w:val="00EA1182"/>
    <w:rsid w:val="00EA33C1"/>
    <w:rsid w:val="00EA39E1"/>
    <w:rsid w:val="00EA3A46"/>
    <w:rsid w:val="00EA3DE5"/>
    <w:rsid w:val="00EA55C9"/>
    <w:rsid w:val="00EA7499"/>
    <w:rsid w:val="00EB0621"/>
    <w:rsid w:val="00EB441B"/>
    <w:rsid w:val="00EB6940"/>
    <w:rsid w:val="00EB6BE6"/>
    <w:rsid w:val="00EC0587"/>
    <w:rsid w:val="00EC0798"/>
    <w:rsid w:val="00EC1198"/>
    <w:rsid w:val="00EC1318"/>
    <w:rsid w:val="00EC1520"/>
    <w:rsid w:val="00EC495E"/>
    <w:rsid w:val="00EC7D89"/>
    <w:rsid w:val="00EC7EEC"/>
    <w:rsid w:val="00ED181F"/>
    <w:rsid w:val="00ED1831"/>
    <w:rsid w:val="00ED23A0"/>
    <w:rsid w:val="00ED37EB"/>
    <w:rsid w:val="00ED391D"/>
    <w:rsid w:val="00ED3F3A"/>
    <w:rsid w:val="00ED50CF"/>
    <w:rsid w:val="00ED5374"/>
    <w:rsid w:val="00ED5994"/>
    <w:rsid w:val="00EE0A9A"/>
    <w:rsid w:val="00EE412A"/>
    <w:rsid w:val="00EE48F7"/>
    <w:rsid w:val="00EE49C2"/>
    <w:rsid w:val="00EE6A77"/>
    <w:rsid w:val="00EE75FE"/>
    <w:rsid w:val="00EE7E62"/>
    <w:rsid w:val="00EF4CC2"/>
    <w:rsid w:val="00EF5B76"/>
    <w:rsid w:val="00EF68C5"/>
    <w:rsid w:val="00F00AF4"/>
    <w:rsid w:val="00F02293"/>
    <w:rsid w:val="00F02B82"/>
    <w:rsid w:val="00F0450F"/>
    <w:rsid w:val="00F07361"/>
    <w:rsid w:val="00F07DC1"/>
    <w:rsid w:val="00F12615"/>
    <w:rsid w:val="00F14713"/>
    <w:rsid w:val="00F16EFA"/>
    <w:rsid w:val="00F17B92"/>
    <w:rsid w:val="00F201AC"/>
    <w:rsid w:val="00F21E78"/>
    <w:rsid w:val="00F22AFA"/>
    <w:rsid w:val="00F2328D"/>
    <w:rsid w:val="00F241CD"/>
    <w:rsid w:val="00F252B1"/>
    <w:rsid w:val="00F26F6A"/>
    <w:rsid w:val="00F27AC8"/>
    <w:rsid w:val="00F27F24"/>
    <w:rsid w:val="00F32AE4"/>
    <w:rsid w:val="00F3346F"/>
    <w:rsid w:val="00F34BA1"/>
    <w:rsid w:val="00F34E4E"/>
    <w:rsid w:val="00F36C30"/>
    <w:rsid w:val="00F45733"/>
    <w:rsid w:val="00F45E9D"/>
    <w:rsid w:val="00F4758D"/>
    <w:rsid w:val="00F47DD1"/>
    <w:rsid w:val="00F51AE7"/>
    <w:rsid w:val="00F52BC4"/>
    <w:rsid w:val="00F54992"/>
    <w:rsid w:val="00F5549C"/>
    <w:rsid w:val="00F564C3"/>
    <w:rsid w:val="00F56C01"/>
    <w:rsid w:val="00F573A0"/>
    <w:rsid w:val="00F57B98"/>
    <w:rsid w:val="00F57DAD"/>
    <w:rsid w:val="00F61CA5"/>
    <w:rsid w:val="00F6355B"/>
    <w:rsid w:val="00F64AB8"/>
    <w:rsid w:val="00F64C56"/>
    <w:rsid w:val="00F66720"/>
    <w:rsid w:val="00F67A87"/>
    <w:rsid w:val="00F67F3D"/>
    <w:rsid w:val="00F70D10"/>
    <w:rsid w:val="00F720FA"/>
    <w:rsid w:val="00F72A70"/>
    <w:rsid w:val="00F73BBC"/>
    <w:rsid w:val="00F73BDF"/>
    <w:rsid w:val="00F75296"/>
    <w:rsid w:val="00F757CD"/>
    <w:rsid w:val="00F761A9"/>
    <w:rsid w:val="00F77170"/>
    <w:rsid w:val="00F77BCB"/>
    <w:rsid w:val="00F84274"/>
    <w:rsid w:val="00F847EB"/>
    <w:rsid w:val="00F86A72"/>
    <w:rsid w:val="00F87577"/>
    <w:rsid w:val="00F8771F"/>
    <w:rsid w:val="00F878D7"/>
    <w:rsid w:val="00F87A00"/>
    <w:rsid w:val="00F901F7"/>
    <w:rsid w:val="00F91ADA"/>
    <w:rsid w:val="00F91D22"/>
    <w:rsid w:val="00F975D5"/>
    <w:rsid w:val="00FA1A9A"/>
    <w:rsid w:val="00FA1E7A"/>
    <w:rsid w:val="00FA5D55"/>
    <w:rsid w:val="00FA61B0"/>
    <w:rsid w:val="00FA6D88"/>
    <w:rsid w:val="00FA7639"/>
    <w:rsid w:val="00FB478D"/>
    <w:rsid w:val="00FB7004"/>
    <w:rsid w:val="00FB7C50"/>
    <w:rsid w:val="00FB7E88"/>
    <w:rsid w:val="00FC3F44"/>
    <w:rsid w:val="00FC48D2"/>
    <w:rsid w:val="00FC6696"/>
    <w:rsid w:val="00FD08E9"/>
    <w:rsid w:val="00FD0CF2"/>
    <w:rsid w:val="00FD2251"/>
    <w:rsid w:val="00FD2A15"/>
    <w:rsid w:val="00FD4016"/>
    <w:rsid w:val="00FD4096"/>
    <w:rsid w:val="00FD522F"/>
    <w:rsid w:val="00FD5D67"/>
    <w:rsid w:val="00FD6530"/>
    <w:rsid w:val="00FD6736"/>
    <w:rsid w:val="00FD67B7"/>
    <w:rsid w:val="00FD7D8C"/>
    <w:rsid w:val="00FE379A"/>
    <w:rsid w:val="00FE601F"/>
    <w:rsid w:val="00FE606D"/>
    <w:rsid w:val="00FE745F"/>
    <w:rsid w:val="00FE79EC"/>
    <w:rsid w:val="00FF07B6"/>
    <w:rsid w:val="00FF1F46"/>
    <w:rsid w:val="00FF384E"/>
    <w:rsid w:val="00FF517C"/>
    <w:rsid w:val="00FF5992"/>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1F2"/>
    <w:rPr>
      <w:rFonts w:ascii="Arial" w:hAnsi="Arial" w:cs="Times New Roman"/>
    </w:rPr>
  </w:style>
  <w:style w:type="paragraph" w:styleId="Heading10">
    <w:name w:val="heading 1"/>
    <w:aliases w:val="TSB Headings"/>
    <w:basedOn w:val="ListParagraph"/>
    <w:next w:val="Normal"/>
    <w:link w:val="Heading1Char"/>
    <w:autoRedefine/>
    <w:uiPriority w:val="9"/>
    <w:qFormat/>
    <w:rsid w:val="005237F3"/>
    <w:pPr>
      <w:numPr>
        <w:numId w:val="9"/>
      </w:numPr>
      <w:spacing w:before="200"/>
      <w:ind w:left="426" w:hanging="426"/>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B1B1B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B1B1B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58585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58585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237F3"/>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786976"/>
    <w:rPr>
      <w:rFonts w:asciiTheme="minorHAnsi" w:hAnsiTheme="minorHAnsi" w:cstheme="minorBidi"/>
      <w:b/>
    </w:rPr>
  </w:style>
  <w:style w:type="character" w:customStyle="1" w:styleId="NoSpacingChar">
    <w:name w:val="No Spacing Char"/>
    <w:aliases w:val="TSB Body Text Char"/>
    <w:basedOn w:val="DefaultParagraphFont"/>
    <w:link w:val="NoSpacing"/>
    <w:uiPriority w:val="1"/>
    <w:rsid w:val="00786976"/>
    <w:rPr>
      <w:b/>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B1B1B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B1B1B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58585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58585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pPr>
    <w:rPr>
      <w:rFonts w:cstheme="minorHAnsi"/>
      <w:b w:val="0"/>
      <w:sz w:val="22"/>
    </w:rPr>
  </w:style>
  <w:style w:type="paragraph" w:customStyle="1" w:styleId="Heading1">
    <w:name w:val="Heading1"/>
    <w:basedOn w:val="Normal"/>
    <w:next w:val="Normal"/>
    <w:qFormat/>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894E04"/>
    <w:pPr>
      <w:numPr>
        <w:numId w:val="5"/>
      </w:numPr>
      <w:tabs>
        <w:tab w:val="left" w:pos="3686"/>
      </w:tabs>
      <w:spacing w:after="120"/>
      <w:ind w:left="2137" w:hanging="357"/>
      <w:contextualSpacing w:val="0"/>
    </w:pPr>
  </w:style>
  <w:style w:type="paragraph" w:customStyle="1" w:styleId="TSB-Level2Numbers">
    <w:name w:val="TSB - Level 2 Numbers"/>
    <w:basedOn w:val="TSB-Level1Numbers"/>
    <w:link w:val="TSB-Level2NumbersChar"/>
    <w:autoRedefine/>
    <w:qFormat/>
    <w:rsid w:val="0014229B"/>
    <w:pPr>
      <w:ind w:left="1424" w:hanging="431"/>
      <w:jc w:val="left"/>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894E0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14229B"/>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B1B1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8"/>
      </w:numPr>
      <w:spacing w:after="0"/>
      <w:ind w:left="1922" w:hanging="357"/>
    </w:pPr>
  </w:style>
  <w:style w:type="character" w:customStyle="1" w:styleId="PolicyBulletsChar">
    <w:name w:val="Policy Bullets Char"/>
    <w:basedOn w:val="DefaultParagraphFont"/>
    <w:link w:val="PolicyBullets"/>
    <w:locked/>
    <w:rsid w:val="00464A54"/>
  </w:style>
  <w:style w:type="paragraph" w:customStyle="1" w:styleId="Style2">
    <w:name w:val="Style2"/>
    <w:basedOn w:val="Heading10"/>
    <w:link w:val="Style2Char"/>
    <w:qFormat/>
    <w:rsid w:val="00C83EDE"/>
    <w:pPr>
      <w:numPr>
        <w:numId w:val="0"/>
      </w:numPr>
      <w:ind w:left="1424" w:hanging="432"/>
      <w:jc w:val="left"/>
    </w:pPr>
    <w:rPr>
      <w:rFonts w:cstheme="minorHAnsi"/>
      <w:b w:val="0"/>
    </w:rPr>
  </w:style>
  <w:style w:type="paragraph" w:customStyle="1" w:styleId="PolicyLevel3">
    <w:name w:val="Policy Level 3"/>
    <w:basedOn w:val="Style2"/>
    <w:qFormat/>
    <w:rsid w:val="00C83EDE"/>
    <w:pPr>
      <w:ind w:left="1224" w:hanging="504"/>
    </w:pPr>
  </w:style>
  <w:style w:type="character" w:customStyle="1" w:styleId="Style2Char">
    <w:name w:val="Style2 Char"/>
    <w:basedOn w:val="Heading1Char"/>
    <w:link w:val="Style2"/>
    <w:rsid w:val="00C83EDE"/>
    <w:rPr>
      <w:rFonts w:asciiTheme="majorHAnsi" w:hAnsiTheme="majorHAnsi" w:cstheme="minorHAnsi"/>
      <w:b w:val="0"/>
      <w:sz w:val="28"/>
      <w:szCs w:val="32"/>
    </w:rPr>
  </w:style>
  <w:style w:type="character" w:styleId="UnresolvedMention">
    <w:name w:val="Unresolved Mention"/>
    <w:basedOn w:val="DefaultParagraphFont"/>
    <w:uiPriority w:val="99"/>
    <w:semiHidden/>
    <w:unhideWhenUsed/>
    <w:rsid w:val="00DE50ED"/>
    <w:rPr>
      <w:color w:val="605E5C"/>
      <w:shd w:val="clear" w:color="auto" w:fill="E1DFDD"/>
    </w:rPr>
  </w:style>
  <w:style w:type="paragraph" w:styleId="NormalWeb">
    <w:name w:val="Normal (Web)"/>
    <w:basedOn w:val="Normal"/>
    <w:uiPriority w:val="99"/>
    <w:semiHidden/>
    <w:unhideWhenUsed/>
    <w:rsid w:val="00C25D1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marker">
    <w:name w:val="textmarker"/>
    <w:basedOn w:val="DefaultParagraphFont"/>
    <w:rsid w:val="00F4758D"/>
  </w:style>
  <w:style w:type="character" w:customStyle="1" w:styleId="loader-wrapper">
    <w:name w:val="loader-wrapper"/>
    <w:basedOn w:val="DefaultParagraphFont"/>
    <w:rsid w:val="003D2A8F"/>
  </w:style>
  <w:style w:type="character" w:customStyle="1" w:styleId="sc-dnqmqq">
    <w:name w:val="sc-dnqmqq"/>
    <w:basedOn w:val="DefaultParagraphFont"/>
    <w:rsid w:val="003D2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3718988">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54493209">
      <w:bodyDiv w:val="1"/>
      <w:marLeft w:val="0"/>
      <w:marRight w:val="0"/>
      <w:marTop w:val="0"/>
      <w:marBottom w:val="0"/>
      <w:divBdr>
        <w:top w:val="none" w:sz="0" w:space="0" w:color="auto"/>
        <w:left w:val="none" w:sz="0" w:space="0" w:color="auto"/>
        <w:bottom w:val="none" w:sz="0" w:space="0" w:color="auto"/>
        <w:right w:val="none" w:sz="0" w:space="0" w:color="auto"/>
      </w:divBdr>
      <w:divsChild>
        <w:div w:id="540022182">
          <w:marLeft w:val="0"/>
          <w:marRight w:val="0"/>
          <w:marTop w:val="0"/>
          <w:marBottom w:val="0"/>
          <w:divBdr>
            <w:top w:val="none" w:sz="0" w:space="0" w:color="auto"/>
            <w:left w:val="none" w:sz="0" w:space="0" w:color="auto"/>
            <w:bottom w:val="none" w:sz="0" w:space="0" w:color="auto"/>
            <w:right w:val="none" w:sz="0" w:space="0" w:color="auto"/>
          </w:divBdr>
        </w:div>
      </w:divsChild>
    </w:div>
    <w:div w:id="167868161">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77973745">
      <w:bodyDiv w:val="1"/>
      <w:marLeft w:val="0"/>
      <w:marRight w:val="0"/>
      <w:marTop w:val="0"/>
      <w:marBottom w:val="0"/>
      <w:divBdr>
        <w:top w:val="none" w:sz="0" w:space="0" w:color="auto"/>
        <w:left w:val="none" w:sz="0" w:space="0" w:color="auto"/>
        <w:bottom w:val="none" w:sz="0" w:space="0" w:color="auto"/>
        <w:right w:val="none" w:sz="0" w:space="0" w:color="auto"/>
      </w:divBdr>
    </w:div>
    <w:div w:id="384918286">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15245268">
      <w:bodyDiv w:val="1"/>
      <w:marLeft w:val="0"/>
      <w:marRight w:val="0"/>
      <w:marTop w:val="0"/>
      <w:marBottom w:val="0"/>
      <w:divBdr>
        <w:top w:val="none" w:sz="0" w:space="0" w:color="auto"/>
        <w:left w:val="none" w:sz="0" w:space="0" w:color="auto"/>
        <w:bottom w:val="none" w:sz="0" w:space="0" w:color="auto"/>
        <w:right w:val="none" w:sz="0" w:space="0" w:color="auto"/>
      </w:divBdr>
    </w:div>
    <w:div w:id="462695494">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96644373">
      <w:bodyDiv w:val="1"/>
      <w:marLeft w:val="0"/>
      <w:marRight w:val="0"/>
      <w:marTop w:val="0"/>
      <w:marBottom w:val="0"/>
      <w:divBdr>
        <w:top w:val="none" w:sz="0" w:space="0" w:color="auto"/>
        <w:left w:val="none" w:sz="0" w:space="0" w:color="auto"/>
        <w:bottom w:val="none" w:sz="0" w:space="0" w:color="auto"/>
        <w:right w:val="none" w:sz="0" w:space="0" w:color="auto"/>
      </w:divBdr>
    </w:div>
    <w:div w:id="640580680">
      <w:bodyDiv w:val="1"/>
      <w:marLeft w:val="0"/>
      <w:marRight w:val="0"/>
      <w:marTop w:val="0"/>
      <w:marBottom w:val="0"/>
      <w:divBdr>
        <w:top w:val="none" w:sz="0" w:space="0" w:color="auto"/>
        <w:left w:val="none" w:sz="0" w:space="0" w:color="auto"/>
        <w:bottom w:val="none" w:sz="0" w:space="0" w:color="auto"/>
        <w:right w:val="none" w:sz="0" w:space="0" w:color="auto"/>
      </w:divBdr>
    </w:div>
    <w:div w:id="704670881">
      <w:bodyDiv w:val="1"/>
      <w:marLeft w:val="0"/>
      <w:marRight w:val="0"/>
      <w:marTop w:val="0"/>
      <w:marBottom w:val="0"/>
      <w:divBdr>
        <w:top w:val="none" w:sz="0" w:space="0" w:color="auto"/>
        <w:left w:val="none" w:sz="0" w:space="0" w:color="auto"/>
        <w:bottom w:val="none" w:sz="0" w:space="0" w:color="auto"/>
        <w:right w:val="none" w:sz="0" w:space="0" w:color="auto"/>
      </w:divBdr>
    </w:div>
    <w:div w:id="87157729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579318654">
      <w:bodyDiv w:val="1"/>
      <w:marLeft w:val="0"/>
      <w:marRight w:val="0"/>
      <w:marTop w:val="0"/>
      <w:marBottom w:val="0"/>
      <w:divBdr>
        <w:top w:val="none" w:sz="0" w:space="0" w:color="auto"/>
        <w:left w:val="none" w:sz="0" w:space="0" w:color="auto"/>
        <w:bottom w:val="none" w:sz="0" w:space="0" w:color="auto"/>
        <w:right w:val="none" w:sz="0" w:space="0" w:color="auto"/>
      </w:divBdr>
    </w:div>
    <w:div w:id="1722367960">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24685650">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SB2021">
      <a:dk1>
        <a:srgbClr val="000000"/>
      </a:dk1>
      <a:lt1>
        <a:sysClr val="window" lastClr="FFFFFF"/>
      </a:lt1>
      <a:dk2>
        <a:srgbClr val="000000"/>
      </a:dk2>
      <a:lt2>
        <a:srgbClr val="ECECEC"/>
      </a:lt2>
      <a:accent1>
        <a:srgbClr val="B1B1B1"/>
      </a:accent1>
      <a:accent2>
        <a:srgbClr val="041E42"/>
      </a:accent2>
      <a:accent3>
        <a:srgbClr val="041E42"/>
      </a:accent3>
      <a:accent4>
        <a:srgbClr val="47D7AC"/>
      </a:accent4>
      <a:accent5>
        <a:srgbClr val="FF6900"/>
      </a:accent5>
      <a:accent6>
        <a:srgbClr val="FF6900"/>
      </a:accent6>
      <a:hlink>
        <a:srgbClr val="0000EE"/>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3" ma:contentTypeDescription="Create a new document." ma:contentTypeScope="" ma:versionID="4e8b14575aaa297e000d8bf951a7f90f">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b0c35c61a4329ab75c20baed783036fc"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43F0D4-5578-4D63-8E70-CF219893FDED}">
  <ds:schemaRefs>
    <ds:schemaRef ds:uri="http://schemas.openxmlformats.org/officeDocument/2006/bibliography"/>
  </ds:schemaRefs>
</ds:datastoreItem>
</file>

<file path=customXml/itemProps2.xml><?xml version="1.0" encoding="utf-8"?>
<ds:datastoreItem xmlns:ds="http://schemas.openxmlformats.org/officeDocument/2006/customXml" ds:itemID="{84B70DF7-E9F6-4C67-875D-EC7C2F02763A}">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customXml/itemProps3.xml><?xml version="1.0" encoding="utf-8"?>
<ds:datastoreItem xmlns:ds="http://schemas.openxmlformats.org/officeDocument/2006/customXml" ds:itemID="{20C3E858-D55C-43A5-A619-4347F7F3402B}">
  <ds:schemaRefs>
    <ds:schemaRef ds:uri="http://schemas.microsoft.com/sharepoint/v3/contenttype/forms"/>
  </ds:schemaRefs>
</ds:datastoreItem>
</file>

<file path=customXml/itemProps4.xml><?xml version="1.0" encoding="utf-8"?>
<ds:datastoreItem xmlns:ds="http://schemas.openxmlformats.org/officeDocument/2006/customXml" ds:itemID="{C1ED8CFB-6052-42B2-8B27-E484B71D7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044</Words>
  <Characters>3445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c8</dc:creator>
  <cp:lastModifiedBy>Eve Bartlet</cp:lastModifiedBy>
  <cp:revision>2</cp:revision>
  <dcterms:created xsi:type="dcterms:W3CDTF">2023-09-25T09:48:00Z</dcterms:created>
  <dcterms:modified xsi:type="dcterms:W3CDTF">2023-09-2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B9941CC43D84487AE50C33B834CEB</vt:lpwstr>
  </property>
  <property fmtid="{D5CDD505-2E9C-101B-9397-08002B2CF9AE}" pid="3" name="MediaServiceImageTags">
    <vt:lpwstr/>
  </property>
</Properties>
</file>